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EA186E" w14:textId="12DDC221" w:rsidR="00DE15EB" w:rsidRDefault="000C75F9">
      <w:pPr>
        <w:rPr>
          <w:rFonts w:ascii="Arial" w:hAnsi="Arial" w:cs="Arial"/>
          <w:sz w:val="28"/>
          <w:szCs w:val="28"/>
          <w:lang w:val="en-US"/>
        </w:rPr>
      </w:pPr>
      <w:r w:rsidRPr="00D43D29">
        <w:rPr>
          <w:rFonts w:ascii="Arial" w:hAnsi="Arial" w:cs="Arial"/>
          <w:b/>
          <w:bCs/>
          <w:noProof/>
          <w:sz w:val="72"/>
          <w:szCs w:val="72"/>
        </w:rPr>
        <mc:AlternateContent>
          <mc:Choice Requires="wps">
            <w:drawing>
              <wp:anchor distT="0" distB="0" distL="114300" distR="114300" simplePos="0" relativeHeight="251827200" behindDoc="0" locked="0" layoutInCell="1" allowOverlap="1" wp14:anchorId="606D18A5" wp14:editId="546E7261">
                <wp:simplePos x="0" y="0"/>
                <wp:positionH relativeFrom="column">
                  <wp:posOffset>-184727</wp:posOffset>
                </wp:positionH>
                <wp:positionV relativeFrom="paragraph">
                  <wp:posOffset>0</wp:posOffset>
                </wp:positionV>
                <wp:extent cx="5938982" cy="840509"/>
                <wp:effectExtent l="0" t="0" r="17780" b="10795"/>
                <wp:wrapNone/>
                <wp:docPr id="1795" name="Text Box 179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8982" cy="840509"/>
                        </a:xfrm>
                        <a:prstGeom prst="rect">
                          <a:avLst/>
                        </a:prstGeom>
                        <a:solidFill>
                          <a:srgbClr val="823689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84B30C6" w14:textId="77777777" w:rsidR="000C75F9" w:rsidRPr="00A81005" w:rsidRDefault="000C75F9" w:rsidP="000C75F9">
                            <w:pPr>
                              <w:shd w:val="clear" w:color="auto" w:fill="823689"/>
                              <w:spacing w:line="276" w:lineRule="auto"/>
                              <w:ind w:right="285"/>
                              <w:jc w:val="right"/>
                              <w:rPr>
                                <w:rFonts w:ascii="Arial" w:hAnsi="Arial" w:cs="Arial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18"/>
                                <w:szCs w:val="18"/>
                              </w:rPr>
                              <w:br/>
                            </w:r>
                            <w:r w:rsidRPr="00A81005">
                              <w:rPr>
                                <w:rFonts w:ascii="Arial" w:hAnsi="Arial" w:cs="Arial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Women With Disabilities Australia </w:t>
                            </w:r>
                          </w:p>
                          <w:p w14:paraId="479AC717" w14:textId="77777777" w:rsidR="000C75F9" w:rsidRDefault="000C75F9" w:rsidP="000C75F9">
                            <w:pPr>
                              <w:shd w:val="clear" w:color="auto" w:fill="823689"/>
                              <w:spacing w:line="276" w:lineRule="auto"/>
                              <w:ind w:right="285"/>
                              <w:jc w:val="right"/>
                              <w:rPr>
                                <w:rFonts w:ascii="Arial" w:hAnsi="Arial" w:cs="Arial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A81005">
                              <w:rPr>
                                <w:rFonts w:ascii="Arial" w:hAnsi="Arial" w:cs="Arial"/>
                                <w:color w:val="FFFFFF" w:themeColor="background1"/>
                                <w:sz w:val="28"/>
                                <w:szCs w:val="28"/>
                              </w:rPr>
                              <w:t>wwda.org.au</w:t>
                            </w:r>
                          </w:p>
                          <w:p w14:paraId="17D488D0" w14:textId="77777777" w:rsidR="000C75F9" w:rsidRPr="00A81005" w:rsidRDefault="000C75F9" w:rsidP="000C75F9">
                            <w:pPr>
                              <w:shd w:val="clear" w:color="auto" w:fill="823689"/>
                              <w:spacing w:line="276" w:lineRule="auto"/>
                              <w:ind w:right="285"/>
                              <w:jc w:val="right"/>
                              <w:rPr>
                                <w:rFonts w:ascii="Arial" w:hAnsi="Arial" w:cs="Arial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sz w:val="28"/>
                                <w:szCs w:val="28"/>
                              </w:rPr>
                              <w:br/>
                            </w:r>
                            <w:r w:rsidRPr="00A81005">
                              <w:rPr>
                                <w:rFonts w:ascii="Arial" w:hAnsi="Arial" w:cs="Arial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06D18A5" id="_x0000_t202" coordsize="21600,21600" o:spt="202" path="m,l,21600r21600,l21600,xe">
                <v:stroke joinstyle="miter"/>
                <v:path gradientshapeok="t" o:connecttype="rect"/>
              </v:shapetype>
              <v:shape id="Text Box 1795" o:spid="_x0000_s1026" type="#_x0000_t202" alt="&quot;&quot;" style="position:absolute;margin-left:-14.55pt;margin-top:0;width:467.65pt;height:66.2pt;z-index:251827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" fillcolor="#823689" strokeweight=".5pt">
                <v:textbox>
                  <w:txbxContent>
                    <w:p w14:paraId="084B30C6" w14:textId="77777777" w:rsidR="000C75F9" w:rsidRPr="00A81005" w:rsidRDefault="000C75F9" w:rsidP="000C75F9">
                      <w:pPr>
                        <w:shd w:val="clear" w:color="auto" w:fill="823689"/>
                        <w:spacing w:line="276" w:lineRule="auto"/>
                        <w:ind w:right="285"/>
                        <w:jc w:val="right"/>
                        <w:rPr>
                          <w:rFonts w:ascii="Arial" w:hAnsi="Arial" w:cs="Arial"/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18"/>
                          <w:szCs w:val="18"/>
                        </w:rPr>
                        <w:br/>
                      </w:r>
                      <w:r w:rsidRPr="00A81005">
                        <w:rPr>
                          <w:rFonts w:ascii="Arial" w:hAnsi="Arial" w:cs="Arial"/>
                          <w:color w:val="FFFFFF" w:themeColor="background1"/>
                          <w:sz w:val="28"/>
                          <w:szCs w:val="28"/>
                        </w:rPr>
                        <w:t xml:space="preserve">Women With Disabilities Australia </w:t>
                      </w:r>
                    </w:p>
                    <w:p w14:paraId="479AC717" w14:textId="77777777" w:rsidR="000C75F9" w:rsidRDefault="000C75F9" w:rsidP="000C75F9">
                      <w:pPr>
                        <w:shd w:val="clear" w:color="auto" w:fill="823689"/>
                        <w:spacing w:line="276" w:lineRule="auto"/>
                        <w:ind w:right="285"/>
                        <w:jc w:val="right"/>
                        <w:rPr>
                          <w:rFonts w:ascii="Arial" w:hAnsi="Arial" w:cs="Arial"/>
                          <w:color w:val="FFFFFF" w:themeColor="background1"/>
                          <w:sz w:val="28"/>
                          <w:szCs w:val="28"/>
                        </w:rPr>
                      </w:pPr>
                      <w:r w:rsidRPr="00A81005">
                        <w:rPr>
                          <w:rFonts w:ascii="Arial" w:hAnsi="Arial" w:cs="Arial"/>
                          <w:color w:val="FFFFFF" w:themeColor="background1"/>
                          <w:sz w:val="28"/>
                          <w:szCs w:val="28"/>
                        </w:rPr>
                        <w:t>wwda.org.au</w:t>
                      </w:r>
                    </w:p>
                    <w:p w14:paraId="17D488D0" w14:textId="77777777" w:rsidR="000C75F9" w:rsidRPr="00A81005" w:rsidRDefault="000C75F9" w:rsidP="000C75F9">
                      <w:pPr>
                        <w:shd w:val="clear" w:color="auto" w:fill="823689"/>
                        <w:spacing w:line="276" w:lineRule="auto"/>
                        <w:ind w:right="285"/>
                        <w:jc w:val="right"/>
                        <w:rPr>
                          <w:rFonts w:ascii="Arial" w:hAnsi="Arial" w:cs="Arial"/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color w:val="FFFFFF" w:themeColor="background1"/>
                          <w:sz w:val="28"/>
                          <w:szCs w:val="28"/>
                        </w:rPr>
                        <w:br/>
                      </w:r>
                      <w:r w:rsidRPr="00A81005">
                        <w:rPr>
                          <w:rFonts w:ascii="Arial" w:hAnsi="Arial" w:cs="Arial"/>
                          <w:color w:val="FFFFFF" w:themeColor="background1"/>
                          <w:sz w:val="28"/>
                          <w:szCs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14:paraId="497AA8B5" w14:textId="369EAC2D" w:rsidR="00DE15EB" w:rsidRDefault="00DE15EB">
      <w:pPr>
        <w:rPr>
          <w:rFonts w:ascii="Arial" w:hAnsi="Arial" w:cs="Arial"/>
          <w:sz w:val="28"/>
          <w:szCs w:val="28"/>
          <w:lang w:val="en-US"/>
        </w:rPr>
      </w:pPr>
    </w:p>
    <w:p w14:paraId="7CB32FE2" w14:textId="2C245E20" w:rsidR="00DE15EB" w:rsidRDefault="00DE15EB">
      <w:pPr>
        <w:rPr>
          <w:rFonts w:ascii="Arial" w:hAnsi="Arial" w:cs="Arial"/>
          <w:sz w:val="28"/>
          <w:szCs w:val="28"/>
          <w:lang w:val="en-US"/>
        </w:rPr>
      </w:pPr>
    </w:p>
    <w:p w14:paraId="310C165A" w14:textId="004013D1" w:rsidR="00DE15EB" w:rsidRDefault="00441C95">
      <w:pPr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mc:AlternateContent>
          <mc:Choice Requires="wpg">
            <w:drawing>
              <wp:anchor distT="0" distB="0" distL="114300" distR="114300" simplePos="0" relativeHeight="251615744" behindDoc="0" locked="0" layoutInCell="1" allowOverlap="1" wp14:anchorId="77B6DF7C" wp14:editId="7FDA9916">
                <wp:simplePos x="0" y="0"/>
                <wp:positionH relativeFrom="column">
                  <wp:posOffset>626533</wp:posOffset>
                </wp:positionH>
                <wp:positionV relativeFrom="paragraph">
                  <wp:posOffset>286597</wp:posOffset>
                </wp:positionV>
                <wp:extent cx="4457700" cy="4179570"/>
                <wp:effectExtent l="0" t="0" r="0" b="0"/>
                <wp:wrapNone/>
                <wp:docPr id="224" name="Group 2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57700" cy="4179570"/>
                          <a:chOff x="-228600" y="732367"/>
                          <a:chExt cx="4457912" cy="4180204"/>
                        </a:xfrm>
                      </wpg:grpSpPr>
                      <pic:pic xmlns:pic="http://schemas.openxmlformats.org/drawingml/2006/picture">
                        <pic:nvPicPr>
                          <pic:cNvPr id="24" name="Picture 24" descr="Ico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14400" y="732367"/>
                            <a:ext cx="2160000" cy="188900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11" name="Picture 1911" descr="A picture containing cake, decorated, hand, clos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243667" y="2844808"/>
                            <a:ext cx="1985645" cy="20002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8" name="Picture 28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228600" y="2777066"/>
                            <a:ext cx="2159635" cy="213550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AE83BAE" id="Group 224" o:spid="_x0000_s1026" alt="&quot;&quot;" style="position:absolute;margin-left:49.35pt;margin-top:22.55pt;width:351pt;height:329.1pt;z-index:251615744;mso-height-relative:margin" coordorigin="-2286,7323" coordsize="44579,41802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&#13;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4" o:spid="_x0000_s1027" type="#_x0000_t75" alt="Icon&#10;&#10;Description automatically generated" style="position:absolute;left:9144;top:7323;width:21600;height:1889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">
                  <v:imagedata r:id="rId12" o:title="Icon&#10;&#10;Description automatically generated"/>
                </v:shape>
                <v:shape id="Picture 1911" o:spid="_x0000_s1028" type="#_x0000_t75" alt="A picture containing cake, decorated, hand, close&#10;&#10;Description automatically generated" style="position:absolute;left:22436;top:28448;width:19857;height:20002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">
                  <v:imagedata r:id="rId13" o:title="A picture containing cake, decorated, hand, close&#10;&#10;Description automatically generated"/>
                </v:shape>
                <v:shape id="Picture 28" o:spid="_x0000_s1029" type="#_x0000_t75" style="position:absolute;left:-2286;top:27770;width:21596;height:2135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">
                  <v:imagedata r:id="rId14" o:title=""/>
                </v:shape>
              </v:group>
            </w:pict>
          </mc:Fallback>
        </mc:AlternateContent>
      </w:r>
    </w:p>
    <w:p w14:paraId="35854532" w14:textId="0DB94A79" w:rsidR="00DE15EB" w:rsidRDefault="00DE15EB">
      <w:pPr>
        <w:rPr>
          <w:rFonts w:ascii="Arial" w:hAnsi="Arial" w:cs="Arial"/>
          <w:sz w:val="28"/>
          <w:szCs w:val="28"/>
          <w:lang w:val="en-US"/>
        </w:rPr>
      </w:pPr>
    </w:p>
    <w:p w14:paraId="56CDEE4F" w14:textId="106D4BBD" w:rsidR="00DE15EB" w:rsidRDefault="00DE15EB">
      <w:pPr>
        <w:rPr>
          <w:rFonts w:ascii="Arial" w:hAnsi="Arial" w:cs="Arial"/>
          <w:sz w:val="28"/>
          <w:szCs w:val="28"/>
          <w:lang w:val="en-US"/>
        </w:rPr>
      </w:pPr>
    </w:p>
    <w:p w14:paraId="5F23B35D" w14:textId="4CE2EE48" w:rsidR="00DE15EB" w:rsidRDefault="00DE15EB">
      <w:pPr>
        <w:rPr>
          <w:rFonts w:ascii="Arial" w:hAnsi="Arial" w:cs="Arial"/>
          <w:sz w:val="28"/>
          <w:szCs w:val="28"/>
          <w:lang w:val="en-US"/>
        </w:rPr>
      </w:pPr>
    </w:p>
    <w:p w14:paraId="0C625394" w14:textId="0AE5F0C0" w:rsidR="00DE15EB" w:rsidRDefault="00DE15EB">
      <w:pPr>
        <w:rPr>
          <w:rFonts w:ascii="Arial" w:hAnsi="Arial" w:cs="Arial"/>
          <w:sz w:val="28"/>
          <w:szCs w:val="28"/>
          <w:lang w:val="en-US"/>
        </w:rPr>
      </w:pPr>
    </w:p>
    <w:p w14:paraId="64FA9DA7" w14:textId="55FC13F6" w:rsidR="00DE15EB" w:rsidRDefault="00DE15EB">
      <w:pPr>
        <w:rPr>
          <w:rFonts w:ascii="Arial" w:hAnsi="Arial" w:cs="Arial"/>
          <w:sz w:val="28"/>
          <w:szCs w:val="28"/>
          <w:lang w:val="en-US"/>
        </w:rPr>
      </w:pPr>
    </w:p>
    <w:p w14:paraId="0E6E313D" w14:textId="1D743489" w:rsidR="00DE15EB" w:rsidRDefault="00DE15EB">
      <w:pPr>
        <w:rPr>
          <w:rFonts w:ascii="Arial" w:hAnsi="Arial" w:cs="Arial"/>
          <w:sz w:val="28"/>
          <w:szCs w:val="28"/>
          <w:lang w:val="en-US"/>
        </w:rPr>
      </w:pPr>
    </w:p>
    <w:p w14:paraId="6F4DC043" w14:textId="58A1AC20" w:rsidR="00DE15EB" w:rsidRDefault="00DE15EB">
      <w:pPr>
        <w:rPr>
          <w:rFonts w:ascii="Arial" w:hAnsi="Arial" w:cs="Arial"/>
          <w:sz w:val="28"/>
          <w:szCs w:val="28"/>
          <w:lang w:val="en-US"/>
        </w:rPr>
      </w:pPr>
    </w:p>
    <w:p w14:paraId="6604E80E" w14:textId="23C23548" w:rsidR="00DE15EB" w:rsidRDefault="00DE15EB">
      <w:pPr>
        <w:rPr>
          <w:rFonts w:ascii="Arial" w:hAnsi="Arial" w:cs="Arial"/>
          <w:sz w:val="28"/>
          <w:szCs w:val="28"/>
          <w:lang w:val="en-US"/>
        </w:rPr>
      </w:pPr>
    </w:p>
    <w:p w14:paraId="7C192052" w14:textId="3F995535" w:rsidR="00DE15EB" w:rsidRDefault="00DE15EB">
      <w:pPr>
        <w:rPr>
          <w:rFonts w:ascii="Arial" w:hAnsi="Arial" w:cs="Arial"/>
          <w:sz w:val="28"/>
          <w:szCs w:val="28"/>
          <w:lang w:val="en-US"/>
        </w:rPr>
      </w:pPr>
    </w:p>
    <w:p w14:paraId="11DD183A" w14:textId="48A3D25A" w:rsidR="00DE15EB" w:rsidRDefault="00DE15EB">
      <w:pPr>
        <w:rPr>
          <w:rFonts w:ascii="Arial" w:hAnsi="Arial" w:cs="Arial"/>
          <w:sz w:val="28"/>
          <w:szCs w:val="28"/>
          <w:lang w:val="en-US"/>
        </w:rPr>
      </w:pPr>
    </w:p>
    <w:p w14:paraId="480EF888" w14:textId="77777777" w:rsidR="00DE15EB" w:rsidRDefault="00DE15EB">
      <w:pPr>
        <w:rPr>
          <w:rFonts w:ascii="Arial" w:hAnsi="Arial" w:cs="Arial"/>
          <w:sz w:val="28"/>
          <w:szCs w:val="28"/>
          <w:lang w:val="en-US"/>
        </w:rPr>
      </w:pPr>
    </w:p>
    <w:p w14:paraId="0DB22A57" w14:textId="53FB4BD9" w:rsidR="00DE15EB" w:rsidRDefault="00DE15EB">
      <w:pPr>
        <w:rPr>
          <w:rFonts w:ascii="Arial" w:hAnsi="Arial" w:cs="Arial"/>
          <w:sz w:val="28"/>
          <w:szCs w:val="28"/>
          <w:lang w:val="en-US"/>
        </w:rPr>
      </w:pPr>
    </w:p>
    <w:p w14:paraId="63403E1D" w14:textId="77777777" w:rsidR="00DE15EB" w:rsidRDefault="00DE15EB">
      <w:pPr>
        <w:rPr>
          <w:rFonts w:ascii="Arial" w:hAnsi="Arial" w:cs="Arial"/>
          <w:sz w:val="28"/>
          <w:szCs w:val="28"/>
          <w:lang w:val="en-US"/>
        </w:rPr>
      </w:pPr>
    </w:p>
    <w:p w14:paraId="03ABD289" w14:textId="7B874E07" w:rsidR="00A36B1F" w:rsidRPr="00441C95" w:rsidRDefault="005368E4" w:rsidP="00441C95">
      <w:pPr>
        <w:spacing w:after="0" w:line="480" w:lineRule="auto"/>
        <w:jc w:val="center"/>
        <w:rPr>
          <w:rFonts w:ascii="Arial" w:hAnsi="Arial" w:cs="Arial"/>
          <w:b/>
          <w:bCs/>
          <w:sz w:val="68"/>
          <w:szCs w:val="68"/>
          <w:lang w:val="en-US"/>
        </w:rPr>
      </w:pPr>
      <w:r w:rsidRPr="00441C95">
        <w:rPr>
          <w:rFonts w:ascii="Arial" w:hAnsi="Arial" w:cs="Arial"/>
          <w:b/>
          <w:bCs/>
          <w:sz w:val="68"/>
          <w:szCs w:val="68"/>
          <w:lang w:val="en-US"/>
        </w:rPr>
        <w:t>O</w:t>
      </w:r>
      <w:r w:rsidR="00802F06" w:rsidRPr="00441C95">
        <w:rPr>
          <w:rFonts w:ascii="Arial" w:hAnsi="Arial" w:cs="Arial"/>
          <w:b/>
          <w:bCs/>
          <w:sz w:val="68"/>
          <w:szCs w:val="68"/>
          <w:lang w:val="en-US"/>
        </w:rPr>
        <w:t>ur report to the DRC</w:t>
      </w:r>
      <w:r w:rsidR="00AA3F51" w:rsidRPr="00441C95">
        <w:rPr>
          <w:rFonts w:ascii="Arial" w:hAnsi="Arial" w:cs="Arial"/>
          <w:b/>
          <w:bCs/>
          <w:sz w:val="68"/>
          <w:szCs w:val="68"/>
          <w:lang w:val="en-US"/>
        </w:rPr>
        <w:t>.</w:t>
      </w:r>
    </w:p>
    <w:p w14:paraId="2452BD20" w14:textId="711B15DB" w:rsidR="00DE15EB" w:rsidRPr="00441C95" w:rsidRDefault="00AA3F51" w:rsidP="00441C95">
      <w:pPr>
        <w:spacing w:after="0" w:line="480" w:lineRule="auto"/>
        <w:jc w:val="center"/>
        <w:rPr>
          <w:rFonts w:ascii="Arial" w:hAnsi="Arial" w:cs="Arial"/>
          <w:b/>
          <w:bCs/>
          <w:sz w:val="68"/>
          <w:szCs w:val="68"/>
          <w:lang w:val="en-US"/>
        </w:rPr>
      </w:pPr>
      <w:r w:rsidRPr="00441C95">
        <w:rPr>
          <w:rFonts w:ascii="Arial" w:hAnsi="Arial" w:cs="Arial"/>
          <w:b/>
          <w:bCs/>
          <w:sz w:val="68"/>
          <w:szCs w:val="68"/>
          <w:lang w:val="en-US"/>
        </w:rPr>
        <w:t>H</w:t>
      </w:r>
      <w:r w:rsidR="00BB3EC3" w:rsidRPr="00441C95">
        <w:rPr>
          <w:rFonts w:ascii="Arial" w:hAnsi="Arial" w:cs="Arial"/>
          <w:b/>
          <w:bCs/>
          <w:sz w:val="68"/>
          <w:szCs w:val="68"/>
          <w:lang w:val="en-US"/>
        </w:rPr>
        <w:t xml:space="preserve">elp in </w:t>
      </w:r>
      <w:r w:rsidR="002F50BF" w:rsidRPr="00441C95">
        <w:rPr>
          <w:rFonts w:ascii="Arial" w:hAnsi="Arial" w:cs="Arial"/>
          <w:b/>
          <w:bCs/>
          <w:sz w:val="68"/>
          <w:szCs w:val="68"/>
          <w:lang w:val="en-US"/>
        </w:rPr>
        <w:t xml:space="preserve">an </w:t>
      </w:r>
      <w:r w:rsidR="00BB3EC3" w:rsidRPr="00441C95">
        <w:rPr>
          <w:rFonts w:ascii="Arial" w:hAnsi="Arial" w:cs="Arial"/>
          <w:b/>
          <w:bCs/>
          <w:sz w:val="68"/>
          <w:szCs w:val="68"/>
          <w:lang w:val="en-US"/>
        </w:rPr>
        <w:t>emergency.</w:t>
      </w:r>
    </w:p>
    <w:p w14:paraId="27213AFB" w14:textId="372253F7" w:rsidR="00DE15EB" w:rsidRDefault="00441C95">
      <w:pPr>
        <w:rPr>
          <w:rFonts w:ascii="Arial" w:hAnsi="Arial" w:cs="Arial"/>
          <w:sz w:val="28"/>
          <w:szCs w:val="28"/>
          <w:lang w:val="en-US"/>
        </w:rPr>
      </w:pPr>
      <w:r>
        <w:rPr>
          <w:noProof/>
        </w:rPr>
        <w:drawing>
          <wp:anchor distT="0" distB="0" distL="114300" distR="114300" simplePos="0" relativeHeight="251663872" behindDoc="0" locked="0" layoutInCell="1" allowOverlap="1" wp14:anchorId="34B6FC4D" wp14:editId="002FE193">
            <wp:simplePos x="0" y="0"/>
            <wp:positionH relativeFrom="column">
              <wp:posOffset>670560</wp:posOffset>
            </wp:positionH>
            <wp:positionV relativeFrom="paragraph">
              <wp:posOffset>171027</wp:posOffset>
            </wp:positionV>
            <wp:extent cx="4331812" cy="1219012"/>
            <wp:effectExtent l="0" t="0" r="0" b="635"/>
            <wp:wrapNone/>
            <wp:docPr id="39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1812" cy="12190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8A4933" w14:textId="77777777" w:rsidR="00441C95" w:rsidRDefault="00441C95">
      <w:pPr>
        <w:rPr>
          <w:rFonts w:ascii="Arial" w:hAnsi="Arial" w:cs="Arial"/>
          <w:sz w:val="28"/>
          <w:szCs w:val="28"/>
          <w:lang w:val="en-US"/>
        </w:rPr>
      </w:pPr>
    </w:p>
    <w:p w14:paraId="46FE8A28" w14:textId="3AEE4609" w:rsidR="00DE15EB" w:rsidRDefault="00DE15EB">
      <w:pPr>
        <w:rPr>
          <w:rFonts w:ascii="Arial" w:hAnsi="Arial" w:cs="Arial"/>
          <w:sz w:val="28"/>
          <w:szCs w:val="28"/>
          <w:lang w:val="en-US"/>
        </w:rPr>
      </w:pPr>
    </w:p>
    <w:p w14:paraId="7861D5E3" w14:textId="48EFB29D" w:rsidR="00964477" w:rsidRDefault="00964477" w:rsidP="00956422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7028218B" w14:textId="465F6BAD" w:rsidR="00E2192D" w:rsidRDefault="00CA3BCC" w:rsidP="00E2192D">
      <w:pPr>
        <w:ind w:left="2115" w:firstLine="720"/>
        <w:rPr>
          <w:rFonts w:ascii="Arial" w:hAnsi="Arial" w:cs="Arial"/>
          <w:bCs/>
          <w:sz w:val="28"/>
          <w:szCs w:val="28"/>
          <w:lang w:val="en-US"/>
        </w:rPr>
      </w:pPr>
      <w:r>
        <w:rPr>
          <w:rFonts w:ascii="Arial" w:hAnsi="Arial" w:cs="Arial"/>
          <w:bCs/>
          <w:noProof/>
          <w:sz w:val="28"/>
          <w:szCs w:val="28"/>
          <w:lang w:val="en-US"/>
        </w:rPr>
        <w:lastRenderedPageBreak/>
        <w:drawing>
          <wp:anchor distT="0" distB="0" distL="114300" distR="114300" simplePos="0" relativeHeight="251825152" behindDoc="0" locked="0" layoutInCell="1" allowOverlap="1" wp14:anchorId="55B2AF34" wp14:editId="7A5C5895">
            <wp:simplePos x="0" y="0"/>
            <wp:positionH relativeFrom="column">
              <wp:posOffset>76835</wp:posOffset>
            </wp:positionH>
            <wp:positionV relativeFrom="paragraph">
              <wp:posOffset>46</wp:posOffset>
            </wp:positionV>
            <wp:extent cx="1682851" cy="762000"/>
            <wp:effectExtent l="0" t="0" r="6350" b="0"/>
            <wp:wrapNone/>
            <wp:docPr id="4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2851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2192D">
        <w:rPr>
          <w:rFonts w:ascii="Arial" w:hAnsi="Arial" w:cs="Arial"/>
          <w:bCs/>
          <w:sz w:val="28"/>
          <w:szCs w:val="28"/>
          <w:lang w:val="en-US"/>
        </w:rPr>
        <w:t xml:space="preserve">We are </w:t>
      </w:r>
      <w:r w:rsidR="00E2192D" w:rsidRPr="00B9174C">
        <w:rPr>
          <w:rFonts w:ascii="Arial" w:hAnsi="Arial" w:cs="Arial"/>
          <w:bCs/>
          <w:sz w:val="28"/>
          <w:szCs w:val="28"/>
          <w:lang w:val="en-US"/>
        </w:rPr>
        <w:t xml:space="preserve">Women with </w:t>
      </w:r>
      <w:r w:rsidR="00E2192D">
        <w:rPr>
          <w:rFonts w:ascii="Arial" w:hAnsi="Arial" w:cs="Arial"/>
          <w:bCs/>
          <w:sz w:val="28"/>
          <w:szCs w:val="28"/>
          <w:lang w:val="en-US"/>
        </w:rPr>
        <w:t>D</w:t>
      </w:r>
      <w:r w:rsidR="00E2192D" w:rsidRPr="00B9174C">
        <w:rPr>
          <w:rFonts w:ascii="Arial" w:hAnsi="Arial" w:cs="Arial"/>
          <w:bCs/>
          <w:sz w:val="28"/>
          <w:szCs w:val="28"/>
          <w:lang w:val="en-US"/>
        </w:rPr>
        <w:t>isabilities Australia.</w:t>
      </w:r>
      <w:r w:rsidR="00E2192D">
        <w:rPr>
          <w:rFonts w:ascii="Arial" w:hAnsi="Arial" w:cs="Arial"/>
          <w:bCs/>
          <w:sz w:val="28"/>
          <w:szCs w:val="28"/>
          <w:lang w:val="en-US"/>
        </w:rPr>
        <w:t xml:space="preserve"> </w:t>
      </w:r>
    </w:p>
    <w:p w14:paraId="4E9BBFF1" w14:textId="77777777" w:rsidR="00E2192D" w:rsidRPr="00B9174C" w:rsidRDefault="00E2192D" w:rsidP="00E2192D">
      <w:pPr>
        <w:spacing w:after="0" w:line="480" w:lineRule="auto"/>
        <w:ind w:left="2835"/>
        <w:rPr>
          <w:rFonts w:ascii="Arial" w:hAnsi="Arial" w:cs="Arial"/>
          <w:bCs/>
          <w:sz w:val="28"/>
          <w:szCs w:val="28"/>
          <w:lang w:val="en-US"/>
        </w:rPr>
      </w:pPr>
      <w:r>
        <w:rPr>
          <w:rFonts w:ascii="Arial" w:hAnsi="Arial" w:cs="Arial"/>
          <w:bCs/>
          <w:sz w:val="28"/>
          <w:szCs w:val="28"/>
          <w:lang w:val="en-US"/>
        </w:rPr>
        <w:t xml:space="preserve">We write </w:t>
      </w:r>
      <w:r w:rsidRPr="00E03211">
        <w:rPr>
          <w:rFonts w:ascii="Arial" w:hAnsi="Arial" w:cs="Arial"/>
          <w:b/>
          <w:sz w:val="28"/>
          <w:szCs w:val="28"/>
          <w:lang w:val="en-US"/>
        </w:rPr>
        <w:t>WWDA</w:t>
      </w:r>
      <w:r>
        <w:rPr>
          <w:rFonts w:ascii="Arial" w:hAnsi="Arial" w:cs="Arial"/>
          <w:bCs/>
          <w:sz w:val="28"/>
          <w:szCs w:val="28"/>
          <w:lang w:val="en-US"/>
        </w:rPr>
        <w:t xml:space="preserve"> when we talk about us.</w:t>
      </w:r>
    </w:p>
    <w:p w14:paraId="481F5080" w14:textId="443F3FD9" w:rsidR="00E2192D" w:rsidRPr="008D7620" w:rsidRDefault="00E2192D" w:rsidP="00E2192D">
      <w:pPr>
        <w:pStyle w:val="ListParagraph"/>
        <w:spacing w:after="0" w:line="480" w:lineRule="auto"/>
        <w:ind w:left="2835"/>
        <w:rPr>
          <w:rFonts w:ascii="Arial" w:hAnsi="Arial" w:cs="Arial"/>
          <w:b/>
          <w:sz w:val="28"/>
          <w:szCs w:val="28"/>
          <w:lang w:val="en-US"/>
        </w:rPr>
      </w:pPr>
    </w:p>
    <w:p w14:paraId="74601111" w14:textId="77777777" w:rsidR="00E2192D" w:rsidRDefault="00E2192D" w:rsidP="00E2192D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247BBFD3" w14:textId="77777777" w:rsidR="00E2192D" w:rsidRDefault="00E2192D" w:rsidP="00E2192D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3A7AC4DD" w14:textId="77777777" w:rsidR="00E2192D" w:rsidRDefault="00E2192D" w:rsidP="00E2192D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12DF2981" w14:textId="77777777" w:rsidR="00E2192D" w:rsidRDefault="00E2192D" w:rsidP="00E2192D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mc:AlternateContent>
          <mc:Choice Requires="wpg">
            <w:drawing>
              <wp:anchor distT="0" distB="0" distL="114300" distR="114300" simplePos="0" relativeHeight="251688960" behindDoc="0" locked="0" layoutInCell="1" allowOverlap="1" wp14:anchorId="2FD3DF2E" wp14:editId="43BF50FA">
                <wp:simplePos x="0" y="0"/>
                <wp:positionH relativeFrom="column">
                  <wp:posOffset>129540</wp:posOffset>
                </wp:positionH>
                <wp:positionV relativeFrom="paragraph">
                  <wp:posOffset>34182</wp:posOffset>
                </wp:positionV>
                <wp:extent cx="1619885" cy="1519555"/>
                <wp:effectExtent l="0" t="0" r="0" b="4445"/>
                <wp:wrapNone/>
                <wp:docPr id="19" name="Group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19885" cy="1519555"/>
                          <a:chOff x="0" y="0"/>
                          <a:chExt cx="1619885" cy="1519555"/>
                        </a:xfrm>
                      </wpg:grpSpPr>
                      <pic:pic xmlns:pic="http://schemas.openxmlformats.org/drawingml/2006/picture">
                        <pic:nvPicPr>
                          <pic:cNvPr id="20" name="Picture 20" descr="A computer monitor with a keyboard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885" cy="15195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3" name="Picture 2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516" t="6205" r="1695" b="8559"/>
                          <a:stretch/>
                        </pic:blipFill>
                        <pic:spPr bwMode="auto">
                          <a:xfrm>
                            <a:off x="257175" y="76200"/>
                            <a:ext cx="1155065" cy="8991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5" name="Oval 25"/>
                        <wps:cNvSpPr/>
                        <wps:spPr>
                          <a:xfrm>
                            <a:off x="238125" y="409575"/>
                            <a:ext cx="317474" cy="165099"/>
                          </a:xfrm>
                          <a:prstGeom prst="ellipse">
                            <a:avLst/>
                          </a:prstGeom>
                          <a:noFill/>
                          <a:ln w="63500" cap="flat" cmpd="sng" algn="ctr">
                            <a:solidFill>
                              <a:srgbClr val="00B05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A5F7FAB" id="Group 19" o:spid="_x0000_s1026" alt="&quot;&quot;" style="position:absolute;margin-left:10.2pt;margin-top:2.7pt;width:127.55pt;height:119.65pt;z-index:251688960" coordsize="16198,15195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">
                <v:shape id="Picture 20" o:spid="_x0000_s1027" type="#_x0000_t75" alt="A computer monitor with a keyboard&#10;&#10;Description automatically generated with medium confidence" style="position:absolute;width:16198;height:1519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">
                  <v:imagedata r:id="rId19" o:title="A computer monitor with a keyboard&#10;&#10;Description automatically generated with medium confidence"/>
                </v:shape>
                <v:shape id="Picture 23" o:spid="_x0000_s1028" type="#_x0000_t75" style="position:absolute;left:2571;top:762;width:11551;height:8991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">
                  <v:imagedata r:id="rId20" o:title="" croptop="4067f" cropbottom="5609f" cropleft="15411f" cropright="1111f"/>
                </v:shape>
                <v:oval id="Oval 25" o:spid="_x0000_s1029" style="position:absolute;left:2381;top:4095;width:3174;height:1651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" filled="f" strokecolor="#00b050" strokeweight="5pt">
                  <v:stroke joinstyle="miter"/>
                </v:oval>
              </v:group>
            </w:pict>
          </mc:Fallback>
        </mc:AlternateContent>
      </w:r>
      <w:r>
        <w:rPr>
          <w:rFonts w:ascii="Arial" w:hAnsi="Arial" w:cs="Arial"/>
          <w:sz w:val="28"/>
          <w:szCs w:val="28"/>
          <w:lang w:val="en-US"/>
        </w:rPr>
        <w:t>You want to know more about WWDA.</w:t>
      </w:r>
    </w:p>
    <w:p w14:paraId="1647FDD3" w14:textId="77777777" w:rsidR="00E2192D" w:rsidRDefault="00E2192D" w:rsidP="00E2192D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Go to</w:t>
      </w:r>
      <w:r>
        <w:rPr>
          <w:rFonts w:ascii="Arial" w:hAnsi="Arial" w:cs="Arial"/>
          <w:sz w:val="28"/>
          <w:szCs w:val="28"/>
          <w:lang w:val="en-US"/>
        </w:rPr>
        <w:tab/>
      </w:r>
      <w:r>
        <w:rPr>
          <w:rFonts w:ascii="Arial" w:hAnsi="Arial" w:cs="Arial"/>
          <w:sz w:val="28"/>
          <w:szCs w:val="28"/>
          <w:lang w:val="en-US"/>
        </w:rPr>
        <w:tab/>
      </w:r>
      <w:r w:rsidRPr="009A561C">
        <w:rPr>
          <w:rFonts w:ascii="Arial" w:hAnsi="Arial" w:cs="Arial"/>
          <w:sz w:val="28"/>
          <w:szCs w:val="28"/>
          <w:lang w:val="en-US"/>
        </w:rPr>
        <w:t>www.wwda.org.au</w:t>
      </w:r>
    </w:p>
    <w:p w14:paraId="62E157D3" w14:textId="77777777" w:rsidR="00E2192D" w:rsidRDefault="00E2192D" w:rsidP="00E2192D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Click the </w:t>
      </w:r>
      <w:r w:rsidRPr="00892F4E">
        <w:rPr>
          <w:rFonts w:ascii="Arial" w:hAnsi="Arial" w:cs="Arial"/>
          <w:b/>
          <w:bCs/>
          <w:sz w:val="28"/>
          <w:szCs w:val="28"/>
          <w:lang w:val="en-US"/>
        </w:rPr>
        <w:t xml:space="preserve">About </w:t>
      </w:r>
      <w:r>
        <w:rPr>
          <w:rFonts w:ascii="Arial" w:hAnsi="Arial" w:cs="Arial"/>
          <w:b/>
          <w:bCs/>
          <w:sz w:val="28"/>
          <w:szCs w:val="28"/>
          <w:lang w:val="en-US"/>
        </w:rPr>
        <w:t>u</w:t>
      </w:r>
      <w:r w:rsidRPr="00892F4E">
        <w:rPr>
          <w:rFonts w:ascii="Arial" w:hAnsi="Arial" w:cs="Arial"/>
          <w:b/>
          <w:bCs/>
          <w:sz w:val="28"/>
          <w:szCs w:val="28"/>
          <w:lang w:val="en-US"/>
        </w:rPr>
        <w:t>s</w:t>
      </w:r>
      <w:r>
        <w:rPr>
          <w:rFonts w:ascii="Arial" w:hAnsi="Arial" w:cs="Arial"/>
          <w:sz w:val="28"/>
          <w:szCs w:val="28"/>
          <w:lang w:val="en-US"/>
        </w:rPr>
        <w:t xml:space="preserve"> button.</w:t>
      </w:r>
    </w:p>
    <w:p w14:paraId="79F32120" w14:textId="77777777" w:rsidR="00E2192D" w:rsidRDefault="00E2192D" w:rsidP="00E2192D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7F4AC2E8" w14:textId="77777777" w:rsidR="00E2192D" w:rsidRDefault="00E2192D" w:rsidP="00E2192D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722428E7" w14:textId="77777777" w:rsidR="00E2192D" w:rsidRPr="00440C15" w:rsidRDefault="00E2192D" w:rsidP="00E2192D">
      <w:pPr>
        <w:spacing w:after="0" w:line="480" w:lineRule="auto"/>
        <w:ind w:left="2835"/>
        <w:rPr>
          <w:rFonts w:ascii="Arial" w:hAnsi="Arial" w:cs="Arial"/>
          <w:b/>
          <w:bCs/>
          <w:sz w:val="28"/>
          <w:szCs w:val="28"/>
          <w:lang w:val="en-US"/>
        </w:rPr>
      </w:pPr>
      <w:r>
        <w:rPr>
          <w:rFonts w:ascii="Arial" w:hAnsi="Arial" w:cs="Arial"/>
          <w:b/>
          <w:bCs/>
          <w:sz w:val="28"/>
          <w:szCs w:val="28"/>
          <w:lang w:val="en-US"/>
        </w:rPr>
        <w:t>N</w:t>
      </w:r>
      <w:r w:rsidRPr="00440C15">
        <w:rPr>
          <w:rFonts w:ascii="Arial" w:hAnsi="Arial" w:cs="Arial"/>
          <w:b/>
          <w:bCs/>
          <w:sz w:val="28"/>
          <w:szCs w:val="28"/>
          <w:lang w:val="en-US"/>
        </w:rPr>
        <w:t>ow</w:t>
      </w:r>
      <w:r>
        <w:rPr>
          <w:rFonts w:ascii="Arial" w:hAnsi="Arial" w:cs="Arial"/>
          <w:b/>
          <w:bCs/>
          <w:sz w:val="28"/>
          <w:szCs w:val="28"/>
          <w:lang w:val="en-US"/>
        </w:rPr>
        <w:t>.</w:t>
      </w:r>
    </w:p>
    <w:p w14:paraId="70421209" w14:textId="77777777" w:rsidR="00E2192D" w:rsidRDefault="00E2192D" w:rsidP="00E2192D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2F50BF">
        <w:rPr>
          <w:rFonts w:ascii="Arial" w:hAnsi="Arial" w:cs="Arial"/>
          <w:noProof/>
          <w:color w:val="7030A0"/>
          <w:sz w:val="28"/>
          <w:szCs w:val="28"/>
          <w:lang w:val="en-US"/>
        </w:rPr>
        <mc:AlternateContent>
          <mc:Choice Requires="wpg">
            <w:drawing>
              <wp:anchor distT="0" distB="0" distL="114300" distR="114300" simplePos="0" relativeHeight="251685888" behindDoc="0" locked="0" layoutInCell="1" allowOverlap="1" wp14:anchorId="37F5419D" wp14:editId="1D92629C">
                <wp:simplePos x="0" y="0"/>
                <wp:positionH relativeFrom="column">
                  <wp:posOffset>137268</wp:posOffset>
                </wp:positionH>
                <wp:positionV relativeFrom="paragraph">
                  <wp:posOffset>182880</wp:posOffset>
                </wp:positionV>
                <wp:extent cx="1620000" cy="1520333"/>
                <wp:effectExtent l="0" t="0" r="0" b="3810"/>
                <wp:wrapNone/>
                <wp:docPr id="1811" name="Group 18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20000" cy="1520333"/>
                          <a:chOff x="-1" y="0"/>
                          <a:chExt cx="1620817" cy="1520333"/>
                        </a:xfrm>
                      </wpg:grpSpPr>
                      <pic:pic xmlns:pic="http://schemas.openxmlformats.org/drawingml/2006/picture">
                        <pic:nvPicPr>
                          <pic:cNvPr id="1812" name="Picture 1812" descr="A computer monitor with a keyboard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1" y="0"/>
                            <a:ext cx="1620817" cy="1520333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13" name="Picture 1813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5129" b="15129"/>
                          <a:stretch/>
                        </pic:blipFill>
                        <pic:spPr bwMode="auto">
                          <a:xfrm>
                            <a:off x="245991" y="76193"/>
                            <a:ext cx="1151890" cy="90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CEC96EC" id="Group 1811" o:spid="_x0000_s1026" alt="&quot;&quot;" style="position:absolute;margin-left:10.8pt;margin-top:14.4pt;width:127.55pt;height:119.7pt;z-index:251685888;mso-width-relative:margin;mso-height-relative:margin" coordorigin="" coordsize="16208,15203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">
                <v:shape id="Picture 1812" o:spid="_x0000_s1027" type="#_x0000_t75" alt="A computer monitor with a keyboard&#10;&#10;Description automatically generated with medium confidence" style="position:absolute;width:16208;height:15203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">
                  <v:imagedata r:id="rId19" o:title="A computer monitor with a keyboard&#10;&#10;Description automatically generated with medium confidence"/>
                </v:shape>
                <v:shape id="Picture 1813" o:spid="_x0000_s1028" type="#_x0000_t75" style="position:absolute;left:2459;top:761;width:11519;height:900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">
                  <v:imagedata r:id="rId22" o:title="" croptop="9915f" cropbottom="9915f"/>
                </v:shape>
              </v:group>
            </w:pict>
          </mc:Fallback>
        </mc:AlternateContent>
      </w:r>
    </w:p>
    <w:p w14:paraId="31BAE7AB" w14:textId="77777777" w:rsidR="00E2192D" w:rsidRDefault="00E2192D" w:rsidP="00E2192D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A566376" w14:textId="77777777" w:rsidR="00E2192D" w:rsidRPr="00CE0495" w:rsidRDefault="00E2192D" w:rsidP="00E2192D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CE0495">
        <w:rPr>
          <w:rFonts w:ascii="Arial" w:hAnsi="Arial" w:cs="Arial"/>
          <w:sz w:val="28"/>
          <w:szCs w:val="28"/>
          <w:lang w:val="en-US"/>
        </w:rPr>
        <w:t xml:space="preserve">Open the </w:t>
      </w:r>
      <w:r w:rsidRPr="00CE0495">
        <w:rPr>
          <w:rFonts w:ascii="Arial" w:hAnsi="Arial" w:cs="Arial"/>
          <w:b/>
          <w:bCs/>
          <w:sz w:val="28"/>
          <w:szCs w:val="28"/>
          <w:lang w:val="en-US"/>
        </w:rPr>
        <w:t xml:space="preserve">About WWDA </w:t>
      </w:r>
      <w:r w:rsidRPr="00CE0495">
        <w:rPr>
          <w:rFonts w:ascii="Arial" w:hAnsi="Arial" w:cs="Arial"/>
          <w:sz w:val="28"/>
          <w:szCs w:val="28"/>
          <w:lang w:val="en-US"/>
        </w:rPr>
        <w:t>button.</w:t>
      </w:r>
      <w:r w:rsidRPr="00CE0495">
        <w:rPr>
          <w:rFonts w:ascii="Arial" w:hAnsi="Arial" w:cs="Arial"/>
          <w:sz w:val="28"/>
          <w:szCs w:val="28"/>
          <w:lang w:val="en-US"/>
        </w:rPr>
        <w:tab/>
        <w:t xml:space="preserve"> </w:t>
      </w:r>
    </w:p>
    <w:p w14:paraId="0F3285A1" w14:textId="77777777" w:rsidR="00E2192D" w:rsidRPr="00CE0495" w:rsidRDefault="00E2192D" w:rsidP="00E2192D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203D2A36" w14:textId="77777777" w:rsidR="00E2192D" w:rsidRPr="00CE0495" w:rsidRDefault="00E2192D" w:rsidP="00E2192D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5892059" w14:textId="77777777" w:rsidR="00E2192D" w:rsidRDefault="00E2192D" w:rsidP="00E2192D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58AAE227" w14:textId="07C564AF" w:rsidR="00E2192D" w:rsidRPr="00CE0495" w:rsidRDefault="00C84740" w:rsidP="00E2192D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94432" behindDoc="0" locked="0" layoutInCell="1" allowOverlap="1" wp14:anchorId="23ED8888" wp14:editId="13DDC1B5">
                <wp:simplePos x="0" y="0"/>
                <wp:positionH relativeFrom="column">
                  <wp:posOffset>535305</wp:posOffset>
                </wp:positionH>
                <wp:positionV relativeFrom="paragraph">
                  <wp:posOffset>117475</wp:posOffset>
                </wp:positionV>
                <wp:extent cx="1169670" cy="1619885"/>
                <wp:effectExtent l="0" t="0" r="11430" b="18415"/>
                <wp:wrapNone/>
                <wp:docPr id="2" name="Group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69670" cy="1619885"/>
                          <a:chOff x="0" y="0"/>
                          <a:chExt cx="1170000" cy="1620000"/>
                        </a:xfrm>
                      </wpg:grpSpPr>
                      <wps:wsp>
                        <wps:cNvPr id="3" name="Rectangle 3"/>
                        <wps:cNvSpPr/>
                        <wps:spPr>
                          <a:xfrm>
                            <a:off x="0" y="0"/>
                            <a:ext cx="1170000" cy="1620000"/>
                          </a:xfrm>
                          <a:prstGeom prst="rect">
                            <a:avLst/>
                          </a:prstGeom>
                          <a:noFill/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8100" y="28575"/>
                            <a:ext cx="1101090" cy="158369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A9F781C" id="Group 2" o:spid="_x0000_s1026" alt="&quot;&quot;" style="position:absolute;margin-left:42.15pt;margin-top:9.25pt;width:92.1pt;height:127.55pt;z-index:251794432" coordsize="11700,16200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">
                <v:rect id="Rectangle 3" o:spid="_x0000_s1027" style="position:absolute;width:11700;height:1620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" filled="f" strokecolor="windowText" strokeweight="1pt"/>
                <v:shape id="Picture 9" o:spid="_x0000_s1028" type="#_x0000_t75" style="position:absolute;left:381;top:285;width:11010;height:1583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">
                  <v:imagedata r:id="rId24" o:title=""/>
                </v:shape>
              </v:group>
            </w:pict>
          </mc:Fallback>
        </mc:AlternateContent>
      </w:r>
    </w:p>
    <w:p w14:paraId="2EB2DA9F" w14:textId="77777777" w:rsidR="00E2192D" w:rsidRPr="00CE0495" w:rsidRDefault="00E2192D" w:rsidP="00E2192D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1E79C12F" w14:textId="77777777" w:rsidR="00E2192D" w:rsidRPr="00CE0495" w:rsidRDefault="00E2192D" w:rsidP="00E2192D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CE0495">
        <w:rPr>
          <w:rFonts w:ascii="Arial" w:hAnsi="Arial" w:cs="Arial"/>
          <w:sz w:val="28"/>
          <w:szCs w:val="28"/>
          <w:lang w:val="en-US"/>
        </w:rPr>
        <w:t xml:space="preserve">Read </w:t>
      </w:r>
      <w:r w:rsidRPr="00CE0495">
        <w:rPr>
          <w:rFonts w:ascii="Arial" w:hAnsi="Arial" w:cs="Arial"/>
          <w:b/>
          <w:bCs/>
          <w:sz w:val="28"/>
          <w:szCs w:val="28"/>
          <w:lang w:val="en-US"/>
        </w:rPr>
        <w:t xml:space="preserve">About us. </w:t>
      </w:r>
      <w:r w:rsidRPr="00CE0495">
        <w:rPr>
          <w:rFonts w:ascii="Arial" w:hAnsi="Arial" w:cs="Arial"/>
          <w:sz w:val="28"/>
          <w:szCs w:val="28"/>
          <w:lang w:val="en-US"/>
        </w:rPr>
        <w:t>It is in Easy English.</w:t>
      </w:r>
    </w:p>
    <w:p w14:paraId="3FF4DD20" w14:textId="77777777" w:rsidR="00E2192D" w:rsidRDefault="00E2192D" w:rsidP="00E2192D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0BF06EAD" w14:textId="5D4C9EA6" w:rsidR="001D084E" w:rsidRDefault="00412E7B" w:rsidP="001D084E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w:lastRenderedPageBreak/>
        <mc:AlternateContent>
          <mc:Choice Requires="wpg">
            <w:drawing>
              <wp:anchor distT="0" distB="0" distL="114300" distR="114300" simplePos="0" relativeHeight="251796480" behindDoc="0" locked="0" layoutInCell="1" allowOverlap="1" wp14:anchorId="5F6F4109" wp14:editId="3D5CF7B9">
                <wp:simplePos x="0" y="0"/>
                <wp:positionH relativeFrom="column">
                  <wp:posOffset>552450</wp:posOffset>
                </wp:positionH>
                <wp:positionV relativeFrom="paragraph">
                  <wp:posOffset>38100</wp:posOffset>
                </wp:positionV>
                <wp:extent cx="1170000" cy="1619885"/>
                <wp:effectExtent l="0" t="0" r="11430" b="18415"/>
                <wp:wrapNone/>
                <wp:docPr id="11" name="Group 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70000" cy="1619885"/>
                          <a:chOff x="0" y="0"/>
                          <a:chExt cx="1170000" cy="1619885"/>
                        </a:xfrm>
                      </wpg:grpSpPr>
                      <wps:wsp>
                        <wps:cNvPr id="1884" name="Rectangle 1884"/>
                        <wps:cNvSpPr/>
                        <wps:spPr>
                          <a:xfrm>
                            <a:off x="0" y="0"/>
                            <a:ext cx="1170000" cy="1619885"/>
                          </a:xfrm>
                          <a:prstGeom prst="rect">
                            <a:avLst/>
                          </a:prstGeom>
                          <a:noFill/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9050" y="28575"/>
                            <a:ext cx="1141095" cy="158369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48BA414" id="Group 11" o:spid="_x0000_s1026" alt="&quot;&quot;" style="position:absolute;margin-left:43.5pt;margin-top:3pt;width:92.15pt;height:127.55pt;z-index:251796480" coordsize="11700,16198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">
                <v:rect id="Rectangle 1884" o:spid="_x0000_s1027" style="position:absolute;width:11700;height:16198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" filled="f" strokecolor="windowText" strokeweight="1pt"/>
                <v:shape id="Picture 10" o:spid="_x0000_s1028" type="#_x0000_t75" style="position:absolute;left:190;top:285;width:11411;height:1583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">
                  <v:imagedata r:id="rId26" o:title=""/>
                </v:shape>
              </v:group>
            </w:pict>
          </mc:Fallback>
        </mc:AlternateContent>
      </w:r>
      <w:r w:rsidR="001D084E">
        <w:rPr>
          <w:rFonts w:ascii="Arial" w:hAnsi="Arial" w:cs="Arial"/>
          <w:sz w:val="28"/>
          <w:szCs w:val="28"/>
          <w:lang w:val="en-US"/>
        </w:rPr>
        <w:t xml:space="preserve">This </w:t>
      </w:r>
      <w:r w:rsidR="002F50BF">
        <w:rPr>
          <w:rFonts w:ascii="Arial" w:hAnsi="Arial" w:cs="Arial"/>
          <w:sz w:val="28"/>
          <w:szCs w:val="28"/>
          <w:lang w:val="en-US"/>
        </w:rPr>
        <w:t xml:space="preserve">report </w:t>
      </w:r>
      <w:proofErr w:type="gramStart"/>
      <w:r w:rsidR="001D084E">
        <w:rPr>
          <w:rFonts w:ascii="Arial" w:hAnsi="Arial" w:cs="Arial"/>
          <w:sz w:val="28"/>
          <w:szCs w:val="28"/>
          <w:lang w:val="en-US"/>
        </w:rPr>
        <w:t xml:space="preserve">is </w:t>
      </w:r>
      <w:r w:rsidR="002F50BF">
        <w:rPr>
          <w:rFonts w:ascii="Arial" w:hAnsi="Arial" w:cs="Arial"/>
          <w:sz w:val="28"/>
          <w:szCs w:val="28"/>
          <w:lang w:val="en-US"/>
        </w:rPr>
        <w:t xml:space="preserve"> 1</w:t>
      </w:r>
      <w:proofErr w:type="gramEnd"/>
      <w:r w:rsidR="002F50BF">
        <w:rPr>
          <w:rFonts w:ascii="Arial" w:hAnsi="Arial" w:cs="Arial"/>
          <w:sz w:val="28"/>
          <w:szCs w:val="28"/>
          <w:lang w:val="en-US"/>
        </w:rPr>
        <w:t xml:space="preserve">  of </w:t>
      </w:r>
      <w:r w:rsidR="001D084E">
        <w:rPr>
          <w:rFonts w:ascii="Arial" w:hAnsi="Arial" w:cs="Arial"/>
          <w:sz w:val="28"/>
          <w:szCs w:val="28"/>
          <w:lang w:val="en-US"/>
        </w:rPr>
        <w:t>our report</w:t>
      </w:r>
      <w:r w:rsidR="002F50BF">
        <w:rPr>
          <w:rFonts w:ascii="Arial" w:hAnsi="Arial" w:cs="Arial"/>
          <w:sz w:val="28"/>
          <w:szCs w:val="28"/>
          <w:lang w:val="en-US"/>
        </w:rPr>
        <w:t>s</w:t>
      </w:r>
      <w:r w:rsidR="001D084E">
        <w:rPr>
          <w:rFonts w:ascii="Arial" w:hAnsi="Arial" w:cs="Arial"/>
          <w:sz w:val="28"/>
          <w:szCs w:val="28"/>
          <w:lang w:val="en-US"/>
        </w:rPr>
        <w:t xml:space="preserve"> to the </w:t>
      </w:r>
    </w:p>
    <w:p w14:paraId="21D289BD" w14:textId="6416856C" w:rsidR="001D084E" w:rsidRDefault="001D084E" w:rsidP="001D084E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proofErr w:type="spellStart"/>
      <w:r>
        <w:rPr>
          <w:rFonts w:ascii="Arial" w:hAnsi="Arial" w:cs="Arial"/>
          <w:sz w:val="28"/>
          <w:szCs w:val="28"/>
          <w:lang w:val="en-US"/>
        </w:rPr>
        <w:t>Disablity</w:t>
      </w:r>
      <w:proofErr w:type="spellEnd"/>
      <w:r>
        <w:rPr>
          <w:rFonts w:ascii="Arial" w:hAnsi="Arial" w:cs="Arial"/>
          <w:sz w:val="28"/>
          <w:szCs w:val="28"/>
          <w:lang w:val="en-US"/>
        </w:rPr>
        <w:t xml:space="preserve"> Royal Commission. </w:t>
      </w:r>
    </w:p>
    <w:p w14:paraId="3D262B2F" w14:textId="77777777" w:rsidR="00412E7B" w:rsidRDefault="00412E7B" w:rsidP="00412E7B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We write </w:t>
      </w:r>
      <w:r>
        <w:rPr>
          <w:rFonts w:ascii="Arial" w:hAnsi="Arial" w:cs="Arial"/>
          <w:b/>
          <w:bCs/>
          <w:sz w:val="28"/>
          <w:szCs w:val="28"/>
          <w:lang w:val="en-US"/>
        </w:rPr>
        <w:t>DRC</w:t>
      </w:r>
      <w:r>
        <w:rPr>
          <w:rFonts w:ascii="Arial" w:hAnsi="Arial" w:cs="Arial"/>
          <w:sz w:val="28"/>
          <w:szCs w:val="28"/>
          <w:lang w:val="en-US"/>
        </w:rPr>
        <w:t xml:space="preserve"> when we talk about the </w:t>
      </w:r>
    </w:p>
    <w:p w14:paraId="7C538C27" w14:textId="77777777" w:rsidR="00412E7B" w:rsidRDefault="00412E7B" w:rsidP="00412E7B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Disability Royal Commission.</w:t>
      </w:r>
    </w:p>
    <w:p w14:paraId="7CF1E861" w14:textId="18A2ED93" w:rsidR="001D084E" w:rsidRDefault="001D084E" w:rsidP="001D084E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54DF6B78" w14:textId="08558722" w:rsidR="001D084E" w:rsidRDefault="001D084E" w:rsidP="001D084E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74B4A858" w14:textId="7EA80490" w:rsidR="001D084E" w:rsidRDefault="001D084E" w:rsidP="001D084E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30886274" w14:textId="49C93603" w:rsidR="001D084E" w:rsidRDefault="001D084E" w:rsidP="001D084E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24FAD58E" w14:textId="4729DA72" w:rsidR="001D084E" w:rsidRDefault="00E2192D" w:rsidP="001D084E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w:drawing>
          <wp:anchor distT="0" distB="0" distL="114300" distR="114300" simplePos="0" relativeHeight="251697152" behindDoc="0" locked="0" layoutInCell="1" allowOverlap="1" wp14:anchorId="499EFADF" wp14:editId="32984C2D">
            <wp:simplePos x="0" y="0"/>
            <wp:positionH relativeFrom="column">
              <wp:posOffset>290195</wp:posOffset>
            </wp:positionH>
            <wp:positionV relativeFrom="paragraph">
              <wp:posOffset>56515</wp:posOffset>
            </wp:positionV>
            <wp:extent cx="1440000" cy="1423881"/>
            <wp:effectExtent l="0" t="0" r="8255" b="5080"/>
            <wp:wrapNone/>
            <wp:docPr id="245" name="Picture 2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5" name="Picture 2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238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D084E">
        <w:rPr>
          <w:rFonts w:ascii="Arial" w:hAnsi="Arial" w:cs="Arial"/>
          <w:sz w:val="28"/>
          <w:szCs w:val="28"/>
          <w:lang w:val="en-US"/>
        </w:rPr>
        <w:t xml:space="preserve">It is about problems </w:t>
      </w:r>
      <w:r w:rsidR="002F50BF">
        <w:rPr>
          <w:rFonts w:ascii="Arial" w:hAnsi="Arial" w:cs="Arial"/>
          <w:sz w:val="28"/>
          <w:szCs w:val="28"/>
          <w:lang w:val="en-US"/>
        </w:rPr>
        <w:t>in</w:t>
      </w:r>
      <w:r w:rsidR="001D084E">
        <w:rPr>
          <w:rFonts w:ascii="Arial" w:hAnsi="Arial" w:cs="Arial"/>
          <w:sz w:val="28"/>
          <w:szCs w:val="28"/>
          <w:lang w:val="en-US"/>
        </w:rPr>
        <w:t xml:space="preserve"> emergencies. Like</w:t>
      </w:r>
    </w:p>
    <w:p w14:paraId="45DF5D69" w14:textId="5A6AD515" w:rsidR="001D084E" w:rsidRDefault="001D084E" w:rsidP="006E5EF2">
      <w:pPr>
        <w:pStyle w:val="ListParagraph"/>
        <w:numPr>
          <w:ilvl w:val="0"/>
          <w:numId w:val="2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bush fires</w:t>
      </w:r>
    </w:p>
    <w:p w14:paraId="201CFF7C" w14:textId="7E242E59" w:rsidR="001D084E" w:rsidRDefault="001D084E" w:rsidP="001D084E">
      <w:pPr>
        <w:pStyle w:val="ListParagraph"/>
        <w:spacing w:after="0" w:line="480" w:lineRule="auto"/>
        <w:ind w:left="3119"/>
        <w:rPr>
          <w:rFonts w:ascii="Arial" w:hAnsi="Arial" w:cs="Arial"/>
          <w:sz w:val="28"/>
          <w:szCs w:val="28"/>
          <w:lang w:val="en-US"/>
        </w:rPr>
      </w:pPr>
    </w:p>
    <w:p w14:paraId="51E89A9F" w14:textId="77777777" w:rsidR="00E2192D" w:rsidRDefault="00E2192D" w:rsidP="001D084E">
      <w:pPr>
        <w:pStyle w:val="ListParagraph"/>
        <w:spacing w:after="0" w:line="480" w:lineRule="auto"/>
        <w:ind w:left="3119"/>
        <w:rPr>
          <w:rFonts w:ascii="Arial" w:hAnsi="Arial" w:cs="Arial"/>
          <w:sz w:val="28"/>
          <w:szCs w:val="28"/>
          <w:lang w:val="en-US"/>
        </w:rPr>
      </w:pPr>
    </w:p>
    <w:p w14:paraId="4D1301F8" w14:textId="500B05C1" w:rsidR="00E2192D" w:rsidRDefault="00E2192D" w:rsidP="001D084E">
      <w:pPr>
        <w:pStyle w:val="ListParagraph"/>
        <w:spacing w:after="0" w:line="480" w:lineRule="auto"/>
        <w:ind w:left="3119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w:drawing>
          <wp:anchor distT="0" distB="0" distL="114300" distR="114300" simplePos="0" relativeHeight="251641856" behindDoc="0" locked="0" layoutInCell="1" allowOverlap="1" wp14:anchorId="4CE51E17" wp14:editId="17AF1744">
            <wp:simplePos x="0" y="0"/>
            <wp:positionH relativeFrom="column">
              <wp:posOffset>436098</wp:posOffset>
            </wp:positionH>
            <wp:positionV relativeFrom="paragraph">
              <wp:posOffset>365125</wp:posOffset>
            </wp:positionV>
            <wp:extent cx="1260000" cy="1269059"/>
            <wp:effectExtent l="0" t="0" r="0" b="7620"/>
            <wp:wrapNone/>
            <wp:docPr id="94" name="Picture 9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 9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26905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A38520" w14:textId="185D4892" w:rsidR="00B120A4" w:rsidRDefault="00B120A4" w:rsidP="001D084E">
      <w:pPr>
        <w:pStyle w:val="ListParagraph"/>
        <w:spacing w:after="0" w:line="480" w:lineRule="auto"/>
        <w:ind w:left="3119"/>
        <w:rPr>
          <w:rFonts w:ascii="Arial" w:hAnsi="Arial" w:cs="Arial"/>
          <w:sz w:val="28"/>
          <w:szCs w:val="28"/>
          <w:lang w:val="en-US"/>
        </w:rPr>
      </w:pPr>
    </w:p>
    <w:p w14:paraId="250F6129" w14:textId="61B6B158" w:rsidR="001D084E" w:rsidRDefault="001D084E" w:rsidP="006E5EF2">
      <w:pPr>
        <w:pStyle w:val="ListParagraph"/>
        <w:numPr>
          <w:ilvl w:val="0"/>
          <w:numId w:val="2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COVID   19.</w:t>
      </w:r>
    </w:p>
    <w:p w14:paraId="10042B91" w14:textId="77777777" w:rsidR="001D084E" w:rsidRDefault="001D084E" w:rsidP="00B120A4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0B080C68" w14:textId="77777777" w:rsidR="001D084E" w:rsidRDefault="001D084E" w:rsidP="001D084E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4ED0A422" w14:textId="56AA5E24" w:rsidR="001D084E" w:rsidRDefault="001D084E">
      <w:pPr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br w:type="page"/>
      </w:r>
    </w:p>
    <w:p w14:paraId="28ECBC52" w14:textId="5A4EB2BD" w:rsidR="001D084E" w:rsidRPr="001D084E" w:rsidRDefault="002F50BF" w:rsidP="001D084E">
      <w:pPr>
        <w:spacing w:after="0" w:line="480" w:lineRule="auto"/>
        <w:ind w:left="2835"/>
        <w:rPr>
          <w:rFonts w:ascii="Arial" w:hAnsi="Arial" w:cs="Arial"/>
          <w:b/>
          <w:bCs/>
          <w:sz w:val="40"/>
          <w:szCs w:val="40"/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569664" behindDoc="1" locked="0" layoutInCell="1" allowOverlap="1" wp14:anchorId="4820A6E3" wp14:editId="556C8A9C">
            <wp:simplePos x="0" y="0"/>
            <wp:positionH relativeFrom="column">
              <wp:posOffset>423074</wp:posOffset>
            </wp:positionH>
            <wp:positionV relativeFrom="paragraph">
              <wp:posOffset>-618401</wp:posOffset>
            </wp:positionV>
            <wp:extent cx="1443600" cy="1800000"/>
            <wp:effectExtent l="171450" t="133350" r="156845" b="124460"/>
            <wp:wrapNone/>
            <wp:docPr id="78" name="Picture 7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7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20940000">
                      <a:off x="0" y="0"/>
                      <a:ext cx="14436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D084E" w:rsidRPr="001D084E">
        <w:rPr>
          <w:rFonts w:ascii="Arial" w:hAnsi="Arial" w:cs="Arial"/>
          <w:b/>
          <w:bCs/>
          <w:sz w:val="40"/>
          <w:szCs w:val="40"/>
          <w:lang w:val="en-US"/>
        </w:rPr>
        <w:t>Rules</w:t>
      </w:r>
    </w:p>
    <w:p w14:paraId="3A8BFAB7" w14:textId="41CC6BC1" w:rsidR="001D084E" w:rsidRDefault="001D084E" w:rsidP="001D084E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442EE4CB" w14:textId="77777777" w:rsidR="00B120A4" w:rsidRDefault="00B120A4" w:rsidP="001D084E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460B50D1" w14:textId="3B284A14" w:rsidR="001D084E" w:rsidRDefault="001D084E" w:rsidP="001D084E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13AEA72D" w14:textId="71A48213" w:rsidR="001D084E" w:rsidRDefault="002F50BF" w:rsidP="001D084E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noProof/>
        </w:rPr>
        <w:drawing>
          <wp:anchor distT="0" distB="0" distL="114300" distR="114300" simplePos="0" relativeHeight="251571712" behindDoc="1" locked="0" layoutInCell="1" allowOverlap="1" wp14:anchorId="7C478CAD" wp14:editId="331C5908">
            <wp:simplePos x="0" y="0"/>
            <wp:positionH relativeFrom="column">
              <wp:posOffset>553520</wp:posOffset>
            </wp:positionH>
            <wp:positionV relativeFrom="paragraph">
              <wp:posOffset>280943</wp:posOffset>
            </wp:positionV>
            <wp:extent cx="1296000" cy="1620000"/>
            <wp:effectExtent l="152400" t="114300" r="152400" b="113665"/>
            <wp:wrapNone/>
            <wp:docPr id="1819" name="Picture 18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9" name="Picture 18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20940000">
                      <a:off x="0" y="0"/>
                      <a:ext cx="1296000" cy="16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1C5D355" w14:textId="1686F339" w:rsidR="001D084E" w:rsidRPr="008D5DCE" w:rsidRDefault="002F50BF" w:rsidP="001D084E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2F50BF">
        <w:rPr>
          <w:rFonts w:ascii="Arial" w:hAnsi="Arial" w:cs="Arial"/>
          <w:noProof/>
          <w:sz w:val="28"/>
          <w:szCs w:val="28"/>
          <w:lang w:val="en-US"/>
        </w:rPr>
        <mc:AlternateContent>
          <mc:Choice Requires="wps">
            <w:drawing>
              <wp:anchor distT="45720" distB="45720" distL="114300" distR="114300" simplePos="0" relativeHeight="251573760" behindDoc="0" locked="0" layoutInCell="1" allowOverlap="1" wp14:anchorId="25F5D2EB" wp14:editId="5566A61B">
                <wp:simplePos x="0" y="0"/>
                <wp:positionH relativeFrom="column">
                  <wp:posOffset>885371</wp:posOffset>
                </wp:positionH>
                <wp:positionV relativeFrom="paragraph">
                  <wp:posOffset>116840</wp:posOffset>
                </wp:positionV>
                <wp:extent cx="708932" cy="420914"/>
                <wp:effectExtent l="0" t="0" r="0" b="0"/>
                <wp:wrapNone/>
                <wp:docPr id="217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8932" cy="42091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5BD972" w14:textId="0F8D9536" w:rsidR="002F50BF" w:rsidRPr="002F50BF" w:rsidRDefault="002F50BF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FF0000"/>
                                <w:sz w:val="48"/>
                                <w:szCs w:val="48"/>
                              </w:rPr>
                            </w:pPr>
                            <w:r w:rsidRPr="002F50BF">
                              <w:rPr>
                                <w:rFonts w:ascii="Arial" w:hAnsi="Arial" w:cs="Arial"/>
                                <w:b/>
                                <w:bCs/>
                                <w:color w:val="FF0000"/>
                                <w:sz w:val="48"/>
                                <w:szCs w:val="48"/>
                              </w:rPr>
                              <w:t>00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5F5D2E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alt="&quot;&quot;" style="position:absolute;left:0;text-align:left;margin-left:69.7pt;margin-top:9.2pt;width:55.8pt;height:33.15pt;z-index:2515737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" stroked="f">
                <v:textbox>
                  <w:txbxContent>
                    <w:p w14:paraId="555BD972" w14:textId="0F8D9536" w:rsidR="002F50BF" w:rsidRPr="002F50BF" w:rsidRDefault="002F50BF">
                      <w:pPr>
                        <w:rPr>
                          <w:rFonts w:ascii="Arial" w:hAnsi="Arial" w:cs="Arial"/>
                          <w:b/>
                          <w:bCs/>
                          <w:color w:val="FF0000"/>
                          <w:sz w:val="48"/>
                          <w:szCs w:val="48"/>
                        </w:rPr>
                      </w:pPr>
                      <w:r w:rsidRPr="002F50BF">
                        <w:rPr>
                          <w:rFonts w:ascii="Arial" w:hAnsi="Arial" w:cs="Arial"/>
                          <w:b/>
                          <w:bCs/>
                          <w:color w:val="FF0000"/>
                          <w:sz w:val="48"/>
                          <w:szCs w:val="48"/>
                        </w:rPr>
                        <w:t>000</w:t>
                      </w:r>
                    </w:p>
                  </w:txbxContent>
                </v:textbox>
              </v:shape>
            </w:pict>
          </mc:Fallback>
        </mc:AlternateContent>
      </w:r>
      <w:r w:rsidR="001D084E">
        <w:rPr>
          <w:rFonts w:ascii="Arial" w:hAnsi="Arial" w:cs="Arial"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509248" behindDoc="1" locked="0" layoutInCell="1" allowOverlap="1" wp14:anchorId="513AB7D1" wp14:editId="400E56D1">
                <wp:simplePos x="0" y="0"/>
                <wp:positionH relativeFrom="column">
                  <wp:posOffset>828675</wp:posOffset>
                </wp:positionH>
                <wp:positionV relativeFrom="paragraph">
                  <wp:posOffset>381000</wp:posOffset>
                </wp:positionV>
                <wp:extent cx="752475" cy="285750"/>
                <wp:effectExtent l="0" t="0" r="9525" b="0"/>
                <wp:wrapNone/>
                <wp:docPr id="46" name="Rectangle: Rounded Corners 4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2475" cy="28575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1D1DC581" id="Rectangle: Rounded Corners 46" o:spid="_x0000_s1026" alt="&quot;&quot;" style="position:absolute;margin-left:65.25pt;margin-top:30pt;width:59.25pt;height:22.5pt;z-index:-251807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" fillcolor="window" stroked="f" strokeweight="1pt">
                <v:stroke joinstyle="miter"/>
              </v:roundrect>
            </w:pict>
          </mc:Fallback>
        </mc:AlternateContent>
      </w:r>
      <w:r w:rsidR="001D084E">
        <w:rPr>
          <w:rFonts w:ascii="Arial" w:hAnsi="Arial" w:cs="Arial"/>
          <w:sz w:val="28"/>
          <w:szCs w:val="28"/>
          <w:lang w:val="en-US"/>
        </w:rPr>
        <w:t>There are laws ab</w:t>
      </w:r>
      <w:r w:rsidR="00440C15">
        <w:rPr>
          <w:rFonts w:ascii="Arial" w:hAnsi="Arial" w:cs="Arial"/>
          <w:sz w:val="28"/>
          <w:szCs w:val="28"/>
          <w:lang w:val="en-US"/>
        </w:rPr>
        <w:t>o</w:t>
      </w:r>
      <w:r w:rsidR="001D084E">
        <w:rPr>
          <w:rFonts w:ascii="Arial" w:hAnsi="Arial" w:cs="Arial"/>
          <w:sz w:val="28"/>
          <w:szCs w:val="28"/>
          <w:lang w:val="en-US"/>
        </w:rPr>
        <w:t xml:space="preserve">ut </w:t>
      </w:r>
      <w:r w:rsidR="00440C15">
        <w:rPr>
          <w:rFonts w:ascii="Arial" w:hAnsi="Arial" w:cs="Arial"/>
          <w:sz w:val="28"/>
          <w:szCs w:val="28"/>
          <w:lang w:val="en-US"/>
        </w:rPr>
        <w:t xml:space="preserve">emergencies. </w:t>
      </w:r>
    </w:p>
    <w:p w14:paraId="7D4952D8" w14:textId="2BA5EBD0" w:rsidR="001D084E" w:rsidRDefault="001D084E" w:rsidP="001D084E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They</w:t>
      </w:r>
      <w:r w:rsidRPr="008D5DCE">
        <w:rPr>
          <w:rFonts w:ascii="Arial" w:hAnsi="Arial" w:cs="Arial"/>
          <w:sz w:val="28"/>
          <w:szCs w:val="28"/>
          <w:lang w:val="en-US"/>
        </w:rPr>
        <w:t xml:space="preserve"> say we have the right to </w:t>
      </w:r>
      <w:r>
        <w:rPr>
          <w:rFonts w:ascii="Arial" w:hAnsi="Arial" w:cs="Arial"/>
          <w:sz w:val="28"/>
          <w:szCs w:val="28"/>
          <w:lang w:val="en-US"/>
        </w:rPr>
        <w:t>be safe</w:t>
      </w:r>
      <w:r w:rsidRPr="008D5DCE">
        <w:rPr>
          <w:rFonts w:ascii="Arial" w:hAnsi="Arial" w:cs="Arial"/>
          <w:sz w:val="28"/>
          <w:szCs w:val="28"/>
          <w:lang w:val="en-US"/>
        </w:rPr>
        <w:t>.</w:t>
      </w:r>
    </w:p>
    <w:p w14:paraId="00FC290D" w14:textId="7916753C" w:rsidR="001D084E" w:rsidRDefault="001D084E" w:rsidP="001D084E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4BF7F82" w14:textId="54ECABC8" w:rsidR="001D084E" w:rsidRDefault="001D084E" w:rsidP="001D084E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218B8961" w14:textId="0347DC81" w:rsidR="001D084E" w:rsidRDefault="001D084E" w:rsidP="001D084E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01220371" w14:textId="1200D936" w:rsidR="001D084E" w:rsidRDefault="001D084E" w:rsidP="001D084E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10EAB82E" w14:textId="4599B320" w:rsidR="001D084E" w:rsidRDefault="000645D6" w:rsidP="001D084E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7968" behindDoc="0" locked="0" layoutInCell="1" allowOverlap="1" wp14:anchorId="586D12AB" wp14:editId="13D87D75">
                <wp:simplePos x="0" y="0"/>
                <wp:positionH relativeFrom="column">
                  <wp:posOffset>455930</wp:posOffset>
                </wp:positionH>
                <wp:positionV relativeFrom="paragraph">
                  <wp:posOffset>36195</wp:posOffset>
                </wp:positionV>
                <wp:extent cx="1252855" cy="1619885"/>
                <wp:effectExtent l="0" t="0" r="4445" b="0"/>
                <wp:wrapNone/>
                <wp:docPr id="14" name="Group 1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52855" cy="1619885"/>
                          <a:chOff x="0" y="0"/>
                          <a:chExt cx="1253102" cy="1620000"/>
                        </a:xfrm>
                      </wpg:grpSpPr>
                      <wpg:grpSp>
                        <wpg:cNvPr id="15" name="Group 15"/>
                        <wpg:cNvGrpSpPr/>
                        <wpg:grpSpPr>
                          <a:xfrm>
                            <a:off x="0" y="0"/>
                            <a:ext cx="1253102" cy="1620000"/>
                            <a:chOff x="0" y="0"/>
                            <a:chExt cx="1253102" cy="1620000"/>
                          </a:xfrm>
                        </wpg:grpSpPr>
                        <pic:pic xmlns:pic="http://schemas.openxmlformats.org/drawingml/2006/picture">
                          <pic:nvPicPr>
                            <pic:cNvPr id="16" name="Picture 1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253102" cy="16200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8" name="Picture 18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3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9652" t="2697" r="8814" b="13680"/>
                            <a:stretch/>
                          </pic:blipFill>
                          <pic:spPr bwMode="auto">
                            <a:xfrm>
                              <a:off x="266700" y="38100"/>
                              <a:ext cx="720051" cy="669251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30" name="Picture 30"/>
                          <pic:cNvPicPr>
                            <a:picLocks noChangeAspect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7680" y="815381"/>
                            <a:ext cx="275672" cy="6480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94" name="Picture 1794"/>
                          <pic:cNvPicPr>
                            <a:picLocks noChangeAspect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7651" y="828675"/>
                            <a:ext cx="540038" cy="634713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D082DCC" id="Group 14" o:spid="_x0000_s1026" alt="&quot;&quot;" style="position:absolute;margin-left:35.9pt;margin-top:2.85pt;width:98.65pt;height:127.55pt;z-index:251667968" coordsize="12531,16200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">
                <v:group id="Group 15" o:spid="_x0000_s1027" style="position:absolute;width:12531;height:16200" coordsize="12531,1620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">
                  <v:shape id="Picture 16" o:spid="_x0000_s1028" type="#_x0000_t75" style="position:absolute;width:12531;height:1620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">
                    <v:imagedata r:id="rId33" o:title=""/>
                  </v:shape>
                  <v:shape id="Picture 18" o:spid="_x0000_s1029" type="#_x0000_t75" style="position:absolute;left:2667;top:381;width:7200;height:6692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">
                    <v:imagedata r:id="rId34" o:title="" croptop="1768f" cropbottom="8965f" cropleft="6326f" cropright="5776f"/>
                  </v:shape>
                </v:group>
                <v:shape id="Picture 30" o:spid="_x0000_s1030" type="#_x0000_t75" style="position:absolute;left:5876;top:8153;width:2757;height:648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">
                  <v:imagedata r:id="rId35" o:title=""/>
                </v:shape>
                <v:shape id="Picture 1794" o:spid="_x0000_s1031" type="#_x0000_t75" style="position:absolute;left:476;top:8286;width:5400;height:634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">
                  <v:imagedata r:id="rId36" o:title=""/>
                </v:shape>
              </v:group>
            </w:pict>
          </mc:Fallback>
        </mc:AlternateContent>
      </w:r>
      <w:r w:rsidR="001D084E">
        <w:rPr>
          <w:rFonts w:ascii="Arial" w:hAnsi="Arial" w:cs="Arial"/>
          <w:sz w:val="28"/>
          <w:szCs w:val="28"/>
          <w:lang w:val="en-US"/>
        </w:rPr>
        <w:t>Like The</w:t>
      </w:r>
      <w:r w:rsidR="001D084E" w:rsidRPr="003713AD">
        <w:rPr>
          <w:rFonts w:ascii="Arial" w:hAnsi="Arial" w:cs="Arial"/>
          <w:sz w:val="28"/>
          <w:szCs w:val="28"/>
          <w:lang w:val="en-US"/>
        </w:rPr>
        <w:t xml:space="preserve"> </w:t>
      </w:r>
      <w:r w:rsidR="001D084E" w:rsidRPr="007513C8">
        <w:rPr>
          <w:rFonts w:ascii="Arial" w:hAnsi="Arial" w:cs="Arial"/>
          <w:sz w:val="28"/>
          <w:szCs w:val="28"/>
          <w:lang w:val="en-US"/>
        </w:rPr>
        <w:t>United Nations Convention on the Rights of Persons with Disabilities.</w:t>
      </w:r>
    </w:p>
    <w:p w14:paraId="17A8840C" w14:textId="236A99F8" w:rsidR="001D084E" w:rsidRDefault="001D084E" w:rsidP="001D084E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We write </w:t>
      </w:r>
      <w:r w:rsidRPr="0050741A">
        <w:rPr>
          <w:rFonts w:ascii="Arial" w:hAnsi="Arial" w:cs="Arial"/>
          <w:b/>
          <w:bCs/>
          <w:sz w:val="28"/>
          <w:szCs w:val="28"/>
          <w:lang w:val="en-US"/>
        </w:rPr>
        <w:t>CRPD</w:t>
      </w:r>
      <w:r>
        <w:rPr>
          <w:rFonts w:ascii="Arial" w:hAnsi="Arial" w:cs="Arial"/>
          <w:sz w:val="28"/>
          <w:szCs w:val="28"/>
          <w:lang w:val="en-US"/>
        </w:rPr>
        <w:t xml:space="preserve"> to talk about it.</w:t>
      </w:r>
    </w:p>
    <w:p w14:paraId="36DE7C57" w14:textId="2DAF765C" w:rsidR="001D084E" w:rsidRDefault="001D084E" w:rsidP="001D084E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1054EBBD" w14:textId="77777777" w:rsidR="001D084E" w:rsidRDefault="001D084E" w:rsidP="001D084E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24E47074" w14:textId="6EC025EE" w:rsidR="001D084E" w:rsidRDefault="001D084E" w:rsidP="001D084E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1AC88DFD" w14:textId="05B7AB46" w:rsidR="00440C15" w:rsidRDefault="00440C15" w:rsidP="001D084E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ABACDDB" w14:textId="5C7C16DE" w:rsidR="001D084E" w:rsidRDefault="000645D6" w:rsidP="001D084E">
      <w:p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8992" behindDoc="0" locked="0" layoutInCell="1" allowOverlap="1" wp14:anchorId="2F073A40" wp14:editId="7351A3A1">
                <wp:simplePos x="0" y="0"/>
                <wp:positionH relativeFrom="column">
                  <wp:posOffset>504842</wp:posOffset>
                </wp:positionH>
                <wp:positionV relativeFrom="paragraph">
                  <wp:posOffset>10736</wp:posOffset>
                </wp:positionV>
                <wp:extent cx="1252855" cy="1619885"/>
                <wp:effectExtent l="0" t="0" r="4445" b="0"/>
                <wp:wrapNone/>
                <wp:docPr id="1798" name="Group 179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52855" cy="1619885"/>
                          <a:chOff x="0" y="0"/>
                          <a:chExt cx="1253102" cy="1620000"/>
                        </a:xfrm>
                      </wpg:grpSpPr>
                      <wpg:grpSp>
                        <wpg:cNvPr id="1814" name="Group 1814"/>
                        <wpg:cNvGrpSpPr/>
                        <wpg:grpSpPr>
                          <a:xfrm>
                            <a:off x="0" y="0"/>
                            <a:ext cx="1253102" cy="1620000"/>
                            <a:chOff x="0" y="0"/>
                            <a:chExt cx="1253102" cy="1620000"/>
                          </a:xfrm>
                        </wpg:grpSpPr>
                        <pic:pic xmlns:pic="http://schemas.openxmlformats.org/drawingml/2006/picture">
                          <pic:nvPicPr>
                            <pic:cNvPr id="1820" name="Picture 182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253102" cy="16200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26" name="Picture 226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3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9652" t="2697" r="8814" b="13680"/>
                            <a:stretch/>
                          </pic:blipFill>
                          <pic:spPr bwMode="auto">
                            <a:xfrm>
                              <a:off x="266700" y="38100"/>
                              <a:ext cx="720051" cy="669251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227" name="Picture 227"/>
                          <pic:cNvPicPr>
                            <a:picLocks noChangeAspect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7680" y="815381"/>
                            <a:ext cx="275672" cy="6480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30" name="Picture 230"/>
                          <pic:cNvPicPr>
                            <a:picLocks noChangeAspect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7651" y="828675"/>
                            <a:ext cx="540038" cy="634713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8334552" id="Group 1798" o:spid="_x0000_s1026" alt="&quot;&quot;" style="position:absolute;margin-left:39.75pt;margin-top:.85pt;width:98.65pt;height:127.55pt;z-index:251668992" coordsize="12531,16200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">
                <v:group id="Group 1814" o:spid="_x0000_s1027" style="position:absolute;width:12531;height:16200" coordsize="12531,1620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">
                  <v:shape id="Picture 1820" o:spid="_x0000_s1028" type="#_x0000_t75" style="position:absolute;width:12531;height:1620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">
                    <v:imagedata r:id="rId33" o:title=""/>
                  </v:shape>
                  <v:shape id="Picture 226" o:spid="_x0000_s1029" type="#_x0000_t75" style="position:absolute;left:2667;top:381;width:7200;height:6692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">
                    <v:imagedata r:id="rId34" o:title="" croptop="1768f" cropbottom="8965f" cropleft="6326f" cropright="5776f"/>
                  </v:shape>
                </v:group>
                <v:shape id="Picture 227" o:spid="_x0000_s1030" type="#_x0000_t75" style="position:absolute;left:5876;top:8153;width:2757;height:648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">
                  <v:imagedata r:id="rId35" o:title=""/>
                </v:shape>
                <v:shape id="Picture 230" o:spid="_x0000_s1031" type="#_x0000_t75" style="position:absolute;left:476;top:8286;width:5400;height:634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">
                  <v:imagedata r:id="rId36" o:title=""/>
                </v:shape>
              </v:group>
            </w:pict>
          </mc:Fallback>
        </mc:AlternateContent>
      </w:r>
      <w:r w:rsidR="001D084E">
        <w:rPr>
          <w:rFonts w:ascii="Arial" w:hAnsi="Arial" w:cs="Arial"/>
          <w:sz w:val="28"/>
          <w:szCs w:val="28"/>
          <w:lang w:val="en-US"/>
        </w:rPr>
        <w:t xml:space="preserve">The CRPD are rules for the whole world. </w:t>
      </w:r>
    </w:p>
    <w:p w14:paraId="1B7841D9" w14:textId="77777777" w:rsidR="001D084E" w:rsidRDefault="001D084E" w:rsidP="001D084E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It tells us about the rights of </w:t>
      </w:r>
    </w:p>
    <w:p w14:paraId="6F82DBE6" w14:textId="77777777" w:rsidR="001D084E" w:rsidRDefault="001D084E" w:rsidP="001D084E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all people with disability. </w:t>
      </w:r>
    </w:p>
    <w:p w14:paraId="22931351" w14:textId="77777777" w:rsidR="001D084E" w:rsidRDefault="001D084E" w:rsidP="001D084E">
      <w:pPr>
        <w:spacing w:after="0" w:line="480" w:lineRule="auto"/>
        <w:ind w:left="3119" w:hanging="284"/>
        <w:rPr>
          <w:rFonts w:ascii="Arial" w:hAnsi="Arial" w:cs="Arial"/>
          <w:bCs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w:lastRenderedPageBreak/>
        <mc:AlternateContent>
          <mc:Choice Requires="wpg">
            <w:drawing>
              <wp:anchor distT="0" distB="0" distL="114300" distR="114300" simplePos="0" relativeHeight="251639808" behindDoc="0" locked="0" layoutInCell="1" allowOverlap="1" wp14:anchorId="48990278" wp14:editId="1DFF4530">
                <wp:simplePos x="0" y="0"/>
                <wp:positionH relativeFrom="column">
                  <wp:posOffset>-95250</wp:posOffset>
                </wp:positionH>
                <wp:positionV relativeFrom="paragraph">
                  <wp:posOffset>52070</wp:posOffset>
                </wp:positionV>
                <wp:extent cx="998855" cy="1259840"/>
                <wp:effectExtent l="0" t="0" r="0" b="0"/>
                <wp:wrapNone/>
                <wp:docPr id="1824" name="Group 18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98855" cy="1259840"/>
                          <a:chOff x="0" y="0"/>
                          <a:chExt cx="998855" cy="1259840"/>
                        </a:xfrm>
                      </wpg:grpSpPr>
                      <pic:pic xmlns:pic="http://schemas.openxmlformats.org/drawingml/2006/picture">
                        <pic:nvPicPr>
                          <pic:cNvPr id="1841" name="Picture 1841"/>
                          <pic:cNvPicPr>
                            <a:picLocks noChangeAspect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998855" cy="125984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842" name="Rectangle 1842"/>
                        <wps:cNvSpPr/>
                        <wps:spPr>
                          <a:xfrm>
                            <a:off x="171450" y="57150"/>
                            <a:ext cx="730885" cy="1104900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12700" cap="flat" cmpd="sng" algn="ctr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843" name="Picture 184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957" t="30192" r="5155" b="29206"/>
                          <a:stretch/>
                        </pic:blipFill>
                        <pic:spPr bwMode="auto">
                          <a:xfrm>
                            <a:off x="133350" y="841375"/>
                            <a:ext cx="755650" cy="3549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844" name="Picture 184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528" t="2650" r="7173" b="14550"/>
                          <a:stretch/>
                        </pic:blipFill>
                        <pic:spPr bwMode="auto">
                          <a:xfrm>
                            <a:off x="95250" y="57150"/>
                            <a:ext cx="776605" cy="7556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1AD8FD9" id="Group 1824" o:spid="_x0000_s1026" alt="&quot;&quot;" style="position:absolute;margin-left:-7.5pt;margin-top:4.1pt;width:78.65pt;height:99.2pt;z-index:251639808;mso-width-relative:margin;mso-height-relative:margin" coordsize="9988,12598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">
                <v:shape id="Picture 1841" o:spid="_x0000_s1027" type="#_x0000_t75" style="position:absolute;width:9988;height:12598;flip:y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">
                  <v:imagedata r:id="rId40" o:title=""/>
                </v:shape>
                <v:rect id="Rectangle 1842" o:spid="_x0000_s1028" style="position:absolute;left:1714;top:571;width:7309;height:11049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" fillcolor="window" stroked="f" strokeweight="1pt"/>
                <v:shape id="Picture 1843" o:spid="_x0000_s1029" type="#_x0000_t75" style="position:absolute;left:1333;top:8413;width:7557;height:355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">
                  <v:imagedata r:id="rId41" o:title="" croptop="19787f" cropbottom="19140f" cropleft="15700f" cropright="3378f"/>
                </v:shape>
                <v:shape id="Picture 1844" o:spid="_x0000_s1030" type="#_x0000_t75" style="position:absolute;left:952;top:571;width:7766;height:755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">
                  <v:imagedata r:id="rId42" o:title="" croptop="1737f" cropbottom="9535f" cropleft="5589f" cropright="4701f"/>
                </v:shape>
              </v:group>
            </w:pict>
          </mc:Fallback>
        </mc:AlternateContent>
      </w:r>
      <w:r>
        <w:rPr>
          <w:rFonts w:ascii="Arial" w:hAnsi="Arial" w:cs="Arial"/>
          <w:bCs/>
          <w:noProof/>
          <w:sz w:val="28"/>
          <w:szCs w:val="28"/>
          <w:lang w:val="en-US"/>
        </w:rPr>
        <w:drawing>
          <wp:anchor distT="0" distB="0" distL="114300" distR="114300" simplePos="0" relativeHeight="251636736" behindDoc="0" locked="0" layoutInCell="1" allowOverlap="1" wp14:anchorId="7F51928F" wp14:editId="650DF2EA">
            <wp:simplePos x="0" y="0"/>
            <wp:positionH relativeFrom="column">
              <wp:posOffset>940435</wp:posOffset>
            </wp:positionH>
            <wp:positionV relativeFrom="paragraph">
              <wp:posOffset>16427</wp:posOffset>
            </wp:positionV>
            <wp:extent cx="830476" cy="950015"/>
            <wp:effectExtent l="0" t="0" r="8255" b="2540"/>
            <wp:wrapNone/>
            <wp:docPr id="1879" name="Picture 187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9" name="Picture 187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0476" cy="950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C5860">
        <w:rPr>
          <w:rFonts w:ascii="Arial" w:hAnsi="Arial" w:cs="Arial"/>
          <w:bCs/>
          <w:sz w:val="28"/>
          <w:szCs w:val="28"/>
          <w:lang w:val="en-US"/>
        </w:rPr>
        <w:t xml:space="preserve">The Australian Government </w:t>
      </w:r>
      <w:r>
        <w:rPr>
          <w:rFonts w:ascii="Arial" w:hAnsi="Arial" w:cs="Arial"/>
          <w:bCs/>
          <w:sz w:val="28"/>
          <w:szCs w:val="28"/>
          <w:lang w:val="en-US"/>
        </w:rPr>
        <w:t>signed the CRPD.</w:t>
      </w:r>
    </w:p>
    <w:p w14:paraId="7F58C949" w14:textId="77777777" w:rsidR="001D084E" w:rsidRPr="00CC5860" w:rsidRDefault="001D084E" w:rsidP="001D084E">
      <w:pPr>
        <w:spacing w:after="0" w:line="480" w:lineRule="auto"/>
        <w:ind w:left="3119" w:hanging="284"/>
        <w:rPr>
          <w:rFonts w:ascii="Arial" w:hAnsi="Arial" w:cs="Arial"/>
          <w:bCs/>
          <w:sz w:val="28"/>
          <w:szCs w:val="28"/>
          <w:lang w:val="en-US"/>
        </w:rPr>
      </w:pPr>
      <w:r>
        <w:rPr>
          <w:rFonts w:ascii="Arial" w:hAnsi="Arial" w:cs="Arial"/>
          <w:bCs/>
          <w:sz w:val="28"/>
          <w:szCs w:val="28"/>
          <w:lang w:val="en-US"/>
        </w:rPr>
        <w:t>They agree to follow these rules.</w:t>
      </w:r>
    </w:p>
    <w:p w14:paraId="0C2F04F0" w14:textId="77777777" w:rsidR="001D084E" w:rsidRDefault="001D084E" w:rsidP="001D084E">
      <w:pPr>
        <w:spacing w:after="0" w:line="480" w:lineRule="auto"/>
        <w:ind w:left="2977"/>
        <w:rPr>
          <w:rFonts w:ascii="Arial" w:hAnsi="Arial" w:cs="Arial"/>
          <w:noProof/>
          <w:sz w:val="28"/>
          <w:szCs w:val="28"/>
          <w:lang w:val="en-US"/>
        </w:rPr>
      </w:pPr>
    </w:p>
    <w:p w14:paraId="02DD11C8" w14:textId="77777777" w:rsidR="001D084E" w:rsidRDefault="001D084E" w:rsidP="001D084E">
      <w:pPr>
        <w:spacing w:after="0" w:line="480" w:lineRule="auto"/>
        <w:ind w:left="2977"/>
        <w:rPr>
          <w:rFonts w:ascii="Arial" w:hAnsi="Arial" w:cs="Arial"/>
          <w:noProof/>
          <w:sz w:val="28"/>
          <w:szCs w:val="28"/>
          <w:lang w:val="en-US"/>
        </w:rPr>
      </w:pPr>
    </w:p>
    <w:p w14:paraId="75FFC7AC" w14:textId="77777777" w:rsidR="001D084E" w:rsidRDefault="001D084E" w:rsidP="001D084E">
      <w:pPr>
        <w:spacing w:after="0" w:line="480" w:lineRule="auto"/>
        <w:ind w:left="2977"/>
        <w:rPr>
          <w:rFonts w:ascii="Arial" w:hAnsi="Arial" w:cs="Arial"/>
          <w:noProof/>
          <w:sz w:val="28"/>
          <w:szCs w:val="28"/>
          <w:lang w:val="en-US"/>
        </w:rPr>
      </w:pPr>
    </w:p>
    <w:p w14:paraId="709BFD28" w14:textId="77777777" w:rsidR="001D084E" w:rsidRDefault="001D084E" w:rsidP="001D084E">
      <w:pPr>
        <w:spacing w:after="0" w:line="480" w:lineRule="auto"/>
        <w:ind w:left="2977"/>
        <w:rPr>
          <w:rFonts w:ascii="Arial" w:hAnsi="Arial" w:cs="Arial"/>
          <w:noProof/>
          <w:sz w:val="28"/>
          <w:szCs w:val="28"/>
          <w:lang w:val="en-US"/>
        </w:rPr>
      </w:pPr>
    </w:p>
    <w:p w14:paraId="2B4BD90D" w14:textId="77777777" w:rsidR="001D084E" w:rsidRPr="00650572" w:rsidRDefault="001D084E" w:rsidP="001D084E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650572">
        <w:rPr>
          <w:rFonts w:ascii="Arial" w:hAnsi="Arial" w:cs="Arial"/>
          <w:noProof/>
          <w:sz w:val="28"/>
          <w:szCs w:val="28"/>
          <w:lang w:val="en-US"/>
        </w:rPr>
        <w:drawing>
          <wp:anchor distT="0" distB="0" distL="114300" distR="114300" simplePos="0" relativeHeight="251637760" behindDoc="0" locked="0" layoutInCell="1" allowOverlap="1" wp14:anchorId="30D540E2" wp14:editId="632CE8DA">
            <wp:simplePos x="0" y="0"/>
            <wp:positionH relativeFrom="column">
              <wp:posOffset>68580</wp:posOffset>
            </wp:positionH>
            <wp:positionV relativeFrom="paragraph">
              <wp:posOffset>13970</wp:posOffset>
            </wp:positionV>
            <wp:extent cx="1619885" cy="1366520"/>
            <wp:effectExtent l="0" t="0" r="0" b="5080"/>
            <wp:wrapNone/>
            <wp:docPr id="1880" name="Picture 188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0" name="Picture 188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619885" cy="1366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50572">
        <w:rPr>
          <w:rFonts w:ascii="Arial" w:hAnsi="Arial" w:cs="Arial"/>
          <w:noProof/>
          <w:sz w:val="28"/>
          <w:szCs w:val="28"/>
          <w:lang w:val="en-US"/>
        </w:rPr>
        <w:t>Australia agree</w:t>
      </w:r>
      <w:r>
        <w:rPr>
          <w:rFonts w:ascii="Arial" w:hAnsi="Arial" w:cs="Arial"/>
          <w:noProof/>
          <w:sz w:val="28"/>
          <w:szCs w:val="28"/>
          <w:lang w:val="en-US"/>
        </w:rPr>
        <w:t>s</w:t>
      </w:r>
      <w:r w:rsidRPr="00650572">
        <w:rPr>
          <w:rFonts w:ascii="Arial" w:hAnsi="Arial" w:cs="Arial"/>
          <w:sz w:val="28"/>
          <w:szCs w:val="28"/>
          <w:lang w:val="en-US"/>
        </w:rPr>
        <w:t xml:space="preserve"> people with disability</w:t>
      </w:r>
      <w:r>
        <w:rPr>
          <w:rFonts w:ascii="Arial" w:hAnsi="Arial" w:cs="Arial"/>
          <w:sz w:val="28"/>
          <w:szCs w:val="28"/>
          <w:lang w:val="en-US"/>
        </w:rPr>
        <w:t xml:space="preserve"> must be part of their community</w:t>
      </w:r>
      <w:r w:rsidRPr="00650572">
        <w:rPr>
          <w:rFonts w:ascii="Arial" w:hAnsi="Arial" w:cs="Arial"/>
          <w:sz w:val="28"/>
          <w:szCs w:val="28"/>
          <w:lang w:val="en-US"/>
        </w:rPr>
        <w:t xml:space="preserve">. </w:t>
      </w:r>
    </w:p>
    <w:p w14:paraId="17D28265" w14:textId="5A139655" w:rsidR="001D084E" w:rsidRDefault="001D084E" w:rsidP="001D084E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5743856D" w14:textId="70962BA8" w:rsidR="001D084E" w:rsidRDefault="001D084E" w:rsidP="001D084E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48D4372" w14:textId="1AF5C9BE" w:rsidR="001D084E" w:rsidRDefault="001D084E" w:rsidP="001D084E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2492F8D" w14:textId="5BD06DBA" w:rsidR="00E2192D" w:rsidRDefault="00E2192D" w:rsidP="001D084E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w:drawing>
          <wp:anchor distT="0" distB="0" distL="114300" distR="114300" simplePos="0" relativeHeight="251646976" behindDoc="0" locked="0" layoutInCell="1" allowOverlap="1" wp14:anchorId="5306A1A9" wp14:editId="4CEDD7F9">
            <wp:simplePos x="0" y="0"/>
            <wp:positionH relativeFrom="column">
              <wp:posOffset>773430</wp:posOffset>
            </wp:positionH>
            <wp:positionV relativeFrom="paragraph">
              <wp:posOffset>246380</wp:posOffset>
            </wp:positionV>
            <wp:extent cx="988695" cy="1403985"/>
            <wp:effectExtent l="19050" t="19050" r="20955" b="24765"/>
            <wp:wrapNone/>
            <wp:docPr id="111" name="Picture 1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 1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8695" cy="1403985"/>
                    </a:xfrm>
                    <a:prstGeom prst="rect">
                      <a:avLst/>
                    </a:prstGeom>
                    <a:ln w="12700">
                      <a:solidFill>
                        <a:srgbClr val="000000"/>
                      </a:solidFill>
                    </a:ln>
                  </pic:spPr>
                </pic:pic>
              </a:graphicData>
            </a:graphic>
          </wp:anchor>
        </w:drawing>
      </w:r>
    </w:p>
    <w:p w14:paraId="229FC877" w14:textId="681D9548" w:rsidR="001D084E" w:rsidRDefault="001D084E" w:rsidP="001D084E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211E0C75" w14:textId="4A213487" w:rsidR="001D084E" w:rsidRDefault="00440C15" w:rsidP="001D084E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Learn more</w:t>
      </w:r>
      <w:r w:rsidR="001D084E">
        <w:rPr>
          <w:rFonts w:ascii="Arial" w:hAnsi="Arial" w:cs="Arial"/>
          <w:sz w:val="28"/>
          <w:szCs w:val="28"/>
          <w:lang w:val="en-US"/>
        </w:rPr>
        <w:t xml:space="preserve"> about the CRPD.</w:t>
      </w:r>
      <w:r w:rsidR="00E2192D">
        <w:rPr>
          <w:rFonts w:ascii="Arial" w:hAnsi="Arial" w:cs="Arial"/>
          <w:sz w:val="28"/>
          <w:szCs w:val="28"/>
          <w:lang w:val="en-US"/>
        </w:rPr>
        <w:t xml:space="preserve"> Go to </w:t>
      </w:r>
      <w:proofErr w:type="gramStart"/>
      <w:r w:rsidR="00E2192D">
        <w:rPr>
          <w:rFonts w:ascii="Arial" w:hAnsi="Arial" w:cs="Arial"/>
          <w:sz w:val="28"/>
          <w:szCs w:val="28"/>
          <w:lang w:val="en-US"/>
        </w:rPr>
        <w:t xml:space="preserve">page  </w:t>
      </w:r>
      <w:r w:rsidR="00CA3BCC">
        <w:rPr>
          <w:rFonts w:ascii="Arial" w:hAnsi="Arial" w:cs="Arial"/>
          <w:sz w:val="28"/>
          <w:szCs w:val="28"/>
          <w:lang w:val="en-US"/>
        </w:rPr>
        <w:t>2</w:t>
      </w:r>
      <w:r w:rsidR="00CA3BCC" w:rsidRPr="00CA3BCC">
        <w:rPr>
          <w:rFonts w:ascii="Arial" w:hAnsi="Arial" w:cs="Arial"/>
          <w:color w:val="000000" w:themeColor="text1"/>
          <w:sz w:val="28"/>
          <w:szCs w:val="28"/>
          <w:lang w:val="en-US"/>
        </w:rPr>
        <w:t>2</w:t>
      </w:r>
      <w:proofErr w:type="gramEnd"/>
      <w:r w:rsidR="00CA3BCC" w:rsidRPr="00CA3BCC">
        <w:rPr>
          <w:rFonts w:ascii="Arial" w:hAnsi="Arial" w:cs="Arial"/>
          <w:color w:val="000000" w:themeColor="text1"/>
          <w:sz w:val="28"/>
          <w:szCs w:val="28"/>
          <w:lang w:val="en-US"/>
        </w:rPr>
        <w:t>.</w:t>
      </w:r>
    </w:p>
    <w:p w14:paraId="4EB543C5" w14:textId="77777777" w:rsidR="00E2192D" w:rsidRDefault="00E2192D">
      <w:pPr>
        <w:rPr>
          <w:rFonts w:ascii="Arial" w:hAnsi="Arial" w:cs="Arial"/>
          <w:b/>
          <w:bCs/>
          <w:sz w:val="40"/>
          <w:szCs w:val="40"/>
          <w:lang w:val="en-US"/>
        </w:rPr>
      </w:pPr>
      <w:r>
        <w:rPr>
          <w:rFonts w:ascii="Arial" w:hAnsi="Arial" w:cs="Arial"/>
          <w:b/>
          <w:bCs/>
          <w:sz w:val="40"/>
          <w:szCs w:val="40"/>
          <w:lang w:val="en-US"/>
        </w:rPr>
        <w:br w:type="page"/>
      </w:r>
    </w:p>
    <w:p w14:paraId="47C42AD5" w14:textId="5F63A58B" w:rsidR="00B120A4" w:rsidRPr="00B120A4" w:rsidRDefault="00E2192D" w:rsidP="00956422">
      <w:pPr>
        <w:spacing w:after="0" w:line="480" w:lineRule="auto"/>
        <w:ind w:left="2835"/>
        <w:rPr>
          <w:rFonts w:ascii="Arial" w:hAnsi="Arial" w:cs="Arial"/>
          <w:b/>
          <w:bCs/>
          <w:sz w:val="40"/>
          <w:szCs w:val="40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w:lastRenderedPageBreak/>
        <w:drawing>
          <wp:anchor distT="0" distB="0" distL="114300" distR="114300" simplePos="0" relativeHeight="251704320" behindDoc="0" locked="0" layoutInCell="1" allowOverlap="1" wp14:anchorId="3F02FFE9" wp14:editId="5B83510F">
            <wp:simplePos x="0" y="0"/>
            <wp:positionH relativeFrom="column">
              <wp:posOffset>-264384</wp:posOffset>
            </wp:positionH>
            <wp:positionV relativeFrom="paragraph">
              <wp:posOffset>-302895</wp:posOffset>
            </wp:positionV>
            <wp:extent cx="1080000" cy="1067911"/>
            <wp:effectExtent l="0" t="0" r="6350" b="0"/>
            <wp:wrapNone/>
            <wp:docPr id="1801" name="Picture 180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1" name="Picture 180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10679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F50BF">
        <w:rPr>
          <w:rFonts w:ascii="Arial" w:hAnsi="Arial" w:cs="Arial"/>
          <w:noProof/>
          <w:sz w:val="28"/>
          <w:szCs w:val="28"/>
          <w:lang w:val="en-US"/>
        </w:rPr>
        <w:drawing>
          <wp:anchor distT="0" distB="0" distL="114300" distR="114300" simplePos="0" relativeHeight="251575808" behindDoc="0" locked="0" layoutInCell="1" allowOverlap="1" wp14:anchorId="50050D62" wp14:editId="57C991FA">
            <wp:simplePos x="0" y="0"/>
            <wp:positionH relativeFrom="column">
              <wp:posOffset>847816</wp:posOffset>
            </wp:positionH>
            <wp:positionV relativeFrom="paragraph">
              <wp:posOffset>-302260</wp:posOffset>
            </wp:positionV>
            <wp:extent cx="900000" cy="906489"/>
            <wp:effectExtent l="0" t="0" r="0" b="8255"/>
            <wp:wrapNone/>
            <wp:docPr id="103" name="Picture 10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 10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0000" cy="9064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120A4">
        <w:rPr>
          <w:rFonts w:ascii="Arial" w:hAnsi="Arial" w:cs="Arial"/>
          <w:b/>
          <w:bCs/>
          <w:sz w:val="40"/>
          <w:szCs w:val="40"/>
          <w:lang w:val="en-US"/>
        </w:rPr>
        <w:t>Big e</w:t>
      </w:r>
      <w:r w:rsidR="00B120A4" w:rsidRPr="00B120A4">
        <w:rPr>
          <w:rFonts w:ascii="Arial" w:hAnsi="Arial" w:cs="Arial"/>
          <w:b/>
          <w:bCs/>
          <w:sz w:val="40"/>
          <w:szCs w:val="40"/>
          <w:lang w:val="en-US"/>
        </w:rPr>
        <w:t>mergencies</w:t>
      </w:r>
    </w:p>
    <w:p w14:paraId="21CE9ED2" w14:textId="6BCDDE11" w:rsidR="00B120A4" w:rsidRDefault="00B120A4" w:rsidP="00956422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08DAD03F" w14:textId="69AAFAC7" w:rsidR="00B120A4" w:rsidRDefault="00B120A4" w:rsidP="00956422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730C73FA" w14:textId="3FCA2EF6" w:rsidR="00B120A4" w:rsidRDefault="00B120A4" w:rsidP="00956422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4A7877FF" w14:textId="77777777" w:rsidR="00B120A4" w:rsidRDefault="00B120A4" w:rsidP="00956422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C53B483" w14:textId="77777777" w:rsidR="00B120A4" w:rsidRDefault="00B120A4" w:rsidP="00956422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1D0F0C2" w14:textId="77777777" w:rsidR="00B120A4" w:rsidRPr="000F2DD9" w:rsidRDefault="00B120A4" w:rsidP="00B120A4">
      <w:pPr>
        <w:pStyle w:val="ListParagraph"/>
        <w:spacing w:after="0" w:line="480" w:lineRule="auto"/>
        <w:ind w:left="2880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b/>
          <w:bCs/>
          <w:noProof/>
          <w:color w:val="000000" w:themeColor="text1"/>
          <w:sz w:val="40"/>
          <w:szCs w:val="40"/>
          <w:lang w:val="en-US"/>
        </w:rPr>
        <mc:AlternateContent>
          <mc:Choice Requires="wpg">
            <w:drawing>
              <wp:anchor distT="0" distB="0" distL="114300" distR="114300" simplePos="0" relativeHeight="251642880" behindDoc="0" locked="0" layoutInCell="1" allowOverlap="1" wp14:anchorId="142C9172" wp14:editId="6AF20261">
                <wp:simplePos x="0" y="0"/>
                <wp:positionH relativeFrom="column">
                  <wp:posOffset>547978</wp:posOffset>
                </wp:positionH>
                <wp:positionV relativeFrom="paragraph">
                  <wp:posOffset>48628</wp:posOffset>
                </wp:positionV>
                <wp:extent cx="1161807" cy="1571625"/>
                <wp:effectExtent l="0" t="0" r="635" b="9525"/>
                <wp:wrapNone/>
                <wp:docPr id="1834" name="Group 183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61807" cy="1571625"/>
                          <a:chOff x="0" y="0"/>
                          <a:chExt cx="1260000" cy="1800000"/>
                        </a:xfrm>
                      </wpg:grpSpPr>
                      <wpg:grpSp>
                        <wpg:cNvPr id="1835" name="Group 1835"/>
                        <wpg:cNvGrpSpPr/>
                        <wpg:grpSpPr>
                          <a:xfrm>
                            <a:off x="0" y="0"/>
                            <a:ext cx="1260000" cy="1800000"/>
                            <a:chOff x="0" y="-1"/>
                            <a:chExt cx="1590426" cy="2029606"/>
                          </a:xfrm>
                        </wpg:grpSpPr>
                        <pic:pic xmlns:pic="http://schemas.openxmlformats.org/drawingml/2006/picture">
                          <pic:nvPicPr>
                            <pic:cNvPr id="1836" name="Picture 1836" descr="Rectangle&#10;&#10;Description automatically generated with low confidence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-1"/>
                              <a:ext cx="1590426" cy="202960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838" name="Picture 183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36366" y="64438"/>
                              <a:ext cx="1041155" cy="810276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1839" name="Rectangle 1839"/>
                        <wps:cNvSpPr/>
                        <wps:spPr>
                          <a:xfrm>
                            <a:off x="57150" y="933450"/>
                            <a:ext cx="1117635" cy="752475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12700" cap="flat" cmpd="sng" algn="ctr">
                            <a:solidFill>
                              <a:sysClr val="window" lastClr="FFFFFF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840" name="Picture 1840" descr="A person in a wheelchair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3375" y="828675"/>
                            <a:ext cx="659765" cy="86106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3AB6738" id="Group 1834" o:spid="_x0000_s1026" alt="&quot;&quot;" style="position:absolute;margin-left:43.15pt;margin-top:3.85pt;width:91.5pt;height:123.75pt;z-index:251642880;mso-width-relative:margin;mso-height-relative:margin" coordsize="12600,18000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">
                <v:group id="Group 1835" o:spid="_x0000_s1027" style="position:absolute;width:12600;height:18000" coordorigin="" coordsize="15904,202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">
                  <v:shape id="Picture 1836" o:spid="_x0000_s1028" type="#_x0000_t75" alt="Rectangle&#10;&#10;Description automatically generated with low confidence" style="position:absolute;width:15904;height:20296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">
                    <v:imagedata r:id="rId51" o:title="Rectangle&#10;&#10;Description automatically generated with low confidence"/>
                  </v:shape>
                  <v:shape id="Picture 1838" o:spid="_x0000_s1029" type="#_x0000_t75" style="position:absolute;left:3363;top:644;width:10412;height:8103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">
                    <v:imagedata r:id="rId52" o:title=""/>
                  </v:shape>
                </v:group>
                <v:rect id="Rectangle 1839" o:spid="_x0000_s1030" style="position:absolute;left:571;top:9334;width:11176;height:7525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" fillcolor="window" strokecolor="window" strokeweight="1pt"/>
                <v:shape id="Picture 1840" o:spid="_x0000_s1031" type="#_x0000_t75" alt="A person in a wheelchair&#10;&#10;Description automatically generated with medium confidence" style="position:absolute;left:3333;top:8286;width:6598;height:8611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">
                  <v:imagedata r:id="rId53" o:title="A person in a wheelchair&#10;&#10;Description automatically generated with medium confidence"/>
                </v:shape>
              </v:group>
            </w:pict>
          </mc:Fallback>
        </mc:AlternateContent>
      </w:r>
      <w:r>
        <w:rPr>
          <w:rFonts w:ascii="Arial" w:hAnsi="Arial" w:cs="Arial"/>
          <w:sz w:val="28"/>
          <w:szCs w:val="28"/>
          <w:lang w:val="en-US"/>
        </w:rPr>
        <w:t xml:space="preserve">The CRPD says all emergency plans </w:t>
      </w:r>
      <w:r>
        <w:rPr>
          <w:rFonts w:ascii="Arial" w:hAnsi="Arial" w:cs="Arial"/>
          <w:b/>
          <w:bCs/>
          <w:sz w:val="28"/>
          <w:szCs w:val="28"/>
          <w:lang w:val="en-US"/>
        </w:rPr>
        <w:t>must</w:t>
      </w:r>
      <w:r>
        <w:rPr>
          <w:rFonts w:ascii="Arial" w:hAnsi="Arial" w:cs="Arial"/>
          <w:sz w:val="28"/>
          <w:szCs w:val="28"/>
          <w:lang w:val="en-US"/>
        </w:rPr>
        <w:t xml:space="preserve"> plan for people with disability. Like</w:t>
      </w:r>
    </w:p>
    <w:p w14:paraId="27B1362B" w14:textId="77777777" w:rsidR="00B120A4" w:rsidRDefault="00B120A4" w:rsidP="006E5EF2">
      <w:pPr>
        <w:pStyle w:val="ListParagraph"/>
        <w:numPr>
          <w:ilvl w:val="0"/>
          <w:numId w:val="13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where people with disability can go</w:t>
      </w:r>
    </w:p>
    <w:p w14:paraId="5477D47B" w14:textId="77777777" w:rsidR="00B120A4" w:rsidRDefault="00B120A4" w:rsidP="006E5EF2">
      <w:pPr>
        <w:pStyle w:val="ListParagraph"/>
        <w:numPr>
          <w:ilvl w:val="0"/>
          <w:numId w:val="13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gives the right help to people with disability</w:t>
      </w:r>
    </w:p>
    <w:p w14:paraId="141F49C1" w14:textId="192B3D59" w:rsidR="00B120A4" w:rsidRDefault="00B120A4" w:rsidP="006E5EF2">
      <w:pPr>
        <w:pStyle w:val="ListParagraph"/>
        <w:numPr>
          <w:ilvl w:val="0"/>
          <w:numId w:val="13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has help for different </w:t>
      </w:r>
      <w:r w:rsidR="00E2192D">
        <w:rPr>
          <w:rFonts w:ascii="Arial" w:hAnsi="Arial" w:cs="Arial"/>
          <w:sz w:val="28"/>
          <w:szCs w:val="28"/>
          <w:lang w:val="en-US"/>
        </w:rPr>
        <w:t xml:space="preserve">sorts of </w:t>
      </w:r>
      <w:r>
        <w:rPr>
          <w:rFonts w:ascii="Arial" w:hAnsi="Arial" w:cs="Arial"/>
          <w:sz w:val="28"/>
          <w:szCs w:val="28"/>
          <w:lang w:val="en-US"/>
        </w:rPr>
        <w:t xml:space="preserve">disabilities. </w:t>
      </w:r>
    </w:p>
    <w:p w14:paraId="0F5D2724" w14:textId="77777777" w:rsidR="00B120A4" w:rsidRDefault="00B120A4" w:rsidP="00B120A4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03B34222" w14:textId="77777777" w:rsidR="00B120A4" w:rsidRDefault="00B120A4" w:rsidP="00B120A4">
      <w:p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</w:p>
    <w:p w14:paraId="295F8CFD" w14:textId="77777777" w:rsidR="00B120A4" w:rsidRDefault="00B120A4" w:rsidP="00956422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01667325" w14:textId="1CDF75D1" w:rsidR="00B120A4" w:rsidRDefault="00B120A4" w:rsidP="00956422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1E0630C" w14:textId="2C6D70DD" w:rsidR="00956422" w:rsidRDefault="00E2192D" w:rsidP="00956422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w:drawing>
          <wp:anchor distT="0" distB="0" distL="114300" distR="114300" simplePos="0" relativeHeight="251706368" behindDoc="0" locked="0" layoutInCell="1" allowOverlap="1" wp14:anchorId="3CDACF5F" wp14:editId="615225EB">
            <wp:simplePos x="0" y="0"/>
            <wp:positionH relativeFrom="column">
              <wp:posOffset>624840</wp:posOffset>
            </wp:positionH>
            <wp:positionV relativeFrom="paragraph">
              <wp:posOffset>36830</wp:posOffset>
            </wp:positionV>
            <wp:extent cx="1080000" cy="1067911"/>
            <wp:effectExtent l="0" t="0" r="6350" b="0"/>
            <wp:wrapNone/>
            <wp:docPr id="1806" name="Picture 180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6" name="Picture 180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10679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64477">
        <w:rPr>
          <w:rFonts w:ascii="Arial" w:hAnsi="Arial" w:cs="Arial"/>
          <w:sz w:val="28"/>
          <w:szCs w:val="28"/>
          <w:lang w:val="en-US"/>
        </w:rPr>
        <w:t>T</w:t>
      </w:r>
      <w:r w:rsidR="000528E3">
        <w:rPr>
          <w:rFonts w:ascii="Arial" w:hAnsi="Arial" w:cs="Arial"/>
          <w:sz w:val="28"/>
          <w:szCs w:val="28"/>
          <w:lang w:val="en-US"/>
        </w:rPr>
        <w:t>here</w:t>
      </w:r>
      <w:r w:rsidR="00AE3842">
        <w:rPr>
          <w:rFonts w:ascii="Arial" w:hAnsi="Arial" w:cs="Arial"/>
          <w:sz w:val="28"/>
          <w:szCs w:val="28"/>
          <w:lang w:val="en-US"/>
        </w:rPr>
        <w:t xml:space="preserve"> </w:t>
      </w:r>
      <w:r w:rsidR="00B120A4">
        <w:rPr>
          <w:rFonts w:ascii="Arial" w:hAnsi="Arial" w:cs="Arial"/>
          <w:sz w:val="28"/>
          <w:szCs w:val="28"/>
          <w:lang w:val="en-US"/>
        </w:rPr>
        <w:t xml:space="preserve">are big </w:t>
      </w:r>
      <w:r w:rsidR="000528E3">
        <w:rPr>
          <w:rFonts w:ascii="Arial" w:hAnsi="Arial" w:cs="Arial"/>
          <w:sz w:val="28"/>
          <w:szCs w:val="28"/>
          <w:lang w:val="en-US"/>
        </w:rPr>
        <w:t>emergenc</w:t>
      </w:r>
      <w:r w:rsidR="00B120A4">
        <w:rPr>
          <w:rFonts w:ascii="Arial" w:hAnsi="Arial" w:cs="Arial"/>
          <w:sz w:val="28"/>
          <w:szCs w:val="28"/>
          <w:lang w:val="en-US"/>
        </w:rPr>
        <w:t>ies</w:t>
      </w:r>
      <w:r w:rsidR="00964477">
        <w:rPr>
          <w:rFonts w:ascii="Arial" w:hAnsi="Arial" w:cs="Arial"/>
          <w:sz w:val="28"/>
          <w:szCs w:val="28"/>
          <w:lang w:val="en-US"/>
        </w:rPr>
        <w:t xml:space="preserve">. Like </w:t>
      </w:r>
    </w:p>
    <w:p w14:paraId="6A8E44EE" w14:textId="6CE4B92D" w:rsidR="00964477" w:rsidRDefault="00964477" w:rsidP="006E5EF2">
      <w:pPr>
        <w:pStyle w:val="ListParagraph"/>
        <w:numPr>
          <w:ilvl w:val="0"/>
          <w:numId w:val="4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bush</w:t>
      </w:r>
      <w:r w:rsidR="00C70B41">
        <w:rPr>
          <w:rFonts w:ascii="Arial" w:hAnsi="Arial" w:cs="Arial"/>
          <w:sz w:val="28"/>
          <w:szCs w:val="28"/>
          <w:lang w:val="en-US"/>
        </w:rPr>
        <w:t xml:space="preserve"> </w:t>
      </w:r>
      <w:r>
        <w:rPr>
          <w:rFonts w:ascii="Arial" w:hAnsi="Arial" w:cs="Arial"/>
          <w:sz w:val="28"/>
          <w:szCs w:val="28"/>
          <w:lang w:val="en-US"/>
        </w:rPr>
        <w:t>fire</w:t>
      </w:r>
      <w:r w:rsidR="00B3325D">
        <w:rPr>
          <w:rFonts w:ascii="Arial" w:hAnsi="Arial" w:cs="Arial"/>
          <w:sz w:val="28"/>
          <w:szCs w:val="28"/>
          <w:lang w:val="en-US"/>
        </w:rPr>
        <w:t>s</w:t>
      </w:r>
    </w:p>
    <w:p w14:paraId="2E073844" w14:textId="035385E8" w:rsidR="00CD6CAD" w:rsidRDefault="00CD6CAD" w:rsidP="00CD6CAD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3644CCCE" w14:textId="67812102" w:rsidR="00CD6CAD" w:rsidRPr="00CD6CAD" w:rsidRDefault="00E2192D" w:rsidP="00CD6CAD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w:drawing>
          <wp:anchor distT="0" distB="0" distL="114300" distR="114300" simplePos="0" relativeHeight="251600896" behindDoc="0" locked="0" layoutInCell="1" allowOverlap="1" wp14:anchorId="5FDC2C8E" wp14:editId="27858AC1">
            <wp:simplePos x="0" y="0"/>
            <wp:positionH relativeFrom="column">
              <wp:posOffset>676910</wp:posOffset>
            </wp:positionH>
            <wp:positionV relativeFrom="paragraph">
              <wp:posOffset>93980</wp:posOffset>
            </wp:positionV>
            <wp:extent cx="1059815" cy="1067435"/>
            <wp:effectExtent l="0" t="0" r="6985" b="0"/>
            <wp:wrapNone/>
            <wp:docPr id="26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9815" cy="10674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A6703A6" w14:textId="63BF40CE" w:rsidR="00964477" w:rsidRPr="00964477" w:rsidRDefault="00964477" w:rsidP="006E5EF2">
      <w:pPr>
        <w:pStyle w:val="ListParagraph"/>
        <w:numPr>
          <w:ilvl w:val="0"/>
          <w:numId w:val="4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COVID  19</w:t>
      </w:r>
      <w:r w:rsidR="00B5013D">
        <w:rPr>
          <w:rFonts w:ascii="Arial" w:hAnsi="Arial" w:cs="Arial"/>
          <w:sz w:val="28"/>
          <w:szCs w:val="28"/>
          <w:lang w:val="en-US"/>
        </w:rPr>
        <w:t>.</w:t>
      </w:r>
      <w:r w:rsidR="0093006D">
        <w:rPr>
          <w:rFonts w:ascii="Arial" w:hAnsi="Arial" w:cs="Arial"/>
          <w:sz w:val="28"/>
          <w:szCs w:val="28"/>
          <w:lang w:val="en-US"/>
        </w:rPr>
        <w:t xml:space="preserve"> </w:t>
      </w:r>
    </w:p>
    <w:p w14:paraId="1099983D" w14:textId="43D43D80" w:rsidR="000528E3" w:rsidRDefault="000528E3" w:rsidP="00956422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3A9A10FC" w14:textId="23BB9B9A" w:rsidR="00B5013D" w:rsidRDefault="000D1FCC" w:rsidP="000528E3">
      <w:pPr>
        <w:spacing w:after="0" w:line="480" w:lineRule="auto"/>
        <w:ind w:left="2835"/>
        <w:rPr>
          <w:rFonts w:ascii="Arial" w:hAnsi="Arial" w:cs="Arial"/>
          <w:noProof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w:lastRenderedPageBreak/>
        <mc:AlternateContent>
          <mc:Choice Requires="wpg">
            <w:drawing>
              <wp:anchor distT="0" distB="0" distL="114300" distR="114300" simplePos="0" relativeHeight="251601920" behindDoc="0" locked="0" layoutInCell="1" allowOverlap="1" wp14:anchorId="432AF9CA" wp14:editId="01173EDA">
                <wp:simplePos x="0" y="0"/>
                <wp:positionH relativeFrom="column">
                  <wp:posOffset>571500</wp:posOffset>
                </wp:positionH>
                <wp:positionV relativeFrom="paragraph">
                  <wp:posOffset>20320</wp:posOffset>
                </wp:positionV>
                <wp:extent cx="1099843" cy="1440000"/>
                <wp:effectExtent l="0" t="0" r="5080" b="8255"/>
                <wp:wrapNone/>
                <wp:docPr id="52" name="Group 5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99843" cy="1440000"/>
                          <a:chOff x="0" y="-1"/>
                          <a:chExt cx="1590426" cy="2029606"/>
                        </a:xfrm>
                      </wpg:grpSpPr>
                      <pic:pic xmlns:pic="http://schemas.openxmlformats.org/drawingml/2006/picture">
                        <pic:nvPicPr>
                          <pic:cNvPr id="48" name="Picture 48" descr="Rectangle&#10;&#10;Description automatically generated with low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-1"/>
                            <a:ext cx="1590426" cy="202960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1" name="Picture 51" descr="A picture containing text, clipar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6673" y="187460"/>
                            <a:ext cx="728808" cy="72880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2" name="Picture 32"/>
                          <pic:cNvPicPr>
                            <a:picLocks noChangeAspect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29314" y="187498"/>
                            <a:ext cx="780866" cy="682726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B7055D6" id="Group 52" o:spid="_x0000_s1026" alt="&quot;&quot;" style="position:absolute;margin-left:45pt;margin-top:1.6pt;width:86.6pt;height:113.4pt;z-index:251601920;mso-width-relative:margin;mso-height-relative:margin" coordorigin="" coordsize="15904,20296" o:gfxdata="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">
                <v:shape id="Picture 48" o:spid="_x0000_s1027" type="#_x0000_t75" alt="Rectangle&#10;&#10;Description automatically generated with low confidence" style="position:absolute;width:15904;height:20296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">
                  <v:imagedata r:id="rId51" o:title="Rectangle&#10;&#10;Description automatically generated with low confidence"/>
                </v:shape>
                <v:shape id="Picture 51" o:spid="_x0000_s1028" type="#_x0000_t75" alt="A picture containing text, clipart&#10;&#10;Description automatically generated" style="position:absolute;left:666;top:1874;width:7288;height:7288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">
                  <v:imagedata r:id="rId55" o:title="A picture containing text, clipart&#10;&#10;Description automatically generated"/>
                </v:shape>
                <v:shape id="Picture 32" o:spid="_x0000_s1029" type="#_x0000_t75" style="position:absolute;left:7293;top:1874;width:7808;height:6828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">
                  <v:imagedata r:id="rId52" o:title=""/>
                </v:shape>
              </v:group>
            </w:pict>
          </mc:Fallback>
        </mc:AlternateContent>
      </w:r>
      <w:r w:rsidR="00B5013D">
        <w:rPr>
          <w:rFonts w:ascii="Arial" w:hAnsi="Arial" w:cs="Arial"/>
          <w:noProof/>
          <w:sz w:val="28"/>
          <w:szCs w:val="28"/>
          <w:lang w:val="en-US"/>
        </w:rPr>
        <w:t xml:space="preserve">The government </w:t>
      </w:r>
      <w:r w:rsidR="004E7E03">
        <w:rPr>
          <w:rFonts w:ascii="Arial" w:hAnsi="Arial" w:cs="Arial"/>
          <w:noProof/>
          <w:sz w:val="28"/>
          <w:szCs w:val="28"/>
          <w:lang w:val="en-US"/>
        </w:rPr>
        <w:t>ha</w:t>
      </w:r>
      <w:r w:rsidR="00B5013D">
        <w:rPr>
          <w:rFonts w:ascii="Arial" w:hAnsi="Arial" w:cs="Arial"/>
          <w:noProof/>
          <w:sz w:val="28"/>
          <w:szCs w:val="28"/>
          <w:lang w:val="en-US"/>
        </w:rPr>
        <w:t>s a plan.</w:t>
      </w:r>
    </w:p>
    <w:p w14:paraId="50F48AD6" w14:textId="4041D864" w:rsidR="00C560EA" w:rsidRDefault="00C560EA" w:rsidP="000528E3">
      <w:pPr>
        <w:spacing w:after="0" w:line="480" w:lineRule="auto"/>
        <w:ind w:left="2835"/>
        <w:rPr>
          <w:rFonts w:ascii="Arial" w:hAnsi="Arial" w:cs="Arial"/>
          <w:noProof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w:t xml:space="preserve">It is to </w:t>
      </w:r>
      <w:r w:rsidR="003B652B">
        <w:rPr>
          <w:rFonts w:ascii="Arial" w:hAnsi="Arial" w:cs="Arial"/>
          <w:noProof/>
          <w:sz w:val="28"/>
          <w:szCs w:val="28"/>
          <w:lang w:val="en-US"/>
        </w:rPr>
        <w:t xml:space="preserve">help </w:t>
      </w:r>
      <w:r w:rsidR="00B120A4">
        <w:rPr>
          <w:rFonts w:ascii="Arial" w:hAnsi="Arial" w:cs="Arial"/>
          <w:noProof/>
          <w:sz w:val="28"/>
          <w:szCs w:val="28"/>
          <w:lang w:val="en-US"/>
        </w:rPr>
        <w:t>people</w:t>
      </w:r>
      <w:r w:rsidR="00574C81">
        <w:rPr>
          <w:rFonts w:ascii="Arial" w:hAnsi="Arial" w:cs="Arial"/>
          <w:noProof/>
          <w:sz w:val="28"/>
          <w:szCs w:val="28"/>
          <w:lang w:val="en-US"/>
        </w:rPr>
        <w:t xml:space="preserve"> </w:t>
      </w:r>
      <w:r w:rsidR="003B652B">
        <w:rPr>
          <w:rFonts w:ascii="Arial" w:hAnsi="Arial" w:cs="Arial"/>
          <w:noProof/>
          <w:sz w:val="28"/>
          <w:szCs w:val="28"/>
          <w:lang w:val="en-US"/>
        </w:rPr>
        <w:t>in a</w:t>
      </w:r>
      <w:r w:rsidR="00B120A4">
        <w:rPr>
          <w:rFonts w:ascii="Arial" w:hAnsi="Arial" w:cs="Arial"/>
          <w:noProof/>
          <w:sz w:val="28"/>
          <w:szCs w:val="28"/>
          <w:lang w:val="en-US"/>
        </w:rPr>
        <w:t xml:space="preserve"> big</w:t>
      </w:r>
      <w:r w:rsidR="003B652B">
        <w:rPr>
          <w:rFonts w:ascii="Arial" w:hAnsi="Arial" w:cs="Arial"/>
          <w:noProof/>
          <w:sz w:val="28"/>
          <w:szCs w:val="28"/>
          <w:lang w:val="en-US"/>
        </w:rPr>
        <w:t xml:space="preserve"> emergency. Like </w:t>
      </w:r>
    </w:p>
    <w:p w14:paraId="5F318ED8" w14:textId="56C51BF4" w:rsidR="00C560EA" w:rsidRDefault="00CD6CAD" w:rsidP="006E5EF2">
      <w:pPr>
        <w:pStyle w:val="ListParagraph"/>
        <w:numPr>
          <w:ilvl w:val="0"/>
          <w:numId w:val="4"/>
        </w:numPr>
        <w:spacing w:after="0" w:line="480" w:lineRule="auto"/>
        <w:ind w:left="3119" w:hanging="284"/>
        <w:rPr>
          <w:rFonts w:ascii="Arial" w:hAnsi="Arial" w:cs="Arial"/>
          <w:noProof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w:t xml:space="preserve">to </w:t>
      </w:r>
      <w:r w:rsidR="00DF09CE">
        <w:rPr>
          <w:rFonts w:ascii="Arial" w:hAnsi="Arial" w:cs="Arial"/>
          <w:noProof/>
          <w:sz w:val="28"/>
          <w:szCs w:val="28"/>
          <w:lang w:val="en-US"/>
        </w:rPr>
        <w:t>keep</w:t>
      </w:r>
      <w:r w:rsidR="00C560EA">
        <w:rPr>
          <w:rFonts w:ascii="Arial" w:hAnsi="Arial" w:cs="Arial"/>
          <w:noProof/>
          <w:sz w:val="28"/>
          <w:szCs w:val="28"/>
          <w:lang w:val="en-US"/>
        </w:rPr>
        <w:t xml:space="preserve"> people safe</w:t>
      </w:r>
    </w:p>
    <w:p w14:paraId="4A55E4B3" w14:textId="5DBD6EC3" w:rsidR="00C560EA" w:rsidRPr="00C560EA" w:rsidRDefault="00273E6B" w:rsidP="006E5EF2">
      <w:pPr>
        <w:pStyle w:val="ListParagraph"/>
        <w:numPr>
          <w:ilvl w:val="0"/>
          <w:numId w:val="4"/>
        </w:numPr>
        <w:spacing w:after="0" w:line="480" w:lineRule="auto"/>
        <w:ind w:left="3119" w:hanging="284"/>
        <w:rPr>
          <w:rFonts w:ascii="Arial" w:hAnsi="Arial" w:cs="Arial"/>
          <w:noProof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w:t xml:space="preserve">to give </w:t>
      </w:r>
      <w:r w:rsidR="00B120A4">
        <w:rPr>
          <w:rFonts w:ascii="Arial" w:hAnsi="Arial" w:cs="Arial"/>
          <w:noProof/>
          <w:sz w:val="28"/>
          <w:szCs w:val="28"/>
          <w:lang w:val="en-US"/>
        </w:rPr>
        <w:t>people the help they need</w:t>
      </w:r>
      <w:r w:rsidR="00DF09CE">
        <w:rPr>
          <w:rFonts w:ascii="Arial" w:hAnsi="Arial" w:cs="Arial"/>
          <w:noProof/>
          <w:sz w:val="28"/>
          <w:szCs w:val="28"/>
          <w:lang w:val="en-US"/>
        </w:rPr>
        <w:t>.</w:t>
      </w:r>
    </w:p>
    <w:p w14:paraId="439A2FFD" w14:textId="4A7C9B01" w:rsidR="00B120A4" w:rsidRPr="008A5CFE" w:rsidRDefault="00B120A4" w:rsidP="00B120A4">
      <w:pPr>
        <w:spacing w:after="0" w:line="480" w:lineRule="auto"/>
        <w:ind w:left="2835"/>
        <w:rPr>
          <w:rFonts w:ascii="Arial" w:hAnsi="Arial" w:cs="Arial"/>
          <w:color w:val="FF0000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It is a plan to tell people</w:t>
      </w:r>
    </w:p>
    <w:p w14:paraId="0D2FC286" w14:textId="3B830A17" w:rsidR="00B120A4" w:rsidRPr="000E2159" w:rsidRDefault="00B120A4" w:rsidP="006E5EF2">
      <w:pPr>
        <w:pStyle w:val="ListParagraph"/>
        <w:numPr>
          <w:ilvl w:val="0"/>
          <w:numId w:val="15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 w:rsidRPr="000E2159">
        <w:rPr>
          <w:rFonts w:ascii="Arial" w:hAnsi="Arial" w:cs="Arial"/>
          <w:sz w:val="28"/>
          <w:szCs w:val="28"/>
          <w:lang w:val="en-US"/>
        </w:rPr>
        <w:t xml:space="preserve">what </w:t>
      </w:r>
      <w:r>
        <w:rPr>
          <w:rFonts w:ascii="Arial" w:hAnsi="Arial" w:cs="Arial"/>
          <w:sz w:val="28"/>
          <w:szCs w:val="28"/>
          <w:lang w:val="en-US"/>
        </w:rPr>
        <w:t>people</w:t>
      </w:r>
      <w:r w:rsidRPr="000E2159">
        <w:rPr>
          <w:rFonts w:ascii="Arial" w:hAnsi="Arial" w:cs="Arial"/>
          <w:sz w:val="28"/>
          <w:szCs w:val="28"/>
          <w:lang w:val="en-US"/>
        </w:rPr>
        <w:t xml:space="preserve"> need to do</w:t>
      </w:r>
    </w:p>
    <w:p w14:paraId="7C463856" w14:textId="2AB61027" w:rsidR="00B120A4" w:rsidRPr="000E2159" w:rsidRDefault="00B120A4" w:rsidP="006E5EF2">
      <w:pPr>
        <w:pStyle w:val="ListParagraph"/>
        <w:numPr>
          <w:ilvl w:val="0"/>
          <w:numId w:val="15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 w:rsidRPr="000E2159">
        <w:rPr>
          <w:rFonts w:ascii="Arial" w:hAnsi="Arial" w:cs="Arial"/>
          <w:sz w:val="28"/>
          <w:szCs w:val="28"/>
          <w:lang w:val="en-US"/>
        </w:rPr>
        <w:t xml:space="preserve">where </w:t>
      </w:r>
      <w:r>
        <w:rPr>
          <w:rFonts w:ascii="Arial" w:hAnsi="Arial" w:cs="Arial"/>
          <w:sz w:val="28"/>
          <w:szCs w:val="28"/>
          <w:lang w:val="en-US"/>
        </w:rPr>
        <w:t>people</w:t>
      </w:r>
      <w:r w:rsidRPr="000E2159">
        <w:rPr>
          <w:rFonts w:ascii="Arial" w:hAnsi="Arial" w:cs="Arial"/>
          <w:sz w:val="28"/>
          <w:szCs w:val="28"/>
          <w:lang w:val="en-US"/>
        </w:rPr>
        <w:t xml:space="preserve"> need to go</w:t>
      </w:r>
      <w:r>
        <w:rPr>
          <w:rFonts w:ascii="Arial" w:hAnsi="Arial" w:cs="Arial"/>
          <w:sz w:val="28"/>
          <w:szCs w:val="28"/>
          <w:lang w:val="en-US"/>
        </w:rPr>
        <w:t>.</w:t>
      </w:r>
    </w:p>
    <w:p w14:paraId="5227F589" w14:textId="77777777" w:rsidR="00DF09CE" w:rsidRDefault="00DF09CE" w:rsidP="000528E3">
      <w:pPr>
        <w:spacing w:after="0" w:line="480" w:lineRule="auto"/>
        <w:ind w:left="2835"/>
        <w:rPr>
          <w:rFonts w:ascii="Arial" w:hAnsi="Arial" w:cs="Arial"/>
          <w:noProof/>
          <w:sz w:val="28"/>
          <w:szCs w:val="28"/>
          <w:lang w:val="en-US"/>
        </w:rPr>
      </w:pPr>
    </w:p>
    <w:p w14:paraId="7BB48B0C" w14:textId="77777777" w:rsidR="00B120A4" w:rsidRDefault="00B120A4" w:rsidP="000528E3">
      <w:pPr>
        <w:spacing w:after="0" w:line="480" w:lineRule="auto"/>
        <w:ind w:left="2835"/>
        <w:rPr>
          <w:rFonts w:ascii="Arial" w:hAnsi="Arial" w:cs="Arial"/>
          <w:b/>
          <w:bCs/>
          <w:noProof/>
          <w:sz w:val="28"/>
          <w:szCs w:val="28"/>
          <w:lang w:val="en-US"/>
        </w:rPr>
      </w:pPr>
    </w:p>
    <w:p w14:paraId="2573305E" w14:textId="51B08393" w:rsidR="00DF09CE" w:rsidRPr="00DF09CE" w:rsidRDefault="00B5013D" w:rsidP="000528E3">
      <w:pPr>
        <w:spacing w:after="0" w:line="480" w:lineRule="auto"/>
        <w:ind w:left="2835"/>
        <w:rPr>
          <w:rFonts w:ascii="Arial" w:hAnsi="Arial" w:cs="Arial"/>
          <w:b/>
          <w:bCs/>
          <w:noProof/>
          <w:sz w:val="28"/>
          <w:szCs w:val="28"/>
          <w:lang w:val="en-US"/>
        </w:rPr>
      </w:pPr>
      <w:r w:rsidRPr="00DF09CE">
        <w:rPr>
          <w:rFonts w:ascii="Arial" w:hAnsi="Arial" w:cs="Arial"/>
          <w:b/>
          <w:bCs/>
          <w:noProof/>
          <w:sz w:val="28"/>
          <w:szCs w:val="28"/>
          <w:lang w:val="en-US"/>
        </w:rPr>
        <w:t xml:space="preserve">But </w:t>
      </w:r>
    </w:p>
    <w:p w14:paraId="5C61224F" w14:textId="77777777" w:rsidR="00574C81" w:rsidRDefault="00574C81" w:rsidP="000528E3">
      <w:pPr>
        <w:spacing w:after="0" w:line="480" w:lineRule="auto"/>
        <w:ind w:left="2835"/>
        <w:rPr>
          <w:rFonts w:ascii="Arial" w:hAnsi="Arial" w:cs="Arial"/>
          <w:noProof/>
          <w:sz w:val="28"/>
          <w:szCs w:val="28"/>
          <w:lang w:val="en-US"/>
        </w:rPr>
      </w:pPr>
    </w:p>
    <w:p w14:paraId="39E79E2F" w14:textId="3EE15E7A" w:rsidR="00574C81" w:rsidRDefault="00CD6CAD" w:rsidP="002F50BF">
      <w:pPr>
        <w:spacing w:after="0" w:line="480" w:lineRule="auto"/>
        <w:ind w:left="2835"/>
        <w:rPr>
          <w:rFonts w:ascii="Arial" w:hAnsi="Arial" w:cs="Arial"/>
          <w:noProof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mc:AlternateContent>
          <mc:Choice Requires="wpg">
            <w:drawing>
              <wp:anchor distT="0" distB="0" distL="114300" distR="114300" simplePos="0" relativeHeight="251602944" behindDoc="0" locked="0" layoutInCell="1" allowOverlap="1" wp14:anchorId="58225C77" wp14:editId="73D2F454">
                <wp:simplePos x="0" y="0"/>
                <wp:positionH relativeFrom="column">
                  <wp:posOffset>638175</wp:posOffset>
                </wp:positionH>
                <wp:positionV relativeFrom="paragraph">
                  <wp:posOffset>397510</wp:posOffset>
                </wp:positionV>
                <wp:extent cx="1097987" cy="1440000"/>
                <wp:effectExtent l="0" t="0" r="6985" b="8255"/>
                <wp:wrapNone/>
                <wp:docPr id="1877" name="Group 187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97987" cy="1440000"/>
                          <a:chOff x="0" y="-1"/>
                          <a:chExt cx="1746045" cy="2219549"/>
                        </a:xfrm>
                      </wpg:grpSpPr>
                      <wpg:grpSp>
                        <wpg:cNvPr id="57" name="Group 57"/>
                        <wpg:cNvGrpSpPr/>
                        <wpg:grpSpPr>
                          <a:xfrm>
                            <a:off x="0" y="-1"/>
                            <a:ext cx="1746045" cy="2219549"/>
                            <a:chOff x="0" y="185"/>
                            <a:chExt cx="1518676" cy="1937621"/>
                          </a:xfrm>
                        </wpg:grpSpPr>
                        <pic:pic xmlns:pic="http://schemas.openxmlformats.org/drawingml/2006/picture">
                          <pic:nvPicPr>
                            <pic:cNvPr id="58" name="Picture 5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0" y="185"/>
                              <a:ext cx="1518676" cy="193762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9" name="Picture 5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78450" y="66674"/>
                              <a:ext cx="775654" cy="67816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0" name="Picture 60" descr="A picture containing text, clipart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93023" y="92308"/>
                              <a:ext cx="552451" cy="552449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61" name="Picture 61" descr="A person in a wheelchair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54143" y="849453"/>
                            <a:ext cx="1001841" cy="1259751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870" name="Straight Connector 1870"/>
                        <wps:cNvCnPr/>
                        <wps:spPr>
                          <a:xfrm flipH="1">
                            <a:off x="361614" y="1101677"/>
                            <a:ext cx="897255" cy="771524"/>
                          </a:xfrm>
                          <a:prstGeom prst="line">
                            <a:avLst/>
                          </a:prstGeom>
                          <a:ln w="1016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203017D" id="Group 1877" o:spid="_x0000_s1026" alt="&quot;&quot;" style="position:absolute;margin-left:50.25pt;margin-top:31.3pt;width:86.45pt;height:113.4pt;z-index:251602944;mso-width-relative:margin;mso-height-relative:margin" coordorigin="" coordsize="17460,22195" o:gfxdata="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">
                <v:group id="Group 57" o:spid="_x0000_s1027" style="position:absolute;width:17460;height:22195" coordorigin=",1" coordsize="15186,1937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">
                  <v:shape id="Picture 58" o:spid="_x0000_s1028" type="#_x0000_t75" style="position:absolute;top:1;width:15186;height:1937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">
                    <v:imagedata r:id="rId59" o:title=""/>
                  </v:shape>
                  <v:shape id="Picture 59" o:spid="_x0000_s1029" type="#_x0000_t75" style="position:absolute;left:6784;top:666;width:7757;height:6782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">
                    <v:imagedata r:id="rId60" o:title=""/>
                  </v:shape>
                  <v:shape id="Picture 60" o:spid="_x0000_s1030" type="#_x0000_t75" alt="A picture containing text, clipart&#10;&#10;Description automatically generated" style="position:absolute;left:930;top:923;width:5524;height:5524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">
                    <v:imagedata r:id="rId61" o:title="A picture containing text, clipart&#10;&#10;Description automatically generated"/>
                  </v:shape>
                </v:group>
                <v:shape id="Picture 61" o:spid="_x0000_s1031" type="#_x0000_t75" alt="A person in a wheelchair&#10;&#10;Description automatically generated with medium confidence" style="position:absolute;left:3541;top:8494;width:10018;height:12598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">
                  <v:imagedata r:id="rId53" o:title="A person in a wheelchair&#10;&#10;Description automatically generated with medium confidence"/>
                </v:shape>
                <v:line id="Straight Connector 1870" o:spid="_x0000_s1032" style="position:absolute;flip:x;visibility:visible;mso-wrap-style:square" from="3616,11016" to="12588,18732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" strokecolor="red" strokeweight="8pt">
                  <v:stroke joinstyle="miter"/>
                </v:line>
              </v:group>
            </w:pict>
          </mc:Fallback>
        </mc:AlternateContent>
      </w:r>
    </w:p>
    <w:p w14:paraId="18C17DD8" w14:textId="330DC122" w:rsidR="007C5635" w:rsidRDefault="00CB141D" w:rsidP="002F50BF">
      <w:pPr>
        <w:spacing w:after="0" w:line="480" w:lineRule="auto"/>
        <w:ind w:left="2835"/>
        <w:rPr>
          <w:rFonts w:ascii="Arial" w:hAnsi="Arial" w:cs="Arial"/>
          <w:noProof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w:t>T</w:t>
      </w:r>
      <w:r w:rsidR="00B5013D">
        <w:rPr>
          <w:rFonts w:ascii="Arial" w:hAnsi="Arial" w:cs="Arial"/>
          <w:noProof/>
          <w:sz w:val="28"/>
          <w:szCs w:val="28"/>
          <w:lang w:val="en-US"/>
        </w:rPr>
        <w:t>he plan</w:t>
      </w:r>
      <w:r w:rsidR="000528E3">
        <w:rPr>
          <w:rFonts w:ascii="Arial" w:hAnsi="Arial" w:cs="Arial"/>
          <w:noProof/>
          <w:sz w:val="28"/>
          <w:szCs w:val="28"/>
          <w:lang w:val="en-US"/>
        </w:rPr>
        <w:t xml:space="preserve"> </w:t>
      </w:r>
      <w:r w:rsidR="00CF1B45">
        <w:rPr>
          <w:rFonts w:ascii="Arial" w:hAnsi="Arial" w:cs="Arial"/>
          <w:noProof/>
          <w:sz w:val="28"/>
          <w:szCs w:val="28"/>
          <w:lang w:val="en-US"/>
        </w:rPr>
        <w:t xml:space="preserve">does </w:t>
      </w:r>
      <w:r w:rsidR="00CF1B45" w:rsidRPr="00CD6CAD">
        <w:rPr>
          <w:rFonts w:ascii="Arial" w:hAnsi="Arial" w:cs="Arial"/>
          <w:b/>
          <w:bCs/>
          <w:noProof/>
          <w:sz w:val="28"/>
          <w:szCs w:val="28"/>
          <w:lang w:val="en-US"/>
        </w:rPr>
        <w:t>not</w:t>
      </w:r>
      <w:r w:rsidR="00CF1B45">
        <w:rPr>
          <w:rFonts w:ascii="Arial" w:hAnsi="Arial" w:cs="Arial"/>
          <w:noProof/>
          <w:sz w:val="28"/>
          <w:szCs w:val="28"/>
          <w:lang w:val="en-US"/>
        </w:rPr>
        <w:t xml:space="preserve"> </w:t>
      </w:r>
      <w:r w:rsidR="00574C81">
        <w:rPr>
          <w:rFonts w:ascii="Arial" w:hAnsi="Arial" w:cs="Arial"/>
          <w:noProof/>
          <w:sz w:val="28"/>
          <w:szCs w:val="28"/>
          <w:lang w:val="en-US"/>
        </w:rPr>
        <w:t>talk about</w:t>
      </w:r>
    </w:p>
    <w:p w14:paraId="637C2B25" w14:textId="1915C2EE" w:rsidR="00964477" w:rsidRDefault="004750F2" w:rsidP="002F50BF">
      <w:pPr>
        <w:pStyle w:val="ListParagraph"/>
        <w:numPr>
          <w:ilvl w:val="0"/>
          <w:numId w:val="3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 w:rsidRPr="007C5635">
        <w:rPr>
          <w:rFonts w:ascii="Arial" w:hAnsi="Arial" w:cs="Arial"/>
          <w:sz w:val="28"/>
          <w:szCs w:val="28"/>
          <w:lang w:val="en-US"/>
        </w:rPr>
        <w:t>people with disability</w:t>
      </w:r>
    </w:p>
    <w:p w14:paraId="1951408C" w14:textId="77777777" w:rsidR="00B120A4" w:rsidRDefault="00C560EA" w:rsidP="002F50BF">
      <w:pPr>
        <w:pStyle w:val="ListParagraph"/>
        <w:numPr>
          <w:ilvl w:val="0"/>
          <w:numId w:val="3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the right help for people with disability</w:t>
      </w:r>
    </w:p>
    <w:p w14:paraId="7170792D" w14:textId="152562F2" w:rsidR="00B120A4" w:rsidRDefault="00B120A4" w:rsidP="002F50BF">
      <w:pPr>
        <w:pStyle w:val="ListParagraph"/>
        <w:numPr>
          <w:ilvl w:val="0"/>
          <w:numId w:val="3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what people with disability can </w:t>
      </w:r>
      <w:proofErr w:type="gramStart"/>
      <w:r>
        <w:rPr>
          <w:rFonts w:ascii="Arial" w:hAnsi="Arial" w:cs="Arial"/>
          <w:sz w:val="28"/>
          <w:szCs w:val="28"/>
          <w:lang w:val="en-US"/>
        </w:rPr>
        <w:t>do</w:t>
      </w:r>
      <w:proofErr w:type="gramEnd"/>
    </w:p>
    <w:p w14:paraId="7592A31E" w14:textId="56519E0D" w:rsidR="003F17D4" w:rsidRPr="00B120A4" w:rsidRDefault="00004545" w:rsidP="002F50BF">
      <w:pPr>
        <w:pStyle w:val="ListParagraph"/>
        <w:numPr>
          <w:ilvl w:val="0"/>
          <w:numId w:val="3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w</w:t>
      </w:r>
      <w:r w:rsidR="00B120A4">
        <w:rPr>
          <w:rFonts w:ascii="Arial" w:hAnsi="Arial" w:cs="Arial"/>
          <w:sz w:val="28"/>
          <w:szCs w:val="28"/>
          <w:lang w:val="en-US"/>
        </w:rPr>
        <w:t xml:space="preserve">here people with </w:t>
      </w:r>
      <w:proofErr w:type="spellStart"/>
      <w:r w:rsidR="00B120A4">
        <w:rPr>
          <w:rFonts w:ascii="Arial" w:hAnsi="Arial" w:cs="Arial"/>
          <w:sz w:val="28"/>
          <w:szCs w:val="28"/>
          <w:lang w:val="en-US"/>
        </w:rPr>
        <w:t>disdablity</w:t>
      </w:r>
      <w:proofErr w:type="spellEnd"/>
      <w:r w:rsidR="00B120A4">
        <w:rPr>
          <w:rFonts w:ascii="Arial" w:hAnsi="Arial" w:cs="Arial"/>
          <w:sz w:val="28"/>
          <w:szCs w:val="28"/>
          <w:lang w:val="en-US"/>
        </w:rPr>
        <w:t xml:space="preserve"> can go</w:t>
      </w:r>
      <w:r w:rsidR="00DB3BC0" w:rsidRPr="00B120A4">
        <w:rPr>
          <w:rFonts w:ascii="Arial" w:hAnsi="Arial" w:cs="Arial"/>
          <w:sz w:val="28"/>
          <w:szCs w:val="28"/>
          <w:lang w:val="en-US"/>
        </w:rPr>
        <w:t>.</w:t>
      </w:r>
    </w:p>
    <w:p w14:paraId="159D160D" w14:textId="2392256D" w:rsidR="00B120A4" w:rsidRDefault="00B120A4" w:rsidP="002F50BF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5E3269A1" w14:textId="77777777" w:rsidR="005B463E" w:rsidRDefault="005B463E" w:rsidP="002F50BF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6D69626C" w14:textId="6659C017" w:rsidR="00B120A4" w:rsidRPr="00B120A4" w:rsidRDefault="00B120A4" w:rsidP="00B120A4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w:drawing>
          <wp:anchor distT="0" distB="0" distL="114300" distR="114300" simplePos="0" relativeHeight="251594752" behindDoc="0" locked="0" layoutInCell="1" allowOverlap="1" wp14:anchorId="1CF4F12D" wp14:editId="7EF43120">
            <wp:simplePos x="0" y="0"/>
            <wp:positionH relativeFrom="column">
              <wp:posOffset>642620</wp:posOffset>
            </wp:positionH>
            <wp:positionV relativeFrom="paragraph">
              <wp:posOffset>34925</wp:posOffset>
            </wp:positionV>
            <wp:extent cx="1109221" cy="1170000"/>
            <wp:effectExtent l="0" t="0" r="0" b="0"/>
            <wp:wrapNone/>
            <wp:docPr id="1871" name="Picture 18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1" name="Picture 187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9221" cy="117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682E20" w14:textId="20F50D92" w:rsidR="006F5190" w:rsidRDefault="006F5190" w:rsidP="00956422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This is </w:t>
      </w:r>
      <w:r w:rsidR="001515D0">
        <w:rPr>
          <w:rFonts w:ascii="Arial" w:hAnsi="Arial" w:cs="Arial"/>
          <w:b/>
          <w:bCs/>
          <w:sz w:val="28"/>
          <w:szCs w:val="28"/>
          <w:lang w:val="en-US"/>
        </w:rPr>
        <w:t>not</w:t>
      </w:r>
      <w:r w:rsidR="001515D0">
        <w:rPr>
          <w:rFonts w:ascii="Arial" w:hAnsi="Arial" w:cs="Arial"/>
          <w:sz w:val="28"/>
          <w:szCs w:val="28"/>
          <w:lang w:val="en-US"/>
        </w:rPr>
        <w:t xml:space="preserve"> ok</w:t>
      </w:r>
      <w:r>
        <w:rPr>
          <w:rFonts w:ascii="Arial" w:hAnsi="Arial" w:cs="Arial"/>
          <w:sz w:val="28"/>
          <w:szCs w:val="28"/>
          <w:lang w:val="en-US"/>
        </w:rPr>
        <w:t>.</w:t>
      </w:r>
    </w:p>
    <w:p w14:paraId="323774A0" w14:textId="6088F8B9" w:rsidR="008A5CFE" w:rsidRDefault="00E2192D" w:rsidP="008A5CFE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w:lastRenderedPageBreak/>
        <w:drawing>
          <wp:anchor distT="0" distB="0" distL="114300" distR="114300" simplePos="0" relativeHeight="251708416" behindDoc="0" locked="0" layoutInCell="1" allowOverlap="1" wp14:anchorId="3DD88A6B" wp14:editId="790D92AE">
            <wp:simplePos x="0" y="0"/>
            <wp:positionH relativeFrom="column">
              <wp:posOffset>398780</wp:posOffset>
            </wp:positionH>
            <wp:positionV relativeFrom="paragraph">
              <wp:posOffset>64770</wp:posOffset>
            </wp:positionV>
            <wp:extent cx="1260000" cy="1245896"/>
            <wp:effectExtent l="0" t="0" r="0" b="0"/>
            <wp:wrapNone/>
            <wp:docPr id="1818" name="Picture 18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8" name="Picture 18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2458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87A8A">
        <w:rPr>
          <w:rFonts w:ascii="Arial" w:hAnsi="Arial" w:cs="Arial"/>
          <w:sz w:val="28"/>
          <w:szCs w:val="28"/>
          <w:lang w:val="en-US"/>
        </w:rPr>
        <w:t xml:space="preserve">There have been big emergencies in Australia. </w:t>
      </w:r>
    </w:p>
    <w:p w14:paraId="43CB2157" w14:textId="7ABB760E" w:rsidR="008A5CFE" w:rsidRDefault="008A5CFE" w:rsidP="008A5CFE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We all had to know a</w:t>
      </w:r>
      <w:r w:rsidR="00CB141D">
        <w:rPr>
          <w:rFonts w:ascii="Arial" w:hAnsi="Arial" w:cs="Arial"/>
          <w:sz w:val="28"/>
          <w:szCs w:val="28"/>
          <w:lang w:val="en-US"/>
        </w:rPr>
        <w:t>b</w:t>
      </w:r>
      <w:r>
        <w:rPr>
          <w:rFonts w:ascii="Arial" w:hAnsi="Arial" w:cs="Arial"/>
          <w:sz w:val="28"/>
          <w:szCs w:val="28"/>
          <w:lang w:val="en-US"/>
        </w:rPr>
        <w:t>out them. Like</w:t>
      </w:r>
    </w:p>
    <w:p w14:paraId="1D4C43DA" w14:textId="4A4BFF2B" w:rsidR="0074359E" w:rsidRDefault="00B00292" w:rsidP="006E5EF2">
      <w:pPr>
        <w:pStyle w:val="ListParagraph"/>
        <w:numPr>
          <w:ilvl w:val="0"/>
          <w:numId w:val="16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the Black Summer </w:t>
      </w:r>
      <w:r w:rsidR="00C70B41">
        <w:rPr>
          <w:rFonts w:ascii="Arial" w:hAnsi="Arial" w:cs="Arial"/>
          <w:sz w:val="28"/>
          <w:szCs w:val="28"/>
          <w:lang w:val="en-US"/>
        </w:rPr>
        <w:t>b</w:t>
      </w:r>
      <w:r>
        <w:rPr>
          <w:rFonts w:ascii="Arial" w:hAnsi="Arial" w:cs="Arial"/>
          <w:sz w:val="28"/>
          <w:szCs w:val="28"/>
          <w:lang w:val="en-US"/>
        </w:rPr>
        <w:t>ush</w:t>
      </w:r>
      <w:r w:rsidR="00C70B41">
        <w:rPr>
          <w:rFonts w:ascii="Arial" w:hAnsi="Arial" w:cs="Arial"/>
          <w:sz w:val="28"/>
          <w:szCs w:val="28"/>
          <w:lang w:val="en-US"/>
        </w:rPr>
        <w:t xml:space="preserve"> </w:t>
      </w:r>
      <w:r>
        <w:rPr>
          <w:rFonts w:ascii="Arial" w:hAnsi="Arial" w:cs="Arial"/>
          <w:sz w:val="28"/>
          <w:szCs w:val="28"/>
          <w:lang w:val="en-US"/>
        </w:rPr>
        <w:t>fires</w:t>
      </w:r>
      <w:r w:rsidR="005D1052">
        <w:rPr>
          <w:rFonts w:ascii="Arial" w:hAnsi="Arial" w:cs="Arial"/>
          <w:sz w:val="28"/>
          <w:szCs w:val="28"/>
          <w:lang w:val="en-US"/>
        </w:rPr>
        <w:t xml:space="preserve"> </w:t>
      </w:r>
      <w:r w:rsidR="0074359E">
        <w:rPr>
          <w:rFonts w:ascii="Arial" w:hAnsi="Arial" w:cs="Arial"/>
          <w:sz w:val="28"/>
          <w:szCs w:val="28"/>
          <w:lang w:val="en-US"/>
        </w:rPr>
        <w:t>in</w:t>
      </w:r>
    </w:p>
    <w:p w14:paraId="210630E3" w14:textId="4E630DD7" w:rsidR="00CE271A" w:rsidRDefault="005D1052" w:rsidP="00E2192D">
      <w:pPr>
        <w:pStyle w:val="ListParagraph"/>
        <w:numPr>
          <w:ilvl w:val="0"/>
          <w:numId w:val="7"/>
        </w:numPr>
        <w:spacing w:after="0" w:line="480" w:lineRule="auto"/>
        <w:ind w:left="3403" w:hanging="284"/>
        <w:rPr>
          <w:rFonts w:ascii="Arial" w:hAnsi="Arial" w:cs="Arial"/>
          <w:sz w:val="28"/>
          <w:szCs w:val="28"/>
          <w:lang w:val="en-US"/>
        </w:rPr>
      </w:pPr>
      <w:r w:rsidRPr="0074359E">
        <w:rPr>
          <w:rFonts w:ascii="Arial" w:hAnsi="Arial" w:cs="Arial"/>
          <w:sz w:val="28"/>
          <w:szCs w:val="28"/>
          <w:lang w:val="en-US"/>
        </w:rPr>
        <w:t xml:space="preserve">2019    </w:t>
      </w:r>
    </w:p>
    <w:p w14:paraId="18926643" w14:textId="4916C1A7" w:rsidR="007969C7" w:rsidRPr="0074359E" w:rsidRDefault="00E2192D" w:rsidP="00E2192D">
      <w:pPr>
        <w:pStyle w:val="ListParagraph"/>
        <w:numPr>
          <w:ilvl w:val="0"/>
          <w:numId w:val="7"/>
        </w:numPr>
        <w:spacing w:after="0" w:line="480" w:lineRule="auto"/>
        <w:ind w:left="3403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w:drawing>
          <wp:anchor distT="0" distB="0" distL="114300" distR="114300" simplePos="0" relativeHeight="251585536" behindDoc="0" locked="0" layoutInCell="1" allowOverlap="1" wp14:anchorId="53B7869F" wp14:editId="18C1195F">
            <wp:simplePos x="0" y="0"/>
            <wp:positionH relativeFrom="column">
              <wp:posOffset>676275</wp:posOffset>
            </wp:positionH>
            <wp:positionV relativeFrom="paragraph">
              <wp:posOffset>57150</wp:posOffset>
            </wp:positionV>
            <wp:extent cx="1059180" cy="1067435"/>
            <wp:effectExtent l="0" t="0" r="7620" b="0"/>
            <wp:wrapNone/>
            <wp:docPr id="1905" name="Picture 190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5" name="Picture 190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9180" cy="10674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D1052" w:rsidRPr="0074359E">
        <w:rPr>
          <w:rFonts w:ascii="Arial" w:hAnsi="Arial" w:cs="Arial"/>
          <w:sz w:val="28"/>
          <w:szCs w:val="28"/>
          <w:lang w:val="en-US"/>
        </w:rPr>
        <w:t>2020</w:t>
      </w:r>
    </w:p>
    <w:p w14:paraId="75E3E151" w14:textId="4843434B" w:rsidR="005D1052" w:rsidRPr="00B00292" w:rsidRDefault="005D1052" w:rsidP="006E5EF2">
      <w:pPr>
        <w:pStyle w:val="ListParagraph"/>
        <w:numPr>
          <w:ilvl w:val="0"/>
          <w:numId w:val="16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COVID</w:t>
      </w:r>
      <w:r w:rsidR="004633DC">
        <w:rPr>
          <w:rFonts w:ascii="Arial" w:hAnsi="Arial" w:cs="Arial"/>
          <w:sz w:val="28"/>
          <w:szCs w:val="28"/>
          <w:lang w:val="en-US"/>
        </w:rPr>
        <w:t xml:space="preserve">  </w:t>
      </w:r>
      <w:r>
        <w:rPr>
          <w:rFonts w:ascii="Arial" w:hAnsi="Arial" w:cs="Arial"/>
          <w:sz w:val="28"/>
          <w:szCs w:val="28"/>
          <w:lang w:val="en-US"/>
        </w:rPr>
        <w:t>19</w:t>
      </w:r>
      <w:r w:rsidR="003F3AF1">
        <w:rPr>
          <w:rFonts w:ascii="Arial" w:hAnsi="Arial" w:cs="Arial"/>
          <w:sz w:val="28"/>
          <w:szCs w:val="28"/>
          <w:lang w:val="en-US"/>
        </w:rPr>
        <w:t>.</w:t>
      </w:r>
    </w:p>
    <w:p w14:paraId="0C3E5637" w14:textId="1ADE4056" w:rsidR="00641922" w:rsidRDefault="00641922" w:rsidP="00641922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5B56DAEA" w14:textId="5A6A0433" w:rsidR="002F776D" w:rsidRDefault="002F776D" w:rsidP="00641922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302FF7D6" w14:textId="77777777" w:rsidR="002F776D" w:rsidRDefault="002F776D" w:rsidP="00641922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50BDE788" w14:textId="18786507" w:rsidR="002F776D" w:rsidRDefault="0037208A" w:rsidP="00641922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b/>
          <w:bCs/>
          <w:noProof/>
          <w:sz w:val="40"/>
          <w:szCs w:val="40"/>
          <w:lang w:val="en-US"/>
        </w:rPr>
        <mc:AlternateContent>
          <mc:Choice Requires="wpg">
            <w:drawing>
              <wp:anchor distT="0" distB="0" distL="114300" distR="114300" simplePos="0" relativeHeight="251768832" behindDoc="0" locked="0" layoutInCell="1" allowOverlap="1" wp14:anchorId="16396251" wp14:editId="42F7043D">
                <wp:simplePos x="0" y="0"/>
                <wp:positionH relativeFrom="column">
                  <wp:posOffset>530752</wp:posOffset>
                </wp:positionH>
                <wp:positionV relativeFrom="paragraph">
                  <wp:posOffset>140970</wp:posOffset>
                </wp:positionV>
                <wp:extent cx="1170000" cy="1620000"/>
                <wp:effectExtent l="0" t="0" r="11430" b="18415"/>
                <wp:wrapNone/>
                <wp:docPr id="1893" name="Group 189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70000" cy="1620000"/>
                          <a:chOff x="0" y="0"/>
                          <a:chExt cx="1170000" cy="1620000"/>
                        </a:xfrm>
                      </wpg:grpSpPr>
                      <pic:pic xmlns:pic="http://schemas.openxmlformats.org/drawingml/2006/picture">
                        <pic:nvPicPr>
                          <pic:cNvPr id="1894" name="Picture 189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1546" t="12705" r="26713" b="8128"/>
                          <a:stretch/>
                        </pic:blipFill>
                        <pic:spPr bwMode="auto">
                          <a:xfrm>
                            <a:off x="28575" y="28575"/>
                            <a:ext cx="1129030" cy="15836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896" name="Rectangle 1896"/>
                        <wps:cNvSpPr/>
                        <wps:spPr>
                          <a:xfrm>
                            <a:off x="0" y="0"/>
                            <a:ext cx="1170000" cy="1620000"/>
                          </a:xfrm>
                          <a:prstGeom prst="rect">
                            <a:avLst/>
                          </a:prstGeom>
                          <a:noFill/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F580A34" id="Group 1893" o:spid="_x0000_s1026" alt="&quot;&quot;" style="position:absolute;margin-left:41.8pt;margin-top:11.1pt;width:92.15pt;height:127.55pt;z-index:251768832" coordsize="11700,16200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">
                <v:shape id="Picture 1894" o:spid="_x0000_s1027" type="#_x0000_t75" style="position:absolute;left:285;top:285;width:11291;height:1583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">
                  <v:imagedata r:id="rId64" o:title="" croptop="8326f" cropbottom="5327f" cropleft="27228f" cropright="17507f"/>
                </v:shape>
                <v:rect id="Rectangle 1896" o:spid="_x0000_s1028" style="position:absolute;width:11700;height:1620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" filled="f" strokecolor="windowText" strokeweight="1pt"/>
              </v:group>
            </w:pict>
          </mc:Fallback>
        </mc:AlternateContent>
      </w:r>
    </w:p>
    <w:p w14:paraId="14382539" w14:textId="3A273ABF" w:rsidR="002F776D" w:rsidRDefault="002F776D" w:rsidP="00641922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59A3F701" w14:textId="45F4713B" w:rsidR="002F776D" w:rsidRPr="00EB35C2" w:rsidRDefault="002F776D" w:rsidP="002F776D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2F776D">
        <w:rPr>
          <w:rFonts w:ascii="Arial" w:hAnsi="Arial" w:cs="Arial"/>
          <w:sz w:val="28"/>
          <w:szCs w:val="28"/>
          <w:lang w:val="en-US"/>
        </w:rPr>
        <w:t>Learn about COVID  19</w:t>
      </w:r>
      <w:r>
        <w:rPr>
          <w:rFonts w:ascii="Arial" w:hAnsi="Arial" w:cs="Arial"/>
          <w:sz w:val="28"/>
          <w:szCs w:val="28"/>
          <w:lang w:val="en-US"/>
        </w:rPr>
        <w:t xml:space="preserve">. Go to </w:t>
      </w:r>
      <w:proofErr w:type="gramStart"/>
      <w:r>
        <w:rPr>
          <w:rFonts w:ascii="Arial" w:hAnsi="Arial" w:cs="Arial"/>
          <w:sz w:val="28"/>
          <w:szCs w:val="28"/>
          <w:lang w:val="en-US"/>
        </w:rPr>
        <w:t xml:space="preserve">page  </w:t>
      </w:r>
      <w:r w:rsidR="00EB35C2" w:rsidRPr="00EB35C2">
        <w:rPr>
          <w:rFonts w:ascii="Arial" w:hAnsi="Arial" w:cs="Arial"/>
          <w:sz w:val="28"/>
          <w:szCs w:val="28"/>
          <w:lang w:val="en-US"/>
        </w:rPr>
        <w:t>24</w:t>
      </w:r>
      <w:proofErr w:type="gramEnd"/>
      <w:r w:rsidRPr="00EB35C2">
        <w:rPr>
          <w:rFonts w:ascii="Arial" w:hAnsi="Arial" w:cs="Arial"/>
          <w:sz w:val="28"/>
          <w:szCs w:val="28"/>
          <w:lang w:val="en-US"/>
        </w:rPr>
        <w:t>.</w:t>
      </w:r>
    </w:p>
    <w:p w14:paraId="709A6960" w14:textId="580AD119" w:rsidR="00E84CD7" w:rsidRDefault="002F776D">
      <w:pPr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br w:type="page"/>
      </w:r>
      <w:r w:rsidR="00E84CD7">
        <w:rPr>
          <w:rFonts w:ascii="Arial" w:hAnsi="Arial" w:cs="Arial"/>
          <w:sz w:val="28"/>
          <w:szCs w:val="28"/>
          <w:lang w:val="en-US"/>
        </w:rPr>
        <w:lastRenderedPageBreak/>
        <w:br w:type="page"/>
      </w:r>
    </w:p>
    <w:bookmarkStart w:id="0" w:name="_Hlk78537697"/>
    <w:p w14:paraId="4664D991" w14:textId="529C702D" w:rsidR="001E52EF" w:rsidRPr="001E52EF" w:rsidRDefault="001E52EF" w:rsidP="001B38AE">
      <w:pPr>
        <w:spacing w:after="0" w:line="480" w:lineRule="auto"/>
        <w:ind w:left="2835"/>
        <w:rPr>
          <w:rFonts w:ascii="Arial" w:hAnsi="Arial" w:cs="Arial"/>
          <w:b/>
          <w:bCs/>
          <w:color w:val="000000" w:themeColor="text1"/>
          <w:sz w:val="40"/>
          <w:szCs w:val="40"/>
          <w:lang w:val="en-US"/>
        </w:rPr>
      </w:pPr>
      <w:r>
        <w:rPr>
          <w:rFonts w:ascii="Arial" w:hAnsi="Arial" w:cs="Arial"/>
          <w:b/>
          <w:bCs/>
          <w:noProof/>
          <w:color w:val="000000" w:themeColor="text1"/>
          <w:sz w:val="40"/>
          <w:szCs w:val="40"/>
          <w:lang w:val="en-US"/>
        </w:rPr>
        <w:lastRenderedPageBreak/>
        <mc:AlternateContent>
          <mc:Choice Requires="wpg">
            <w:drawing>
              <wp:anchor distT="0" distB="0" distL="114300" distR="114300" simplePos="0" relativeHeight="251507200" behindDoc="0" locked="0" layoutInCell="1" allowOverlap="1" wp14:anchorId="321CE300" wp14:editId="196A70E1">
                <wp:simplePos x="0" y="0"/>
                <wp:positionH relativeFrom="column">
                  <wp:posOffset>502033</wp:posOffset>
                </wp:positionH>
                <wp:positionV relativeFrom="paragraph">
                  <wp:posOffset>-714375</wp:posOffset>
                </wp:positionV>
                <wp:extent cx="1259840" cy="1799590"/>
                <wp:effectExtent l="0" t="0" r="0" b="0"/>
                <wp:wrapNone/>
                <wp:docPr id="1833" name="Group 183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59840" cy="1799590"/>
                          <a:chOff x="0" y="0"/>
                          <a:chExt cx="1260000" cy="1800000"/>
                        </a:xfrm>
                      </wpg:grpSpPr>
                      <wpg:grpSp>
                        <wpg:cNvPr id="1828" name="Group 1828"/>
                        <wpg:cNvGrpSpPr/>
                        <wpg:grpSpPr>
                          <a:xfrm>
                            <a:off x="0" y="0"/>
                            <a:ext cx="1260000" cy="1800000"/>
                            <a:chOff x="0" y="-1"/>
                            <a:chExt cx="1590426" cy="2029606"/>
                          </a:xfrm>
                        </wpg:grpSpPr>
                        <pic:pic xmlns:pic="http://schemas.openxmlformats.org/drawingml/2006/picture">
                          <pic:nvPicPr>
                            <pic:cNvPr id="1829" name="Picture 1829" descr="Rectangle&#10;&#10;Description automatically generated with low confidence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-1"/>
                              <a:ext cx="1590426" cy="202960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830" name="Picture 183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97254" y="85939"/>
                              <a:ext cx="1007475" cy="78398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1832" name="Rectangle 1832"/>
                        <wps:cNvSpPr/>
                        <wps:spPr>
                          <a:xfrm>
                            <a:off x="57150" y="933450"/>
                            <a:ext cx="1117635" cy="75247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831" name="Picture 1831" descr="A person in a wheelchair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3375" y="828675"/>
                            <a:ext cx="659765" cy="86106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5177EA2" id="Group 1833" o:spid="_x0000_s1026" alt="&quot;&quot;" style="position:absolute;margin-left:39.55pt;margin-top:-56.25pt;width:99.2pt;height:141.7pt;z-index:251507200" coordsize="12600,18000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">
                <v:group id="Group 1828" o:spid="_x0000_s1027" style="position:absolute;width:12600;height:18000" coordorigin="" coordsize="15904,202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">
                  <v:shape id="Picture 1829" o:spid="_x0000_s1028" type="#_x0000_t75" alt="Rectangle&#10;&#10;Description automatically generated with low confidence" style="position:absolute;width:15904;height:20296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">
                    <v:imagedata r:id="rId51" o:title="Rectangle&#10;&#10;Description automatically generated with low confidence"/>
                  </v:shape>
                  <v:shape id="Picture 1830" o:spid="_x0000_s1029" type="#_x0000_t75" style="position:absolute;left:2972;top:859;width:10075;height:784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">
                    <v:imagedata r:id="rId52" o:title=""/>
                  </v:shape>
                </v:group>
                <v:rect id="Rectangle 1832" o:spid="_x0000_s1030" style="position:absolute;left:571;top:9334;width:11176;height:7525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" fillcolor="white [3212]" strokecolor="white [3212]" strokeweight="1pt"/>
                <v:shape id="Picture 1831" o:spid="_x0000_s1031" type="#_x0000_t75" alt="A person in a wheelchair&#10;&#10;Description automatically generated with medium confidence" style="position:absolute;left:3333;top:8286;width:6598;height:8611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">
                  <v:imagedata r:id="rId53" o:title="A person in a wheelchair&#10;&#10;Description automatically generated with medium confidence"/>
                </v:shape>
              </v:group>
            </w:pict>
          </mc:Fallback>
        </mc:AlternateContent>
      </w:r>
      <w:r>
        <w:rPr>
          <w:rFonts w:ascii="Arial" w:hAnsi="Arial" w:cs="Arial"/>
          <w:b/>
          <w:bCs/>
          <w:color w:val="000000" w:themeColor="text1"/>
          <w:sz w:val="40"/>
          <w:szCs w:val="40"/>
          <w:lang w:val="en-US"/>
        </w:rPr>
        <w:t>The</w:t>
      </w:r>
      <w:r w:rsidRPr="001E52EF">
        <w:rPr>
          <w:rFonts w:ascii="Arial" w:hAnsi="Arial" w:cs="Arial"/>
          <w:b/>
          <w:bCs/>
          <w:color w:val="000000" w:themeColor="text1"/>
          <w:sz w:val="40"/>
          <w:szCs w:val="40"/>
          <w:lang w:val="en-US"/>
        </w:rPr>
        <w:t xml:space="preserve"> emergency plan</w:t>
      </w:r>
      <w:r>
        <w:rPr>
          <w:rFonts w:ascii="Arial" w:hAnsi="Arial" w:cs="Arial"/>
          <w:b/>
          <w:bCs/>
          <w:color w:val="000000" w:themeColor="text1"/>
          <w:sz w:val="40"/>
          <w:szCs w:val="40"/>
          <w:lang w:val="en-US"/>
        </w:rPr>
        <w:t>s</w:t>
      </w:r>
      <w:r w:rsidRPr="001E52EF">
        <w:rPr>
          <w:rFonts w:ascii="Arial" w:hAnsi="Arial" w:cs="Arial"/>
          <w:b/>
          <w:bCs/>
          <w:color w:val="000000" w:themeColor="text1"/>
          <w:sz w:val="40"/>
          <w:szCs w:val="40"/>
          <w:lang w:val="en-US"/>
        </w:rPr>
        <w:t xml:space="preserve"> for us</w:t>
      </w:r>
    </w:p>
    <w:p w14:paraId="1B8A8990" w14:textId="28751A26" w:rsidR="00BF183F" w:rsidRDefault="00BF183F" w:rsidP="001B38AE">
      <w:pPr>
        <w:spacing w:after="0" w:line="480" w:lineRule="auto"/>
        <w:ind w:left="2835"/>
        <w:rPr>
          <w:rFonts w:ascii="Arial" w:hAnsi="Arial" w:cs="Arial"/>
          <w:color w:val="000000" w:themeColor="text1"/>
          <w:sz w:val="28"/>
          <w:szCs w:val="28"/>
          <w:lang w:val="en-US"/>
        </w:rPr>
      </w:pPr>
    </w:p>
    <w:p w14:paraId="045482E3" w14:textId="2093B690" w:rsidR="001E52EF" w:rsidRDefault="001E52EF" w:rsidP="001B38AE">
      <w:pPr>
        <w:spacing w:after="0" w:line="480" w:lineRule="auto"/>
        <w:ind w:left="2835"/>
        <w:rPr>
          <w:rFonts w:ascii="Arial" w:hAnsi="Arial" w:cs="Arial"/>
          <w:color w:val="000000" w:themeColor="text1"/>
          <w:sz w:val="28"/>
          <w:szCs w:val="28"/>
          <w:lang w:val="en-US"/>
        </w:rPr>
      </w:pPr>
    </w:p>
    <w:p w14:paraId="6D2C1579" w14:textId="54FE80BD" w:rsidR="001E52EF" w:rsidRDefault="001E52EF" w:rsidP="001B38AE">
      <w:pPr>
        <w:spacing w:after="0" w:line="480" w:lineRule="auto"/>
        <w:ind w:left="2835"/>
        <w:rPr>
          <w:rFonts w:ascii="Arial" w:hAnsi="Arial" w:cs="Arial"/>
          <w:color w:val="000000" w:themeColor="text1"/>
          <w:sz w:val="28"/>
          <w:szCs w:val="28"/>
          <w:lang w:val="en-US"/>
        </w:rPr>
      </w:pPr>
    </w:p>
    <w:p w14:paraId="429DA408" w14:textId="77777777" w:rsidR="001E52EF" w:rsidRDefault="001E52EF" w:rsidP="001B38AE">
      <w:pPr>
        <w:spacing w:after="0" w:line="480" w:lineRule="auto"/>
        <w:ind w:left="2835"/>
        <w:rPr>
          <w:rFonts w:ascii="Arial" w:hAnsi="Arial" w:cs="Arial"/>
          <w:color w:val="000000" w:themeColor="text1"/>
          <w:sz w:val="28"/>
          <w:szCs w:val="28"/>
          <w:lang w:val="en-US"/>
        </w:rPr>
      </w:pPr>
    </w:p>
    <w:p w14:paraId="4BC8A765" w14:textId="77777777" w:rsidR="001E52EF" w:rsidRPr="002F4099" w:rsidRDefault="001E52EF" w:rsidP="001B38AE">
      <w:pPr>
        <w:spacing w:after="0" w:line="480" w:lineRule="auto"/>
        <w:ind w:left="2835"/>
        <w:rPr>
          <w:rFonts w:ascii="Arial" w:hAnsi="Arial" w:cs="Arial"/>
          <w:color w:val="000000" w:themeColor="text1"/>
          <w:sz w:val="28"/>
          <w:szCs w:val="28"/>
          <w:lang w:val="en-US"/>
        </w:rPr>
      </w:pPr>
    </w:p>
    <w:bookmarkEnd w:id="0"/>
    <w:p w14:paraId="4CAE9007" w14:textId="56B7303B" w:rsidR="00A71C4B" w:rsidRDefault="005F5067" w:rsidP="004C32DB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w:drawing>
          <wp:anchor distT="0" distB="0" distL="114300" distR="114300" simplePos="0" relativeHeight="251611136" behindDoc="0" locked="0" layoutInCell="1" allowOverlap="1" wp14:anchorId="3783C465" wp14:editId="23791D9D">
            <wp:simplePos x="0" y="0"/>
            <wp:positionH relativeFrom="column">
              <wp:posOffset>719455</wp:posOffset>
            </wp:positionH>
            <wp:positionV relativeFrom="paragraph">
              <wp:posOffset>62865</wp:posOffset>
            </wp:positionV>
            <wp:extent cx="1024139" cy="1080000"/>
            <wp:effectExtent l="0" t="0" r="5080" b="6350"/>
            <wp:wrapNone/>
            <wp:docPr id="96" name="Picture 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 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4139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E217C">
        <w:rPr>
          <w:rFonts w:ascii="Arial" w:hAnsi="Arial" w:cs="Arial"/>
          <w:sz w:val="28"/>
          <w:szCs w:val="28"/>
          <w:lang w:val="en-US"/>
        </w:rPr>
        <w:t xml:space="preserve">Lots </w:t>
      </w:r>
      <w:r w:rsidR="006B474F">
        <w:rPr>
          <w:rFonts w:ascii="Arial" w:hAnsi="Arial" w:cs="Arial"/>
          <w:sz w:val="28"/>
          <w:szCs w:val="28"/>
          <w:lang w:val="en-US"/>
        </w:rPr>
        <w:t xml:space="preserve">of </w:t>
      </w:r>
      <w:r w:rsidR="005E217C">
        <w:rPr>
          <w:rFonts w:ascii="Arial" w:hAnsi="Arial" w:cs="Arial"/>
          <w:sz w:val="28"/>
          <w:szCs w:val="28"/>
          <w:lang w:val="en-US"/>
        </w:rPr>
        <w:t xml:space="preserve">women and girls with disability said they </w:t>
      </w:r>
    </w:p>
    <w:p w14:paraId="1A65A4EB" w14:textId="2676B9B8" w:rsidR="005E217C" w:rsidRDefault="00A71C4B" w:rsidP="006E5EF2">
      <w:pPr>
        <w:pStyle w:val="ListParagraph"/>
        <w:numPr>
          <w:ilvl w:val="0"/>
          <w:numId w:val="5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did </w:t>
      </w:r>
      <w:r>
        <w:rPr>
          <w:rFonts w:ascii="Arial" w:hAnsi="Arial" w:cs="Arial"/>
          <w:b/>
          <w:bCs/>
          <w:sz w:val="28"/>
          <w:szCs w:val="28"/>
          <w:lang w:val="en-US"/>
        </w:rPr>
        <w:t xml:space="preserve">not </w:t>
      </w:r>
      <w:r w:rsidR="005B463E">
        <w:rPr>
          <w:rFonts w:ascii="Arial" w:hAnsi="Arial" w:cs="Arial"/>
          <w:sz w:val="28"/>
          <w:szCs w:val="28"/>
          <w:lang w:val="en-US"/>
        </w:rPr>
        <w:t>get</w:t>
      </w:r>
      <w:r w:rsidR="005E217C" w:rsidRPr="00A71C4B">
        <w:rPr>
          <w:rFonts w:ascii="Arial" w:hAnsi="Arial" w:cs="Arial"/>
          <w:sz w:val="28"/>
          <w:szCs w:val="28"/>
          <w:lang w:val="en-US"/>
        </w:rPr>
        <w:t xml:space="preserve"> help</w:t>
      </w:r>
    </w:p>
    <w:p w14:paraId="535D6BA3" w14:textId="4356036B" w:rsidR="00A71C4B" w:rsidRPr="00A71C4B" w:rsidRDefault="00A71C4B" w:rsidP="00A71C4B">
      <w:pPr>
        <w:pStyle w:val="ListParagraph"/>
        <w:spacing w:after="0" w:line="480" w:lineRule="auto"/>
        <w:ind w:left="3119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b/>
          <w:bCs/>
          <w:sz w:val="28"/>
          <w:szCs w:val="28"/>
          <w:lang w:val="en-US"/>
        </w:rPr>
        <w:t>or</w:t>
      </w:r>
    </w:p>
    <w:p w14:paraId="48747A47" w14:textId="7090B807" w:rsidR="005E217C" w:rsidRPr="00327648" w:rsidRDefault="00A71C4B" w:rsidP="006E5EF2">
      <w:pPr>
        <w:pStyle w:val="ListParagraph"/>
        <w:numPr>
          <w:ilvl w:val="0"/>
          <w:numId w:val="6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did </w:t>
      </w:r>
      <w:r w:rsidRPr="00C70B41">
        <w:rPr>
          <w:rFonts w:ascii="Arial" w:hAnsi="Arial" w:cs="Arial"/>
          <w:b/>
          <w:bCs/>
          <w:sz w:val="28"/>
          <w:szCs w:val="28"/>
          <w:lang w:val="en-US"/>
        </w:rPr>
        <w:t>not</w:t>
      </w:r>
      <w:r>
        <w:rPr>
          <w:rFonts w:ascii="Arial" w:hAnsi="Arial" w:cs="Arial"/>
          <w:sz w:val="28"/>
          <w:szCs w:val="28"/>
          <w:lang w:val="en-US"/>
        </w:rPr>
        <w:t xml:space="preserve"> have </w:t>
      </w:r>
      <w:r w:rsidR="005E217C" w:rsidRPr="00A71C4B">
        <w:rPr>
          <w:rFonts w:ascii="Arial" w:hAnsi="Arial" w:cs="Arial"/>
          <w:sz w:val="28"/>
          <w:szCs w:val="28"/>
          <w:lang w:val="en-US"/>
        </w:rPr>
        <w:t>the</w:t>
      </w:r>
      <w:r w:rsidR="005E217C">
        <w:rPr>
          <w:rFonts w:ascii="Arial" w:hAnsi="Arial" w:cs="Arial"/>
          <w:sz w:val="28"/>
          <w:szCs w:val="28"/>
          <w:lang w:val="en-US"/>
        </w:rPr>
        <w:t xml:space="preserve"> right help for their disability</w:t>
      </w:r>
      <w:r w:rsidR="005E217C" w:rsidRPr="00327648">
        <w:rPr>
          <w:rFonts w:ascii="Arial" w:hAnsi="Arial" w:cs="Arial"/>
          <w:sz w:val="28"/>
          <w:szCs w:val="28"/>
          <w:lang w:val="en-US"/>
        </w:rPr>
        <w:t>.</w:t>
      </w:r>
    </w:p>
    <w:p w14:paraId="479D6255" w14:textId="583CB81E" w:rsidR="009C772F" w:rsidRDefault="009C772F" w:rsidP="0090243C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10A6096E" w14:textId="4CC474F6" w:rsidR="00CC4719" w:rsidRDefault="00CC4719" w:rsidP="0090243C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7E59F627" w14:textId="2328B7E7" w:rsidR="00330243" w:rsidRDefault="00330243" w:rsidP="007A18FE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08DAD4FB" w14:textId="5273E558" w:rsidR="00AB5EC0" w:rsidRDefault="00C70B41" w:rsidP="007A18FE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mc:AlternateContent>
          <mc:Choice Requires="wpg">
            <w:drawing>
              <wp:anchor distT="0" distB="0" distL="114300" distR="114300" simplePos="0" relativeHeight="251608064" behindDoc="0" locked="0" layoutInCell="1" allowOverlap="1" wp14:anchorId="433250FD" wp14:editId="7871DA83">
                <wp:simplePos x="0" y="0"/>
                <wp:positionH relativeFrom="column">
                  <wp:posOffset>561975</wp:posOffset>
                </wp:positionH>
                <wp:positionV relativeFrom="paragraph">
                  <wp:posOffset>403860</wp:posOffset>
                </wp:positionV>
                <wp:extent cx="1179830" cy="1416685"/>
                <wp:effectExtent l="0" t="0" r="1270" b="0"/>
                <wp:wrapNone/>
                <wp:docPr id="225" name="Group 22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79830" cy="1416685"/>
                          <a:chOff x="0" y="0"/>
                          <a:chExt cx="1179830" cy="1416685"/>
                        </a:xfrm>
                      </wpg:grpSpPr>
                      <wpg:grpSp>
                        <wpg:cNvPr id="1917" name="Group 1917"/>
                        <wpg:cNvGrpSpPr/>
                        <wpg:grpSpPr>
                          <a:xfrm>
                            <a:off x="0" y="0"/>
                            <a:ext cx="1179830" cy="1416685"/>
                            <a:chOff x="4888992" y="-1279599"/>
                            <a:chExt cx="1269383" cy="1625515"/>
                          </a:xfrm>
                        </wpg:grpSpPr>
                        <pic:pic xmlns:pic="http://schemas.openxmlformats.org/drawingml/2006/picture">
                          <pic:nvPicPr>
                            <pic:cNvPr id="1918" name="Picture 1918"/>
                            <pic:cNvPicPr preferRelativeResize="0">
                              <a:picLocks noChangeAspect="1"/>
                            </pic:cNvPicPr>
                          </pic:nvPicPr>
                          <pic:blipFill>
                            <a:blip r:embed="rId6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67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4888992" y="-1279599"/>
                              <a:ext cx="1269383" cy="162551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919" name="Picture 191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508157" y="-1216780"/>
                              <a:ext cx="581025" cy="5080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6" name="Picture 66" descr="A picture containing text, clipart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955908" y="-1216730"/>
                              <a:ext cx="552450" cy="55245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69" name="Picture 69" descr="A picture containing diagram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474" t="8109" r="9770" b="20239"/>
                          <a:stretch/>
                        </pic:blipFill>
                        <pic:spPr bwMode="auto">
                          <a:xfrm>
                            <a:off x="266700" y="600075"/>
                            <a:ext cx="695325" cy="7677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3B84039" id="Group 225" o:spid="_x0000_s1026" alt="&quot;&quot;" style="position:absolute;margin-left:44.25pt;margin-top:31.8pt;width:92.9pt;height:111.55pt;z-index:251608064" coordsize="11798,14166" o:gfxdata="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">
                <v:group id="Group 1917" o:spid="_x0000_s1027" style="position:absolute;width:11798;height:14166" coordorigin="48889,-12795" coordsize="12693,1625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">
                  <v:shape id="Picture 1918" o:spid="_x0000_s1028" type="#_x0000_t75" style="position:absolute;left:48889;top:-12795;width:12694;height:16254;visibility:visible;mso-wrap-style:square" o:preferrelative="f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">
                    <v:imagedata r:id="rId71" o:title=""/>
                  </v:shape>
                  <v:shape id="Picture 1919" o:spid="_x0000_s1029" type="#_x0000_t75" style="position:absolute;left:55081;top:-12167;width:5810;height:508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">
                    <v:imagedata r:id="rId72" o:title=""/>
                  </v:shape>
                  <v:shape id="Picture 66" o:spid="_x0000_s1030" type="#_x0000_t75" alt="A picture containing text, clipart&#10;&#10;Description automatically generated" style="position:absolute;left:49559;top:-12167;width:5524;height:552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">
                    <v:imagedata r:id="rId73" o:title="A picture containing text, clipart&#10;&#10;Description automatically generated"/>
                  </v:shape>
                </v:group>
                <v:shape id="Picture 69" o:spid="_x0000_s1031" type="#_x0000_t75" alt="A picture containing diagram&#10;&#10;Description automatically generated" style="position:absolute;left:2667;top:6000;width:6953;height:767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">
                  <v:imagedata r:id="rId74" o:title="A picture containing diagram&#10;&#10;Description automatically generated" croptop="5314f" cropbottom="13264f" cropleft="4898f" cropright="6403f"/>
                </v:shape>
              </v:group>
            </w:pict>
          </mc:Fallback>
        </mc:AlternateContent>
      </w:r>
    </w:p>
    <w:p w14:paraId="4626CA7A" w14:textId="6B4C1DB2" w:rsidR="00C70B41" w:rsidRDefault="00BC6FE4" w:rsidP="007A18FE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The </w:t>
      </w:r>
      <w:r w:rsidR="00DF1008">
        <w:rPr>
          <w:rFonts w:ascii="Arial" w:hAnsi="Arial" w:cs="Arial"/>
          <w:sz w:val="28"/>
          <w:szCs w:val="28"/>
          <w:lang w:val="en-US"/>
        </w:rPr>
        <w:t xml:space="preserve">government </w:t>
      </w:r>
      <w:r>
        <w:rPr>
          <w:rFonts w:ascii="Arial" w:hAnsi="Arial" w:cs="Arial"/>
          <w:sz w:val="28"/>
          <w:szCs w:val="28"/>
          <w:lang w:val="en-US"/>
        </w:rPr>
        <w:t xml:space="preserve">emergency plan has </w:t>
      </w:r>
    </w:p>
    <w:p w14:paraId="2A17117A" w14:textId="0411A779" w:rsidR="00D9235B" w:rsidRDefault="00BC6FE4" w:rsidP="007A18FE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lots of steps.</w:t>
      </w:r>
      <w:r w:rsidR="00CA35CB">
        <w:rPr>
          <w:rFonts w:ascii="Arial" w:hAnsi="Arial" w:cs="Arial"/>
          <w:sz w:val="28"/>
          <w:szCs w:val="28"/>
          <w:lang w:val="en-US"/>
        </w:rPr>
        <w:t xml:space="preserve"> </w:t>
      </w:r>
    </w:p>
    <w:p w14:paraId="4819C313" w14:textId="575D0B83" w:rsidR="00832FD2" w:rsidRDefault="00832FD2" w:rsidP="007A18FE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37CC40E" w14:textId="6D67C988" w:rsidR="00832FD2" w:rsidRDefault="00832FD2" w:rsidP="007A18FE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1F0B8E90" w14:textId="219B3A5B" w:rsidR="00832FD2" w:rsidRDefault="00832FD2" w:rsidP="007A18FE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933877B" w14:textId="56769280" w:rsidR="00832FD2" w:rsidRDefault="00832FD2" w:rsidP="007A18FE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1DDF1F14" w14:textId="77777777" w:rsidR="001E52EF" w:rsidRDefault="001E52EF" w:rsidP="007A18FE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7BACF970" w14:textId="360BDDC9" w:rsidR="00AF0101" w:rsidRDefault="002F776D" w:rsidP="007A18FE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w:lastRenderedPageBreak/>
        <mc:AlternateContent>
          <mc:Choice Requires="wpg">
            <w:drawing>
              <wp:anchor distT="0" distB="0" distL="114300" distR="114300" simplePos="0" relativeHeight="251715584" behindDoc="0" locked="0" layoutInCell="1" allowOverlap="1" wp14:anchorId="0048314E" wp14:editId="42D8C28F">
                <wp:simplePos x="0" y="0"/>
                <wp:positionH relativeFrom="column">
                  <wp:posOffset>-504825</wp:posOffset>
                </wp:positionH>
                <wp:positionV relativeFrom="paragraph">
                  <wp:posOffset>47625</wp:posOffset>
                </wp:positionV>
                <wp:extent cx="2260875" cy="1657985"/>
                <wp:effectExtent l="0" t="0" r="44450" b="0"/>
                <wp:wrapNone/>
                <wp:docPr id="36" name="Group 3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60875" cy="1657985"/>
                          <a:chOff x="0" y="0"/>
                          <a:chExt cx="2260875" cy="1657985"/>
                        </a:xfrm>
                      </wpg:grpSpPr>
                      <wps:wsp>
                        <wps:cNvPr id="187" name="Straight Arrow Connector 187"/>
                        <wps:cNvCnPr/>
                        <wps:spPr>
                          <a:xfrm>
                            <a:off x="1162050" y="0"/>
                            <a:ext cx="0" cy="590400"/>
                          </a:xfrm>
                          <a:prstGeom prst="straightConnector1">
                            <a:avLst/>
                          </a:prstGeom>
                          <a:ln w="101600">
                            <a:solidFill>
                              <a:srgbClr val="FF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8" name="Straight Arrow Connector 188"/>
                        <wps:cNvCnPr/>
                        <wps:spPr>
                          <a:xfrm>
                            <a:off x="0" y="1066800"/>
                            <a:ext cx="590550" cy="0"/>
                          </a:xfrm>
                          <a:prstGeom prst="straightConnector1">
                            <a:avLst/>
                          </a:prstGeom>
                          <a:ln w="101600">
                            <a:solidFill>
                              <a:srgbClr val="00B05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9" name="Straight Arrow Connector 189"/>
                        <wps:cNvCnPr/>
                        <wps:spPr>
                          <a:xfrm>
                            <a:off x="1666875" y="1133475"/>
                            <a:ext cx="594000" cy="0"/>
                          </a:xfrm>
                          <a:prstGeom prst="straightConnector1">
                            <a:avLst/>
                          </a:prstGeom>
                          <a:ln w="101600">
                            <a:solidFill>
                              <a:srgbClr val="FF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3" name="Picture 33"/>
                          <pic:cNvPicPr>
                            <a:picLocks noChangeAspect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90550" y="590550"/>
                            <a:ext cx="1079500" cy="106743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129F61E" id="Group 36" o:spid="_x0000_s1026" alt="&quot;&quot;" style="position:absolute;margin-left:-39.75pt;margin-top:3.75pt;width:178pt;height:130.55pt;z-index:251715584" coordsize="22608,16579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187" o:spid="_x0000_s1027" type="#_x0000_t32" style="position:absolute;left:11620;width:0;height:5904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" strokecolor="red" strokeweight="8pt">
                  <v:stroke endarrow="block" joinstyle="miter"/>
                </v:shape>
                <v:shape id="Straight Arrow Connector 188" o:spid="_x0000_s1028" type="#_x0000_t32" style="position:absolute;top:10668;width:5905;height:0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" strokecolor="#00b050" strokeweight="8pt">
                  <v:stroke endarrow="block" joinstyle="miter"/>
                </v:shape>
                <v:shape id="Straight Arrow Connector 189" o:spid="_x0000_s1029" type="#_x0000_t32" style="position:absolute;left:16668;top:11334;width:5940;height:0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" strokecolor="red" strokeweight="8pt">
                  <v:stroke endarrow="block" joinstyle="miter"/>
                </v:shape>
                <v:shape id="Picture 33" o:spid="_x0000_s1030" type="#_x0000_t75" style="position:absolute;left:5905;top:5905;width:10795;height:10674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">
                  <v:imagedata r:id="rId75" o:title=""/>
                </v:shape>
              </v:group>
            </w:pict>
          </mc:Fallback>
        </mc:AlternateContent>
      </w:r>
      <w:r w:rsidR="00C70B41">
        <w:rPr>
          <w:rFonts w:ascii="Arial" w:hAnsi="Arial" w:cs="Arial"/>
          <w:noProof/>
          <w:sz w:val="28"/>
          <w:szCs w:val="28"/>
          <w:lang w:val="en-US"/>
        </w:rPr>
        <w:t>The plan says what to do</w:t>
      </w:r>
    </w:p>
    <w:p w14:paraId="16D967E5" w14:textId="0DC0EEDC" w:rsidR="00CA35CB" w:rsidRDefault="00CF6B61" w:rsidP="006E5EF2">
      <w:pPr>
        <w:pStyle w:val="ListParagraph"/>
        <w:numPr>
          <w:ilvl w:val="0"/>
          <w:numId w:val="10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before</w:t>
      </w:r>
      <w:r w:rsidR="00D9235B">
        <w:rPr>
          <w:rFonts w:ascii="Arial" w:hAnsi="Arial" w:cs="Arial"/>
          <w:sz w:val="28"/>
          <w:szCs w:val="28"/>
          <w:lang w:val="en-US"/>
        </w:rPr>
        <w:t xml:space="preserve"> there is an</w:t>
      </w:r>
      <w:r w:rsidR="00CA35CB">
        <w:rPr>
          <w:rFonts w:ascii="Arial" w:hAnsi="Arial" w:cs="Arial"/>
          <w:sz w:val="28"/>
          <w:szCs w:val="28"/>
          <w:lang w:val="en-US"/>
        </w:rPr>
        <w:t xml:space="preserve"> emergency</w:t>
      </w:r>
    </w:p>
    <w:p w14:paraId="4801DE4F" w14:textId="1CB22CB4" w:rsidR="00CA35CB" w:rsidRDefault="00CF6B61" w:rsidP="006E5EF2">
      <w:pPr>
        <w:pStyle w:val="ListParagraph"/>
        <w:numPr>
          <w:ilvl w:val="0"/>
          <w:numId w:val="10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when there is</w:t>
      </w:r>
      <w:r w:rsidR="00CA35CB">
        <w:rPr>
          <w:rFonts w:ascii="Arial" w:hAnsi="Arial" w:cs="Arial"/>
          <w:sz w:val="28"/>
          <w:szCs w:val="28"/>
          <w:lang w:val="en-US"/>
        </w:rPr>
        <w:t xml:space="preserve"> </w:t>
      </w:r>
      <w:r>
        <w:rPr>
          <w:rFonts w:ascii="Arial" w:hAnsi="Arial" w:cs="Arial"/>
          <w:sz w:val="28"/>
          <w:szCs w:val="28"/>
          <w:lang w:val="en-US"/>
        </w:rPr>
        <w:t>an</w:t>
      </w:r>
      <w:r w:rsidR="00CA35CB">
        <w:rPr>
          <w:rFonts w:ascii="Arial" w:hAnsi="Arial" w:cs="Arial"/>
          <w:sz w:val="28"/>
          <w:szCs w:val="28"/>
          <w:lang w:val="en-US"/>
        </w:rPr>
        <w:t xml:space="preserve"> emergency</w:t>
      </w:r>
    </w:p>
    <w:p w14:paraId="71C630DD" w14:textId="4E43A6CE" w:rsidR="00CA35CB" w:rsidRPr="00CA35CB" w:rsidRDefault="002F776D" w:rsidP="006E5EF2">
      <w:pPr>
        <w:pStyle w:val="ListParagraph"/>
        <w:numPr>
          <w:ilvl w:val="0"/>
          <w:numId w:val="10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right </w:t>
      </w:r>
      <w:r w:rsidR="00CA35CB">
        <w:rPr>
          <w:rFonts w:ascii="Arial" w:hAnsi="Arial" w:cs="Arial"/>
          <w:sz w:val="28"/>
          <w:szCs w:val="28"/>
          <w:lang w:val="en-US"/>
        </w:rPr>
        <w:t xml:space="preserve">after </w:t>
      </w:r>
      <w:r w:rsidR="00CF6B61">
        <w:rPr>
          <w:rFonts w:ascii="Arial" w:hAnsi="Arial" w:cs="Arial"/>
          <w:sz w:val="28"/>
          <w:szCs w:val="28"/>
          <w:lang w:val="en-US"/>
        </w:rPr>
        <w:t>an</w:t>
      </w:r>
      <w:r w:rsidR="00CA35CB">
        <w:rPr>
          <w:rFonts w:ascii="Arial" w:hAnsi="Arial" w:cs="Arial"/>
          <w:sz w:val="28"/>
          <w:szCs w:val="28"/>
          <w:lang w:val="en-US"/>
        </w:rPr>
        <w:t xml:space="preserve"> emergency</w:t>
      </w:r>
      <w:r w:rsidR="00A71C4B">
        <w:rPr>
          <w:rFonts w:ascii="Arial" w:hAnsi="Arial" w:cs="Arial"/>
          <w:sz w:val="28"/>
          <w:szCs w:val="28"/>
          <w:lang w:val="en-US"/>
        </w:rPr>
        <w:t>.</w:t>
      </w:r>
    </w:p>
    <w:p w14:paraId="5992ED0C" w14:textId="716564CD" w:rsidR="00D9235B" w:rsidRDefault="00D9235B" w:rsidP="000E73A7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41C6CC1B" w14:textId="5DA35DCB" w:rsidR="004F4A11" w:rsidRDefault="004F4A11" w:rsidP="000E73A7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0F66C696" w14:textId="0D73BCA7" w:rsidR="00864A54" w:rsidRDefault="00864A54" w:rsidP="00864A54">
      <w:pPr>
        <w:spacing w:after="0" w:line="480" w:lineRule="auto"/>
        <w:ind w:left="2835"/>
        <w:rPr>
          <w:rFonts w:ascii="Arial" w:hAnsi="Arial" w:cs="Arial"/>
          <w:b/>
          <w:bCs/>
          <w:sz w:val="28"/>
          <w:szCs w:val="28"/>
          <w:lang w:val="en-US"/>
        </w:rPr>
      </w:pPr>
      <w:r w:rsidRPr="002F3C96">
        <w:rPr>
          <w:rFonts w:ascii="Arial" w:hAnsi="Arial" w:cs="Arial"/>
          <w:b/>
          <w:bCs/>
          <w:sz w:val="28"/>
          <w:szCs w:val="28"/>
          <w:lang w:val="en-US"/>
        </w:rPr>
        <w:t>But</w:t>
      </w:r>
    </w:p>
    <w:p w14:paraId="74DD1512" w14:textId="3DFD1212" w:rsidR="00864A54" w:rsidRDefault="00864A54" w:rsidP="00864A54">
      <w:pPr>
        <w:spacing w:after="0" w:line="480" w:lineRule="auto"/>
        <w:ind w:left="2835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12043771" w14:textId="04CC1C2F" w:rsidR="004F4A11" w:rsidRDefault="004F4A11" w:rsidP="00864A54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7692A946" w14:textId="77777777" w:rsidR="001E52EF" w:rsidRDefault="00C70B41" w:rsidP="00864A54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E83960">
        <w:rPr>
          <w:rFonts w:ascii="Arial" w:hAnsi="Arial" w:cs="Arial"/>
          <w:noProof/>
          <w:sz w:val="28"/>
          <w:szCs w:val="28"/>
          <w:lang w:val="en-US"/>
        </w:rPr>
        <w:drawing>
          <wp:anchor distT="0" distB="0" distL="114300" distR="114300" simplePos="0" relativeHeight="251612160" behindDoc="0" locked="0" layoutInCell="1" allowOverlap="1" wp14:anchorId="5CB8591E" wp14:editId="10ACC23E">
            <wp:simplePos x="0" y="0"/>
            <wp:positionH relativeFrom="column">
              <wp:posOffset>522605</wp:posOffset>
            </wp:positionH>
            <wp:positionV relativeFrom="paragraph">
              <wp:posOffset>8255</wp:posOffset>
            </wp:positionV>
            <wp:extent cx="1259840" cy="1045845"/>
            <wp:effectExtent l="0" t="0" r="0" b="1905"/>
            <wp:wrapNone/>
            <wp:docPr id="134" name="Picture 1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" name="Picture 1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9840" cy="10458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64A54">
        <w:rPr>
          <w:rFonts w:ascii="Arial" w:hAnsi="Arial" w:cs="Arial"/>
          <w:sz w:val="28"/>
          <w:szCs w:val="28"/>
          <w:lang w:val="en-US"/>
        </w:rPr>
        <w:t xml:space="preserve">There </w:t>
      </w:r>
      <w:r w:rsidR="007B31C8">
        <w:rPr>
          <w:rFonts w:ascii="Arial" w:hAnsi="Arial" w:cs="Arial"/>
          <w:sz w:val="28"/>
          <w:szCs w:val="28"/>
          <w:lang w:val="en-US"/>
        </w:rPr>
        <w:t>are</w:t>
      </w:r>
      <w:r w:rsidR="00864A54">
        <w:rPr>
          <w:rFonts w:ascii="Arial" w:hAnsi="Arial" w:cs="Arial"/>
          <w:sz w:val="28"/>
          <w:szCs w:val="28"/>
          <w:lang w:val="en-US"/>
        </w:rPr>
        <w:t xml:space="preserve"> a lot of problems.</w:t>
      </w:r>
      <w:r>
        <w:rPr>
          <w:rFonts w:ascii="Arial" w:hAnsi="Arial" w:cs="Arial"/>
          <w:sz w:val="28"/>
          <w:szCs w:val="28"/>
          <w:lang w:val="en-US"/>
        </w:rPr>
        <w:t xml:space="preserve"> The plan does </w:t>
      </w:r>
    </w:p>
    <w:p w14:paraId="69CF8CCD" w14:textId="358626FE" w:rsidR="00864A54" w:rsidRDefault="00C70B41" w:rsidP="00864A54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C70B41">
        <w:rPr>
          <w:rFonts w:ascii="Arial" w:hAnsi="Arial" w:cs="Arial"/>
          <w:b/>
          <w:bCs/>
          <w:sz w:val="28"/>
          <w:szCs w:val="28"/>
          <w:lang w:val="en-US"/>
        </w:rPr>
        <w:t xml:space="preserve">not </w:t>
      </w:r>
      <w:r>
        <w:rPr>
          <w:rFonts w:ascii="Arial" w:hAnsi="Arial" w:cs="Arial"/>
          <w:sz w:val="28"/>
          <w:szCs w:val="28"/>
          <w:lang w:val="en-US"/>
        </w:rPr>
        <w:t>talk about women and girls with a disability.</w:t>
      </w:r>
    </w:p>
    <w:p w14:paraId="3B998220" w14:textId="074CB79D" w:rsidR="00D9235B" w:rsidRDefault="00D9235B" w:rsidP="000E73A7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285F0FC0" w14:textId="5EC3599F" w:rsidR="004F4A11" w:rsidRDefault="004F4A11" w:rsidP="000E73A7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36C8F117" w14:textId="1C480EDC" w:rsidR="004F4A11" w:rsidRDefault="004F4A11" w:rsidP="000E73A7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085EC050" w14:textId="7297839A" w:rsidR="004F4A11" w:rsidRDefault="00C70B41" w:rsidP="000E73A7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mc:AlternateContent>
          <mc:Choice Requires="wpg">
            <w:drawing>
              <wp:anchor distT="0" distB="0" distL="114300" distR="114300" simplePos="0" relativeHeight="251621376" behindDoc="0" locked="0" layoutInCell="1" allowOverlap="1" wp14:anchorId="39A09CE9" wp14:editId="4EA47347">
                <wp:simplePos x="0" y="0"/>
                <wp:positionH relativeFrom="column">
                  <wp:posOffset>533400</wp:posOffset>
                </wp:positionH>
                <wp:positionV relativeFrom="paragraph">
                  <wp:posOffset>411480</wp:posOffset>
                </wp:positionV>
                <wp:extent cx="1179830" cy="1647825"/>
                <wp:effectExtent l="0" t="0" r="1270" b="9525"/>
                <wp:wrapNone/>
                <wp:docPr id="229" name="Group 22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79830" cy="1647825"/>
                          <a:chOff x="0" y="0"/>
                          <a:chExt cx="1179830" cy="1647825"/>
                        </a:xfrm>
                      </wpg:grpSpPr>
                      <wpg:grpSp>
                        <wpg:cNvPr id="135" name="Group 135"/>
                        <wpg:cNvGrpSpPr/>
                        <wpg:grpSpPr>
                          <a:xfrm>
                            <a:off x="0" y="0"/>
                            <a:ext cx="1179830" cy="1647825"/>
                            <a:chOff x="4888992" y="-1279599"/>
                            <a:chExt cx="1269383" cy="1625515"/>
                          </a:xfrm>
                        </wpg:grpSpPr>
                        <pic:pic xmlns:pic="http://schemas.openxmlformats.org/drawingml/2006/picture">
                          <pic:nvPicPr>
                            <pic:cNvPr id="136" name="Picture 1918"/>
                            <pic:cNvPicPr preferRelativeResize="0">
                              <a:picLocks noChangeAspect="1"/>
                            </pic:cNvPicPr>
                          </pic:nvPicPr>
                          <pic:blipFill>
                            <a:blip r:embed="rId6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67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4888992" y="-1279599"/>
                              <a:ext cx="1269383" cy="162551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37" name="Picture 13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508157" y="-1216780"/>
                              <a:ext cx="581025" cy="5080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38" name="Picture 138" descr="A picture containing text, clipart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955908" y="-1216730"/>
                              <a:ext cx="552450" cy="55245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228" name="Picture 228" descr="A person in a wheelchair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95275" y="676275"/>
                            <a:ext cx="659765" cy="86106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33DEFF0" id="Group 229" o:spid="_x0000_s1026" alt="&quot;&quot;" style="position:absolute;margin-left:42pt;margin-top:32.4pt;width:92.9pt;height:129.75pt;z-index:251621376" coordsize="11798,16478" o:gfxdata="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">
                <v:group id="Group 135" o:spid="_x0000_s1027" style="position:absolute;width:11798;height:16478" coordorigin="48889,-12795" coordsize="12693,1625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">
                  <v:shape id="Picture 1918" o:spid="_x0000_s1028" type="#_x0000_t75" style="position:absolute;left:48889;top:-12795;width:12694;height:16254;visibility:visible;mso-wrap-style:square" o:preferrelative="f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">
                    <v:imagedata r:id="rId71" o:title=""/>
                  </v:shape>
                  <v:shape id="Picture 137" o:spid="_x0000_s1029" type="#_x0000_t75" style="position:absolute;left:55081;top:-12167;width:5810;height:508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">
                    <v:imagedata r:id="rId72" o:title=""/>
                  </v:shape>
                  <v:shape id="Picture 138" o:spid="_x0000_s1030" type="#_x0000_t75" alt="A picture containing text, clipart&#10;&#10;Description automatically generated" style="position:absolute;left:49559;top:-12167;width:5524;height:552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">
                    <v:imagedata r:id="rId73" o:title="A picture containing text, clipart&#10;&#10;Description automatically generated"/>
                  </v:shape>
                </v:group>
                <v:shape id="Picture 228" o:spid="_x0000_s1031" type="#_x0000_t75" alt="A person in a wheelchair&#10;&#10;Description automatically generated with medium confidence" style="position:absolute;left:2952;top:6762;width:6598;height:8611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">
                  <v:imagedata r:id="rId53" o:title="A person in a wheelchair&#10;&#10;Description automatically generated with medium confidence"/>
                </v:shape>
              </v:group>
            </w:pict>
          </mc:Fallback>
        </mc:AlternateContent>
      </w:r>
    </w:p>
    <w:p w14:paraId="452C8AA8" w14:textId="77777777" w:rsidR="001E52EF" w:rsidRDefault="004474E3" w:rsidP="001E52EF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The</w:t>
      </w:r>
      <w:r w:rsidR="00A634FE">
        <w:rPr>
          <w:rFonts w:ascii="Arial" w:hAnsi="Arial" w:cs="Arial"/>
          <w:sz w:val="28"/>
          <w:szCs w:val="28"/>
          <w:lang w:val="en-US"/>
        </w:rPr>
        <w:t xml:space="preserve"> plan</w:t>
      </w:r>
      <w:r>
        <w:rPr>
          <w:rFonts w:ascii="Arial" w:hAnsi="Arial" w:cs="Arial"/>
          <w:sz w:val="28"/>
          <w:szCs w:val="28"/>
          <w:lang w:val="en-US"/>
        </w:rPr>
        <w:t xml:space="preserve"> </w:t>
      </w:r>
      <w:r>
        <w:rPr>
          <w:rFonts w:ascii="Arial" w:hAnsi="Arial" w:cs="Arial"/>
          <w:b/>
          <w:bCs/>
          <w:sz w:val="28"/>
          <w:szCs w:val="28"/>
          <w:lang w:val="en-US"/>
        </w:rPr>
        <w:t>must</w:t>
      </w:r>
      <w:r w:rsidR="000A1240">
        <w:rPr>
          <w:rFonts w:ascii="Arial" w:hAnsi="Arial" w:cs="Arial"/>
          <w:sz w:val="28"/>
          <w:szCs w:val="28"/>
          <w:lang w:val="en-US"/>
        </w:rPr>
        <w:t xml:space="preserve"> </w:t>
      </w:r>
      <w:r>
        <w:rPr>
          <w:rFonts w:ascii="Arial" w:hAnsi="Arial" w:cs="Arial"/>
          <w:sz w:val="28"/>
          <w:szCs w:val="28"/>
          <w:lang w:val="en-US"/>
        </w:rPr>
        <w:t>plan for people with</w:t>
      </w:r>
      <w:r w:rsidR="00BC6FE4">
        <w:rPr>
          <w:rFonts w:ascii="Arial" w:hAnsi="Arial" w:cs="Arial"/>
          <w:sz w:val="28"/>
          <w:szCs w:val="28"/>
          <w:lang w:val="en-US"/>
        </w:rPr>
        <w:t xml:space="preserve"> </w:t>
      </w:r>
      <w:r w:rsidR="00213071">
        <w:rPr>
          <w:rFonts w:ascii="Arial" w:hAnsi="Arial" w:cs="Arial"/>
          <w:sz w:val="28"/>
          <w:szCs w:val="28"/>
          <w:lang w:val="en-US"/>
        </w:rPr>
        <w:t>disability</w:t>
      </w:r>
      <w:r w:rsidR="00BC6FE4">
        <w:rPr>
          <w:rFonts w:ascii="Arial" w:hAnsi="Arial" w:cs="Arial"/>
          <w:sz w:val="28"/>
          <w:szCs w:val="28"/>
          <w:lang w:val="en-US"/>
        </w:rPr>
        <w:t xml:space="preserve"> in </w:t>
      </w:r>
    </w:p>
    <w:p w14:paraId="4DA3B976" w14:textId="62D1A774" w:rsidR="001E52EF" w:rsidRDefault="00BC6FE4" w:rsidP="001E52EF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all the steps</w:t>
      </w:r>
      <w:r w:rsidR="001E52EF">
        <w:rPr>
          <w:rFonts w:ascii="Arial" w:hAnsi="Arial" w:cs="Arial"/>
          <w:sz w:val="28"/>
          <w:szCs w:val="28"/>
          <w:lang w:val="en-US"/>
        </w:rPr>
        <w:t>.</w:t>
      </w:r>
      <w:r w:rsidR="002F50BF">
        <w:rPr>
          <w:rFonts w:ascii="Arial" w:hAnsi="Arial" w:cs="Arial"/>
          <w:sz w:val="28"/>
          <w:szCs w:val="28"/>
          <w:lang w:val="en-US"/>
        </w:rPr>
        <w:t xml:space="preserve"> </w:t>
      </w:r>
      <w:r w:rsidR="001E52EF">
        <w:rPr>
          <w:rFonts w:ascii="Arial" w:hAnsi="Arial" w:cs="Arial"/>
          <w:sz w:val="28"/>
          <w:szCs w:val="28"/>
          <w:lang w:val="en-US"/>
        </w:rPr>
        <w:t xml:space="preserve">The plan </w:t>
      </w:r>
      <w:r w:rsidR="001E52EF" w:rsidRPr="001E52EF">
        <w:rPr>
          <w:rFonts w:ascii="Arial" w:hAnsi="Arial" w:cs="Arial"/>
          <w:b/>
          <w:bCs/>
          <w:sz w:val="28"/>
          <w:szCs w:val="28"/>
          <w:lang w:val="en-US"/>
        </w:rPr>
        <w:t>must</w:t>
      </w:r>
      <w:r w:rsidR="001E52EF">
        <w:rPr>
          <w:rFonts w:ascii="Arial" w:hAnsi="Arial" w:cs="Arial"/>
          <w:sz w:val="28"/>
          <w:szCs w:val="28"/>
          <w:lang w:val="en-US"/>
        </w:rPr>
        <w:t xml:space="preserve"> say</w:t>
      </w:r>
    </w:p>
    <w:p w14:paraId="092DD3F3" w14:textId="2E9EB271" w:rsidR="00E4632A" w:rsidRDefault="00E4632A" w:rsidP="006E5EF2">
      <w:pPr>
        <w:pStyle w:val="ListParagraph"/>
        <w:numPr>
          <w:ilvl w:val="0"/>
          <w:numId w:val="9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what people with </w:t>
      </w:r>
      <w:r w:rsidR="009C772F">
        <w:rPr>
          <w:rFonts w:ascii="Arial" w:hAnsi="Arial" w:cs="Arial"/>
          <w:sz w:val="28"/>
          <w:szCs w:val="28"/>
          <w:lang w:val="en-US"/>
        </w:rPr>
        <w:t xml:space="preserve">different </w:t>
      </w:r>
      <w:r>
        <w:rPr>
          <w:rFonts w:ascii="Arial" w:hAnsi="Arial" w:cs="Arial"/>
          <w:sz w:val="28"/>
          <w:szCs w:val="28"/>
          <w:lang w:val="en-US"/>
        </w:rPr>
        <w:t>disabilit</w:t>
      </w:r>
      <w:r w:rsidR="009C772F">
        <w:rPr>
          <w:rFonts w:ascii="Arial" w:hAnsi="Arial" w:cs="Arial"/>
          <w:sz w:val="28"/>
          <w:szCs w:val="28"/>
          <w:lang w:val="en-US"/>
        </w:rPr>
        <w:t>ies</w:t>
      </w:r>
      <w:r>
        <w:rPr>
          <w:rFonts w:ascii="Arial" w:hAnsi="Arial" w:cs="Arial"/>
          <w:sz w:val="28"/>
          <w:szCs w:val="28"/>
          <w:lang w:val="en-US"/>
        </w:rPr>
        <w:t xml:space="preserve"> </w:t>
      </w:r>
      <w:proofErr w:type="gramStart"/>
      <w:r>
        <w:rPr>
          <w:rFonts w:ascii="Arial" w:hAnsi="Arial" w:cs="Arial"/>
          <w:sz w:val="28"/>
          <w:szCs w:val="28"/>
          <w:lang w:val="en-US"/>
        </w:rPr>
        <w:t>need</w:t>
      </w:r>
      <w:proofErr w:type="gramEnd"/>
    </w:p>
    <w:p w14:paraId="6FC5869E" w14:textId="193052D3" w:rsidR="000A1240" w:rsidRPr="00D01E63" w:rsidRDefault="00F256E8" w:rsidP="006E5EF2">
      <w:pPr>
        <w:pStyle w:val="ListParagraph"/>
        <w:numPr>
          <w:ilvl w:val="0"/>
          <w:numId w:val="9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how to help people with </w:t>
      </w:r>
      <w:r w:rsidR="001E52EF">
        <w:rPr>
          <w:rFonts w:ascii="Arial" w:hAnsi="Arial" w:cs="Arial"/>
          <w:sz w:val="28"/>
          <w:szCs w:val="28"/>
          <w:lang w:val="en-US"/>
        </w:rPr>
        <w:t xml:space="preserve">different </w:t>
      </w:r>
      <w:r>
        <w:rPr>
          <w:rFonts w:ascii="Arial" w:hAnsi="Arial" w:cs="Arial"/>
          <w:sz w:val="28"/>
          <w:szCs w:val="28"/>
          <w:lang w:val="en-US"/>
        </w:rPr>
        <w:t>disabilit</w:t>
      </w:r>
      <w:r w:rsidR="001E52EF">
        <w:rPr>
          <w:rFonts w:ascii="Arial" w:hAnsi="Arial" w:cs="Arial"/>
          <w:sz w:val="28"/>
          <w:szCs w:val="28"/>
          <w:lang w:val="en-US"/>
        </w:rPr>
        <w:t>ies</w:t>
      </w:r>
      <w:r w:rsidR="00E4632A">
        <w:rPr>
          <w:rFonts w:ascii="Arial" w:hAnsi="Arial" w:cs="Arial"/>
          <w:sz w:val="28"/>
          <w:szCs w:val="28"/>
          <w:lang w:val="en-US"/>
        </w:rPr>
        <w:t>.</w:t>
      </w:r>
    </w:p>
    <w:p w14:paraId="53428E55" w14:textId="77777777" w:rsidR="00924918" w:rsidRDefault="00924918" w:rsidP="00EC7AE1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3775967C" w14:textId="77777777" w:rsidR="00924918" w:rsidRDefault="00924918" w:rsidP="00EC7AE1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03621A9F" w14:textId="5405A0EF" w:rsidR="00C70B41" w:rsidRDefault="002F776D" w:rsidP="00E37875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w:lastRenderedPageBreak/>
        <mc:AlternateContent>
          <mc:Choice Requires="wpg">
            <w:drawing>
              <wp:anchor distT="0" distB="0" distL="114300" distR="114300" simplePos="0" relativeHeight="251718656" behindDoc="0" locked="0" layoutInCell="1" allowOverlap="1" wp14:anchorId="76FBC0D8" wp14:editId="15E751D2">
                <wp:simplePos x="0" y="0"/>
                <wp:positionH relativeFrom="column">
                  <wp:posOffset>-123825</wp:posOffset>
                </wp:positionH>
                <wp:positionV relativeFrom="paragraph">
                  <wp:posOffset>9525</wp:posOffset>
                </wp:positionV>
                <wp:extent cx="1853565" cy="1938020"/>
                <wp:effectExtent l="0" t="0" r="0" b="5080"/>
                <wp:wrapNone/>
                <wp:docPr id="38" name="Group 3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53565" cy="1938020"/>
                          <a:chOff x="0" y="0"/>
                          <a:chExt cx="1853565" cy="1938020"/>
                        </a:xfrm>
                      </wpg:grpSpPr>
                      <pic:pic xmlns:pic="http://schemas.openxmlformats.org/drawingml/2006/picture">
                        <pic:nvPicPr>
                          <pic:cNvPr id="231" name="Picture 231" descr="A picture containing cake, decorated, hand, clos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7150" y="1038225"/>
                            <a:ext cx="892810" cy="8997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33" name="Picture 233"/>
                          <pic:cNvPicPr>
                            <a:picLocks noChangeAspect="1"/>
                          </pic:cNvPicPr>
                        </pic:nvPicPr>
                        <pic:blipFill>
                          <a:blip r:embed="rId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00125" y="428625"/>
                            <a:ext cx="853440" cy="8997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7" name="Picture 37"/>
                          <pic:cNvPicPr>
                            <a:picLocks noChangeAspect="1"/>
                          </pic:cNvPicPr>
                        </pic:nvPicPr>
                        <pic:blipFill>
                          <a:blip r:embed="rId7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9965" cy="97853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84C0528" id="Group 38" o:spid="_x0000_s1026" alt="&quot;&quot;" style="position:absolute;margin-left:-9.75pt;margin-top:.75pt;width:145.95pt;height:152.6pt;z-index:251718656" coordsize="18535,19380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">
                <v:shape id="Picture 231" o:spid="_x0000_s1027" type="#_x0000_t75" alt="A picture containing cake, decorated, hand, close&#10;&#10;Description automatically generated" style="position:absolute;left:571;top:10382;width:8928;height:8998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">
                  <v:imagedata r:id="rId80" o:title="A picture containing cake, decorated, hand, close&#10;&#10;Description automatically generated"/>
                </v:shape>
                <v:shape id="Picture 233" o:spid="_x0000_s1028" type="#_x0000_t75" style="position:absolute;left:10001;top:4286;width:8534;height:8998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">
                  <v:imagedata r:id="rId81" o:title=""/>
                </v:shape>
                <v:shape id="Picture 37" o:spid="_x0000_s1029" type="#_x0000_t75" style="position:absolute;width:9899;height:978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">
                  <v:imagedata r:id="rId82" o:title=""/>
                </v:shape>
              </v:group>
            </w:pict>
          </mc:Fallback>
        </mc:AlternateContent>
      </w:r>
      <w:r w:rsidR="00847B9D">
        <w:rPr>
          <w:rFonts w:ascii="Arial" w:hAnsi="Arial" w:cs="Arial"/>
          <w:sz w:val="28"/>
          <w:szCs w:val="28"/>
          <w:lang w:val="en-US"/>
        </w:rPr>
        <w:t xml:space="preserve">Lots of women and girls with disability say there </w:t>
      </w:r>
      <w:r w:rsidR="004474E3">
        <w:rPr>
          <w:rFonts w:ascii="Arial" w:hAnsi="Arial" w:cs="Arial"/>
          <w:sz w:val="28"/>
          <w:szCs w:val="28"/>
          <w:lang w:val="en-US"/>
        </w:rPr>
        <w:t>were</w:t>
      </w:r>
      <w:r w:rsidR="00847B9D">
        <w:rPr>
          <w:rFonts w:ascii="Arial" w:hAnsi="Arial" w:cs="Arial"/>
          <w:sz w:val="28"/>
          <w:szCs w:val="28"/>
          <w:lang w:val="en-US"/>
        </w:rPr>
        <w:t xml:space="preserve"> lots of bad things in</w:t>
      </w:r>
      <w:r w:rsidR="004474E3">
        <w:rPr>
          <w:rFonts w:ascii="Arial" w:hAnsi="Arial" w:cs="Arial"/>
          <w:sz w:val="28"/>
          <w:szCs w:val="28"/>
          <w:lang w:val="en-US"/>
        </w:rPr>
        <w:t xml:space="preserve"> </w:t>
      </w:r>
      <w:r w:rsidR="007B7B4B">
        <w:rPr>
          <w:rFonts w:ascii="Arial" w:hAnsi="Arial" w:cs="Arial"/>
          <w:sz w:val="28"/>
          <w:szCs w:val="28"/>
          <w:lang w:val="en-US"/>
        </w:rPr>
        <w:t>the plans for</w:t>
      </w:r>
    </w:p>
    <w:p w14:paraId="00349B26" w14:textId="4FA103B0" w:rsidR="00C70B41" w:rsidRPr="00C70B41" w:rsidRDefault="00C70B41" w:rsidP="006E5EF2">
      <w:pPr>
        <w:pStyle w:val="ListParagraph"/>
        <w:numPr>
          <w:ilvl w:val="0"/>
          <w:numId w:val="17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 w:rsidRPr="00C70B41">
        <w:rPr>
          <w:rFonts w:ascii="Arial" w:hAnsi="Arial" w:cs="Arial"/>
          <w:sz w:val="28"/>
          <w:szCs w:val="28"/>
          <w:lang w:val="en-US"/>
        </w:rPr>
        <w:t>The Black Summer bush fires</w:t>
      </w:r>
    </w:p>
    <w:p w14:paraId="4468455A" w14:textId="3BA5241D" w:rsidR="00E77209" w:rsidRPr="00C70B41" w:rsidRDefault="00C70B41" w:rsidP="006E5EF2">
      <w:pPr>
        <w:pStyle w:val="ListParagraph"/>
        <w:numPr>
          <w:ilvl w:val="0"/>
          <w:numId w:val="17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 w:rsidRPr="00C70B41">
        <w:rPr>
          <w:rFonts w:ascii="Arial" w:hAnsi="Arial" w:cs="Arial"/>
          <w:sz w:val="28"/>
          <w:szCs w:val="28"/>
          <w:lang w:val="en-US"/>
        </w:rPr>
        <w:t>COVID  19.</w:t>
      </w:r>
      <w:r w:rsidR="002F776D" w:rsidRPr="002F776D">
        <w:rPr>
          <w:rFonts w:ascii="Arial" w:hAnsi="Arial" w:cs="Arial"/>
          <w:noProof/>
          <w:sz w:val="28"/>
          <w:szCs w:val="28"/>
          <w:lang w:val="en-US"/>
        </w:rPr>
        <w:t xml:space="preserve"> </w:t>
      </w:r>
    </w:p>
    <w:p w14:paraId="1B6EC6F0" w14:textId="22F04D07" w:rsidR="00152BD9" w:rsidRDefault="00152BD9" w:rsidP="00847B9D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338E25DE" w14:textId="6C5E1318" w:rsidR="00E24174" w:rsidRDefault="00E24174" w:rsidP="00847B9D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3C9AF8D2" w14:textId="45912601" w:rsidR="00E24174" w:rsidRDefault="00E24174" w:rsidP="00847B9D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21BBE60E" w14:textId="6C6BBF4A" w:rsidR="00CE389B" w:rsidRDefault="00CE389B" w:rsidP="00847B9D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mc:AlternateContent>
          <mc:Choice Requires="wpg">
            <w:drawing>
              <wp:anchor distT="0" distB="0" distL="114300" distR="114300" simplePos="0" relativeHeight="251625472" behindDoc="0" locked="0" layoutInCell="1" allowOverlap="1" wp14:anchorId="0378CA0A" wp14:editId="663AB5C3">
                <wp:simplePos x="0" y="0"/>
                <wp:positionH relativeFrom="column">
                  <wp:posOffset>-62865</wp:posOffset>
                </wp:positionH>
                <wp:positionV relativeFrom="paragraph">
                  <wp:posOffset>293682</wp:posOffset>
                </wp:positionV>
                <wp:extent cx="955040" cy="1337945"/>
                <wp:effectExtent l="0" t="0" r="0" b="0"/>
                <wp:wrapNone/>
                <wp:docPr id="237" name="Group 23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55040" cy="1337945"/>
                          <a:chOff x="0" y="0"/>
                          <a:chExt cx="1179830" cy="1647825"/>
                        </a:xfrm>
                      </wpg:grpSpPr>
                      <wpg:grpSp>
                        <wpg:cNvPr id="238" name="Group 238"/>
                        <wpg:cNvGrpSpPr/>
                        <wpg:grpSpPr>
                          <a:xfrm>
                            <a:off x="0" y="0"/>
                            <a:ext cx="1179830" cy="1647825"/>
                            <a:chOff x="4888992" y="-1279599"/>
                            <a:chExt cx="1269383" cy="1625515"/>
                          </a:xfrm>
                        </wpg:grpSpPr>
                        <pic:pic xmlns:pic="http://schemas.openxmlformats.org/drawingml/2006/picture">
                          <pic:nvPicPr>
                            <pic:cNvPr id="239" name="Picture 1918"/>
                            <pic:cNvPicPr preferRelativeResize="0">
                              <a:picLocks noChangeAspect="1"/>
                            </pic:cNvPicPr>
                          </pic:nvPicPr>
                          <pic:blipFill>
                            <a:blip r:embed="rId6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67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4888992" y="-1279599"/>
                              <a:ext cx="1269383" cy="162551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40" name="Picture 24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508157" y="-1216780"/>
                              <a:ext cx="581025" cy="5080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41" name="Picture 241" descr="A picture containing text, clipart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955908" y="-1216730"/>
                              <a:ext cx="552450" cy="55245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242" name="Picture 242" descr="A person in a wheelchair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95275" y="676275"/>
                            <a:ext cx="659765" cy="86106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C6B5A14" id="Group 237" o:spid="_x0000_s1026" alt="&quot;&quot;" style="position:absolute;margin-left:-4.95pt;margin-top:23.1pt;width:75.2pt;height:105.35pt;z-index:251625472;mso-width-relative:margin;mso-height-relative:margin" coordsize="11798,16478" o:gfxdata="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">
                <v:group id="Group 238" o:spid="_x0000_s1027" style="position:absolute;width:11798;height:16478" coordorigin="48889,-12795" coordsize="12693,1625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">
                  <v:shape id="Picture 1918" o:spid="_x0000_s1028" type="#_x0000_t75" style="position:absolute;left:48889;top:-12795;width:12694;height:16254;visibility:visible;mso-wrap-style:square" o:preferrelative="f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">
                    <v:imagedata r:id="rId71" o:title=""/>
                  </v:shape>
                  <v:shape id="Picture 240" o:spid="_x0000_s1029" type="#_x0000_t75" style="position:absolute;left:55081;top:-12167;width:5810;height:508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">
                    <v:imagedata r:id="rId72" o:title=""/>
                  </v:shape>
                  <v:shape id="Picture 241" o:spid="_x0000_s1030" type="#_x0000_t75" alt="A picture containing text, clipart&#10;&#10;Description automatically generated" style="position:absolute;left:49559;top:-12167;width:5524;height:552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">
                    <v:imagedata r:id="rId73" o:title="A picture containing text, clipart&#10;&#10;Description automatically generated"/>
                  </v:shape>
                </v:group>
                <v:shape id="Picture 242" o:spid="_x0000_s1031" type="#_x0000_t75" alt="A person in a wheelchair&#10;&#10;Description automatically generated with medium confidence" style="position:absolute;left:2952;top:6762;width:6598;height:8611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">
                  <v:imagedata r:id="rId53" o:title="A person in a wheelchair&#10;&#10;Description automatically generated with medium confidence"/>
                </v:shape>
              </v:group>
            </w:pict>
          </mc:Fallback>
        </mc:AlternateContent>
      </w:r>
    </w:p>
    <w:p w14:paraId="70249CB2" w14:textId="281DFE92" w:rsidR="00E24174" w:rsidRDefault="00CE389B" w:rsidP="00847B9D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w:drawing>
          <wp:anchor distT="0" distB="0" distL="114300" distR="114300" simplePos="0" relativeHeight="251626496" behindDoc="0" locked="0" layoutInCell="1" allowOverlap="1" wp14:anchorId="2BA5E452" wp14:editId="755BD6D3">
            <wp:simplePos x="0" y="0"/>
            <wp:positionH relativeFrom="column">
              <wp:posOffset>914400</wp:posOffset>
            </wp:positionH>
            <wp:positionV relativeFrom="paragraph">
              <wp:posOffset>215433</wp:posOffset>
            </wp:positionV>
            <wp:extent cx="853449" cy="900000"/>
            <wp:effectExtent l="0" t="0" r="3810" b="0"/>
            <wp:wrapNone/>
            <wp:docPr id="244" name="Picture 2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4" name="Picture 2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3449" cy="90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FFDB899" w14:textId="4303D262" w:rsidR="00CE389B" w:rsidRDefault="00CE389B" w:rsidP="00847B9D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There were many things </w:t>
      </w:r>
      <w:r w:rsidRPr="00CE389B">
        <w:rPr>
          <w:rFonts w:ascii="Arial" w:hAnsi="Arial" w:cs="Arial"/>
          <w:b/>
          <w:bCs/>
          <w:sz w:val="28"/>
          <w:szCs w:val="28"/>
          <w:lang w:val="en-US"/>
        </w:rPr>
        <w:t xml:space="preserve">not </w:t>
      </w:r>
      <w:r>
        <w:rPr>
          <w:rFonts w:ascii="Arial" w:hAnsi="Arial" w:cs="Arial"/>
          <w:sz w:val="28"/>
          <w:szCs w:val="28"/>
          <w:lang w:val="en-US"/>
        </w:rPr>
        <w:t>in the plan.</w:t>
      </w:r>
    </w:p>
    <w:p w14:paraId="54983939" w14:textId="7FA1E3EC" w:rsidR="00CE389B" w:rsidRDefault="00CE389B" w:rsidP="00847B9D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76E538A9" w14:textId="768974B9" w:rsidR="00CE389B" w:rsidRDefault="00CE389B" w:rsidP="00847B9D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124FE5E1" w14:textId="77777777" w:rsidR="008F0430" w:rsidRDefault="008F0430" w:rsidP="00847B9D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04F7DB3B" w14:textId="33A20A40" w:rsidR="00CE389B" w:rsidRDefault="00CE389B" w:rsidP="00847B9D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33927BF" w14:textId="58F43B1F" w:rsidR="008F0430" w:rsidRDefault="008F0430" w:rsidP="008F0430">
      <w:pPr>
        <w:spacing w:after="0" w:line="480" w:lineRule="auto"/>
        <w:ind w:left="2835"/>
        <w:rPr>
          <w:rFonts w:ascii="Arial" w:hAnsi="Arial" w:cs="Arial"/>
          <w:noProof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w:drawing>
          <wp:anchor distT="0" distB="0" distL="114300" distR="114300" simplePos="0" relativeHeight="251587584" behindDoc="0" locked="0" layoutInCell="1" allowOverlap="1" wp14:anchorId="0FEEF71D" wp14:editId="5F4D4673">
            <wp:simplePos x="0" y="0"/>
            <wp:positionH relativeFrom="column">
              <wp:posOffset>758190</wp:posOffset>
            </wp:positionH>
            <wp:positionV relativeFrom="paragraph">
              <wp:posOffset>108585</wp:posOffset>
            </wp:positionV>
            <wp:extent cx="971550" cy="1303020"/>
            <wp:effectExtent l="0" t="0" r="0" b="0"/>
            <wp:wrapNone/>
            <wp:docPr id="140" name="Picture 1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" name="Picture 1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1550" cy="13030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E389B">
        <w:rPr>
          <w:rFonts w:ascii="Arial" w:hAnsi="Arial" w:cs="Arial"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10112" behindDoc="0" locked="0" layoutInCell="1" allowOverlap="1" wp14:anchorId="314BB1BC" wp14:editId="329495E6">
                <wp:simplePos x="0" y="0"/>
                <wp:positionH relativeFrom="column">
                  <wp:posOffset>-82550</wp:posOffset>
                </wp:positionH>
                <wp:positionV relativeFrom="paragraph">
                  <wp:posOffset>423545</wp:posOffset>
                </wp:positionV>
                <wp:extent cx="900000" cy="0"/>
                <wp:effectExtent l="0" t="228600" r="0" b="247650"/>
                <wp:wrapNone/>
                <wp:docPr id="246" name="Straight Arrow Connector 24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00000" cy="0"/>
                        </a:xfrm>
                        <a:prstGeom prst="straightConnector1">
                          <a:avLst/>
                        </a:prstGeom>
                        <a:ln w="127000">
                          <a:solidFill>
                            <a:srgbClr val="00B05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43FF9BF" id="Straight Arrow Connector 246" o:spid="_x0000_s1026" type="#_x0000_t32" alt="&quot;&quot;" style="position:absolute;margin-left:-6.5pt;margin-top:33.35pt;width:70.85pt;height:0;z-index:2516101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" strokecolor="#00b050" strokeweight="10pt">
                <v:stroke endarrow="block" joinstyle="miter"/>
              </v:shape>
            </w:pict>
          </mc:Fallback>
        </mc:AlternateContent>
      </w:r>
      <w:r>
        <w:rPr>
          <w:rFonts w:ascii="Arial" w:hAnsi="Arial" w:cs="Arial"/>
          <w:noProof/>
          <w:sz w:val="28"/>
          <w:szCs w:val="28"/>
          <w:lang w:val="en-US"/>
        </w:rPr>
        <w:t>Like</w:t>
      </w:r>
    </w:p>
    <w:p w14:paraId="7C8C59E4" w14:textId="731D4F35" w:rsidR="007B7B4B" w:rsidRPr="008F0430" w:rsidRDefault="00CE389B" w:rsidP="006E5EF2">
      <w:pPr>
        <w:pStyle w:val="ListParagraph"/>
        <w:numPr>
          <w:ilvl w:val="0"/>
          <w:numId w:val="18"/>
        </w:num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  <w:r w:rsidRPr="008F0430">
        <w:rPr>
          <w:rFonts w:ascii="Arial" w:hAnsi="Arial" w:cs="Arial"/>
          <w:noProof/>
          <w:sz w:val="28"/>
          <w:szCs w:val="28"/>
          <w:lang w:val="en-US"/>
        </w:rPr>
        <w:t xml:space="preserve">How </w:t>
      </w:r>
      <w:r w:rsidR="00BF2FD4" w:rsidRPr="008F0430">
        <w:rPr>
          <w:rFonts w:ascii="Arial" w:hAnsi="Arial" w:cs="Arial"/>
          <w:noProof/>
          <w:sz w:val="28"/>
          <w:szCs w:val="28"/>
          <w:lang w:val="en-US"/>
        </w:rPr>
        <w:t xml:space="preserve">you </w:t>
      </w:r>
      <w:r w:rsidRPr="008F0430">
        <w:rPr>
          <w:rFonts w:ascii="Arial" w:hAnsi="Arial" w:cs="Arial"/>
          <w:noProof/>
          <w:sz w:val="28"/>
          <w:szCs w:val="28"/>
          <w:lang w:val="en-US"/>
        </w:rPr>
        <w:t xml:space="preserve">see the people who help </w:t>
      </w:r>
      <w:r w:rsidR="008F0430">
        <w:rPr>
          <w:rFonts w:ascii="Arial" w:hAnsi="Arial" w:cs="Arial"/>
          <w:noProof/>
          <w:sz w:val="28"/>
          <w:szCs w:val="28"/>
          <w:lang w:val="en-US"/>
        </w:rPr>
        <w:t>l</w:t>
      </w:r>
      <w:r w:rsidRPr="008F0430">
        <w:rPr>
          <w:rFonts w:ascii="Arial" w:hAnsi="Arial" w:cs="Arial"/>
          <w:noProof/>
          <w:sz w:val="28"/>
          <w:szCs w:val="28"/>
          <w:lang w:val="en-US"/>
        </w:rPr>
        <w:t>ook after your</w:t>
      </w:r>
      <w:r w:rsidRPr="008F0430">
        <w:rPr>
          <w:noProof/>
          <w:lang w:val="en-US"/>
        </w:rPr>
        <w:t xml:space="preserve"> </w:t>
      </w:r>
      <w:r w:rsidR="007B7B4B" w:rsidRPr="008F0430">
        <w:rPr>
          <w:rFonts w:ascii="Arial" w:hAnsi="Arial" w:cs="Arial"/>
          <w:sz w:val="28"/>
          <w:szCs w:val="28"/>
          <w:lang w:val="en-US"/>
        </w:rPr>
        <w:t xml:space="preserve">health. </w:t>
      </w:r>
      <w:r w:rsidRPr="008F0430">
        <w:rPr>
          <w:rFonts w:ascii="Arial" w:hAnsi="Arial" w:cs="Arial"/>
          <w:sz w:val="28"/>
          <w:szCs w:val="28"/>
          <w:lang w:val="en-US"/>
        </w:rPr>
        <w:t>Y</w:t>
      </w:r>
      <w:r w:rsidR="007B7B4B" w:rsidRPr="008F0430">
        <w:rPr>
          <w:rFonts w:ascii="Arial" w:hAnsi="Arial" w:cs="Arial"/>
          <w:sz w:val="28"/>
          <w:szCs w:val="28"/>
          <w:lang w:val="en-US"/>
        </w:rPr>
        <w:t xml:space="preserve">ou must </w:t>
      </w:r>
      <w:r w:rsidRPr="008F0430">
        <w:rPr>
          <w:rFonts w:ascii="Arial" w:hAnsi="Arial" w:cs="Arial"/>
          <w:sz w:val="28"/>
          <w:szCs w:val="28"/>
          <w:lang w:val="en-US"/>
        </w:rPr>
        <w:t>see them</w:t>
      </w:r>
      <w:r w:rsidR="007B7B4B" w:rsidRPr="008F0430">
        <w:rPr>
          <w:rFonts w:ascii="Arial" w:hAnsi="Arial" w:cs="Arial"/>
          <w:sz w:val="28"/>
          <w:szCs w:val="28"/>
          <w:lang w:val="en-US"/>
        </w:rPr>
        <w:t xml:space="preserve"> to stay well. Like </w:t>
      </w:r>
    </w:p>
    <w:p w14:paraId="7BBF0FD0" w14:textId="3FA289D3" w:rsidR="0093006D" w:rsidRDefault="007B7B4B" w:rsidP="006E5EF2">
      <w:pPr>
        <w:pStyle w:val="ListParagraph"/>
        <w:numPr>
          <w:ilvl w:val="0"/>
          <w:numId w:val="17"/>
        </w:numPr>
        <w:spacing w:after="0" w:line="480" w:lineRule="auto"/>
        <w:ind w:left="3402" w:hanging="283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go to your </w:t>
      </w:r>
      <w:r w:rsidR="0093006D">
        <w:rPr>
          <w:rFonts w:ascii="Arial" w:hAnsi="Arial" w:cs="Arial"/>
          <w:sz w:val="28"/>
          <w:szCs w:val="28"/>
          <w:lang w:val="en-US"/>
        </w:rPr>
        <w:t>doctor</w:t>
      </w:r>
    </w:p>
    <w:p w14:paraId="5450C4E9" w14:textId="29B863A6" w:rsidR="0093006D" w:rsidRDefault="007B7B4B" w:rsidP="006E5EF2">
      <w:pPr>
        <w:pStyle w:val="ListParagraph"/>
        <w:numPr>
          <w:ilvl w:val="0"/>
          <w:numId w:val="11"/>
        </w:numPr>
        <w:spacing w:after="0" w:line="480" w:lineRule="auto"/>
        <w:ind w:left="3402" w:hanging="283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go to your </w:t>
      </w:r>
      <w:r w:rsidR="004474E3">
        <w:rPr>
          <w:rFonts w:ascii="Arial" w:hAnsi="Arial" w:cs="Arial"/>
          <w:sz w:val="28"/>
          <w:szCs w:val="28"/>
          <w:lang w:val="en-US"/>
        </w:rPr>
        <w:t>t</w:t>
      </w:r>
      <w:r w:rsidR="0093006D">
        <w:rPr>
          <w:rFonts w:ascii="Arial" w:hAnsi="Arial" w:cs="Arial"/>
          <w:sz w:val="28"/>
          <w:szCs w:val="28"/>
          <w:lang w:val="en-US"/>
        </w:rPr>
        <w:t>herapist</w:t>
      </w:r>
      <w:r w:rsidR="00CE389B">
        <w:rPr>
          <w:rFonts w:ascii="Arial" w:hAnsi="Arial" w:cs="Arial"/>
          <w:sz w:val="28"/>
          <w:szCs w:val="28"/>
          <w:lang w:val="en-US"/>
        </w:rPr>
        <w:t>.</w:t>
      </w:r>
      <w:r w:rsidR="00152BD9" w:rsidRPr="0093006D">
        <w:rPr>
          <w:rFonts w:ascii="Arial" w:hAnsi="Arial" w:cs="Arial"/>
          <w:sz w:val="28"/>
          <w:szCs w:val="28"/>
          <w:lang w:val="en-US"/>
        </w:rPr>
        <w:t xml:space="preserve"> </w:t>
      </w:r>
    </w:p>
    <w:p w14:paraId="47D69F67" w14:textId="63358CF9" w:rsidR="00152BD9" w:rsidRDefault="00152BD9" w:rsidP="00847B9D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753DBFFF" w14:textId="4D95B0A7" w:rsidR="00732882" w:rsidRDefault="00732882" w:rsidP="00847B9D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BBFA6DE" w14:textId="6AECCB93" w:rsidR="002F50BF" w:rsidRDefault="007B7B4B" w:rsidP="007B7B4B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mc:AlternateContent>
          <mc:Choice Requires="wpg">
            <w:drawing>
              <wp:anchor distT="0" distB="0" distL="114300" distR="114300" simplePos="0" relativeHeight="251609088" behindDoc="0" locked="0" layoutInCell="1" allowOverlap="1" wp14:anchorId="3889A6E4" wp14:editId="01256918">
                <wp:simplePos x="0" y="0"/>
                <wp:positionH relativeFrom="column">
                  <wp:posOffset>448310</wp:posOffset>
                </wp:positionH>
                <wp:positionV relativeFrom="paragraph">
                  <wp:posOffset>27940</wp:posOffset>
                </wp:positionV>
                <wp:extent cx="1350010" cy="1266825"/>
                <wp:effectExtent l="0" t="0" r="2540" b="9525"/>
                <wp:wrapNone/>
                <wp:docPr id="74" name="Group 7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50010" cy="1266825"/>
                          <a:chOff x="0" y="0"/>
                          <a:chExt cx="1350010" cy="1266825"/>
                        </a:xfrm>
                      </wpg:grpSpPr>
                      <pic:pic xmlns:pic="http://schemas.openxmlformats.org/drawingml/2006/picture">
                        <pic:nvPicPr>
                          <pic:cNvPr id="71" name="Picture 71" descr="A computer monitor with a keyboard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0010" cy="12668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3" name="Picture 73" descr="A doctor with a stethoscope around his neck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8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66725" y="76200"/>
                            <a:ext cx="447040" cy="6000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000ACDA" id="Group 74" o:spid="_x0000_s1026" alt="&quot;&quot;" style="position:absolute;margin-left:35.3pt;margin-top:2.2pt;width:106.3pt;height:99.75pt;z-index:251609088" coordsize="13500,12668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">
                <v:shape id="Picture 71" o:spid="_x0000_s1027" type="#_x0000_t75" alt="A computer monitor with a keyboard&#10;&#10;Description automatically generated with medium confidence" style="position:absolute;width:13500;height:12668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">
                  <v:imagedata r:id="rId19" o:title="A computer monitor with a keyboard&#10;&#10;Description automatically generated with medium confidence"/>
                </v:shape>
                <v:shape id="Picture 73" o:spid="_x0000_s1028" type="#_x0000_t75" alt="A doctor with a stethoscope around his neck&#10;&#10;Description automatically generated" style="position:absolute;left:4667;top:762;width:4470;height:600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">
                  <v:imagedata r:id="rId84" o:title="A doctor with a stethoscope around his neck&#10;&#10;Description automatically generated"/>
                </v:shape>
              </v:group>
            </w:pict>
          </mc:Fallback>
        </mc:AlternateContent>
      </w:r>
      <w:r w:rsidR="0021030C">
        <w:rPr>
          <w:rFonts w:ascii="Arial" w:hAnsi="Arial" w:cs="Arial"/>
          <w:sz w:val="28"/>
          <w:szCs w:val="28"/>
          <w:lang w:val="en-US"/>
        </w:rPr>
        <w:t>The</w:t>
      </w:r>
      <w:r w:rsidR="00DC72F4">
        <w:rPr>
          <w:rFonts w:ascii="Arial" w:hAnsi="Arial" w:cs="Arial"/>
          <w:sz w:val="28"/>
          <w:szCs w:val="28"/>
          <w:lang w:val="en-US"/>
        </w:rPr>
        <w:t xml:space="preserve"> government sa</w:t>
      </w:r>
      <w:r w:rsidR="008F0430">
        <w:rPr>
          <w:rFonts w:ascii="Arial" w:hAnsi="Arial" w:cs="Arial"/>
          <w:sz w:val="28"/>
          <w:szCs w:val="28"/>
          <w:lang w:val="en-US"/>
        </w:rPr>
        <w:t>id</w:t>
      </w:r>
      <w:r w:rsidR="00DC72F4">
        <w:rPr>
          <w:rFonts w:ascii="Arial" w:hAnsi="Arial" w:cs="Arial"/>
          <w:sz w:val="28"/>
          <w:szCs w:val="28"/>
          <w:lang w:val="en-US"/>
        </w:rPr>
        <w:t xml:space="preserve"> </w:t>
      </w:r>
      <w:r>
        <w:rPr>
          <w:rFonts w:ascii="Arial" w:hAnsi="Arial" w:cs="Arial"/>
          <w:sz w:val="28"/>
          <w:szCs w:val="28"/>
          <w:lang w:val="en-US"/>
        </w:rPr>
        <w:t>you</w:t>
      </w:r>
      <w:r w:rsidR="00DC72F4">
        <w:rPr>
          <w:rFonts w:ascii="Arial" w:hAnsi="Arial" w:cs="Arial"/>
          <w:sz w:val="28"/>
          <w:szCs w:val="28"/>
          <w:lang w:val="en-US"/>
        </w:rPr>
        <w:t xml:space="preserve"> </w:t>
      </w:r>
      <w:r w:rsidR="0021030C">
        <w:rPr>
          <w:rFonts w:ascii="Arial" w:hAnsi="Arial" w:cs="Arial"/>
          <w:sz w:val="28"/>
          <w:szCs w:val="28"/>
          <w:lang w:val="en-US"/>
        </w:rPr>
        <w:t xml:space="preserve">can </w:t>
      </w:r>
      <w:r>
        <w:rPr>
          <w:rFonts w:ascii="Arial" w:hAnsi="Arial" w:cs="Arial"/>
          <w:sz w:val="28"/>
          <w:szCs w:val="28"/>
          <w:lang w:val="en-US"/>
        </w:rPr>
        <w:t xml:space="preserve">see them </w:t>
      </w:r>
    </w:p>
    <w:p w14:paraId="7F138CC1" w14:textId="0A9DC4E4" w:rsidR="0093006D" w:rsidRDefault="0021030C" w:rsidP="007B7B4B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on a computer.</w:t>
      </w:r>
      <w:r w:rsidR="007B7B4B">
        <w:rPr>
          <w:rFonts w:ascii="Arial" w:hAnsi="Arial" w:cs="Arial"/>
          <w:sz w:val="28"/>
          <w:szCs w:val="28"/>
          <w:lang w:val="en-US"/>
        </w:rPr>
        <w:t xml:space="preserve"> </w:t>
      </w:r>
    </w:p>
    <w:p w14:paraId="101A2447" w14:textId="3851056A" w:rsidR="00E24174" w:rsidRDefault="00E24174" w:rsidP="00847B9D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35EF4F3D" w14:textId="3BAF4525" w:rsidR="00E24174" w:rsidRDefault="00E24174" w:rsidP="00847B9D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447E6911" w14:textId="7B9D5935" w:rsidR="00CE389B" w:rsidRPr="00BF2FD4" w:rsidRDefault="00BF2FD4" w:rsidP="00847B9D">
      <w:pPr>
        <w:spacing w:after="0" w:line="480" w:lineRule="auto"/>
        <w:ind w:left="2835"/>
        <w:rPr>
          <w:rFonts w:ascii="Arial" w:hAnsi="Arial" w:cs="Arial"/>
          <w:b/>
          <w:bCs/>
          <w:sz w:val="28"/>
          <w:szCs w:val="28"/>
          <w:lang w:val="en-US"/>
        </w:rPr>
      </w:pPr>
      <w:r w:rsidRPr="00BF2FD4">
        <w:rPr>
          <w:rFonts w:ascii="Arial" w:hAnsi="Arial" w:cs="Arial"/>
          <w:b/>
          <w:bCs/>
          <w:sz w:val="28"/>
          <w:szCs w:val="28"/>
          <w:lang w:val="en-US"/>
        </w:rPr>
        <w:t>But</w:t>
      </w:r>
    </w:p>
    <w:p w14:paraId="2E381030" w14:textId="3BD4F64C" w:rsidR="00E24174" w:rsidRDefault="00E24174" w:rsidP="00847B9D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21FC22FB" w14:textId="4157BD1B" w:rsidR="00BF2FD4" w:rsidRDefault="00BF2FD4" w:rsidP="00847B9D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153095BA" w14:textId="478A97FE" w:rsidR="0021030C" w:rsidRDefault="007B7B4B" w:rsidP="00847B9D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mc:AlternateContent>
          <mc:Choice Requires="wpg">
            <w:drawing>
              <wp:anchor distT="0" distB="0" distL="114300" distR="114300" simplePos="0" relativeHeight="251595776" behindDoc="0" locked="0" layoutInCell="1" allowOverlap="1" wp14:anchorId="23866BC2" wp14:editId="133D770B">
                <wp:simplePos x="0" y="0"/>
                <wp:positionH relativeFrom="column">
                  <wp:posOffset>495300</wp:posOffset>
                </wp:positionH>
                <wp:positionV relativeFrom="paragraph">
                  <wp:posOffset>28575</wp:posOffset>
                </wp:positionV>
                <wp:extent cx="1236980" cy="1285875"/>
                <wp:effectExtent l="57150" t="38100" r="20320" b="85725"/>
                <wp:wrapNone/>
                <wp:docPr id="234" name="Group 23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36980" cy="1285875"/>
                          <a:chOff x="0" y="0"/>
                          <a:chExt cx="1236980" cy="1285875"/>
                        </a:xfrm>
                      </wpg:grpSpPr>
                      <pic:pic xmlns:pic="http://schemas.openxmlformats.org/drawingml/2006/picture">
                        <pic:nvPicPr>
                          <pic:cNvPr id="72" name="Picture 72" descr="A computer monitor with a keyboard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8100" y="47625"/>
                            <a:ext cx="1198880" cy="112458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5" name="Straight Connector 75"/>
                        <wps:cNvCnPr/>
                        <wps:spPr>
                          <a:xfrm flipH="1">
                            <a:off x="0" y="0"/>
                            <a:ext cx="1184910" cy="1285875"/>
                          </a:xfrm>
                          <a:prstGeom prst="line">
                            <a:avLst/>
                          </a:prstGeom>
                          <a:noFill/>
                          <a:ln w="127000" cap="flat" cmpd="sng" algn="ctr">
                            <a:solidFill>
                              <a:srgbClr val="FF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4471D62" id="Group 234" o:spid="_x0000_s1026" alt="&quot;&quot;" style="position:absolute;margin-left:39pt;margin-top:2.25pt;width:97.4pt;height:101.25pt;z-index:251595776" coordsize="12369,12858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">
                <v:shape id="Picture 72" o:spid="_x0000_s1027" type="#_x0000_t75" alt="A computer monitor with a keyboard&#10;&#10;Description automatically generated with medium confidence" style="position:absolute;left:381;top:476;width:11988;height:11246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">
                  <v:imagedata r:id="rId19" o:title="A computer monitor with a keyboard&#10;&#10;Description automatically generated with medium confidence"/>
                </v:shape>
                <v:line id="Straight Connector 75" o:spid="_x0000_s1028" style="position:absolute;flip:x;visibility:visible;mso-wrap-style:square" from="0,0" to="11849,12858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" strokecolor="red" strokeweight="10pt">
                  <v:stroke joinstyle="miter"/>
                </v:line>
              </v:group>
            </w:pict>
          </mc:Fallback>
        </mc:AlternateContent>
      </w:r>
      <w:r w:rsidR="0021030C">
        <w:rPr>
          <w:rFonts w:ascii="Arial" w:hAnsi="Arial" w:cs="Arial"/>
          <w:sz w:val="28"/>
          <w:szCs w:val="28"/>
          <w:lang w:val="en-US"/>
        </w:rPr>
        <w:t xml:space="preserve">You do </w:t>
      </w:r>
      <w:r w:rsidR="0021030C" w:rsidRPr="009B46DC">
        <w:rPr>
          <w:rFonts w:ascii="Arial" w:hAnsi="Arial" w:cs="Arial"/>
          <w:b/>
          <w:bCs/>
          <w:sz w:val="28"/>
          <w:szCs w:val="28"/>
          <w:lang w:val="en-US"/>
        </w:rPr>
        <w:t>not</w:t>
      </w:r>
      <w:r w:rsidR="0021030C">
        <w:rPr>
          <w:rFonts w:ascii="Arial" w:hAnsi="Arial" w:cs="Arial"/>
          <w:sz w:val="28"/>
          <w:szCs w:val="28"/>
          <w:lang w:val="en-US"/>
        </w:rPr>
        <w:t xml:space="preserve"> have a computer. </w:t>
      </w:r>
    </w:p>
    <w:p w14:paraId="4D57D95D" w14:textId="385B7843" w:rsidR="007B7B4B" w:rsidRDefault="0021030C" w:rsidP="00051C8B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You </w:t>
      </w:r>
      <w:proofErr w:type="spellStart"/>
      <w:r>
        <w:rPr>
          <w:rFonts w:ascii="Arial" w:hAnsi="Arial" w:cs="Arial"/>
          <w:sz w:val="28"/>
          <w:szCs w:val="28"/>
          <w:lang w:val="en-US"/>
        </w:rPr>
        <w:t xml:space="preserve">can </w:t>
      </w:r>
      <w:r w:rsidRPr="009B46DC">
        <w:rPr>
          <w:rFonts w:ascii="Arial" w:hAnsi="Arial" w:cs="Arial"/>
          <w:b/>
          <w:bCs/>
          <w:sz w:val="28"/>
          <w:szCs w:val="28"/>
          <w:lang w:val="en-US"/>
        </w:rPr>
        <w:t>not</w:t>
      </w:r>
      <w:proofErr w:type="spellEnd"/>
      <w:r>
        <w:rPr>
          <w:rFonts w:ascii="Arial" w:hAnsi="Arial" w:cs="Arial"/>
          <w:sz w:val="28"/>
          <w:szCs w:val="28"/>
          <w:lang w:val="en-US"/>
        </w:rPr>
        <w:t xml:space="preserve"> get</w:t>
      </w:r>
      <w:r w:rsidR="00DC72F4">
        <w:rPr>
          <w:rFonts w:ascii="Arial" w:hAnsi="Arial" w:cs="Arial"/>
          <w:sz w:val="28"/>
          <w:szCs w:val="28"/>
          <w:lang w:val="en-US"/>
        </w:rPr>
        <w:t xml:space="preserve"> the care you need.</w:t>
      </w:r>
    </w:p>
    <w:p w14:paraId="64753A4B" w14:textId="3CA1EE77" w:rsidR="00051C8B" w:rsidRDefault="00051C8B" w:rsidP="00051C8B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3CBD0D20" w14:textId="57F0E1D6" w:rsidR="00051C8B" w:rsidRDefault="00051C8B" w:rsidP="00051C8B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0244FB5E" w14:textId="245FBD69" w:rsidR="00051C8B" w:rsidRDefault="00051C8B" w:rsidP="00051C8B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553C4A5" w14:textId="12112D99" w:rsidR="00051C8B" w:rsidRDefault="00051C8B" w:rsidP="00051C8B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56325035" w14:textId="77777777" w:rsidR="005B463E" w:rsidRDefault="00051C8B" w:rsidP="00051C8B">
      <w:pPr>
        <w:pStyle w:val="ListParagraph"/>
        <w:numPr>
          <w:ilvl w:val="0"/>
          <w:numId w:val="18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4700B893" wp14:editId="09477685">
                <wp:simplePos x="0" y="0"/>
                <wp:positionH relativeFrom="column">
                  <wp:posOffset>-244475</wp:posOffset>
                </wp:positionH>
                <wp:positionV relativeFrom="paragraph">
                  <wp:posOffset>618490</wp:posOffset>
                </wp:positionV>
                <wp:extent cx="540000" cy="0"/>
                <wp:effectExtent l="0" t="171450" r="0" b="190500"/>
                <wp:wrapNone/>
                <wp:docPr id="117" name="Straight Arrow Connector 11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0000" cy="0"/>
                        </a:xfrm>
                        <a:prstGeom prst="straightConnector1">
                          <a:avLst/>
                        </a:prstGeom>
                        <a:ln w="88900">
                          <a:solidFill>
                            <a:srgbClr val="00B05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0745C66" id="Straight Arrow Connector 117" o:spid="_x0000_s1026" type="#_x0000_t32" alt="&quot;&quot;" style="position:absolute;margin-left:-19.25pt;margin-top:48.7pt;width:42.5pt;height:0;z-index:251789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" strokecolor="#00b050" strokeweight="7pt">
                <v:stroke endarrow="block" joinstyle="miter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88288" behindDoc="0" locked="0" layoutInCell="1" allowOverlap="1" wp14:anchorId="335C1CA1" wp14:editId="159A7741">
            <wp:simplePos x="0" y="0"/>
            <wp:positionH relativeFrom="column">
              <wp:posOffset>297118</wp:posOffset>
            </wp:positionH>
            <wp:positionV relativeFrom="paragraph">
              <wp:posOffset>299720</wp:posOffset>
            </wp:positionV>
            <wp:extent cx="1440000" cy="669768"/>
            <wp:effectExtent l="0" t="0" r="8255" b="0"/>
            <wp:wrapNone/>
            <wp:docPr id="116" name="Picture 1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Picture 1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594" t="41677" r="7220" b="18315"/>
                    <a:stretch/>
                  </pic:blipFill>
                  <pic:spPr bwMode="auto">
                    <a:xfrm>
                      <a:off x="0" y="0"/>
                      <a:ext cx="1440000" cy="6697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sz w:val="28"/>
          <w:szCs w:val="28"/>
          <w:lang w:val="en-US"/>
        </w:rPr>
        <w:t xml:space="preserve">The bush fire may be near you. </w:t>
      </w:r>
    </w:p>
    <w:p w14:paraId="3178728E" w14:textId="33BF8A88" w:rsidR="008F0430" w:rsidRDefault="00051C8B" w:rsidP="005B463E">
      <w:pPr>
        <w:pStyle w:val="ListParagraph"/>
        <w:spacing w:after="0" w:line="480" w:lineRule="auto"/>
        <w:ind w:left="3119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The news says we need to go to a safe place. Like the hall in the middle of town.</w:t>
      </w:r>
    </w:p>
    <w:p w14:paraId="3B915A57" w14:textId="30E6F81B" w:rsidR="00051C8B" w:rsidRDefault="00051C8B" w:rsidP="00051C8B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0BBF90E9" w14:textId="7E0EAD71" w:rsidR="00051C8B" w:rsidRDefault="00051C8B" w:rsidP="00051C8B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2219FD7D" w14:textId="10AD4D34" w:rsidR="00051C8B" w:rsidRPr="00051C8B" w:rsidRDefault="00051C8B" w:rsidP="00051C8B">
      <w:pPr>
        <w:spacing w:after="0" w:line="480" w:lineRule="auto"/>
        <w:ind w:left="3119"/>
        <w:rPr>
          <w:rFonts w:ascii="Arial" w:hAnsi="Arial" w:cs="Arial"/>
          <w:b/>
          <w:bCs/>
          <w:sz w:val="28"/>
          <w:szCs w:val="28"/>
          <w:lang w:val="en-US"/>
        </w:rPr>
      </w:pPr>
      <w:r w:rsidRPr="00051C8B">
        <w:rPr>
          <w:rFonts w:ascii="Arial" w:hAnsi="Arial" w:cs="Arial"/>
          <w:b/>
          <w:bCs/>
          <w:sz w:val="28"/>
          <w:szCs w:val="28"/>
          <w:lang w:val="en-US"/>
        </w:rPr>
        <w:t>But</w:t>
      </w:r>
    </w:p>
    <w:p w14:paraId="67D46580" w14:textId="0BB82F44" w:rsidR="00051C8B" w:rsidRDefault="00051C8B" w:rsidP="00051C8B">
      <w:pPr>
        <w:spacing w:after="0" w:line="480" w:lineRule="auto"/>
        <w:ind w:left="3119"/>
        <w:rPr>
          <w:rFonts w:ascii="Arial" w:hAnsi="Arial" w:cs="Arial"/>
          <w:sz w:val="28"/>
          <w:szCs w:val="28"/>
          <w:lang w:val="en-US"/>
        </w:rPr>
      </w:pPr>
    </w:p>
    <w:p w14:paraId="395DE1C4" w14:textId="6377727F" w:rsidR="00051C8B" w:rsidRDefault="00051C8B" w:rsidP="00051C8B">
      <w:pPr>
        <w:spacing w:after="0" w:line="480" w:lineRule="auto"/>
        <w:ind w:left="3119"/>
        <w:rPr>
          <w:rFonts w:ascii="Arial" w:hAnsi="Arial" w:cs="Arial"/>
          <w:sz w:val="28"/>
          <w:szCs w:val="28"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7A509083" wp14:editId="61DDAF29">
                <wp:simplePos x="0" y="0"/>
                <wp:positionH relativeFrom="column">
                  <wp:posOffset>666750</wp:posOffset>
                </wp:positionH>
                <wp:positionV relativeFrom="paragraph">
                  <wp:posOffset>51435</wp:posOffset>
                </wp:positionV>
                <wp:extent cx="880110" cy="923925"/>
                <wp:effectExtent l="57150" t="38100" r="34290" b="85725"/>
                <wp:wrapNone/>
                <wp:docPr id="115" name="Straight Connector 11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80110" cy="923925"/>
                        </a:xfrm>
                        <a:prstGeom prst="line">
                          <a:avLst/>
                        </a:prstGeom>
                        <a:noFill/>
                        <a:ln w="1270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40E2460" id="Straight Connector 115" o:spid="_x0000_s1026" alt="&quot;&quot;" style="position:absolute;flip:x;z-index:251787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2.5pt,4.05pt" to="121.8pt,76.8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" strokecolor="red" strokeweight="10pt">
                <v:stroke joinstyle="miter"/>
              </v:lin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85216" behindDoc="0" locked="0" layoutInCell="1" allowOverlap="1" wp14:anchorId="15C69C2A" wp14:editId="10959ABA">
            <wp:simplePos x="0" y="0"/>
            <wp:positionH relativeFrom="column">
              <wp:posOffset>361042</wp:posOffset>
            </wp:positionH>
            <wp:positionV relativeFrom="paragraph">
              <wp:posOffset>241935</wp:posOffset>
            </wp:positionV>
            <wp:extent cx="1440000" cy="530526"/>
            <wp:effectExtent l="0" t="0" r="8255" b="3175"/>
            <wp:wrapNone/>
            <wp:docPr id="114" name="Picture 1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Picture 1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263" t="25672" r="4930" b="41654"/>
                    <a:stretch/>
                  </pic:blipFill>
                  <pic:spPr bwMode="auto">
                    <a:xfrm>
                      <a:off x="0" y="0"/>
                      <a:ext cx="1440000" cy="5305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1B3C43" w14:textId="2B28858C" w:rsidR="00051C8B" w:rsidRPr="00051C8B" w:rsidRDefault="00051C8B" w:rsidP="00051C8B">
      <w:pPr>
        <w:spacing w:after="0" w:line="480" w:lineRule="auto"/>
        <w:ind w:left="3119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You do </w:t>
      </w:r>
      <w:r w:rsidRPr="00051C8B">
        <w:rPr>
          <w:rFonts w:ascii="Arial" w:hAnsi="Arial" w:cs="Arial"/>
          <w:b/>
          <w:bCs/>
          <w:sz w:val="28"/>
          <w:szCs w:val="28"/>
          <w:lang w:val="en-US"/>
        </w:rPr>
        <w:t>not</w:t>
      </w:r>
      <w:r>
        <w:rPr>
          <w:rFonts w:ascii="Arial" w:hAnsi="Arial" w:cs="Arial"/>
          <w:sz w:val="28"/>
          <w:szCs w:val="28"/>
          <w:lang w:val="en-US"/>
        </w:rPr>
        <w:t xml:space="preserve"> have a car. You </w:t>
      </w:r>
      <w:proofErr w:type="spellStart"/>
      <w:r>
        <w:rPr>
          <w:rFonts w:ascii="Arial" w:hAnsi="Arial" w:cs="Arial"/>
          <w:sz w:val="28"/>
          <w:szCs w:val="28"/>
          <w:lang w:val="en-US"/>
        </w:rPr>
        <w:t xml:space="preserve">can </w:t>
      </w:r>
      <w:r w:rsidRPr="00051C8B">
        <w:rPr>
          <w:rFonts w:ascii="Arial" w:hAnsi="Arial" w:cs="Arial"/>
          <w:b/>
          <w:bCs/>
          <w:sz w:val="28"/>
          <w:szCs w:val="28"/>
          <w:lang w:val="en-US"/>
        </w:rPr>
        <w:t>not</w:t>
      </w:r>
      <w:proofErr w:type="spellEnd"/>
      <w:r>
        <w:rPr>
          <w:rFonts w:ascii="Arial" w:hAnsi="Arial" w:cs="Arial"/>
          <w:sz w:val="28"/>
          <w:szCs w:val="28"/>
          <w:lang w:val="en-US"/>
        </w:rPr>
        <w:t xml:space="preserve"> get there.</w:t>
      </w:r>
    </w:p>
    <w:p w14:paraId="0441F5AF" w14:textId="4E7F6020" w:rsidR="004474E3" w:rsidRPr="008F0430" w:rsidRDefault="00051C8B" w:rsidP="00051C8B">
      <w:pPr>
        <w:pStyle w:val="ListParagraph"/>
        <w:numPr>
          <w:ilvl w:val="0"/>
          <w:numId w:val="18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br w:type="page"/>
      </w:r>
      <w:r>
        <w:rPr>
          <w:noProof/>
          <w:lang w:val="en-US"/>
        </w:rPr>
        <w:drawing>
          <wp:anchor distT="0" distB="0" distL="114300" distR="114300" simplePos="0" relativeHeight="251592704" behindDoc="0" locked="0" layoutInCell="1" allowOverlap="1" wp14:anchorId="04E2AA59" wp14:editId="565D9B73">
            <wp:simplePos x="0" y="0"/>
            <wp:positionH relativeFrom="column">
              <wp:posOffset>315595</wp:posOffset>
            </wp:positionH>
            <wp:positionV relativeFrom="paragraph">
              <wp:posOffset>-435610</wp:posOffset>
            </wp:positionV>
            <wp:extent cx="450215" cy="1195705"/>
            <wp:effectExtent l="0" t="0" r="6985" b="4445"/>
            <wp:wrapNone/>
            <wp:docPr id="185" name="Picture 18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" name="Picture 18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215" cy="11957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0430"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589632" behindDoc="0" locked="0" layoutInCell="1" allowOverlap="1" wp14:anchorId="062F447B" wp14:editId="6021685C">
                <wp:simplePos x="0" y="0"/>
                <wp:positionH relativeFrom="column">
                  <wp:posOffset>822209</wp:posOffset>
                </wp:positionH>
                <wp:positionV relativeFrom="paragraph">
                  <wp:posOffset>-466871</wp:posOffset>
                </wp:positionV>
                <wp:extent cx="914400" cy="1195705"/>
                <wp:effectExtent l="0" t="0" r="0" b="4445"/>
                <wp:wrapNone/>
                <wp:docPr id="176" name="Group 17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14400" cy="1195705"/>
                          <a:chOff x="0" y="0"/>
                          <a:chExt cx="1179830" cy="1416685"/>
                        </a:xfrm>
                      </wpg:grpSpPr>
                      <wpg:grpSp>
                        <wpg:cNvPr id="164" name="Group 164"/>
                        <wpg:cNvGrpSpPr/>
                        <wpg:grpSpPr>
                          <a:xfrm>
                            <a:off x="0" y="0"/>
                            <a:ext cx="1179830" cy="1416685"/>
                            <a:chOff x="4888992" y="-1279599"/>
                            <a:chExt cx="1269383" cy="1625515"/>
                          </a:xfrm>
                        </wpg:grpSpPr>
                        <pic:pic xmlns:pic="http://schemas.openxmlformats.org/drawingml/2006/picture">
                          <pic:nvPicPr>
                            <pic:cNvPr id="165" name="Picture 1918"/>
                            <pic:cNvPicPr preferRelativeResize="0">
                              <a:picLocks noChangeAspect="1"/>
                            </pic:cNvPicPr>
                          </pic:nvPicPr>
                          <pic:blipFill>
                            <a:blip r:embed="rId6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67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4888992" y="-1279599"/>
                              <a:ext cx="1269383" cy="162551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66" name="Picture 16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508157" y="-1216780"/>
                              <a:ext cx="581025" cy="5080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67" name="Picture 167" descr="A picture containing text, clipart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955908" y="-1216730"/>
                              <a:ext cx="552450" cy="55245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168" name="Picture 168" descr="A picture containing tex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8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80975" y="685800"/>
                            <a:ext cx="866775" cy="50990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B436E9D" id="Group 176" o:spid="_x0000_s1026" alt="&quot;&quot;" style="position:absolute;margin-left:64.75pt;margin-top:-36.75pt;width:1in;height:94.15pt;z-index:251589632;mso-width-relative:margin;mso-height-relative:margin" coordsize="11798,14166" o:gfxdata="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">
                <v:group id="Group 164" o:spid="_x0000_s1027" style="position:absolute;width:11798;height:14166" coordorigin="48889,-12795" coordsize="12693,1625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">
                  <v:shape id="Picture 1918" o:spid="_x0000_s1028" type="#_x0000_t75" style="position:absolute;left:48889;top:-12795;width:12694;height:16254;visibility:visible;mso-wrap-style:square" o:preferrelative="f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">
                    <v:imagedata r:id="rId71" o:title=""/>
                  </v:shape>
                  <v:shape id="Picture 166" o:spid="_x0000_s1029" type="#_x0000_t75" style="position:absolute;left:55081;top:-12167;width:5810;height:508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">
                    <v:imagedata r:id="rId72" o:title=""/>
                  </v:shape>
                  <v:shape id="Picture 167" o:spid="_x0000_s1030" type="#_x0000_t75" alt="A picture containing text, clipart&#10;&#10;Description automatically generated" style="position:absolute;left:49559;top:-12167;width:5524;height:552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">
                    <v:imagedata r:id="rId90" o:title="A picture containing text, clipart&#10;&#10;Description automatically generated"/>
                  </v:shape>
                </v:group>
                <v:shape id="Picture 168" o:spid="_x0000_s1031" type="#_x0000_t75" alt="A picture containing text&#10;&#10;Description automatically generated" style="position:absolute;left:1809;top:6858;width:8668;height:5099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">
                  <v:imagedata r:id="rId91" o:title="A picture containing text&#10;&#10;Description automatically generated"/>
                </v:shape>
              </v:group>
            </w:pict>
          </mc:Fallback>
        </mc:AlternateContent>
      </w:r>
      <w:r w:rsidR="004474E3" w:rsidRPr="008F0430">
        <w:rPr>
          <w:rFonts w:ascii="Arial" w:hAnsi="Arial" w:cs="Arial"/>
          <w:sz w:val="28"/>
          <w:szCs w:val="28"/>
          <w:lang w:val="en-US"/>
        </w:rPr>
        <w:t xml:space="preserve">Other people got </w:t>
      </w:r>
      <w:r w:rsidR="007B7B4B" w:rsidRPr="008F0430">
        <w:rPr>
          <w:rFonts w:ascii="Arial" w:hAnsi="Arial" w:cs="Arial"/>
          <w:sz w:val="28"/>
          <w:szCs w:val="28"/>
          <w:lang w:val="en-US"/>
        </w:rPr>
        <w:t xml:space="preserve">some </w:t>
      </w:r>
      <w:r w:rsidR="004474E3" w:rsidRPr="008F0430">
        <w:rPr>
          <w:rFonts w:ascii="Arial" w:hAnsi="Arial" w:cs="Arial"/>
          <w:sz w:val="28"/>
          <w:szCs w:val="28"/>
          <w:lang w:val="en-US"/>
        </w:rPr>
        <w:t xml:space="preserve">more money. </w:t>
      </w:r>
    </w:p>
    <w:p w14:paraId="67A7944D" w14:textId="7B25BC2A" w:rsidR="00E94432" w:rsidRDefault="00E94432" w:rsidP="00847B9D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1E484669" w14:textId="226C3D36" w:rsidR="00E94432" w:rsidRDefault="00E94432" w:rsidP="00847B9D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043B4672" w14:textId="5B576E20" w:rsidR="0099636D" w:rsidRDefault="0099636D" w:rsidP="00847B9D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4428A4AE" w14:textId="77777777" w:rsidR="008F0430" w:rsidRDefault="008F0430" w:rsidP="00847B9D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228D97F3" w14:textId="78890C7D" w:rsidR="00E94432" w:rsidRDefault="00E94432" w:rsidP="00D05CF6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07F3D998" w14:textId="7114FEE2" w:rsidR="001A7CD4" w:rsidRDefault="007B7B4B" w:rsidP="00847B9D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mc:AlternateContent>
          <mc:Choice Requires="wpg">
            <w:drawing>
              <wp:anchor distT="0" distB="0" distL="114300" distR="114300" simplePos="0" relativeHeight="251591680" behindDoc="0" locked="0" layoutInCell="1" allowOverlap="1" wp14:anchorId="1A8BAADF" wp14:editId="7CAD8C9A">
                <wp:simplePos x="0" y="0"/>
                <wp:positionH relativeFrom="column">
                  <wp:posOffset>763270</wp:posOffset>
                </wp:positionH>
                <wp:positionV relativeFrom="paragraph">
                  <wp:posOffset>36830</wp:posOffset>
                </wp:positionV>
                <wp:extent cx="965942" cy="1266825"/>
                <wp:effectExtent l="0" t="0" r="5715" b="9525"/>
                <wp:wrapNone/>
                <wp:docPr id="184" name="Group 18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65942" cy="1266825"/>
                          <a:chOff x="0" y="0"/>
                          <a:chExt cx="965942" cy="1266825"/>
                        </a:xfrm>
                      </wpg:grpSpPr>
                      <wpg:grpSp>
                        <wpg:cNvPr id="170" name="Group 170"/>
                        <wpg:cNvGrpSpPr/>
                        <wpg:grpSpPr>
                          <a:xfrm>
                            <a:off x="0" y="0"/>
                            <a:ext cx="965942" cy="1266825"/>
                            <a:chOff x="0" y="186"/>
                            <a:chExt cx="1336040" cy="1704602"/>
                          </a:xfrm>
                        </wpg:grpSpPr>
                        <pic:pic xmlns:pic="http://schemas.openxmlformats.org/drawingml/2006/picture">
                          <pic:nvPicPr>
                            <pic:cNvPr id="171" name="Picture 17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0" y="186"/>
                              <a:ext cx="1336040" cy="1704602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72" name="Picture 17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19125" y="66675"/>
                              <a:ext cx="581025" cy="5080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73" name="Picture 173" descr="A picture containing text, clipart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6675" y="66675"/>
                              <a:ext cx="552450" cy="55245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g:grpSp>
                        <wpg:cNvPr id="183" name="Group 183"/>
                        <wpg:cNvGrpSpPr/>
                        <wpg:grpSpPr>
                          <a:xfrm>
                            <a:off x="114300" y="552450"/>
                            <a:ext cx="696260" cy="628650"/>
                            <a:chOff x="0" y="0"/>
                            <a:chExt cx="575945" cy="514350"/>
                          </a:xfrm>
                        </wpg:grpSpPr>
                        <pic:pic xmlns:pic="http://schemas.openxmlformats.org/drawingml/2006/picture">
                          <pic:nvPicPr>
                            <pic:cNvPr id="182" name="Picture 182" descr="A picture containing text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3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7625" y="47625"/>
                              <a:ext cx="528320" cy="310515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75" name="Straight Connector 175"/>
                          <wps:cNvCnPr/>
                          <wps:spPr>
                            <a:xfrm flipH="1">
                              <a:off x="0" y="0"/>
                              <a:ext cx="495300" cy="514350"/>
                            </a:xfrm>
                            <a:prstGeom prst="line">
                              <a:avLst/>
                            </a:prstGeom>
                            <a:noFill/>
                            <a:ln w="63500" cap="flat" cmpd="sng" algn="ctr">
                              <a:solidFill>
                                <a:srgbClr val="FF0000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bodyPr/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74671E8B" id="Group 184" o:spid="_x0000_s1026" alt="&quot;&quot;" style="position:absolute;margin-left:60.1pt;margin-top:2.9pt;width:76.05pt;height:99.75pt;z-index:251591680" coordsize="9659,12668" o:gfxdata="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">
                <v:group id="Group 170" o:spid="_x0000_s1027" style="position:absolute;width:9659;height:12668" coordorigin=",1" coordsize="13360,1704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">
                  <v:shape id="Picture 171" o:spid="_x0000_s1028" type="#_x0000_t75" style="position:absolute;top:1;width:13360;height:17046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">
                    <v:imagedata r:id="rId59" o:title=""/>
                  </v:shape>
                  <v:shape id="Picture 172" o:spid="_x0000_s1029" type="#_x0000_t75" style="position:absolute;left:6191;top:666;width:5810;height:508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">
                    <v:imagedata r:id="rId60" o:title=""/>
                  </v:shape>
                  <v:shape id="Picture 173" o:spid="_x0000_s1030" type="#_x0000_t75" alt="A picture containing text, clipart&#10;&#10;Description automatically generated" style="position:absolute;left:666;top:666;width:5525;height:552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">
                    <v:imagedata r:id="rId94" o:title="A picture containing text, clipart&#10;&#10;Description automatically generated"/>
                  </v:shape>
                </v:group>
                <v:group id="Group 183" o:spid="_x0000_s1031" style="position:absolute;left:1143;top:5524;width:6962;height:6287" coordsize="5759,514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">
                  <v:shape id="Picture 182" o:spid="_x0000_s1032" type="#_x0000_t75" alt="A picture containing text&#10;&#10;Description automatically generated" style="position:absolute;left:476;top:476;width:5283;height:310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">
                    <v:imagedata r:id="rId95" o:title="A picture containing text&#10;&#10;Description automatically generated"/>
                  </v:shape>
                  <v:line id="Straight Connector 175" o:spid="_x0000_s1033" style="position:absolute;flip:x;visibility:visible;mso-wrap-style:square" from="0,0" to="4953,5143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" strokecolor="red" strokeweight="5pt">
                    <v:stroke joinstyle="miter"/>
                  </v:line>
                </v:group>
              </v:group>
            </w:pict>
          </mc:Fallback>
        </mc:AlternateContent>
      </w:r>
      <w:r>
        <w:rPr>
          <w:rFonts w:ascii="Arial" w:hAnsi="Arial" w:cs="Arial"/>
          <w:noProof/>
          <w:sz w:val="28"/>
          <w:szCs w:val="28"/>
          <w:lang w:val="en-US"/>
        </w:rPr>
        <w:drawing>
          <wp:anchor distT="0" distB="0" distL="114300" distR="114300" simplePos="0" relativeHeight="251590656" behindDoc="0" locked="0" layoutInCell="1" allowOverlap="1" wp14:anchorId="2BD330C4" wp14:editId="28F7E177">
            <wp:simplePos x="0" y="0"/>
            <wp:positionH relativeFrom="column">
              <wp:posOffset>-55245</wp:posOffset>
            </wp:positionH>
            <wp:positionV relativeFrom="paragraph">
              <wp:posOffset>194310</wp:posOffset>
            </wp:positionV>
            <wp:extent cx="792480" cy="1028700"/>
            <wp:effectExtent l="0" t="0" r="7620" b="0"/>
            <wp:wrapNone/>
            <wp:docPr id="174" name="Picture 17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" name="Picture 17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2480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E389B">
        <w:rPr>
          <w:rFonts w:ascii="Arial" w:hAnsi="Arial" w:cs="Arial"/>
          <w:noProof/>
          <w:sz w:val="28"/>
          <w:szCs w:val="28"/>
          <w:lang w:val="en-US"/>
        </w:rPr>
        <w:t>You</w:t>
      </w:r>
      <w:r w:rsidR="003C0FE8">
        <w:rPr>
          <w:rFonts w:ascii="Arial" w:hAnsi="Arial" w:cs="Arial"/>
          <w:sz w:val="28"/>
          <w:szCs w:val="28"/>
          <w:lang w:val="en-US"/>
        </w:rPr>
        <w:t xml:space="preserve"> d</w:t>
      </w:r>
      <w:r w:rsidR="007E3F0B">
        <w:rPr>
          <w:rFonts w:ascii="Arial" w:hAnsi="Arial" w:cs="Arial"/>
          <w:sz w:val="28"/>
          <w:szCs w:val="28"/>
          <w:lang w:val="en-US"/>
        </w:rPr>
        <w:t>id</w:t>
      </w:r>
      <w:r w:rsidR="003C0FE8">
        <w:rPr>
          <w:rFonts w:ascii="Arial" w:hAnsi="Arial" w:cs="Arial"/>
          <w:sz w:val="28"/>
          <w:szCs w:val="28"/>
          <w:lang w:val="en-US"/>
        </w:rPr>
        <w:t xml:space="preserve"> </w:t>
      </w:r>
      <w:r w:rsidR="003C0FE8" w:rsidRPr="007E3F0B">
        <w:rPr>
          <w:rFonts w:ascii="Arial" w:hAnsi="Arial" w:cs="Arial"/>
          <w:b/>
          <w:bCs/>
          <w:sz w:val="28"/>
          <w:szCs w:val="28"/>
          <w:lang w:val="en-US"/>
        </w:rPr>
        <w:t>not</w:t>
      </w:r>
      <w:r w:rsidR="003C0FE8">
        <w:rPr>
          <w:rFonts w:ascii="Arial" w:hAnsi="Arial" w:cs="Arial"/>
          <w:sz w:val="28"/>
          <w:szCs w:val="28"/>
          <w:lang w:val="en-US"/>
        </w:rPr>
        <w:t xml:space="preserve"> </w:t>
      </w:r>
      <w:r w:rsidR="00CE389B">
        <w:rPr>
          <w:rFonts w:ascii="Arial" w:hAnsi="Arial" w:cs="Arial"/>
          <w:sz w:val="28"/>
          <w:szCs w:val="28"/>
          <w:lang w:val="en-US"/>
        </w:rPr>
        <w:t>get</w:t>
      </w:r>
      <w:r>
        <w:rPr>
          <w:rFonts w:ascii="Arial" w:hAnsi="Arial" w:cs="Arial"/>
          <w:sz w:val="28"/>
          <w:szCs w:val="28"/>
          <w:lang w:val="en-US"/>
        </w:rPr>
        <w:t xml:space="preserve"> </w:t>
      </w:r>
      <w:r w:rsidR="007E3F0B">
        <w:rPr>
          <w:rFonts w:ascii="Arial" w:hAnsi="Arial" w:cs="Arial"/>
          <w:sz w:val="28"/>
          <w:szCs w:val="28"/>
          <w:lang w:val="en-US"/>
        </w:rPr>
        <w:t>more</w:t>
      </w:r>
      <w:r w:rsidR="001A7CD4">
        <w:rPr>
          <w:rFonts w:ascii="Arial" w:hAnsi="Arial" w:cs="Arial"/>
          <w:sz w:val="28"/>
          <w:szCs w:val="28"/>
          <w:lang w:val="en-US"/>
        </w:rPr>
        <w:t xml:space="preserve"> money</w:t>
      </w:r>
      <w:r w:rsidR="0039349E">
        <w:rPr>
          <w:rFonts w:ascii="Arial" w:hAnsi="Arial" w:cs="Arial"/>
          <w:sz w:val="28"/>
          <w:szCs w:val="28"/>
          <w:lang w:val="en-US"/>
        </w:rPr>
        <w:t>.</w:t>
      </w:r>
    </w:p>
    <w:p w14:paraId="0BCE14B4" w14:textId="78CE1D7D" w:rsidR="00EF764E" w:rsidRDefault="00CE389B" w:rsidP="00847B9D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Your carers</w:t>
      </w:r>
      <w:r w:rsidR="007E3F0B">
        <w:rPr>
          <w:rFonts w:ascii="Arial" w:hAnsi="Arial" w:cs="Arial"/>
          <w:sz w:val="28"/>
          <w:szCs w:val="28"/>
          <w:lang w:val="en-US"/>
        </w:rPr>
        <w:t xml:space="preserve"> did </w:t>
      </w:r>
      <w:r w:rsidR="007E3F0B">
        <w:rPr>
          <w:rFonts w:ascii="Arial" w:hAnsi="Arial" w:cs="Arial"/>
          <w:b/>
          <w:bCs/>
          <w:sz w:val="28"/>
          <w:szCs w:val="28"/>
          <w:lang w:val="en-US"/>
        </w:rPr>
        <w:t>not</w:t>
      </w:r>
      <w:r w:rsidR="007E3F0B">
        <w:rPr>
          <w:rFonts w:ascii="Arial" w:hAnsi="Arial" w:cs="Arial"/>
          <w:sz w:val="28"/>
          <w:szCs w:val="28"/>
          <w:lang w:val="en-US"/>
        </w:rPr>
        <w:t xml:space="preserve"> </w:t>
      </w:r>
      <w:r>
        <w:rPr>
          <w:rFonts w:ascii="Arial" w:hAnsi="Arial" w:cs="Arial"/>
          <w:sz w:val="28"/>
          <w:szCs w:val="28"/>
          <w:lang w:val="en-US"/>
        </w:rPr>
        <w:t>get</w:t>
      </w:r>
      <w:r w:rsidR="007E3F0B">
        <w:rPr>
          <w:rFonts w:ascii="Arial" w:hAnsi="Arial" w:cs="Arial"/>
          <w:sz w:val="28"/>
          <w:szCs w:val="28"/>
          <w:lang w:val="en-US"/>
        </w:rPr>
        <w:t xml:space="preserve"> more money. </w:t>
      </w:r>
    </w:p>
    <w:p w14:paraId="164E3B53" w14:textId="1DAF963D" w:rsidR="00D05CF6" w:rsidRDefault="00D05CF6" w:rsidP="00847B9D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74236BA9" w14:textId="0DE639DE" w:rsidR="008F0430" w:rsidRDefault="008F0430" w:rsidP="00847B9D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5446BCB5" w14:textId="38C25B66" w:rsidR="008F0430" w:rsidRDefault="008F0430" w:rsidP="00847B9D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13392443" w14:textId="381DEA77" w:rsidR="008F0430" w:rsidRDefault="008F0430" w:rsidP="00847B9D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4AE95B18" w14:textId="6EB8B2CA" w:rsidR="008F0430" w:rsidRDefault="002F776D" w:rsidP="006E5EF2">
      <w:pPr>
        <w:pStyle w:val="ListParagraph"/>
        <w:numPr>
          <w:ilvl w:val="0"/>
          <w:numId w:val="18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mc:AlternateContent>
          <mc:Choice Requires="wpg">
            <w:drawing>
              <wp:anchor distT="0" distB="0" distL="114300" distR="114300" simplePos="0" relativeHeight="251607040" behindDoc="0" locked="0" layoutInCell="1" allowOverlap="1" wp14:anchorId="72502456" wp14:editId="48914CE6">
                <wp:simplePos x="0" y="0"/>
                <wp:positionH relativeFrom="column">
                  <wp:posOffset>264691</wp:posOffset>
                </wp:positionH>
                <wp:positionV relativeFrom="paragraph">
                  <wp:posOffset>74930</wp:posOffset>
                </wp:positionV>
                <wp:extent cx="1410622" cy="1715249"/>
                <wp:effectExtent l="38100" t="19050" r="0" b="0"/>
                <wp:wrapNone/>
                <wp:docPr id="42" name="Group 4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10622" cy="1715249"/>
                          <a:chOff x="0" y="0"/>
                          <a:chExt cx="1410622" cy="1715249"/>
                        </a:xfrm>
                      </wpg:grpSpPr>
                      <pic:pic xmlns:pic="http://schemas.openxmlformats.org/drawingml/2006/picture">
                        <pic:nvPicPr>
                          <pic:cNvPr id="236" name="Picture 236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944"/>
                          <a:stretch/>
                        </pic:blipFill>
                        <pic:spPr bwMode="auto">
                          <a:xfrm>
                            <a:off x="0" y="95249"/>
                            <a:ext cx="1410622" cy="162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43" name="Straight Connector 143"/>
                        <wps:cNvCnPr/>
                        <wps:spPr>
                          <a:xfrm flipH="1">
                            <a:off x="0" y="0"/>
                            <a:ext cx="609600" cy="1619885"/>
                          </a:xfrm>
                          <a:prstGeom prst="line">
                            <a:avLst/>
                          </a:prstGeom>
                          <a:noFill/>
                          <a:ln w="101600" cap="flat" cmpd="sng" algn="ctr">
                            <a:solidFill>
                              <a:srgbClr val="FF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464945A" id="Group 42" o:spid="_x0000_s1026" alt="&quot;&quot;" style="position:absolute;margin-left:20.85pt;margin-top:5.9pt;width:111.05pt;height:135.05pt;z-index:251607040;mso-width-relative:margin;mso-height-relative:margin" coordsize="14106,17152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">
                <v:shape id="Picture 236" o:spid="_x0000_s1027" type="#_x0000_t75" style="position:absolute;top:952;width:14106;height:1620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">
                  <v:imagedata r:id="rId97" o:title="" cropright="2585f"/>
                </v:shape>
                <v:line id="Straight Connector 143" o:spid="_x0000_s1028" style="position:absolute;flip:x;visibility:visible;mso-wrap-style:square" from="0,0" to="6096,16198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" strokecolor="red" strokeweight="8pt">
                  <v:stroke joinstyle="miter"/>
                </v:line>
              </v:group>
            </w:pict>
          </mc:Fallback>
        </mc:AlternateContent>
      </w:r>
      <w:r w:rsidR="008F0430">
        <w:rPr>
          <w:rFonts w:ascii="Arial" w:hAnsi="Arial" w:cs="Arial"/>
          <w:noProof/>
          <w:sz w:val="28"/>
          <w:szCs w:val="28"/>
          <w:lang w:val="en-US"/>
        </w:rPr>
        <w:t>You</w:t>
      </w:r>
      <w:r w:rsidR="00BF2FD4">
        <w:rPr>
          <w:rFonts w:ascii="Arial" w:hAnsi="Arial" w:cs="Arial"/>
          <w:noProof/>
          <w:sz w:val="28"/>
          <w:szCs w:val="28"/>
          <w:lang w:val="en-US"/>
        </w:rPr>
        <w:t xml:space="preserve"> </w:t>
      </w:r>
      <w:r w:rsidR="008F0430">
        <w:rPr>
          <w:rFonts w:ascii="Arial" w:hAnsi="Arial" w:cs="Arial"/>
          <w:noProof/>
          <w:sz w:val="28"/>
          <w:szCs w:val="28"/>
          <w:lang w:val="en-US"/>
        </w:rPr>
        <w:t xml:space="preserve">can </w:t>
      </w:r>
      <w:r w:rsidR="00BF2FD4" w:rsidRPr="00BF2FD4">
        <w:rPr>
          <w:rFonts w:ascii="Arial" w:hAnsi="Arial" w:cs="Arial"/>
          <w:b/>
          <w:bCs/>
          <w:noProof/>
          <w:sz w:val="28"/>
          <w:szCs w:val="28"/>
          <w:lang w:val="en-US"/>
        </w:rPr>
        <w:t>not</w:t>
      </w:r>
      <w:r w:rsidR="00BF2FD4">
        <w:rPr>
          <w:rFonts w:ascii="Arial" w:hAnsi="Arial" w:cs="Arial"/>
          <w:noProof/>
          <w:sz w:val="28"/>
          <w:szCs w:val="28"/>
          <w:lang w:val="en-US"/>
        </w:rPr>
        <w:t xml:space="preserve"> go to other houses.</w:t>
      </w:r>
      <w:r w:rsidR="008F0430">
        <w:rPr>
          <w:rFonts w:ascii="Arial" w:hAnsi="Arial" w:cs="Arial"/>
          <w:noProof/>
          <w:sz w:val="28"/>
          <w:szCs w:val="28"/>
          <w:lang w:val="en-US"/>
        </w:rPr>
        <w:t xml:space="preserve"> </w:t>
      </w:r>
    </w:p>
    <w:p w14:paraId="122E5ABA" w14:textId="45EDB298" w:rsidR="00BF2FD4" w:rsidRDefault="008F0430" w:rsidP="008F0430">
      <w:pPr>
        <w:pStyle w:val="ListParagraph"/>
        <w:spacing w:after="0" w:line="480" w:lineRule="auto"/>
        <w:ind w:left="3119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w:t xml:space="preserve">Other people can </w:t>
      </w:r>
      <w:r w:rsidRPr="008F0430">
        <w:rPr>
          <w:rFonts w:ascii="Arial" w:hAnsi="Arial" w:cs="Arial"/>
          <w:b/>
          <w:bCs/>
          <w:noProof/>
          <w:sz w:val="28"/>
          <w:szCs w:val="28"/>
          <w:lang w:val="en-US"/>
        </w:rPr>
        <w:t>not</w:t>
      </w:r>
      <w:r>
        <w:rPr>
          <w:rFonts w:ascii="Arial" w:hAnsi="Arial" w:cs="Arial"/>
          <w:noProof/>
          <w:sz w:val="28"/>
          <w:szCs w:val="28"/>
          <w:lang w:val="en-US"/>
        </w:rPr>
        <w:t xml:space="preserve"> come to your home.</w:t>
      </w:r>
    </w:p>
    <w:p w14:paraId="5D22FEE2" w14:textId="77777777" w:rsidR="00BF2FD4" w:rsidRPr="00BF2FD4" w:rsidRDefault="00BF2FD4" w:rsidP="008F0430">
      <w:pPr>
        <w:pStyle w:val="ListParagraph"/>
        <w:spacing w:after="0" w:line="480" w:lineRule="auto"/>
        <w:ind w:left="3119"/>
        <w:rPr>
          <w:rFonts w:ascii="Arial" w:hAnsi="Arial" w:cs="Arial"/>
          <w:b/>
          <w:bCs/>
          <w:noProof/>
          <w:sz w:val="28"/>
          <w:szCs w:val="28"/>
          <w:lang w:val="en-US"/>
        </w:rPr>
      </w:pPr>
      <w:r w:rsidRPr="00BF2FD4">
        <w:rPr>
          <w:rFonts w:ascii="Arial" w:hAnsi="Arial" w:cs="Arial"/>
          <w:b/>
          <w:bCs/>
          <w:noProof/>
          <w:sz w:val="28"/>
          <w:szCs w:val="28"/>
          <w:lang w:val="en-US"/>
        </w:rPr>
        <w:t>But</w:t>
      </w:r>
    </w:p>
    <w:p w14:paraId="29622DB0" w14:textId="1CE0A85A" w:rsidR="0026238E" w:rsidRPr="00CE389B" w:rsidRDefault="00BF2FD4" w:rsidP="008F0430">
      <w:pPr>
        <w:pStyle w:val="ListParagraph"/>
        <w:spacing w:after="0" w:line="480" w:lineRule="auto"/>
        <w:ind w:left="3402" w:hanging="283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w:t>You need help</w:t>
      </w:r>
      <w:r w:rsidR="003C1FB7" w:rsidRPr="007B7B4B">
        <w:rPr>
          <w:rFonts w:ascii="Arial" w:hAnsi="Arial" w:cs="Arial"/>
          <w:sz w:val="28"/>
          <w:szCs w:val="28"/>
          <w:lang w:val="en-US"/>
        </w:rPr>
        <w:t xml:space="preserve"> </w:t>
      </w:r>
      <w:r>
        <w:rPr>
          <w:rFonts w:ascii="Arial" w:hAnsi="Arial" w:cs="Arial"/>
          <w:sz w:val="28"/>
          <w:szCs w:val="28"/>
          <w:lang w:val="en-US"/>
        </w:rPr>
        <w:t>at</w:t>
      </w:r>
      <w:r w:rsidR="007B7B4B">
        <w:rPr>
          <w:rFonts w:ascii="Arial" w:hAnsi="Arial" w:cs="Arial"/>
          <w:sz w:val="28"/>
          <w:szCs w:val="28"/>
          <w:lang w:val="en-US"/>
        </w:rPr>
        <w:t xml:space="preserve"> home. </w:t>
      </w:r>
      <w:bookmarkStart w:id="1" w:name="_Hlk77667822"/>
      <w:r w:rsidR="0026238E" w:rsidRPr="00CE389B">
        <w:rPr>
          <w:rFonts w:ascii="Arial" w:hAnsi="Arial" w:cs="Arial"/>
          <w:sz w:val="28"/>
          <w:szCs w:val="28"/>
          <w:lang w:val="en-US"/>
        </w:rPr>
        <w:t>Like</w:t>
      </w:r>
      <w:r w:rsidR="00144BD6" w:rsidRPr="00CE389B">
        <w:rPr>
          <w:rFonts w:ascii="Arial" w:hAnsi="Arial" w:cs="Arial"/>
          <w:sz w:val="28"/>
          <w:szCs w:val="28"/>
          <w:lang w:val="en-US"/>
        </w:rPr>
        <w:t xml:space="preserve"> </w:t>
      </w:r>
    </w:p>
    <w:p w14:paraId="787E9AD2" w14:textId="10794E88" w:rsidR="00CE389B" w:rsidRDefault="00283F74" w:rsidP="006E5EF2">
      <w:pPr>
        <w:pStyle w:val="ListParagraph"/>
        <w:numPr>
          <w:ilvl w:val="0"/>
          <w:numId w:val="8"/>
        </w:numPr>
        <w:spacing w:after="0" w:line="480" w:lineRule="auto"/>
        <w:ind w:left="3402" w:hanging="283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w:t xml:space="preserve">help </w:t>
      </w:r>
      <w:r w:rsidR="00BF2FD4">
        <w:rPr>
          <w:rFonts w:ascii="Arial" w:hAnsi="Arial" w:cs="Arial"/>
          <w:noProof/>
          <w:sz w:val="28"/>
          <w:szCs w:val="28"/>
          <w:lang w:val="en-US"/>
        </w:rPr>
        <w:t>to</w:t>
      </w:r>
      <w:r>
        <w:rPr>
          <w:rFonts w:ascii="Arial" w:hAnsi="Arial" w:cs="Arial"/>
          <w:noProof/>
          <w:sz w:val="28"/>
          <w:szCs w:val="28"/>
          <w:lang w:val="en-US"/>
        </w:rPr>
        <w:t xml:space="preserve"> shower</w:t>
      </w:r>
    </w:p>
    <w:p w14:paraId="16283AE3" w14:textId="5C515756" w:rsidR="0026238E" w:rsidRDefault="00BF2FD4" w:rsidP="006E5EF2">
      <w:pPr>
        <w:pStyle w:val="ListParagraph"/>
        <w:numPr>
          <w:ilvl w:val="0"/>
          <w:numId w:val="8"/>
        </w:numPr>
        <w:spacing w:after="0" w:line="480" w:lineRule="auto"/>
        <w:ind w:left="3402" w:hanging="283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staff</w:t>
      </w:r>
      <w:r w:rsidR="00283F74" w:rsidRPr="00CE389B">
        <w:rPr>
          <w:rFonts w:ascii="Arial" w:hAnsi="Arial" w:cs="Arial"/>
          <w:sz w:val="28"/>
          <w:szCs w:val="28"/>
          <w:lang w:val="en-US"/>
        </w:rPr>
        <w:t xml:space="preserve"> in your home</w:t>
      </w:r>
      <w:r w:rsidR="007E3F0B" w:rsidRPr="00CE389B">
        <w:rPr>
          <w:rFonts w:ascii="Arial" w:hAnsi="Arial" w:cs="Arial"/>
          <w:sz w:val="28"/>
          <w:szCs w:val="28"/>
          <w:lang w:val="en-US"/>
        </w:rPr>
        <w:t>.</w:t>
      </w:r>
    </w:p>
    <w:p w14:paraId="213B00EB" w14:textId="78D6B5F8" w:rsidR="00BF2FD4" w:rsidRPr="00CE389B" w:rsidRDefault="00BF2FD4" w:rsidP="00BF2FD4">
      <w:pPr>
        <w:pStyle w:val="ListParagraph"/>
        <w:spacing w:after="0" w:line="480" w:lineRule="auto"/>
        <w:ind w:left="3119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You </w:t>
      </w:r>
      <w:proofErr w:type="spellStart"/>
      <w:r>
        <w:rPr>
          <w:rFonts w:ascii="Arial" w:hAnsi="Arial" w:cs="Arial"/>
          <w:sz w:val="28"/>
          <w:szCs w:val="28"/>
          <w:lang w:val="en-US"/>
        </w:rPr>
        <w:t xml:space="preserve">can </w:t>
      </w:r>
      <w:r w:rsidRPr="00BF2FD4">
        <w:rPr>
          <w:rFonts w:ascii="Arial" w:hAnsi="Arial" w:cs="Arial"/>
          <w:b/>
          <w:bCs/>
          <w:sz w:val="28"/>
          <w:szCs w:val="28"/>
          <w:lang w:val="en-US"/>
        </w:rPr>
        <w:t>not</w:t>
      </w:r>
      <w:proofErr w:type="spellEnd"/>
      <w:r>
        <w:rPr>
          <w:rFonts w:ascii="Arial" w:hAnsi="Arial" w:cs="Arial"/>
          <w:sz w:val="28"/>
          <w:szCs w:val="28"/>
          <w:lang w:val="en-US"/>
        </w:rPr>
        <w:t xml:space="preserve"> have the staff at home.</w:t>
      </w:r>
    </w:p>
    <w:p w14:paraId="5116C2A3" w14:textId="363527AF" w:rsidR="003C1FB7" w:rsidRDefault="003C1FB7" w:rsidP="00CE389B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3040314D" w14:textId="735B256B" w:rsidR="00CE389B" w:rsidRDefault="00CE389B" w:rsidP="00CE389B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674D6D3B" w14:textId="5118DDED" w:rsidR="00CE389B" w:rsidRDefault="00CE389B" w:rsidP="00CE389B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724FF24E" w14:textId="5CFAA097" w:rsidR="00BF2FD4" w:rsidRPr="008F0430" w:rsidRDefault="00BF2FD4" w:rsidP="006E5EF2">
      <w:pPr>
        <w:pStyle w:val="ListParagraph"/>
        <w:numPr>
          <w:ilvl w:val="0"/>
          <w:numId w:val="18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588608" behindDoc="0" locked="0" layoutInCell="1" allowOverlap="1" wp14:anchorId="557C40BE" wp14:editId="093FF604">
            <wp:simplePos x="0" y="0"/>
            <wp:positionH relativeFrom="column">
              <wp:posOffset>535305</wp:posOffset>
            </wp:positionH>
            <wp:positionV relativeFrom="paragraph">
              <wp:posOffset>-38100</wp:posOffset>
            </wp:positionV>
            <wp:extent cx="1260000" cy="1260000"/>
            <wp:effectExtent l="0" t="0" r="0" b="0"/>
            <wp:wrapNone/>
            <wp:docPr id="158" name="Picture 1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" name="Picture 15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1"/>
      <w:r w:rsidRPr="008F0430">
        <w:rPr>
          <w:rFonts w:ascii="Arial" w:hAnsi="Arial" w:cs="Arial"/>
          <w:sz w:val="28"/>
          <w:szCs w:val="28"/>
          <w:lang w:val="en-US"/>
        </w:rPr>
        <w:t xml:space="preserve">There was new </w:t>
      </w:r>
      <w:r w:rsidR="006B79EF" w:rsidRPr="008F0430">
        <w:rPr>
          <w:rFonts w:ascii="Arial" w:hAnsi="Arial" w:cs="Arial"/>
          <w:sz w:val="28"/>
          <w:szCs w:val="28"/>
          <w:lang w:val="en-US"/>
        </w:rPr>
        <w:t xml:space="preserve">information </w:t>
      </w:r>
      <w:r w:rsidRPr="008F0430">
        <w:rPr>
          <w:rFonts w:ascii="Arial" w:hAnsi="Arial" w:cs="Arial"/>
          <w:sz w:val="28"/>
          <w:szCs w:val="28"/>
          <w:lang w:val="en-US"/>
        </w:rPr>
        <w:t>all the time.</w:t>
      </w:r>
    </w:p>
    <w:p w14:paraId="4C321315" w14:textId="46E16AAB" w:rsidR="00BF2FD4" w:rsidRDefault="00BF2FD4" w:rsidP="00BF2FD4">
      <w:pPr>
        <w:spacing w:after="0" w:line="480" w:lineRule="auto"/>
        <w:ind w:left="3119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The information told </w:t>
      </w:r>
      <w:r w:rsidR="00D70AFC">
        <w:rPr>
          <w:rFonts w:ascii="Arial" w:hAnsi="Arial" w:cs="Arial"/>
          <w:sz w:val="28"/>
          <w:szCs w:val="28"/>
          <w:lang w:val="en-US"/>
        </w:rPr>
        <w:t>people</w:t>
      </w:r>
      <w:r>
        <w:rPr>
          <w:rFonts w:ascii="Arial" w:hAnsi="Arial" w:cs="Arial"/>
          <w:sz w:val="28"/>
          <w:szCs w:val="28"/>
          <w:lang w:val="en-US"/>
        </w:rPr>
        <w:t xml:space="preserve"> about</w:t>
      </w:r>
    </w:p>
    <w:p w14:paraId="3812EE30" w14:textId="3AF6A0C2" w:rsidR="00BF2FD4" w:rsidRDefault="00BF2FD4" w:rsidP="006E5EF2">
      <w:pPr>
        <w:pStyle w:val="ListParagraph"/>
        <w:numPr>
          <w:ilvl w:val="0"/>
          <w:numId w:val="1"/>
        </w:numPr>
        <w:spacing w:after="0" w:line="480" w:lineRule="auto"/>
        <w:ind w:left="3402" w:hanging="283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the emergency</w:t>
      </w:r>
    </w:p>
    <w:p w14:paraId="49486DF2" w14:textId="3ABF0911" w:rsidR="00BF2FD4" w:rsidRDefault="00BF2FD4" w:rsidP="006E5EF2">
      <w:pPr>
        <w:pStyle w:val="ListParagraph"/>
        <w:numPr>
          <w:ilvl w:val="0"/>
          <w:numId w:val="1"/>
        </w:numPr>
        <w:spacing w:after="0" w:line="480" w:lineRule="auto"/>
        <w:ind w:left="3402" w:hanging="283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what you need to do to stay safe</w:t>
      </w:r>
    </w:p>
    <w:p w14:paraId="7AAEB3D4" w14:textId="179875EF" w:rsidR="00BF2FD4" w:rsidRPr="00BF2FD4" w:rsidRDefault="00BF2FD4" w:rsidP="006E5EF2">
      <w:pPr>
        <w:pStyle w:val="ListParagraph"/>
        <w:numPr>
          <w:ilvl w:val="0"/>
          <w:numId w:val="1"/>
        </w:numPr>
        <w:spacing w:after="0" w:line="480" w:lineRule="auto"/>
        <w:ind w:left="3402" w:hanging="283"/>
        <w:rPr>
          <w:rFonts w:ascii="Arial" w:hAnsi="Arial" w:cs="Arial"/>
          <w:sz w:val="28"/>
          <w:szCs w:val="28"/>
          <w:lang w:val="en-US"/>
        </w:rPr>
      </w:pPr>
      <w:r w:rsidRPr="007E6797">
        <w:rPr>
          <w:rFonts w:ascii="Arial" w:hAnsi="Arial" w:cs="Arial"/>
          <w:sz w:val="28"/>
          <w:szCs w:val="28"/>
          <w:lang w:val="en-US"/>
        </w:rPr>
        <w:t xml:space="preserve">where </w:t>
      </w:r>
      <w:r>
        <w:rPr>
          <w:rFonts w:ascii="Arial" w:hAnsi="Arial" w:cs="Arial"/>
          <w:sz w:val="28"/>
          <w:szCs w:val="28"/>
          <w:lang w:val="en-US"/>
        </w:rPr>
        <w:t>to get help</w:t>
      </w:r>
      <w:r w:rsidRPr="00BF2FD4">
        <w:rPr>
          <w:rFonts w:ascii="Arial" w:hAnsi="Arial" w:cs="Arial"/>
          <w:sz w:val="28"/>
          <w:szCs w:val="28"/>
          <w:lang w:val="en-US"/>
        </w:rPr>
        <w:t>.</w:t>
      </w:r>
    </w:p>
    <w:p w14:paraId="46BD57A7" w14:textId="77777777" w:rsidR="00BF2FD4" w:rsidRDefault="00BF2FD4" w:rsidP="00BF2FD4">
      <w:pPr>
        <w:pStyle w:val="ListParagraph"/>
        <w:spacing w:after="0" w:line="480" w:lineRule="auto"/>
        <w:ind w:left="3555"/>
        <w:rPr>
          <w:rFonts w:ascii="Arial" w:hAnsi="Arial" w:cs="Arial"/>
          <w:sz w:val="28"/>
          <w:szCs w:val="28"/>
          <w:lang w:val="en-US"/>
        </w:rPr>
      </w:pPr>
    </w:p>
    <w:p w14:paraId="68D86AF2" w14:textId="46ED9F21" w:rsidR="00BF2FD4" w:rsidRDefault="00BF2FD4" w:rsidP="00BF2FD4">
      <w:pPr>
        <w:pStyle w:val="ListParagraph"/>
        <w:spacing w:after="0" w:line="480" w:lineRule="auto"/>
        <w:ind w:left="3555"/>
        <w:rPr>
          <w:rFonts w:ascii="Arial" w:hAnsi="Arial" w:cs="Arial"/>
          <w:sz w:val="28"/>
          <w:szCs w:val="28"/>
          <w:lang w:val="en-US"/>
        </w:rPr>
      </w:pPr>
    </w:p>
    <w:p w14:paraId="518BB87B" w14:textId="1E164035" w:rsidR="00BF2FD4" w:rsidRDefault="00BF2FD4" w:rsidP="00BF2FD4">
      <w:pPr>
        <w:pStyle w:val="ListParagraph"/>
        <w:spacing w:after="0" w:line="480" w:lineRule="auto"/>
        <w:ind w:left="3555"/>
        <w:rPr>
          <w:rFonts w:ascii="Arial" w:hAnsi="Arial" w:cs="Arial"/>
          <w:sz w:val="28"/>
          <w:szCs w:val="28"/>
          <w:lang w:val="en-US"/>
        </w:rPr>
      </w:pPr>
    </w:p>
    <w:p w14:paraId="56A9E0D5" w14:textId="78BE4527" w:rsidR="00BF2FD4" w:rsidRDefault="00BF2FD4" w:rsidP="00BF2FD4">
      <w:pPr>
        <w:pStyle w:val="ListParagraph"/>
        <w:spacing w:after="0" w:line="480" w:lineRule="auto"/>
        <w:ind w:left="3555"/>
        <w:rPr>
          <w:rFonts w:ascii="Arial" w:hAnsi="Arial" w:cs="Arial"/>
          <w:sz w:val="28"/>
          <w:szCs w:val="28"/>
          <w:lang w:val="en-US"/>
        </w:rPr>
      </w:pPr>
    </w:p>
    <w:p w14:paraId="7831161B" w14:textId="366FE2B4" w:rsidR="00BF2FD4" w:rsidRPr="00BF2FD4" w:rsidRDefault="005B463E" w:rsidP="00BF2FD4">
      <w:pPr>
        <w:pStyle w:val="ListParagraph"/>
        <w:spacing w:after="0" w:line="480" w:lineRule="auto"/>
        <w:ind w:left="2835"/>
        <w:rPr>
          <w:rFonts w:ascii="Arial" w:hAnsi="Arial" w:cs="Arial"/>
          <w:b/>
          <w:bCs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w:drawing>
          <wp:anchor distT="0" distB="0" distL="114300" distR="114300" simplePos="0" relativeHeight="251670016" behindDoc="0" locked="0" layoutInCell="1" allowOverlap="1" wp14:anchorId="710465EC" wp14:editId="75CD9E7D">
            <wp:simplePos x="0" y="0"/>
            <wp:positionH relativeFrom="column">
              <wp:posOffset>448945</wp:posOffset>
            </wp:positionH>
            <wp:positionV relativeFrom="paragraph">
              <wp:posOffset>74930</wp:posOffset>
            </wp:positionV>
            <wp:extent cx="1260000" cy="1260000"/>
            <wp:effectExtent l="0" t="0" r="0" b="0"/>
            <wp:wrapNone/>
            <wp:docPr id="232" name="Picture 2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" name="Picture 2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F2FD4" w:rsidRPr="00BF2FD4">
        <w:rPr>
          <w:rFonts w:ascii="Arial" w:hAnsi="Arial" w:cs="Arial"/>
          <w:sz w:val="28"/>
          <w:szCs w:val="28"/>
          <w:lang w:val="en-US"/>
        </w:rPr>
        <w:t xml:space="preserve">You </w:t>
      </w:r>
      <w:proofErr w:type="spellStart"/>
      <w:r w:rsidR="00BF2FD4" w:rsidRPr="00BF2FD4">
        <w:rPr>
          <w:rFonts w:ascii="Arial" w:hAnsi="Arial" w:cs="Arial"/>
          <w:sz w:val="28"/>
          <w:szCs w:val="28"/>
          <w:lang w:val="en-US"/>
        </w:rPr>
        <w:t xml:space="preserve">can </w:t>
      </w:r>
      <w:r w:rsidR="00BF2FD4" w:rsidRPr="00BF2FD4">
        <w:rPr>
          <w:rFonts w:ascii="Arial" w:hAnsi="Arial" w:cs="Arial"/>
          <w:b/>
          <w:bCs/>
          <w:sz w:val="28"/>
          <w:szCs w:val="28"/>
          <w:lang w:val="en-US"/>
        </w:rPr>
        <w:t>not</w:t>
      </w:r>
      <w:proofErr w:type="spellEnd"/>
      <w:r w:rsidR="00BF2FD4" w:rsidRPr="00BF2FD4">
        <w:rPr>
          <w:rFonts w:ascii="Arial" w:hAnsi="Arial" w:cs="Arial"/>
          <w:b/>
          <w:bCs/>
          <w:sz w:val="28"/>
          <w:szCs w:val="28"/>
          <w:lang w:val="en-US"/>
        </w:rPr>
        <w:t xml:space="preserve"> </w:t>
      </w:r>
      <w:r w:rsidR="00BF2FD4" w:rsidRPr="00BF2FD4">
        <w:rPr>
          <w:rFonts w:ascii="Arial" w:hAnsi="Arial" w:cs="Arial"/>
          <w:sz w:val="28"/>
          <w:szCs w:val="28"/>
          <w:lang w:val="en-US"/>
        </w:rPr>
        <w:t>understand the information.</w:t>
      </w:r>
    </w:p>
    <w:p w14:paraId="615B31C6" w14:textId="77777777" w:rsidR="008F0430" w:rsidRDefault="008F0430" w:rsidP="008F0430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You do </w:t>
      </w:r>
      <w:r w:rsidRPr="003D639E">
        <w:rPr>
          <w:rFonts w:ascii="Arial" w:hAnsi="Arial" w:cs="Arial"/>
          <w:b/>
          <w:bCs/>
          <w:sz w:val="28"/>
          <w:szCs w:val="28"/>
          <w:lang w:val="en-US"/>
        </w:rPr>
        <w:t xml:space="preserve">not </w:t>
      </w:r>
      <w:r>
        <w:rPr>
          <w:rFonts w:ascii="Arial" w:hAnsi="Arial" w:cs="Arial"/>
          <w:sz w:val="28"/>
          <w:szCs w:val="28"/>
          <w:lang w:val="en-US"/>
        </w:rPr>
        <w:t>know the new rules.</w:t>
      </w:r>
    </w:p>
    <w:p w14:paraId="4458466D" w14:textId="77777777" w:rsidR="008F0430" w:rsidRDefault="008F0430" w:rsidP="008F0430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You do </w:t>
      </w:r>
      <w:r w:rsidRPr="006B73EE">
        <w:rPr>
          <w:rFonts w:ascii="Arial" w:hAnsi="Arial" w:cs="Arial"/>
          <w:b/>
          <w:bCs/>
          <w:sz w:val="28"/>
          <w:szCs w:val="28"/>
          <w:lang w:val="en-US"/>
        </w:rPr>
        <w:t>not</w:t>
      </w:r>
      <w:r>
        <w:rPr>
          <w:rFonts w:ascii="Arial" w:hAnsi="Arial" w:cs="Arial"/>
          <w:sz w:val="28"/>
          <w:szCs w:val="28"/>
          <w:lang w:val="en-US"/>
        </w:rPr>
        <w:t xml:space="preserve"> know what to do.</w:t>
      </w:r>
    </w:p>
    <w:p w14:paraId="14E1CF3A" w14:textId="35D7A93B" w:rsidR="008F0430" w:rsidRDefault="008F0430" w:rsidP="00BF2FD4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2D840903" w14:textId="3D5A83FE" w:rsidR="008F0430" w:rsidRDefault="008F0430" w:rsidP="00BF2FD4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54868130" w14:textId="4716E714" w:rsidR="008F0430" w:rsidRDefault="008F0430" w:rsidP="00BF2FD4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54ABBF88" w14:textId="77777777" w:rsidR="008F0430" w:rsidRDefault="008F0430" w:rsidP="00BF2FD4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bookmarkStart w:id="2" w:name="_Hlk80948830"/>
    </w:p>
    <w:p w14:paraId="56F95DA3" w14:textId="3F160D8A" w:rsidR="00CE389B" w:rsidRPr="00BF2FD4" w:rsidRDefault="003D639E" w:rsidP="00BF2FD4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mc:AlternateContent>
          <mc:Choice Requires="wpg">
            <w:drawing>
              <wp:anchor distT="0" distB="0" distL="114300" distR="114300" simplePos="0" relativeHeight="251628544" behindDoc="0" locked="0" layoutInCell="1" allowOverlap="1" wp14:anchorId="5102D636" wp14:editId="6C461399">
                <wp:simplePos x="0" y="0"/>
                <wp:positionH relativeFrom="column">
                  <wp:posOffset>-180975</wp:posOffset>
                </wp:positionH>
                <wp:positionV relativeFrom="paragraph">
                  <wp:posOffset>0</wp:posOffset>
                </wp:positionV>
                <wp:extent cx="1889760" cy="2000250"/>
                <wp:effectExtent l="0" t="0" r="0" b="0"/>
                <wp:wrapNone/>
                <wp:docPr id="35" name="Group 3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89760" cy="2000250"/>
                          <a:chOff x="0" y="0"/>
                          <a:chExt cx="1889760" cy="2000250"/>
                        </a:xfrm>
                      </wpg:grpSpPr>
                      <pic:pic xmlns:pic="http://schemas.openxmlformats.org/drawingml/2006/picture">
                        <pic:nvPicPr>
                          <pic:cNvPr id="247" name="Picture 247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002" t="7502" r="9978" b="6977"/>
                          <a:stretch/>
                        </pic:blipFill>
                        <pic:spPr bwMode="auto">
                          <a:xfrm>
                            <a:off x="866775" y="0"/>
                            <a:ext cx="1022985" cy="10795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48" name="Picture 248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30294"/>
                          <a:stretch/>
                        </pic:blipFill>
                        <pic:spPr bwMode="auto">
                          <a:xfrm>
                            <a:off x="809625" y="1247775"/>
                            <a:ext cx="1079500" cy="7524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g:grpSp>
                        <wpg:cNvPr id="249" name="Group 249"/>
                        <wpg:cNvGrpSpPr/>
                        <wpg:grpSpPr>
                          <a:xfrm>
                            <a:off x="0" y="114300"/>
                            <a:ext cx="776605" cy="1029970"/>
                            <a:chOff x="0" y="0"/>
                            <a:chExt cx="605155" cy="734695"/>
                          </a:xfrm>
                        </wpg:grpSpPr>
                        <wps:wsp>
                          <wps:cNvPr id="250" name="Rectangle 185"/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05155" cy="71945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51" name="Picture 251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0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37509" t="9752" r="9228" b="8477"/>
                            <a:stretch/>
                          </pic:blipFill>
                          <pic:spPr bwMode="auto">
                            <a:xfrm>
                              <a:off x="190500" y="104775"/>
                              <a:ext cx="410210" cy="62992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g:grpSp>
                          <wpg:cNvPr id="252" name="Group 181"/>
                          <wpg:cNvGrpSpPr>
                            <a:grpSpLocks/>
                          </wpg:cNvGrpSpPr>
                          <wpg:grpSpPr bwMode="auto">
                            <a:xfrm>
                              <a:off x="57150" y="123825"/>
                              <a:ext cx="90805" cy="571500"/>
                              <a:chOff x="2152" y="14250"/>
                              <a:chExt cx="143" cy="900"/>
                            </a:xfrm>
                          </wpg:grpSpPr>
                          <wps:wsp>
                            <wps:cNvPr id="254" name="Rectangle 182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2152" y="14250"/>
                                <a:ext cx="143" cy="210"/>
                              </a:xfrm>
                              <a:prstGeom prst="rect">
                                <a:avLst/>
                              </a:prstGeom>
                              <a:solidFill>
                                <a:srgbClr val="A50021"/>
                              </a:solidFill>
                              <a:ln w="9525">
                                <a:solidFill>
                                  <a:srgbClr val="A5002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255" name="Rectangle 183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2152" y="14595"/>
                                <a:ext cx="143" cy="21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Text" lastClr="000000">
                                  <a:lumMod val="95000"/>
                                  <a:lumOff val="5000"/>
                                </a:sysClr>
                              </a:solidFill>
                              <a:ln w="9525">
                                <a:solidFill>
                                  <a:sysClr val="windowText" lastClr="000000">
                                    <a:lumMod val="100000"/>
                                    <a:lumOff val="0"/>
                                  </a:sys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34" name="Rectangle 184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2152" y="14940"/>
                                <a:ext cx="143" cy="210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B0F0"/>
                              </a:solidFill>
                              <a:ln w="9525">
                                <a:solidFill>
                                  <a:srgbClr val="00B0F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69691453" id="Group 35" o:spid="_x0000_s1026" alt="&quot;&quot;" style="position:absolute;margin-left:-14.25pt;margin-top:0;width:148.8pt;height:157.5pt;z-index:251628544" coordsize="18897,20002" o:gfxdata="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">
                <v:shape id="Picture 247" o:spid="_x0000_s1027" type="#_x0000_t75" style="position:absolute;left:8667;width:10230;height:1079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">
                  <v:imagedata r:id="rId103" o:title="" croptop="4917f" cropbottom="4572f" cropleft="5900f" cropright="6539f"/>
                </v:shape>
                <v:shape id="Picture 248" o:spid="_x0000_s1028" type="#_x0000_t75" style="position:absolute;left:8096;top:12477;width:10795;height:752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">
                  <v:imagedata r:id="rId104" o:title="" cropbottom="19853f"/>
                </v:shape>
                <v:group id="Group 249" o:spid="_x0000_s1029" style="position:absolute;top:1143;width:7766;height:10299" coordsize="6051,734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">
                  <v:rect id="Rectangle 185" o:spid="_x0000_s1030" style="position:absolute;width:6051;height:7194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"/>
                  <v:shape id="Picture 251" o:spid="_x0000_s1031" type="#_x0000_t75" style="position:absolute;left:1905;top:1047;width:4102;height:6299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">
                    <v:imagedata r:id="rId105" o:title="" croptop="6391f" cropbottom="5555f" cropleft="24582f" cropright="6048f"/>
                  </v:shape>
                  <v:group id="Group 181" o:spid="_x0000_s1032" style="position:absolute;left:571;top:1238;width:908;height:5715" coordorigin="2152,14250" coordsize="143,90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">
                    <v:rect id="Rectangle 182" o:spid="_x0000_s1033" style="position:absolute;left:2152;top:14250;width:143;height:21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" fillcolor="#a50021" strokecolor="#a50021"/>
                    <v:rect id="Rectangle 183" o:spid="_x0000_s1034" style="position:absolute;left:2152;top:14595;width:143;height:21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" fillcolor="#0d0d0d"/>
                    <v:rect id="Rectangle 184" o:spid="_x0000_s1035" style="position:absolute;left:2152;top:14940;width:143;height:21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" fillcolor="#00b0f0" strokecolor="#00b0f0"/>
                  </v:group>
                </v:group>
              </v:group>
            </w:pict>
          </mc:Fallback>
        </mc:AlternateContent>
      </w:r>
      <w:r w:rsidR="00BF2FD4">
        <w:rPr>
          <w:rFonts w:ascii="Arial" w:hAnsi="Arial" w:cs="Arial"/>
          <w:sz w:val="28"/>
          <w:szCs w:val="28"/>
          <w:lang w:val="en-US"/>
        </w:rPr>
        <w:t xml:space="preserve">There was </w:t>
      </w:r>
      <w:r w:rsidR="00BF2FD4" w:rsidRPr="00BF2FD4">
        <w:rPr>
          <w:rFonts w:ascii="Arial" w:hAnsi="Arial" w:cs="Arial"/>
          <w:b/>
          <w:bCs/>
          <w:sz w:val="28"/>
          <w:szCs w:val="28"/>
          <w:lang w:val="en-US"/>
        </w:rPr>
        <w:t>no</w:t>
      </w:r>
      <w:r w:rsidR="00BF2FD4">
        <w:rPr>
          <w:rFonts w:ascii="Arial" w:hAnsi="Arial" w:cs="Arial"/>
          <w:sz w:val="28"/>
          <w:szCs w:val="28"/>
          <w:lang w:val="en-US"/>
        </w:rPr>
        <w:t xml:space="preserve"> information </w:t>
      </w:r>
    </w:p>
    <w:p w14:paraId="2320580F" w14:textId="6EB7BF80" w:rsidR="00BF2FD4" w:rsidRDefault="00BF2FD4" w:rsidP="006E5EF2">
      <w:pPr>
        <w:pStyle w:val="ListParagraph"/>
        <w:numPr>
          <w:ilvl w:val="0"/>
          <w:numId w:val="1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in Easy English </w:t>
      </w:r>
    </w:p>
    <w:p w14:paraId="19A6AEE1" w14:textId="44EC4310" w:rsidR="00CB354E" w:rsidRPr="00CE389B" w:rsidRDefault="00BF2FD4" w:rsidP="006E5EF2">
      <w:pPr>
        <w:pStyle w:val="ListParagraph"/>
        <w:numPr>
          <w:ilvl w:val="0"/>
          <w:numId w:val="1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you can listen to</w:t>
      </w:r>
    </w:p>
    <w:p w14:paraId="6505B72F" w14:textId="17BB95B2" w:rsidR="00CB354E" w:rsidRDefault="00BF2FD4" w:rsidP="006E5EF2">
      <w:pPr>
        <w:pStyle w:val="ListParagraph"/>
        <w:numPr>
          <w:ilvl w:val="0"/>
          <w:numId w:val="1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in </w:t>
      </w:r>
      <w:r w:rsidR="00CE389B">
        <w:rPr>
          <w:rFonts w:ascii="Arial" w:hAnsi="Arial" w:cs="Arial"/>
          <w:sz w:val="28"/>
          <w:szCs w:val="28"/>
          <w:lang w:val="en-US"/>
        </w:rPr>
        <w:t xml:space="preserve">Large </w:t>
      </w:r>
      <w:r w:rsidR="00CB141D">
        <w:rPr>
          <w:rFonts w:ascii="Arial" w:hAnsi="Arial" w:cs="Arial"/>
          <w:sz w:val="28"/>
          <w:szCs w:val="28"/>
          <w:lang w:val="en-US"/>
        </w:rPr>
        <w:t>P</w:t>
      </w:r>
      <w:r w:rsidR="00CE389B">
        <w:rPr>
          <w:rFonts w:ascii="Arial" w:hAnsi="Arial" w:cs="Arial"/>
          <w:sz w:val="28"/>
          <w:szCs w:val="28"/>
          <w:lang w:val="en-US"/>
        </w:rPr>
        <w:t>rint</w:t>
      </w:r>
    </w:p>
    <w:p w14:paraId="40C2CCA1" w14:textId="45E6125F" w:rsidR="00CE389B" w:rsidRDefault="00BF2FD4" w:rsidP="006E5EF2">
      <w:pPr>
        <w:pStyle w:val="ListParagraph"/>
        <w:numPr>
          <w:ilvl w:val="0"/>
          <w:numId w:val="1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in a </w:t>
      </w:r>
      <w:r w:rsidR="00CE389B">
        <w:rPr>
          <w:rFonts w:ascii="Arial" w:hAnsi="Arial" w:cs="Arial"/>
          <w:sz w:val="28"/>
          <w:szCs w:val="28"/>
          <w:lang w:val="en-US"/>
        </w:rPr>
        <w:t>different language.</w:t>
      </w:r>
    </w:p>
    <w:bookmarkEnd w:id="2"/>
    <w:p w14:paraId="61503586" w14:textId="200CD88D" w:rsidR="001179B2" w:rsidRPr="008F0430" w:rsidRDefault="00407F65" w:rsidP="006E5EF2">
      <w:pPr>
        <w:pStyle w:val="ListParagraph"/>
        <w:numPr>
          <w:ilvl w:val="0"/>
          <w:numId w:val="18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13184" behindDoc="0" locked="0" layoutInCell="1" allowOverlap="1" wp14:anchorId="4CE0758A" wp14:editId="576ACDE4">
                <wp:simplePos x="0" y="0"/>
                <wp:positionH relativeFrom="column">
                  <wp:posOffset>119380</wp:posOffset>
                </wp:positionH>
                <wp:positionV relativeFrom="paragraph">
                  <wp:posOffset>19685</wp:posOffset>
                </wp:positionV>
                <wp:extent cx="1582420" cy="1514475"/>
                <wp:effectExtent l="57150" t="0" r="0" b="85725"/>
                <wp:wrapNone/>
                <wp:docPr id="13" name="Group 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82420" cy="1514475"/>
                          <a:chOff x="0" y="0"/>
                          <a:chExt cx="1582420" cy="1514475"/>
                        </a:xfrm>
                      </wpg:grpSpPr>
                      <pic:pic xmlns:pic="http://schemas.openxmlformats.org/drawingml/2006/picture">
                        <pic:nvPicPr>
                          <pic:cNvPr id="12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10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42875" y="0"/>
                            <a:ext cx="1439545" cy="140716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" name="Straight Connector 8"/>
                        <wps:cNvCnPr/>
                        <wps:spPr>
                          <a:xfrm flipH="1">
                            <a:off x="0" y="219075"/>
                            <a:ext cx="1527175" cy="1295400"/>
                          </a:xfrm>
                          <a:prstGeom prst="line">
                            <a:avLst/>
                          </a:prstGeom>
                          <a:ln w="1270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4A8AF4C" id="Group 13" o:spid="_x0000_s1026" alt="&quot;&quot;" style="position:absolute;margin-left:9.4pt;margin-top:1.55pt;width:124.6pt;height:119.25pt;z-index:251613184" coordsize="15824,15144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">
                <v:shape id="Picture 12" o:spid="_x0000_s1027" type="#_x0000_t75" style="position:absolute;left:1428;width:14396;height:14071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">
                  <v:imagedata r:id="rId107" o:title=""/>
                </v:shape>
                <v:line id="Straight Connector 8" o:spid="_x0000_s1028" style="position:absolute;flip:x;visibility:visible;mso-wrap-style:square" from="0,2190" to="15271,15144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" strokecolor="red" strokeweight="10pt">
                  <v:stroke joinstyle="miter"/>
                </v:line>
              </v:group>
            </w:pict>
          </mc:Fallback>
        </mc:AlternateContent>
      </w:r>
      <w:r w:rsidR="00376145" w:rsidRPr="008F0430">
        <w:rPr>
          <w:rFonts w:ascii="Arial" w:hAnsi="Arial" w:cs="Arial"/>
          <w:sz w:val="28"/>
          <w:szCs w:val="28"/>
          <w:lang w:val="en-US"/>
        </w:rPr>
        <w:t>You</w:t>
      </w:r>
      <w:r w:rsidR="009631CA" w:rsidRPr="008F0430">
        <w:rPr>
          <w:rFonts w:ascii="Arial" w:hAnsi="Arial" w:cs="Arial"/>
          <w:sz w:val="28"/>
          <w:szCs w:val="28"/>
          <w:lang w:val="en-US"/>
        </w:rPr>
        <w:t xml:space="preserve"> </w:t>
      </w:r>
      <w:r w:rsidR="003D639E" w:rsidRPr="008F0430">
        <w:rPr>
          <w:rFonts w:ascii="Arial" w:hAnsi="Arial" w:cs="Arial"/>
          <w:sz w:val="28"/>
          <w:szCs w:val="28"/>
          <w:lang w:val="en-US"/>
        </w:rPr>
        <w:t>have to stay home. You feel cut off</w:t>
      </w:r>
      <w:r w:rsidR="00327D33" w:rsidRPr="008F0430">
        <w:rPr>
          <w:rFonts w:ascii="Arial" w:hAnsi="Arial" w:cs="Arial"/>
          <w:sz w:val="28"/>
          <w:szCs w:val="28"/>
          <w:lang w:val="en-US"/>
        </w:rPr>
        <w:t>.</w:t>
      </w:r>
      <w:r w:rsidRPr="008F0430">
        <w:rPr>
          <w:rFonts w:ascii="Arial" w:hAnsi="Arial" w:cs="Arial"/>
          <w:sz w:val="28"/>
          <w:szCs w:val="28"/>
          <w:lang w:val="en-US"/>
        </w:rPr>
        <w:t xml:space="preserve"> </w:t>
      </w:r>
      <w:r w:rsidR="001179B2" w:rsidRPr="008F0430">
        <w:rPr>
          <w:rFonts w:ascii="Arial" w:hAnsi="Arial" w:cs="Arial"/>
          <w:sz w:val="28"/>
          <w:szCs w:val="28"/>
          <w:lang w:val="en-US"/>
        </w:rPr>
        <w:t xml:space="preserve">You </w:t>
      </w:r>
    </w:p>
    <w:p w14:paraId="1EABD8EB" w14:textId="1144820F" w:rsidR="00846DA9" w:rsidRDefault="00846DA9" w:rsidP="006E5EF2">
      <w:pPr>
        <w:pStyle w:val="ListParagraph"/>
        <w:numPr>
          <w:ilvl w:val="0"/>
          <w:numId w:val="12"/>
        </w:numPr>
        <w:spacing w:after="0" w:line="480" w:lineRule="auto"/>
        <w:ind w:left="3402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do </w:t>
      </w:r>
      <w:r w:rsidRPr="00846DA9">
        <w:rPr>
          <w:rFonts w:ascii="Arial" w:hAnsi="Arial" w:cs="Arial"/>
          <w:b/>
          <w:bCs/>
          <w:sz w:val="28"/>
          <w:szCs w:val="28"/>
          <w:lang w:val="en-US"/>
        </w:rPr>
        <w:t xml:space="preserve">not </w:t>
      </w:r>
      <w:r>
        <w:rPr>
          <w:rFonts w:ascii="Arial" w:hAnsi="Arial" w:cs="Arial"/>
          <w:sz w:val="28"/>
          <w:szCs w:val="28"/>
          <w:lang w:val="en-US"/>
        </w:rPr>
        <w:t>understand why</w:t>
      </w:r>
    </w:p>
    <w:p w14:paraId="12B23FAC" w14:textId="3EE6287B" w:rsidR="00321C07" w:rsidRPr="00FA7385" w:rsidRDefault="00CB141D" w:rsidP="006E5EF2">
      <w:pPr>
        <w:pStyle w:val="ListParagraph"/>
        <w:numPr>
          <w:ilvl w:val="0"/>
          <w:numId w:val="12"/>
        </w:numPr>
        <w:spacing w:after="0" w:line="480" w:lineRule="auto"/>
        <w:ind w:left="3402" w:hanging="284"/>
        <w:rPr>
          <w:rFonts w:ascii="Arial" w:hAnsi="Arial" w:cs="Arial"/>
          <w:sz w:val="28"/>
          <w:szCs w:val="28"/>
          <w:lang w:val="en-US"/>
        </w:rPr>
      </w:pPr>
      <w:proofErr w:type="spellStart"/>
      <w:r>
        <w:rPr>
          <w:rFonts w:ascii="Arial" w:hAnsi="Arial" w:cs="Arial"/>
          <w:sz w:val="28"/>
          <w:szCs w:val="28"/>
          <w:lang w:val="en-US"/>
        </w:rPr>
        <w:t xml:space="preserve">can </w:t>
      </w:r>
      <w:r w:rsidRPr="004A3687">
        <w:rPr>
          <w:rFonts w:ascii="Arial" w:hAnsi="Arial" w:cs="Arial"/>
          <w:b/>
          <w:bCs/>
          <w:sz w:val="28"/>
          <w:szCs w:val="28"/>
          <w:lang w:val="en-US"/>
        </w:rPr>
        <w:t>not</w:t>
      </w:r>
      <w:proofErr w:type="spellEnd"/>
      <w:r>
        <w:rPr>
          <w:rFonts w:ascii="Arial" w:hAnsi="Arial" w:cs="Arial"/>
          <w:sz w:val="28"/>
          <w:szCs w:val="28"/>
          <w:lang w:val="en-US"/>
        </w:rPr>
        <w:t xml:space="preserve"> </w:t>
      </w:r>
      <w:r w:rsidR="00FA7385" w:rsidRPr="00FA7385">
        <w:rPr>
          <w:rFonts w:ascii="Arial" w:hAnsi="Arial" w:cs="Arial"/>
          <w:sz w:val="28"/>
          <w:szCs w:val="28"/>
          <w:lang w:val="en-US"/>
        </w:rPr>
        <w:t>see friends</w:t>
      </w:r>
    </w:p>
    <w:p w14:paraId="4CE77A57" w14:textId="77777777" w:rsidR="00CB141D" w:rsidRDefault="00CB141D" w:rsidP="006E5EF2">
      <w:pPr>
        <w:pStyle w:val="ListParagraph"/>
        <w:numPr>
          <w:ilvl w:val="0"/>
          <w:numId w:val="12"/>
        </w:numPr>
        <w:spacing w:after="0" w:line="480" w:lineRule="auto"/>
        <w:ind w:left="3402" w:hanging="284"/>
        <w:rPr>
          <w:rFonts w:ascii="Arial" w:hAnsi="Arial" w:cs="Arial"/>
          <w:sz w:val="28"/>
          <w:szCs w:val="28"/>
          <w:lang w:val="en-US"/>
        </w:rPr>
      </w:pPr>
      <w:proofErr w:type="spellStart"/>
      <w:r>
        <w:rPr>
          <w:rFonts w:ascii="Arial" w:hAnsi="Arial" w:cs="Arial"/>
          <w:sz w:val="28"/>
          <w:szCs w:val="28"/>
          <w:lang w:val="en-US"/>
        </w:rPr>
        <w:t xml:space="preserve">can </w:t>
      </w:r>
      <w:r w:rsidRPr="004A3687">
        <w:rPr>
          <w:rFonts w:ascii="Arial" w:hAnsi="Arial" w:cs="Arial"/>
          <w:b/>
          <w:bCs/>
          <w:sz w:val="28"/>
          <w:szCs w:val="28"/>
          <w:lang w:val="en-US"/>
        </w:rPr>
        <w:t>not</w:t>
      </w:r>
      <w:proofErr w:type="spellEnd"/>
      <w:r>
        <w:rPr>
          <w:rFonts w:ascii="Arial" w:hAnsi="Arial" w:cs="Arial"/>
          <w:sz w:val="28"/>
          <w:szCs w:val="28"/>
          <w:lang w:val="en-US"/>
        </w:rPr>
        <w:t xml:space="preserve"> do the things you do</w:t>
      </w:r>
      <w:r w:rsidR="00FA7385" w:rsidRPr="00FA7385">
        <w:rPr>
          <w:rFonts w:ascii="Arial" w:hAnsi="Arial" w:cs="Arial"/>
          <w:sz w:val="28"/>
          <w:szCs w:val="28"/>
          <w:lang w:val="en-US"/>
        </w:rPr>
        <w:t>.</w:t>
      </w:r>
      <w:r>
        <w:rPr>
          <w:rFonts w:ascii="Arial" w:hAnsi="Arial" w:cs="Arial"/>
          <w:sz w:val="28"/>
          <w:szCs w:val="28"/>
          <w:lang w:val="en-US"/>
        </w:rPr>
        <w:t xml:space="preserve"> </w:t>
      </w:r>
    </w:p>
    <w:p w14:paraId="4DA56860" w14:textId="36DB6379" w:rsidR="00321C07" w:rsidRDefault="00CB141D" w:rsidP="008F0430">
      <w:pPr>
        <w:pStyle w:val="ListParagraph"/>
        <w:spacing w:after="0" w:line="480" w:lineRule="auto"/>
        <w:ind w:left="3119" w:firstLine="283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Like go for </w:t>
      </w:r>
      <w:r w:rsidR="00407F65">
        <w:rPr>
          <w:rFonts w:ascii="Arial" w:hAnsi="Arial" w:cs="Arial"/>
          <w:sz w:val="28"/>
          <w:szCs w:val="28"/>
          <w:lang w:val="en-US"/>
        </w:rPr>
        <w:t>your</w:t>
      </w:r>
      <w:r>
        <w:rPr>
          <w:rFonts w:ascii="Arial" w:hAnsi="Arial" w:cs="Arial"/>
          <w:sz w:val="28"/>
          <w:szCs w:val="28"/>
          <w:lang w:val="en-US"/>
        </w:rPr>
        <w:t xml:space="preserve"> swim.</w:t>
      </w:r>
    </w:p>
    <w:p w14:paraId="39A2D639" w14:textId="389A8A5C" w:rsidR="00407F65" w:rsidRDefault="00407F65" w:rsidP="00CB141D">
      <w:pPr>
        <w:pStyle w:val="ListParagraph"/>
        <w:spacing w:after="0" w:line="480" w:lineRule="auto"/>
        <w:ind w:left="3119"/>
        <w:rPr>
          <w:rFonts w:ascii="Arial" w:hAnsi="Arial" w:cs="Arial"/>
          <w:sz w:val="28"/>
          <w:szCs w:val="28"/>
          <w:lang w:val="en-US"/>
        </w:rPr>
      </w:pPr>
    </w:p>
    <w:p w14:paraId="1BBAC5A3" w14:textId="673CCC5D" w:rsidR="008F0430" w:rsidRDefault="008F0430" w:rsidP="00CB141D">
      <w:pPr>
        <w:pStyle w:val="ListParagraph"/>
        <w:spacing w:after="0" w:line="480" w:lineRule="auto"/>
        <w:ind w:left="3119"/>
        <w:rPr>
          <w:rFonts w:ascii="Arial" w:hAnsi="Arial" w:cs="Arial"/>
          <w:sz w:val="28"/>
          <w:szCs w:val="28"/>
          <w:lang w:val="en-US"/>
        </w:rPr>
      </w:pPr>
    </w:p>
    <w:p w14:paraId="2278F6EF" w14:textId="15A5FEED" w:rsidR="008F0430" w:rsidRDefault="008F0430" w:rsidP="00CB141D">
      <w:pPr>
        <w:pStyle w:val="ListParagraph"/>
        <w:spacing w:after="0" w:line="480" w:lineRule="auto"/>
        <w:ind w:left="3119"/>
        <w:rPr>
          <w:rFonts w:ascii="Arial" w:hAnsi="Arial" w:cs="Arial"/>
          <w:sz w:val="28"/>
          <w:szCs w:val="28"/>
          <w:lang w:val="en-US"/>
        </w:rPr>
      </w:pPr>
    </w:p>
    <w:p w14:paraId="1C31843F" w14:textId="77777777" w:rsidR="008F0430" w:rsidRPr="00FA7385" w:rsidRDefault="008F0430" w:rsidP="00CB141D">
      <w:pPr>
        <w:pStyle w:val="ListParagraph"/>
        <w:spacing w:after="0" w:line="480" w:lineRule="auto"/>
        <w:ind w:left="3119"/>
        <w:rPr>
          <w:rFonts w:ascii="Arial" w:hAnsi="Arial" w:cs="Arial"/>
          <w:sz w:val="28"/>
          <w:szCs w:val="28"/>
          <w:lang w:val="en-US"/>
        </w:rPr>
      </w:pPr>
    </w:p>
    <w:p w14:paraId="7DBC5A47" w14:textId="640D4A5A" w:rsidR="00847B9D" w:rsidRPr="008F0430" w:rsidRDefault="00781742" w:rsidP="006E5EF2">
      <w:pPr>
        <w:pStyle w:val="ListParagraph"/>
        <w:numPr>
          <w:ilvl w:val="0"/>
          <w:numId w:val="18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586560" behindDoc="0" locked="0" layoutInCell="1" allowOverlap="1" wp14:anchorId="1B9E8E10" wp14:editId="376980AA">
            <wp:simplePos x="0" y="0"/>
            <wp:positionH relativeFrom="column">
              <wp:posOffset>224401</wp:posOffset>
            </wp:positionH>
            <wp:positionV relativeFrom="paragraph">
              <wp:posOffset>59690</wp:posOffset>
            </wp:positionV>
            <wp:extent cx="1440000" cy="1004424"/>
            <wp:effectExtent l="0" t="0" r="8255" b="5715"/>
            <wp:wrapNone/>
            <wp:docPr id="1909" name="Picture 190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9" name="Picture 190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0044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D639E" w:rsidRPr="008F0430">
        <w:rPr>
          <w:rFonts w:ascii="Arial" w:hAnsi="Arial" w:cs="Arial"/>
          <w:sz w:val="28"/>
          <w:szCs w:val="28"/>
          <w:lang w:val="en-US"/>
        </w:rPr>
        <w:t>A person is violent to you</w:t>
      </w:r>
      <w:r w:rsidR="00665AE9" w:rsidRPr="008F0430">
        <w:rPr>
          <w:rFonts w:ascii="Arial" w:hAnsi="Arial" w:cs="Arial"/>
          <w:sz w:val="28"/>
          <w:szCs w:val="28"/>
          <w:lang w:val="en-US"/>
        </w:rPr>
        <w:t xml:space="preserve">. </w:t>
      </w:r>
      <w:r w:rsidR="00847B9D" w:rsidRPr="008F0430">
        <w:rPr>
          <w:rFonts w:ascii="Arial" w:hAnsi="Arial" w:cs="Arial"/>
          <w:sz w:val="28"/>
          <w:szCs w:val="28"/>
          <w:lang w:val="en-US"/>
        </w:rPr>
        <w:t>Like</w:t>
      </w:r>
    </w:p>
    <w:p w14:paraId="28ECBFD3" w14:textId="346E70C5" w:rsidR="003D639E" w:rsidRDefault="003D639E" w:rsidP="006E5EF2">
      <w:pPr>
        <w:pStyle w:val="ListParagraph"/>
        <w:numPr>
          <w:ilvl w:val="0"/>
          <w:numId w:val="12"/>
        </w:numPr>
        <w:spacing w:after="0" w:line="480" w:lineRule="auto"/>
        <w:ind w:left="3402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they grab you all the time. It </w:t>
      </w:r>
      <w:r w:rsidR="00115A8C">
        <w:rPr>
          <w:rFonts w:ascii="Arial" w:hAnsi="Arial" w:cs="Arial"/>
          <w:sz w:val="28"/>
          <w:szCs w:val="28"/>
          <w:lang w:val="en-US"/>
        </w:rPr>
        <w:t>hurts you</w:t>
      </w:r>
    </w:p>
    <w:p w14:paraId="3EBE78AA" w14:textId="650461FC" w:rsidR="003D639E" w:rsidRDefault="003D639E" w:rsidP="006E5EF2">
      <w:pPr>
        <w:pStyle w:val="ListParagraph"/>
        <w:numPr>
          <w:ilvl w:val="0"/>
          <w:numId w:val="12"/>
        </w:numPr>
        <w:spacing w:after="0" w:line="480" w:lineRule="auto"/>
        <w:ind w:left="3402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they say bad thing</w:t>
      </w:r>
      <w:r w:rsidR="001755CF">
        <w:rPr>
          <w:rFonts w:ascii="Arial" w:hAnsi="Arial" w:cs="Arial"/>
          <w:sz w:val="28"/>
          <w:szCs w:val="28"/>
          <w:lang w:val="en-US"/>
        </w:rPr>
        <w:t>s</w:t>
      </w:r>
      <w:r>
        <w:rPr>
          <w:rFonts w:ascii="Arial" w:hAnsi="Arial" w:cs="Arial"/>
          <w:sz w:val="28"/>
          <w:szCs w:val="28"/>
          <w:lang w:val="en-US"/>
        </w:rPr>
        <w:t xml:space="preserve"> to you. </w:t>
      </w:r>
    </w:p>
    <w:p w14:paraId="0FCDC664" w14:textId="73CB5799" w:rsidR="00115A8C" w:rsidRDefault="003D639E" w:rsidP="008F0430">
      <w:pPr>
        <w:pStyle w:val="ListParagraph"/>
        <w:spacing w:after="0" w:line="480" w:lineRule="auto"/>
        <w:ind w:left="3119" w:firstLine="283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They do it all the time</w:t>
      </w:r>
      <w:r w:rsidR="00115A8C">
        <w:rPr>
          <w:rFonts w:ascii="Arial" w:hAnsi="Arial" w:cs="Arial"/>
          <w:sz w:val="28"/>
          <w:szCs w:val="28"/>
          <w:lang w:val="en-US"/>
        </w:rPr>
        <w:t>.</w:t>
      </w:r>
    </w:p>
    <w:p w14:paraId="2F0D2A75" w14:textId="26C21EBF" w:rsidR="00376145" w:rsidRDefault="00376145" w:rsidP="00376145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002247A1" w14:textId="77777777" w:rsidR="00321C07" w:rsidRDefault="00321C07" w:rsidP="00376145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333EB03C" w14:textId="5B34D57C" w:rsidR="00376145" w:rsidRDefault="00376145" w:rsidP="00376145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0215A1B0" w14:textId="0ACDE246" w:rsidR="00376145" w:rsidRPr="00376145" w:rsidRDefault="00376145" w:rsidP="00376145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1462D194" w14:textId="176E4C08" w:rsidR="00115A8C" w:rsidRDefault="003D639E" w:rsidP="003D639E">
      <w:pPr>
        <w:pStyle w:val="ListParagraph"/>
        <w:tabs>
          <w:tab w:val="left" w:pos="2835"/>
        </w:tabs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mc:AlternateContent>
          <mc:Choice Requires="wpg">
            <w:drawing>
              <wp:anchor distT="0" distB="0" distL="114300" distR="114300" simplePos="0" relativeHeight="251603968" behindDoc="0" locked="0" layoutInCell="1" allowOverlap="1" wp14:anchorId="39A74724" wp14:editId="6579D59E">
                <wp:simplePos x="0" y="0"/>
                <wp:positionH relativeFrom="column">
                  <wp:posOffset>255270</wp:posOffset>
                </wp:positionH>
                <wp:positionV relativeFrom="paragraph">
                  <wp:posOffset>10160</wp:posOffset>
                </wp:positionV>
                <wp:extent cx="1444625" cy="1657350"/>
                <wp:effectExtent l="57150" t="0" r="41275" b="57150"/>
                <wp:wrapNone/>
                <wp:docPr id="1901" name="Group 190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44625" cy="1657350"/>
                          <a:chOff x="193074" y="0"/>
                          <a:chExt cx="1394426" cy="1700065"/>
                        </a:xfrm>
                      </wpg:grpSpPr>
                      <wpg:grpSp>
                        <wpg:cNvPr id="21" name="Group 21"/>
                        <wpg:cNvGrpSpPr/>
                        <wpg:grpSpPr>
                          <a:xfrm>
                            <a:off x="351101" y="0"/>
                            <a:ext cx="1094212" cy="1484846"/>
                            <a:chOff x="189176" y="0"/>
                            <a:chExt cx="1094212" cy="1484846"/>
                          </a:xfrm>
                        </wpg:grpSpPr>
                        <wpg:grpSp>
                          <wpg:cNvPr id="31" name="Group 31"/>
                          <wpg:cNvGrpSpPr/>
                          <wpg:grpSpPr>
                            <a:xfrm>
                              <a:off x="247650" y="0"/>
                              <a:ext cx="1035738" cy="1080000"/>
                              <a:chOff x="0" y="0"/>
                              <a:chExt cx="1586951" cy="1596393"/>
                            </a:xfrm>
                          </wpg:grpSpPr>
                          <pic:pic xmlns:pic="http://schemas.openxmlformats.org/drawingml/2006/picture">
                            <pic:nvPicPr>
                              <pic:cNvPr id="40" name="Picture 40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09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0" y="0"/>
                                <a:ext cx="1586951" cy="1596393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pic:pic xmlns:pic="http://schemas.openxmlformats.org/drawingml/2006/picture">
                            <pic:nvPicPr>
                              <pic:cNvPr id="41" name="Picture 41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10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294245" y="641003"/>
                                <a:ext cx="981076" cy="92392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wpg:grpSp>
                        <pic:pic xmlns:pic="http://schemas.openxmlformats.org/drawingml/2006/picture">
                          <pic:nvPicPr>
                            <pic:cNvPr id="43" name="Picture 4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89176" y="990601"/>
                              <a:ext cx="1080000" cy="49424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1869" name="Straight Connector 1869"/>
                        <wps:cNvCnPr/>
                        <wps:spPr>
                          <a:xfrm flipV="1">
                            <a:off x="193074" y="95251"/>
                            <a:ext cx="1394426" cy="1604814"/>
                          </a:xfrm>
                          <a:prstGeom prst="line">
                            <a:avLst/>
                          </a:prstGeom>
                          <a:noFill/>
                          <a:ln w="127000" cap="flat" cmpd="sng" algn="ctr">
                            <a:solidFill>
                              <a:srgbClr val="FF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B76C1AA" id="Group 1901" o:spid="_x0000_s1026" alt="&quot;&quot;" style="position:absolute;margin-left:20.1pt;margin-top:.8pt;width:113.75pt;height:130.5pt;z-index:251603968;mso-width-relative:margin;mso-height-relative:margin" coordorigin="1930" coordsize="13944,17000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">
                <v:group id="Group 21" o:spid="_x0000_s1027" style="position:absolute;left:3511;width:10942;height:14848" coordorigin="1891" coordsize="10942,1484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">
                  <v:group id="Group 31" o:spid="_x0000_s1028" style="position:absolute;left:2476;width:10357;height:10800" coordsize="15869,1596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">
                    <v:shape id="Picture 40" o:spid="_x0000_s1029" type="#_x0000_t75" style="position:absolute;width:15869;height:15963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">
                      <v:imagedata r:id="rId112" o:title=""/>
                    </v:shape>
                    <v:shape id="Picture 41" o:spid="_x0000_s1030" type="#_x0000_t75" style="position:absolute;left:2942;top:6410;width:9811;height:9239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">
                      <v:imagedata r:id="rId113" o:title=""/>
                    </v:shape>
                  </v:group>
                  <v:shape id="Picture 43" o:spid="_x0000_s1031" type="#_x0000_t75" style="position:absolute;left:1891;top:9906;width:10800;height:4942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">
                    <v:imagedata r:id="rId114" o:title=""/>
                  </v:shape>
                </v:group>
                <v:line id="Straight Connector 1869" o:spid="_x0000_s1032" style="position:absolute;flip:y;visibility:visible;mso-wrap-style:square" from="1930,952" to="15875,17000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" strokecolor="red" strokeweight="10pt">
                  <v:stroke joinstyle="miter"/>
                </v:line>
              </v:group>
            </w:pict>
          </mc:Fallback>
        </mc:AlternateContent>
      </w:r>
      <w:r>
        <w:rPr>
          <w:rFonts w:ascii="Arial" w:hAnsi="Arial" w:cs="Arial"/>
          <w:sz w:val="28"/>
          <w:szCs w:val="28"/>
          <w:lang w:val="en-US"/>
        </w:rPr>
        <w:t>Y</w:t>
      </w:r>
      <w:r w:rsidR="00847B9D">
        <w:rPr>
          <w:rFonts w:ascii="Arial" w:hAnsi="Arial" w:cs="Arial"/>
          <w:sz w:val="28"/>
          <w:szCs w:val="28"/>
          <w:lang w:val="en-US"/>
        </w:rPr>
        <w:t xml:space="preserve">ou do </w:t>
      </w:r>
      <w:r w:rsidR="00847B9D" w:rsidRPr="003D639E">
        <w:rPr>
          <w:rFonts w:ascii="Arial" w:hAnsi="Arial" w:cs="Arial"/>
          <w:b/>
          <w:bCs/>
          <w:sz w:val="28"/>
          <w:szCs w:val="28"/>
          <w:lang w:val="en-US"/>
        </w:rPr>
        <w:t>not</w:t>
      </w:r>
      <w:r w:rsidR="00AB3452" w:rsidRPr="003D639E">
        <w:rPr>
          <w:rFonts w:ascii="Arial" w:hAnsi="Arial" w:cs="Arial"/>
          <w:b/>
          <w:bCs/>
          <w:sz w:val="28"/>
          <w:szCs w:val="28"/>
          <w:lang w:val="en-US"/>
        </w:rPr>
        <w:t xml:space="preserve"> </w:t>
      </w:r>
      <w:r w:rsidR="00AB3452">
        <w:rPr>
          <w:rFonts w:ascii="Arial" w:hAnsi="Arial" w:cs="Arial"/>
          <w:sz w:val="28"/>
          <w:szCs w:val="28"/>
          <w:lang w:val="en-US"/>
        </w:rPr>
        <w:t xml:space="preserve">have a safe place to go. </w:t>
      </w:r>
    </w:p>
    <w:p w14:paraId="3189B05B" w14:textId="05088C1C" w:rsidR="00847B9D" w:rsidRPr="00115A8C" w:rsidRDefault="003D639E" w:rsidP="003D639E">
      <w:pPr>
        <w:pStyle w:val="ListParagraph"/>
        <w:tabs>
          <w:tab w:val="left" w:pos="2835"/>
        </w:tabs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I</w:t>
      </w:r>
      <w:r w:rsidR="00AB3452" w:rsidRPr="00115A8C">
        <w:rPr>
          <w:rFonts w:ascii="Arial" w:hAnsi="Arial" w:cs="Arial"/>
          <w:sz w:val="28"/>
          <w:szCs w:val="28"/>
          <w:lang w:val="en-US"/>
        </w:rPr>
        <w:t>t is because of your disability.</w:t>
      </w:r>
    </w:p>
    <w:p w14:paraId="6FB5DAD5" w14:textId="4C3BFA3A" w:rsidR="00E77209" w:rsidRPr="00E77209" w:rsidRDefault="00E77209" w:rsidP="00E77209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3296FD0A" w14:textId="2A38E7C5" w:rsidR="001061BF" w:rsidRDefault="001061BF" w:rsidP="00732882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435C34AC" w14:textId="77777777" w:rsidR="00846DA9" w:rsidRDefault="00846DA9" w:rsidP="00846DA9">
      <w:pPr>
        <w:spacing w:after="0" w:line="480" w:lineRule="auto"/>
        <w:ind w:left="2694"/>
        <w:rPr>
          <w:rFonts w:ascii="Arial" w:hAnsi="Arial" w:cs="Arial"/>
          <w:sz w:val="28"/>
          <w:szCs w:val="28"/>
          <w:lang w:val="en-US"/>
        </w:rPr>
      </w:pPr>
    </w:p>
    <w:bookmarkStart w:id="3" w:name="_Hlk80369845"/>
    <w:bookmarkStart w:id="4" w:name="_Hlk81215530"/>
    <w:p w14:paraId="06DE70F3" w14:textId="0AD79D7E" w:rsidR="00EB35C2" w:rsidRDefault="00EB35C2" w:rsidP="00EB35C2">
      <w:pPr>
        <w:spacing w:after="0" w:line="360" w:lineRule="auto"/>
        <w:ind w:left="2835"/>
        <w:rPr>
          <w:rFonts w:ascii="Arial" w:hAnsi="Arial" w:cs="Arial"/>
          <w:b/>
          <w:bCs/>
          <w:sz w:val="40"/>
          <w:szCs w:val="40"/>
          <w:lang w:val="en-US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13024" behindDoc="0" locked="0" layoutInCell="1" allowOverlap="1" wp14:anchorId="7EE71701" wp14:editId="0E0502C4">
                <wp:simplePos x="0" y="0"/>
                <wp:positionH relativeFrom="column">
                  <wp:posOffset>-174682</wp:posOffset>
                </wp:positionH>
                <wp:positionV relativeFrom="paragraph">
                  <wp:posOffset>95250</wp:posOffset>
                </wp:positionV>
                <wp:extent cx="1809115" cy="1514475"/>
                <wp:effectExtent l="0" t="0" r="635" b="0"/>
                <wp:wrapNone/>
                <wp:docPr id="1916" name="Group 191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09115" cy="1514475"/>
                          <a:chOff x="0" y="0"/>
                          <a:chExt cx="1809387" cy="1514929"/>
                        </a:xfrm>
                      </wpg:grpSpPr>
                      <pic:pic xmlns:pic="http://schemas.openxmlformats.org/drawingml/2006/picture">
                        <pic:nvPicPr>
                          <pic:cNvPr id="97" name="Picture 97" descr="A picture containing perso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500" cy="10198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04" name="Picture 104"/>
                          <pic:cNvPicPr>
                            <a:picLocks noChangeAspect="1"/>
                          </pic:cNvPicPr>
                        </pic:nvPicPr>
                        <pic:blipFill>
                          <a:blip r:embed="rId1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70857" y="435429"/>
                            <a:ext cx="938530" cy="10795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8996324" id="Group 1916" o:spid="_x0000_s1026" alt="&quot;&quot;" style="position:absolute;margin-left:-13.75pt;margin-top:7.5pt;width:142.45pt;height:119.25pt;z-index:251713024" coordsize="18093,15149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">
                <v:shape id="Picture 97" o:spid="_x0000_s1027" type="#_x0000_t75" alt="A picture containing person&#10;&#10;Description automatically generated" style="position:absolute;width:10795;height:10198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">
                  <v:imagedata r:id="rId117" o:title="A picture containing person&#10;&#10;Description automatically generated"/>
                </v:shape>
                <v:shape id="Picture 104" o:spid="_x0000_s1028" type="#_x0000_t75" style="position:absolute;left:8708;top:4354;width:9385;height:1079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">
                  <v:imagedata r:id="rId118" o:title=""/>
                </v:shape>
              </v:group>
            </w:pict>
          </mc:Fallback>
        </mc:AlternateContent>
      </w:r>
      <w:r>
        <w:rPr>
          <w:rFonts w:ascii="Arial" w:hAnsi="Arial" w:cs="Arial"/>
          <w:b/>
          <w:bCs/>
          <w:sz w:val="40"/>
          <w:szCs w:val="40"/>
          <w:lang w:val="en-US"/>
        </w:rPr>
        <w:t xml:space="preserve">Problems in all parts </w:t>
      </w:r>
    </w:p>
    <w:p w14:paraId="1E9FDD0A" w14:textId="77777777" w:rsidR="00EB35C2" w:rsidRDefault="00EB35C2" w:rsidP="00EB35C2">
      <w:pPr>
        <w:spacing w:after="0" w:line="360" w:lineRule="auto"/>
        <w:ind w:left="2835"/>
        <w:rPr>
          <w:rFonts w:ascii="Arial" w:hAnsi="Arial" w:cs="Arial"/>
          <w:b/>
          <w:bCs/>
          <w:sz w:val="40"/>
          <w:szCs w:val="40"/>
          <w:lang w:val="en-US"/>
        </w:rPr>
      </w:pPr>
      <w:r>
        <w:rPr>
          <w:rFonts w:ascii="Arial" w:hAnsi="Arial" w:cs="Arial"/>
          <w:b/>
          <w:bCs/>
          <w:sz w:val="40"/>
          <w:szCs w:val="40"/>
          <w:lang w:val="en-US"/>
        </w:rPr>
        <w:t>of your life.</w:t>
      </w:r>
    </w:p>
    <w:p w14:paraId="75EF9C66" w14:textId="0CC18E4B" w:rsidR="00EB35C2" w:rsidRDefault="00EB35C2" w:rsidP="00EB35C2">
      <w:pPr>
        <w:spacing w:after="0" w:line="480" w:lineRule="auto"/>
        <w:ind w:left="2835"/>
        <w:rPr>
          <w:rFonts w:ascii="Arial" w:hAnsi="Arial" w:cs="Arial"/>
          <w:noProof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w:t xml:space="preserve">We told the DRC about this. </w:t>
      </w:r>
    </w:p>
    <w:p w14:paraId="787C8A77" w14:textId="5CD8F269" w:rsidR="00EB35C2" w:rsidRDefault="00EB35C2" w:rsidP="00EB35C2">
      <w:pPr>
        <w:spacing w:after="0" w:line="480" w:lineRule="auto"/>
        <w:ind w:left="2835"/>
        <w:rPr>
          <w:rFonts w:ascii="Arial" w:hAnsi="Arial" w:cs="Arial"/>
          <w:noProof/>
          <w:sz w:val="28"/>
          <w:szCs w:val="28"/>
          <w:lang w:val="en-US"/>
        </w:rPr>
      </w:pPr>
    </w:p>
    <w:p w14:paraId="09D897AA" w14:textId="553F0F5A" w:rsidR="00EB35C2" w:rsidRDefault="00EB35C2" w:rsidP="00EB35C2">
      <w:pPr>
        <w:spacing w:after="0" w:line="480" w:lineRule="auto"/>
        <w:ind w:left="2835"/>
        <w:rPr>
          <w:rFonts w:ascii="Arial" w:hAnsi="Arial" w:cs="Arial"/>
          <w:noProof/>
          <w:sz w:val="28"/>
          <w:szCs w:val="28"/>
          <w:lang w:val="en-US"/>
        </w:rPr>
      </w:pPr>
    </w:p>
    <w:p w14:paraId="6F3CCB2E" w14:textId="0A4B9B9A" w:rsidR="00EB35C2" w:rsidRDefault="00EB35C2" w:rsidP="00EB35C2">
      <w:pPr>
        <w:spacing w:after="0" w:line="480" w:lineRule="auto"/>
        <w:ind w:left="2835"/>
        <w:rPr>
          <w:rFonts w:ascii="Arial" w:hAnsi="Arial" w:cs="Arial"/>
          <w:noProof/>
          <w:sz w:val="28"/>
          <w:szCs w:val="28"/>
          <w:lang w:val="en-US"/>
        </w:rPr>
      </w:pPr>
    </w:p>
    <w:p w14:paraId="119D080A" w14:textId="77777777" w:rsidR="00EB35C2" w:rsidRDefault="00EB35C2" w:rsidP="00EB35C2">
      <w:pPr>
        <w:spacing w:after="0" w:line="480" w:lineRule="auto"/>
        <w:ind w:left="2835"/>
        <w:rPr>
          <w:rFonts w:ascii="Arial" w:hAnsi="Arial" w:cs="Arial"/>
          <w:noProof/>
          <w:sz w:val="28"/>
          <w:szCs w:val="28"/>
          <w:lang w:val="en-US"/>
        </w:rPr>
      </w:pPr>
    </w:p>
    <w:p w14:paraId="4A23D7E8" w14:textId="2B2ABF7D" w:rsidR="002F776D" w:rsidRDefault="002F776D" w:rsidP="002F776D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mc:AlternateContent>
          <mc:Choice Requires="wpg">
            <w:drawing>
              <wp:anchor distT="0" distB="0" distL="114300" distR="114300" simplePos="0" relativeHeight="251651584" behindDoc="0" locked="0" layoutInCell="1" allowOverlap="1" wp14:anchorId="03638EDE" wp14:editId="7147D00C">
                <wp:simplePos x="0" y="0"/>
                <wp:positionH relativeFrom="column">
                  <wp:posOffset>638175</wp:posOffset>
                </wp:positionH>
                <wp:positionV relativeFrom="paragraph">
                  <wp:posOffset>104775</wp:posOffset>
                </wp:positionV>
                <wp:extent cx="1080000" cy="1179083"/>
                <wp:effectExtent l="0" t="0" r="6350" b="2540"/>
                <wp:wrapNone/>
                <wp:docPr id="1807" name="Group 180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80000" cy="1179083"/>
                          <a:chOff x="732282" y="-14868"/>
                          <a:chExt cx="1497941" cy="1497942"/>
                        </a:xfrm>
                      </wpg:grpSpPr>
                      <pic:pic xmlns:pic="http://schemas.openxmlformats.org/drawingml/2006/picture">
                        <pic:nvPicPr>
                          <pic:cNvPr id="1808" name="Picture 1808"/>
                          <pic:cNvPicPr>
                            <a:picLocks noChangeAspect="1"/>
                          </pic:cNvPicPr>
                        </pic:nvPicPr>
                        <pic:blipFill>
                          <a:blip r:embed="rId1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732282" y="-14868"/>
                            <a:ext cx="1497941" cy="1497942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09" name="Picture 1809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140" t="3989" r="8099" b="17572"/>
                          <a:stretch/>
                        </pic:blipFill>
                        <pic:spPr bwMode="auto">
                          <a:xfrm>
                            <a:off x="954905" y="607947"/>
                            <a:ext cx="957455" cy="792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F691531" id="Group 1807" o:spid="_x0000_s1026" alt="&quot;&quot;" style="position:absolute;margin-left:50.25pt;margin-top:8.25pt;width:85.05pt;height:92.85pt;z-index:251651584;mso-width-relative:margin;mso-height-relative:margin" coordorigin="7322,-148" coordsize="14979,14979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">
                <v:shape id="Picture 1808" o:spid="_x0000_s1027" type="#_x0000_t75" style="position:absolute;left:7322;top:-148;width:14980;height:14978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">
                  <v:imagedata r:id="rId121" o:title=""/>
                </v:shape>
                <v:shape id="Picture 1809" o:spid="_x0000_s1028" type="#_x0000_t75" style="position:absolute;left:9549;top:6079;width:9574;height:792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">
                  <v:imagedata r:id="rId122" o:title="" croptop="2614f" cropbottom="11516f" cropleft="5990f" cropright="5308f"/>
                </v:shape>
              </v:group>
            </w:pict>
          </mc:Fallback>
        </mc:AlternateContent>
      </w:r>
      <w:r>
        <w:rPr>
          <w:rFonts w:ascii="Arial" w:hAnsi="Arial" w:cs="Arial"/>
          <w:sz w:val="28"/>
          <w:szCs w:val="28"/>
          <w:lang w:val="en-US"/>
        </w:rPr>
        <w:t xml:space="preserve">Some problems happen in all parts of your life. </w:t>
      </w:r>
    </w:p>
    <w:p w14:paraId="5C1EBC57" w14:textId="56E78F58" w:rsidR="002F776D" w:rsidRDefault="002F776D" w:rsidP="002F776D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It does </w:t>
      </w:r>
      <w:r w:rsidRPr="00367044">
        <w:rPr>
          <w:rFonts w:ascii="Arial" w:hAnsi="Arial" w:cs="Arial"/>
          <w:b/>
          <w:bCs/>
          <w:sz w:val="28"/>
          <w:szCs w:val="28"/>
          <w:lang w:val="en-US"/>
        </w:rPr>
        <w:t>no</w:t>
      </w:r>
      <w:r>
        <w:rPr>
          <w:rFonts w:ascii="Arial" w:hAnsi="Arial" w:cs="Arial"/>
          <w:sz w:val="28"/>
          <w:szCs w:val="28"/>
          <w:lang w:val="en-US"/>
        </w:rPr>
        <w:t>t matter where you are. Like at</w:t>
      </w:r>
    </w:p>
    <w:p w14:paraId="222C4660" w14:textId="457E4163" w:rsidR="002F776D" w:rsidRDefault="002F776D" w:rsidP="002F776D">
      <w:pPr>
        <w:pStyle w:val="ListParagraph"/>
        <w:numPr>
          <w:ilvl w:val="0"/>
          <w:numId w:val="19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school</w:t>
      </w:r>
    </w:p>
    <w:p w14:paraId="17949284" w14:textId="77777777" w:rsidR="002F776D" w:rsidRDefault="002F776D" w:rsidP="002F776D">
      <w:pPr>
        <w:pStyle w:val="ListParagraph"/>
        <w:spacing w:after="0" w:line="480" w:lineRule="auto"/>
        <w:ind w:left="3119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w:drawing>
          <wp:anchor distT="0" distB="0" distL="114300" distR="114300" simplePos="0" relativeHeight="251641344" behindDoc="0" locked="0" layoutInCell="1" allowOverlap="1" wp14:anchorId="6A3EA028" wp14:editId="6B055B10">
            <wp:simplePos x="0" y="0"/>
            <wp:positionH relativeFrom="column">
              <wp:posOffset>465455</wp:posOffset>
            </wp:positionH>
            <wp:positionV relativeFrom="paragraph">
              <wp:posOffset>120650</wp:posOffset>
            </wp:positionV>
            <wp:extent cx="1260000" cy="727341"/>
            <wp:effectExtent l="0" t="0" r="0" b="0"/>
            <wp:wrapNone/>
            <wp:docPr id="1852" name="Picture 18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" name="Picture 18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7273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C589ED" w14:textId="6C5F26D4" w:rsidR="002F776D" w:rsidRDefault="002F776D" w:rsidP="002F776D">
      <w:pPr>
        <w:pStyle w:val="ListParagraph"/>
        <w:numPr>
          <w:ilvl w:val="0"/>
          <w:numId w:val="19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work</w:t>
      </w:r>
    </w:p>
    <w:p w14:paraId="6A4916DF" w14:textId="51CFFAA6" w:rsidR="002F776D" w:rsidRPr="00367044" w:rsidRDefault="002F776D" w:rsidP="002F776D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  <w:r>
        <w:rPr>
          <w:noProof/>
        </w:rPr>
        <w:drawing>
          <wp:anchor distT="0" distB="0" distL="114300" distR="114300" simplePos="0" relativeHeight="251631104" behindDoc="0" locked="0" layoutInCell="1" allowOverlap="1" wp14:anchorId="44D3603C" wp14:editId="478354A5">
            <wp:simplePos x="0" y="0"/>
            <wp:positionH relativeFrom="column">
              <wp:posOffset>739140</wp:posOffset>
            </wp:positionH>
            <wp:positionV relativeFrom="paragraph">
              <wp:posOffset>33655</wp:posOffset>
            </wp:positionV>
            <wp:extent cx="990000" cy="1037365"/>
            <wp:effectExtent l="0" t="0" r="635" b="0"/>
            <wp:wrapNone/>
            <wp:docPr id="1853" name="Picture 18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3" name="Picture 18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193" t="6909" r="16684" b="24632"/>
                    <a:stretch/>
                  </pic:blipFill>
                  <pic:spPr bwMode="auto">
                    <a:xfrm>
                      <a:off x="0" y="0"/>
                      <a:ext cx="990000" cy="10373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FF57AF" w14:textId="0CC08585" w:rsidR="002F776D" w:rsidRDefault="002F776D" w:rsidP="002F776D">
      <w:pPr>
        <w:pStyle w:val="ListParagraph"/>
        <w:numPr>
          <w:ilvl w:val="0"/>
          <w:numId w:val="19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home.</w:t>
      </w:r>
    </w:p>
    <w:bookmarkEnd w:id="3"/>
    <w:p w14:paraId="2ED392EA" w14:textId="04A43AA8" w:rsidR="002F776D" w:rsidRDefault="002F776D" w:rsidP="002F776D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05B7F9A5" w14:textId="4848D57D" w:rsidR="002F776D" w:rsidRDefault="002F776D" w:rsidP="002F776D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1F897942" w14:textId="02B22E79" w:rsidR="002F776D" w:rsidRDefault="002F776D" w:rsidP="002F776D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77FD98E3" w14:textId="0BA444E2" w:rsidR="002F776D" w:rsidRDefault="002F776D" w:rsidP="002F776D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56DF3A58" w14:textId="50D1C2B4" w:rsidR="002F776D" w:rsidRDefault="005B463E" w:rsidP="002F776D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mc:AlternateContent>
          <mc:Choice Requires="wpg">
            <w:drawing>
              <wp:anchor distT="0" distB="0" distL="114300" distR="114300" simplePos="0" relativeHeight="251686400" behindDoc="0" locked="0" layoutInCell="1" allowOverlap="1" wp14:anchorId="1A27448A" wp14:editId="14532412">
                <wp:simplePos x="0" y="0"/>
                <wp:positionH relativeFrom="column">
                  <wp:posOffset>561340</wp:posOffset>
                </wp:positionH>
                <wp:positionV relativeFrom="paragraph">
                  <wp:posOffset>10160</wp:posOffset>
                </wp:positionV>
                <wp:extent cx="1171575" cy="1620000"/>
                <wp:effectExtent l="0" t="0" r="28575" b="18415"/>
                <wp:wrapNone/>
                <wp:docPr id="62" name="Group 6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71575" cy="1620000"/>
                          <a:chOff x="0" y="0"/>
                          <a:chExt cx="1171575" cy="1620000"/>
                        </a:xfrm>
                      </wpg:grpSpPr>
                      <pic:pic xmlns:pic="http://schemas.openxmlformats.org/drawingml/2006/picture">
                        <pic:nvPicPr>
                          <pic:cNvPr id="47" name="Picture 47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361"/>
                          <a:stretch/>
                        </pic:blipFill>
                        <pic:spPr bwMode="auto">
                          <a:xfrm>
                            <a:off x="47625" y="28575"/>
                            <a:ext cx="1078230" cy="15836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50" name="Rectangle 50"/>
                        <wps:cNvSpPr/>
                        <wps:spPr>
                          <a:xfrm>
                            <a:off x="0" y="0"/>
                            <a:ext cx="1171575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77113BD" id="Group 62" o:spid="_x0000_s1026" alt="&quot;&quot;" style="position:absolute;margin-left:44.2pt;margin-top:.8pt;width:92.25pt;height:127.55pt;z-index:251686400" coordsize="11715,16200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">
                <v:shape id="Picture 47" o:spid="_x0000_s1027" type="#_x0000_t75" style="position:absolute;left:476;top:285;width:10782;height:1583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">
                  <v:imagedata r:id="rId126" o:title="" cropleft="4824f"/>
                </v:shape>
                <v:rect id="Rectangle 50" o:spid="_x0000_s1028" style="position:absolute;width:11715;height:1620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" filled="f" strokecolor="black [3213]" strokeweight="1pt"/>
              </v:group>
            </w:pict>
          </mc:Fallback>
        </mc:AlternateContent>
      </w:r>
      <w:r w:rsidR="002F776D">
        <w:rPr>
          <w:rFonts w:ascii="Arial" w:hAnsi="Arial" w:cs="Arial"/>
          <w:sz w:val="28"/>
          <w:szCs w:val="28"/>
          <w:lang w:val="en-US"/>
        </w:rPr>
        <w:t xml:space="preserve">You can read </w:t>
      </w:r>
      <w:r>
        <w:rPr>
          <w:rFonts w:ascii="Arial" w:hAnsi="Arial" w:cs="Arial"/>
          <w:sz w:val="28"/>
          <w:szCs w:val="28"/>
          <w:lang w:val="en-US"/>
        </w:rPr>
        <w:t>more</w:t>
      </w:r>
      <w:r w:rsidR="002F776D">
        <w:rPr>
          <w:rFonts w:ascii="Arial" w:hAnsi="Arial" w:cs="Arial"/>
          <w:sz w:val="28"/>
          <w:szCs w:val="28"/>
          <w:lang w:val="en-US"/>
        </w:rPr>
        <w:t xml:space="preserve"> in </w:t>
      </w:r>
    </w:p>
    <w:p w14:paraId="4CCE21CD" w14:textId="739DEEFC" w:rsidR="002F776D" w:rsidRPr="0037208A" w:rsidRDefault="005B463E" w:rsidP="002F776D">
      <w:pPr>
        <w:spacing w:after="0" w:line="480" w:lineRule="auto"/>
        <w:ind w:left="2835"/>
        <w:rPr>
          <w:rFonts w:ascii="Arial" w:hAnsi="Arial" w:cs="Arial"/>
          <w:b/>
          <w:bCs/>
          <w:sz w:val="28"/>
          <w:szCs w:val="28"/>
          <w:lang w:val="en-US"/>
        </w:rPr>
      </w:pPr>
      <w:r>
        <w:rPr>
          <w:rFonts w:ascii="Arial" w:hAnsi="Arial" w:cs="Arial"/>
          <w:b/>
          <w:bCs/>
          <w:sz w:val="28"/>
          <w:szCs w:val="28"/>
          <w:lang w:val="en-US"/>
        </w:rPr>
        <w:t>Our report to the DRC. Big p</w:t>
      </w:r>
      <w:r w:rsidR="002F776D" w:rsidRPr="0037208A">
        <w:rPr>
          <w:rFonts w:ascii="Arial" w:hAnsi="Arial" w:cs="Arial"/>
          <w:b/>
          <w:bCs/>
          <w:sz w:val="28"/>
          <w:szCs w:val="28"/>
          <w:lang w:val="en-US"/>
        </w:rPr>
        <w:t>roblems.</w:t>
      </w:r>
    </w:p>
    <w:p w14:paraId="1AF39B87" w14:textId="5F923E57" w:rsidR="002F776D" w:rsidRPr="0037208A" w:rsidRDefault="002F776D" w:rsidP="002F776D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37208A">
        <w:rPr>
          <w:rFonts w:ascii="Arial" w:hAnsi="Arial" w:cs="Arial"/>
          <w:sz w:val="28"/>
          <w:szCs w:val="28"/>
          <w:lang w:val="en-US"/>
        </w:rPr>
        <w:t xml:space="preserve">Go to </w:t>
      </w:r>
      <w:proofErr w:type="gramStart"/>
      <w:r w:rsidRPr="0037208A">
        <w:rPr>
          <w:rFonts w:ascii="Arial" w:hAnsi="Arial" w:cs="Arial"/>
          <w:sz w:val="28"/>
          <w:szCs w:val="28"/>
          <w:lang w:val="en-US"/>
        </w:rPr>
        <w:t xml:space="preserve">page  </w:t>
      </w:r>
      <w:r w:rsidR="00E84CD7" w:rsidRPr="00EB35C2">
        <w:rPr>
          <w:rFonts w:ascii="Arial" w:hAnsi="Arial" w:cs="Arial"/>
          <w:sz w:val="28"/>
          <w:szCs w:val="28"/>
          <w:lang w:val="en-US"/>
        </w:rPr>
        <w:t>2</w:t>
      </w:r>
      <w:r w:rsidR="00EB35C2" w:rsidRPr="00EB35C2">
        <w:rPr>
          <w:rFonts w:ascii="Arial" w:hAnsi="Arial" w:cs="Arial"/>
          <w:sz w:val="28"/>
          <w:szCs w:val="28"/>
          <w:lang w:val="en-US"/>
        </w:rPr>
        <w:t>3</w:t>
      </w:r>
      <w:proofErr w:type="gramEnd"/>
      <w:r w:rsidRPr="00EB35C2">
        <w:rPr>
          <w:rFonts w:ascii="Arial" w:hAnsi="Arial" w:cs="Arial"/>
          <w:sz w:val="28"/>
          <w:szCs w:val="28"/>
          <w:lang w:val="en-US"/>
        </w:rPr>
        <w:t>.</w:t>
      </w:r>
    </w:p>
    <w:p w14:paraId="10A3E294" w14:textId="4A29CE75" w:rsidR="00286970" w:rsidRDefault="002F776D" w:rsidP="00EB35C2">
      <w:pPr>
        <w:spacing w:after="0" w:line="360" w:lineRule="auto"/>
        <w:ind w:left="2835"/>
        <w:rPr>
          <w:rFonts w:ascii="Arial" w:hAnsi="Arial" w:cs="Arial"/>
          <w:b/>
          <w:bCs/>
          <w:sz w:val="40"/>
          <w:szCs w:val="40"/>
          <w:lang w:val="en-US"/>
        </w:rPr>
      </w:pPr>
      <w:r>
        <w:rPr>
          <w:rFonts w:ascii="Arial" w:hAnsi="Arial" w:cs="Arial"/>
          <w:b/>
          <w:bCs/>
          <w:color w:val="FF0000"/>
          <w:sz w:val="28"/>
          <w:szCs w:val="28"/>
          <w:lang w:val="en-US"/>
        </w:rPr>
        <w:br w:type="page"/>
      </w:r>
      <w:bookmarkEnd w:id="4"/>
      <w:r w:rsidR="00286970">
        <w:rPr>
          <w:noProof/>
        </w:rPr>
        <w:drawing>
          <wp:anchor distT="0" distB="0" distL="114300" distR="114300" simplePos="0" relativeHeight="251618304" behindDoc="0" locked="0" layoutInCell="1" allowOverlap="1" wp14:anchorId="29CD8575" wp14:editId="549B901E">
            <wp:simplePos x="0" y="0"/>
            <wp:positionH relativeFrom="column">
              <wp:posOffset>285750</wp:posOffset>
            </wp:positionH>
            <wp:positionV relativeFrom="paragraph">
              <wp:posOffset>-468484</wp:posOffset>
            </wp:positionV>
            <wp:extent cx="1440000" cy="1339389"/>
            <wp:effectExtent l="0" t="0" r="8255" b="0"/>
            <wp:wrapNone/>
            <wp:docPr id="1897" name="Picture 18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7" name="Picture 189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385" t="8942" r="7500" b="20497"/>
                    <a:stretch/>
                  </pic:blipFill>
                  <pic:spPr bwMode="auto">
                    <a:xfrm>
                      <a:off x="0" y="0"/>
                      <a:ext cx="1440000" cy="13393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86970" w:rsidRPr="00115DCF">
        <w:rPr>
          <w:rFonts w:ascii="Arial" w:hAnsi="Arial" w:cs="Arial"/>
          <w:b/>
          <w:bCs/>
          <w:sz w:val="40"/>
          <w:szCs w:val="40"/>
          <w:lang w:val="en-US"/>
        </w:rPr>
        <w:t>Ideas for change</w:t>
      </w:r>
    </w:p>
    <w:p w14:paraId="7A380727" w14:textId="2C1A9401" w:rsidR="00286970" w:rsidRPr="00115DCF" w:rsidRDefault="00286970" w:rsidP="00286970">
      <w:pPr>
        <w:spacing w:after="0" w:line="480" w:lineRule="auto"/>
        <w:ind w:left="2835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527756A2" w14:textId="3529B137" w:rsidR="00286970" w:rsidRDefault="00286970" w:rsidP="00286970">
      <w:pPr>
        <w:spacing w:after="0" w:line="480" w:lineRule="auto"/>
        <w:ind w:left="2835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7B45E2D7" w14:textId="3760FADE" w:rsidR="009C11C5" w:rsidRDefault="009C11C5" w:rsidP="00286970">
      <w:pPr>
        <w:spacing w:after="0" w:line="480" w:lineRule="auto"/>
        <w:ind w:left="2835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20B078C5" w14:textId="056F8DF5" w:rsidR="00FD459D" w:rsidRDefault="00FD459D" w:rsidP="00286970">
      <w:pPr>
        <w:spacing w:after="0" w:line="480" w:lineRule="auto"/>
        <w:ind w:left="2835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5B626249" w14:textId="06F7B906" w:rsidR="001C12BC" w:rsidRDefault="00DD4319" w:rsidP="001C12BC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mc:AlternateContent>
          <mc:Choice Requires="wpg">
            <w:drawing>
              <wp:anchor distT="0" distB="0" distL="114300" distR="114300" simplePos="0" relativeHeight="251656192" behindDoc="0" locked="0" layoutInCell="1" allowOverlap="1" wp14:anchorId="3BADACE1" wp14:editId="6EF4B6F9">
                <wp:simplePos x="0" y="0"/>
                <wp:positionH relativeFrom="column">
                  <wp:posOffset>695325</wp:posOffset>
                </wp:positionH>
                <wp:positionV relativeFrom="paragraph">
                  <wp:posOffset>46990</wp:posOffset>
                </wp:positionV>
                <wp:extent cx="1027888" cy="1440000"/>
                <wp:effectExtent l="0" t="0" r="1270" b="8255"/>
                <wp:wrapNone/>
                <wp:docPr id="1804" name="Group 180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27888" cy="1440000"/>
                          <a:chOff x="-1" y="-1"/>
                          <a:chExt cx="1269824" cy="1773517"/>
                        </a:xfrm>
                      </wpg:grpSpPr>
                      <wpg:grpSp>
                        <wpg:cNvPr id="1805" name="Group 1805"/>
                        <wpg:cNvGrpSpPr/>
                        <wpg:grpSpPr>
                          <a:xfrm>
                            <a:off x="-1" y="-1"/>
                            <a:ext cx="1269824" cy="1773517"/>
                            <a:chOff x="4888992" y="-1279600"/>
                            <a:chExt cx="1366208" cy="1749505"/>
                          </a:xfrm>
                        </wpg:grpSpPr>
                        <pic:pic xmlns:pic="http://schemas.openxmlformats.org/drawingml/2006/picture">
                          <pic:nvPicPr>
                            <pic:cNvPr id="1810" name="Picture 1918"/>
                            <pic:cNvPicPr preferRelativeResize="0">
                              <a:picLocks noChangeAspect="1"/>
                            </pic:cNvPicPr>
                          </pic:nvPicPr>
                          <pic:blipFill>
                            <a:blip r:embed="rId6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67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4888992" y="-1279600"/>
                              <a:ext cx="1366208" cy="174950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815" name="Picture 1815" descr="A picture containing text, clipart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955908" y="-1216730"/>
                              <a:ext cx="552450" cy="55245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1816" name="Picture 1816" descr="A person in a wheelchair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95275" y="676276"/>
                            <a:ext cx="778284" cy="1015739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09C844E" id="Group 1804" o:spid="_x0000_s1026" alt="&quot;&quot;" style="position:absolute;margin-left:54.75pt;margin-top:3.7pt;width:80.95pt;height:113.4pt;z-index:251656192;mso-width-relative:margin;mso-height-relative:margin" coordorigin="" coordsize="12698,17735" o:gfxdata="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">
                <v:group id="Group 1805" o:spid="_x0000_s1027" style="position:absolute;width:12698;height:17735" coordorigin="48889,-12796" coordsize="13662,1749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">
                  <v:shape id="Picture 1918" o:spid="_x0000_s1028" type="#_x0000_t75" style="position:absolute;left:48889;top:-12796;width:13663;height:17495;visibility:visible;mso-wrap-style:square" o:preferrelative="f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">
                    <v:imagedata r:id="rId71" o:title=""/>
                  </v:shape>
                  <v:shape id="Picture 1815" o:spid="_x0000_s1029" type="#_x0000_t75" alt="A picture containing text, clipart&#10;&#10;Description automatically generated" style="position:absolute;left:49559;top:-12167;width:5524;height:552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">
                    <v:imagedata r:id="rId73" o:title="A picture containing text, clipart&#10;&#10;Description automatically generated"/>
                  </v:shape>
                </v:group>
                <v:shape id="Picture 1816" o:spid="_x0000_s1030" type="#_x0000_t75" alt="A person in a wheelchair&#10;&#10;Description automatically generated with medium confidence" style="position:absolute;left:2952;top:6762;width:7783;height:10158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">
                  <v:imagedata r:id="rId53" o:title="A person in a wheelchair&#10;&#10;Description automatically generated with medium confidence"/>
                </v:shape>
              </v:group>
            </w:pict>
          </mc:Fallback>
        </mc:AlternateContent>
      </w:r>
      <w:r w:rsidR="00243EC5">
        <w:rPr>
          <w:rFonts w:ascii="Arial" w:hAnsi="Arial" w:cs="Arial"/>
          <w:sz w:val="28"/>
          <w:szCs w:val="28"/>
          <w:lang w:val="en-US"/>
        </w:rPr>
        <w:t>1.</w:t>
      </w:r>
      <w:r w:rsidR="00AB15AF">
        <w:rPr>
          <w:rFonts w:ascii="Arial" w:hAnsi="Arial" w:cs="Arial"/>
          <w:sz w:val="28"/>
          <w:szCs w:val="28"/>
          <w:lang w:val="en-US"/>
        </w:rPr>
        <w:t xml:space="preserve"> We want a </w:t>
      </w:r>
      <w:r w:rsidR="007D45BE">
        <w:rPr>
          <w:rFonts w:ascii="Arial" w:hAnsi="Arial" w:cs="Arial"/>
          <w:sz w:val="28"/>
          <w:szCs w:val="28"/>
          <w:lang w:val="en-US"/>
        </w:rPr>
        <w:t>plan for all Australia</w:t>
      </w:r>
      <w:r w:rsidR="0037208A">
        <w:rPr>
          <w:rFonts w:ascii="Arial" w:hAnsi="Arial" w:cs="Arial"/>
          <w:sz w:val="28"/>
          <w:szCs w:val="28"/>
          <w:lang w:val="en-US"/>
        </w:rPr>
        <w:t>. It will</w:t>
      </w:r>
      <w:r w:rsidR="001C12BC">
        <w:rPr>
          <w:rFonts w:ascii="Arial" w:hAnsi="Arial" w:cs="Arial"/>
          <w:sz w:val="28"/>
          <w:szCs w:val="28"/>
          <w:lang w:val="en-US"/>
        </w:rPr>
        <w:t xml:space="preserve"> </w:t>
      </w:r>
      <w:r w:rsidR="00AB15AF" w:rsidRPr="001C12BC">
        <w:rPr>
          <w:rFonts w:ascii="Arial" w:hAnsi="Arial" w:cs="Arial"/>
          <w:sz w:val="28"/>
          <w:szCs w:val="28"/>
          <w:lang w:val="en-US"/>
        </w:rPr>
        <w:t xml:space="preserve">help </w:t>
      </w:r>
      <w:r w:rsidR="0037208A">
        <w:rPr>
          <w:rFonts w:ascii="Arial" w:hAnsi="Arial" w:cs="Arial"/>
          <w:sz w:val="28"/>
          <w:szCs w:val="28"/>
          <w:lang w:val="en-US"/>
        </w:rPr>
        <w:t>all</w:t>
      </w:r>
    </w:p>
    <w:p w14:paraId="030C4D46" w14:textId="245441F1" w:rsidR="007D45BE" w:rsidRDefault="00E51024" w:rsidP="001C12BC">
      <w:pPr>
        <w:spacing w:after="0" w:line="480" w:lineRule="auto"/>
        <w:ind w:left="3119"/>
        <w:rPr>
          <w:rFonts w:ascii="Arial" w:hAnsi="Arial" w:cs="Arial"/>
          <w:sz w:val="28"/>
          <w:szCs w:val="28"/>
          <w:lang w:val="en-US"/>
        </w:rPr>
      </w:pPr>
      <w:r w:rsidRPr="001C12BC">
        <w:rPr>
          <w:rFonts w:ascii="Arial" w:hAnsi="Arial" w:cs="Arial"/>
          <w:sz w:val="28"/>
          <w:szCs w:val="28"/>
          <w:lang w:val="en-US"/>
        </w:rPr>
        <w:t xml:space="preserve">people with disability in </w:t>
      </w:r>
      <w:r w:rsidR="007D45BE" w:rsidRPr="001C12BC">
        <w:rPr>
          <w:rFonts w:ascii="Arial" w:hAnsi="Arial" w:cs="Arial"/>
          <w:sz w:val="28"/>
          <w:szCs w:val="28"/>
          <w:lang w:val="en-US"/>
        </w:rPr>
        <w:t>emergencies</w:t>
      </w:r>
      <w:r w:rsidR="001C12BC">
        <w:rPr>
          <w:rFonts w:ascii="Arial" w:hAnsi="Arial" w:cs="Arial"/>
          <w:sz w:val="28"/>
          <w:szCs w:val="28"/>
          <w:lang w:val="en-US"/>
        </w:rPr>
        <w:t>.</w:t>
      </w:r>
    </w:p>
    <w:p w14:paraId="269AD486" w14:textId="58D58E7D" w:rsidR="001C12BC" w:rsidRPr="00FA6D94" w:rsidRDefault="001C12BC" w:rsidP="001C12BC">
      <w:pPr>
        <w:spacing w:after="0" w:line="480" w:lineRule="auto"/>
        <w:ind w:left="3119"/>
        <w:rPr>
          <w:rFonts w:ascii="Arial" w:hAnsi="Arial" w:cs="Arial"/>
          <w:sz w:val="28"/>
          <w:szCs w:val="28"/>
          <w:lang w:val="en-US"/>
        </w:rPr>
      </w:pPr>
      <w:r w:rsidRPr="00FA6D94">
        <w:rPr>
          <w:rFonts w:ascii="Arial" w:hAnsi="Arial" w:cs="Arial"/>
          <w:sz w:val="28"/>
          <w:szCs w:val="28"/>
          <w:lang w:val="en-US"/>
        </w:rPr>
        <w:t>Like</w:t>
      </w:r>
      <w:r w:rsidR="006D74F7" w:rsidRPr="00FA6D94">
        <w:rPr>
          <w:rFonts w:ascii="Arial" w:hAnsi="Arial" w:cs="Arial"/>
          <w:sz w:val="28"/>
          <w:szCs w:val="28"/>
          <w:lang w:val="en-US"/>
        </w:rPr>
        <w:t xml:space="preserve"> </w:t>
      </w:r>
    </w:p>
    <w:p w14:paraId="10901203" w14:textId="733E6265" w:rsidR="00E51024" w:rsidRPr="00FA6D94" w:rsidRDefault="00FA6D94" w:rsidP="006E5EF2">
      <w:pPr>
        <w:pStyle w:val="ListParagraph"/>
        <w:numPr>
          <w:ilvl w:val="0"/>
          <w:numId w:val="20"/>
        </w:numPr>
        <w:spacing w:after="0" w:line="480" w:lineRule="auto"/>
        <w:ind w:left="3402" w:hanging="284"/>
        <w:rPr>
          <w:rFonts w:ascii="Arial" w:hAnsi="Arial" w:cs="Arial"/>
          <w:sz w:val="28"/>
          <w:szCs w:val="28"/>
          <w:lang w:val="en-US"/>
        </w:rPr>
      </w:pPr>
      <w:r w:rsidRPr="00FA6D94">
        <w:rPr>
          <w:rFonts w:ascii="Arial" w:hAnsi="Arial" w:cs="Arial"/>
          <w:sz w:val="28"/>
          <w:szCs w:val="28"/>
          <w:lang w:val="en-US"/>
        </w:rPr>
        <w:t>bush</w:t>
      </w:r>
      <w:r w:rsidR="0066224B">
        <w:rPr>
          <w:rFonts w:ascii="Arial" w:hAnsi="Arial" w:cs="Arial"/>
          <w:sz w:val="28"/>
          <w:szCs w:val="28"/>
          <w:lang w:val="en-US"/>
        </w:rPr>
        <w:t xml:space="preserve"> </w:t>
      </w:r>
      <w:r w:rsidRPr="00FA6D94">
        <w:rPr>
          <w:rFonts w:ascii="Arial" w:hAnsi="Arial" w:cs="Arial"/>
          <w:sz w:val="28"/>
          <w:szCs w:val="28"/>
          <w:lang w:val="en-US"/>
        </w:rPr>
        <w:t xml:space="preserve">fires </w:t>
      </w:r>
    </w:p>
    <w:p w14:paraId="09DAB18C" w14:textId="6881CAFB" w:rsidR="004512A0" w:rsidRPr="00FA6D94" w:rsidRDefault="00FA6D94" w:rsidP="006E5EF2">
      <w:pPr>
        <w:pStyle w:val="ListParagraph"/>
        <w:numPr>
          <w:ilvl w:val="0"/>
          <w:numId w:val="20"/>
        </w:numPr>
        <w:spacing w:after="0" w:line="480" w:lineRule="auto"/>
        <w:ind w:left="3402" w:hanging="284"/>
        <w:rPr>
          <w:rFonts w:ascii="Arial" w:hAnsi="Arial" w:cs="Arial"/>
          <w:sz w:val="28"/>
          <w:szCs w:val="28"/>
          <w:lang w:val="en-US"/>
        </w:rPr>
      </w:pPr>
      <w:r w:rsidRPr="00FA6D94">
        <w:rPr>
          <w:rFonts w:ascii="Arial" w:hAnsi="Arial" w:cs="Arial"/>
          <w:sz w:val="28"/>
          <w:szCs w:val="28"/>
          <w:lang w:val="en-US"/>
        </w:rPr>
        <w:t>floods</w:t>
      </w:r>
      <w:r w:rsidR="0037208A">
        <w:rPr>
          <w:rFonts w:ascii="Arial" w:hAnsi="Arial" w:cs="Arial"/>
          <w:sz w:val="28"/>
          <w:szCs w:val="28"/>
          <w:lang w:val="en-US"/>
        </w:rPr>
        <w:t>.</w:t>
      </w:r>
    </w:p>
    <w:p w14:paraId="2F637FE6" w14:textId="32E19952" w:rsidR="009C11C5" w:rsidRPr="00FA6D94" w:rsidRDefault="009C11C5" w:rsidP="00286970">
      <w:pPr>
        <w:spacing w:after="0" w:line="480" w:lineRule="auto"/>
        <w:ind w:left="2835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51CA291C" w14:textId="15B89BDB" w:rsidR="007D45BE" w:rsidRDefault="007D45BE" w:rsidP="00286970">
      <w:pPr>
        <w:spacing w:after="0" w:line="480" w:lineRule="auto"/>
        <w:ind w:left="2835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05A9A567" w14:textId="6CF0C5EE" w:rsidR="007D45BE" w:rsidRDefault="007D45BE" w:rsidP="00286970">
      <w:pPr>
        <w:spacing w:after="0" w:line="480" w:lineRule="auto"/>
        <w:ind w:left="2835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6D126E63" w14:textId="7325E5B3" w:rsidR="007D45BE" w:rsidRDefault="00D70AFC" w:rsidP="00286970">
      <w:pPr>
        <w:spacing w:after="0" w:line="480" w:lineRule="auto"/>
        <w:ind w:left="2835"/>
        <w:rPr>
          <w:rFonts w:ascii="Arial" w:hAnsi="Arial" w:cs="Arial"/>
          <w:b/>
          <w:bCs/>
          <w:sz w:val="28"/>
          <w:szCs w:val="28"/>
          <w:lang w:val="en-US"/>
        </w:rPr>
      </w:pPr>
      <w:r>
        <w:rPr>
          <w:rFonts w:ascii="Arial" w:hAnsi="Arial" w:cs="Arial"/>
          <w:b/>
          <w:bCs/>
          <w:noProof/>
          <w:sz w:val="28"/>
          <w:szCs w:val="28"/>
          <w:lang w:val="en-US"/>
        </w:rPr>
        <mc:AlternateContent>
          <mc:Choice Requires="wpg">
            <w:drawing>
              <wp:anchor distT="0" distB="0" distL="114300" distR="114300" simplePos="0" relativeHeight="251678720" behindDoc="0" locked="0" layoutInCell="1" allowOverlap="1" wp14:anchorId="0FE9F46D" wp14:editId="3D1C53C3">
                <wp:simplePos x="0" y="0"/>
                <wp:positionH relativeFrom="column">
                  <wp:posOffset>-200025</wp:posOffset>
                </wp:positionH>
                <wp:positionV relativeFrom="paragraph">
                  <wp:posOffset>457200</wp:posOffset>
                </wp:positionV>
                <wp:extent cx="1932975" cy="1440000"/>
                <wp:effectExtent l="0" t="0" r="10160" b="27305"/>
                <wp:wrapNone/>
                <wp:docPr id="127" name="Group 12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32975" cy="1440000"/>
                          <a:chOff x="0" y="0"/>
                          <a:chExt cx="1932975" cy="1440000"/>
                        </a:xfrm>
                      </wpg:grpSpPr>
                      <pic:pic xmlns:pic="http://schemas.openxmlformats.org/drawingml/2006/picture">
                        <pic:nvPicPr>
                          <pic:cNvPr id="1802" name="Picture 1802" descr="Icon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1111"/>
                          <a:stretch/>
                        </pic:blipFill>
                        <pic:spPr bwMode="auto">
                          <a:xfrm>
                            <a:off x="0" y="85725"/>
                            <a:ext cx="899795" cy="7994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865" name="Picture 1865" descr="Diagram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81075" y="28575"/>
                            <a:ext cx="467995" cy="45402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24" name="Rectangle 124"/>
                        <wps:cNvSpPr/>
                        <wps:spPr>
                          <a:xfrm>
                            <a:off x="942975" y="0"/>
                            <a:ext cx="990000" cy="1440000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25" name="Picture 125"/>
                          <pic:cNvPicPr>
                            <a:picLocks noChangeAspect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447800" y="28575"/>
                            <a:ext cx="467995" cy="40767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26" name="Picture 126" descr="A person in a wheelchair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33475" y="533400"/>
                            <a:ext cx="629285" cy="82423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AC8AC06" id="Group 127" o:spid="_x0000_s1026" alt="&quot;&quot;" style="position:absolute;margin-left:-15.75pt;margin-top:36pt;width:152.2pt;height:113.4pt;z-index:251678720" coordsize="19329,14400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">
                <v:shape id="Picture 1802" o:spid="_x0000_s1027" type="#_x0000_t75" alt="Icon&#10;&#10;Description automatically generated" style="position:absolute;top:857;width:8997;height:7994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">
                  <v:imagedata r:id="rId130" o:title="Icon&#10;&#10;Description automatically generated" croptop="7282f"/>
                </v:shape>
                <v:shape id="Picture 1865" o:spid="_x0000_s1028" type="#_x0000_t75" alt="Diagram&#10;&#10;Description automatically generated" style="position:absolute;left:9810;top:285;width:4680;height:4541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">
                  <v:imagedata r:id="rId131" o:title="Diagram&#10;&#10;Description automatically generated"/>
                </v:shape>
                <v:rect id="Rectangle 124" o:spid="_x0000_s1029" style="position:absolute;left:9429;width:9900;height:1440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" filled="f" strokecolor="black [3213]" strokeweight="1.5pt"/>
                <v:shape id="Picture 125" o:spid="_x0000_s1030" type="#_x0000_t75" style="position:absolute;left:14478;top:285;width:4679;height:407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">
                  <v:imagedata r:id="rId52" o:title=""/>
                </v:shape>
                <v:shape id="Picture 126" o:spid="_x0000_s1031" type="#_x0000_t75" alt="A person in a wheelchair&#10;&#10;Description automatically generated with medium confidence" style="position:absolute;left:11334;top:5334;width:6293;height:8242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">
                  <v:imagedata r:id="rId53" o:title="A person in a wheelchair&#10;&#10;Description automatically generated with medium confidence"/>
                </v:shape>
              </v:group>
            </w:pict>
          </mc:Fallback>
        </mc:AlternateContent>
      </w:r>
    </w:p>
    <w:p w14:paraId="5871F4D6" w14:textId="6BDB0D11" w:rsidR="00D70AFC" w:rsidRDefault="002B2494" w:rsidP="00735BE4">
      <w:p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2</w:t>
      </w:r>
      <w:r w:rsidR="00FC719B">
        <w:rPr>
          <w:rFonts w:ascii="Arial" w:hAnsi="Arial" w:cs="Arial"/>
          <w:sz w:val="28"/>
          <w:szCs w:val="28"/>
          <w:lang w:val="en-US"/>
        </w:rPr>
        <w:t xml:space="preserve">. </w:t>
      </w:r>
      <w:r w:rsidR="004512A0">
        <w:rPr>
          <w:rFonts w:ascii="Arial" w:hAnsi="Arial" w:cs="Arial"/>
          <w:sz w:val="28"/>
          <w:szCs w:val="28"/>
          <w:lang w:val="en-US"/>
        </w:rPr>
        <w:t xml:space="preserve">Some </w:t>
      </w:r>
      <w:r w:rsidR="00D70AFC">
        <w:rPr>
          <w:rFonts w:ascii="Arial" w:hAnsi="Arial" w:cs="Arial"/>
          <w:sz w:val="28"/>
          <w:szCs w:val="28"/>
          <w:lang w:val="en-US"/>
        </w:rPr>
        <w:t xml:space="preserve">other </w:t>
      </w:r>
      <w:r w:rsidR="004512A0">
        <w:rPr>
          <w:rFonts w:ascii="Arial" w:hAnsi="Arial" w:cs="Arial"/>
          <w:sz w:val="28"/>
          <w:szCs w:val="28"/>
          <w:lang w:val="en-US"/>
        </w:rPr>
        <w:t xml:space="preserve">countries have good </w:t>
      </w:r>
    </w:p>
    <w:p w14:paraId="07F55C42" w14:textId="4322740E" w:rsidR="00D70AFC" w:rsidRDefault="00D70AFC" w:rsidP="00D70AFC">
      <w:p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ab/>
      </w:r>
      <w:r w:rsidR="001B5B42">
        <w:rPr>
          <w:rFonts w:ascii="Arial" w:hAnsi="Arial" w:cs="Arial"/>
          <w:sz w:val="28"/>
          <w:szCs w:val="28"/>
          <w:lang w:val="en-US"/>
        </w:rPr>
        <w:t xml:space="preserve">emergency </w:t>
      </w:r>
      <w:r w:rsidR="004512A0">
        <w:rPr>
          <w:rFonts w:ascii="Arial" w:hAnsi="Arial" w:cs="Arial"/>
          <w:sz w:val="28"/>
          <w:szCs w:val="28"/>
          <w:lang w:val="en-US"/>
        </w:rPr>
        <w:t>plans</w:t>
      </w:r>
      <w:r>
        <w:rPr>
          <w:rFonts w:ascii="Arial" w:hAnsi="Arial" w:cs="Arial"/>
          <w:sz w:val="28"/>
          <w:szCs w:val="28"/>
          <w:lang w:val="en-US"/>
        </w:rPr>
        <w:t xml:space="preserve"> for people with disability</w:t>
      </w:r>
      <w:r w:rsidR="001B5B42">
        <w:rPr>
          <w:rFonts w:ascii="Arial" w:hAnsi="Arial" w:cs="Arial"/>
          <w:sz w:val="28"/>
          <w:szCs w:val="28"/>
          <w:lang w:val="en-US"/>
        </w:rPr>
        <w:t xml:space="preserve">. </w:t>
      </w:r>
    </w:p>
    <w:p w14:paraId="5EED0643" w14:textId="3BF67C71" w:rsidR="00D70AFC" w:rsidRDefault="0037208A" w:rsidP="00D70AFC">
      <w:pPr>
        <w:spacing w:after="0" w:line="480" w:lineRule="auto"/>
        <w:ind w:left="3119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T</w:t>
      </w:r>
      <w:r w:rsidR="004E0722">
        <w:rPr>
          <w:rFonts w:ascii="Arial" w:hAnsi="Arial" w:cs="Arial"/>
          <w:sz w:val="28"/>
          <w:szCs w:val="28"/>
          <w:lang w:val="en-US"/>
        </w:rPr>
        <w:t xml:space="preserve">he government </w:t>
      </w:r>
      <w:r>
        <w:rPr>
          <w:rFonts w:ascii="Arial" w:hAnsi="Arial" w:cs="Arial"/>
          <w:sz w:val="28"/>
          <w:szCs w:val="28"/>
          <w:lang w:val="en-US"/>
        </w:rPr>
        <w:t xml:space="preserve">needs </w:t>
      </w:r>
      <w:r w:rsidR="004E0722">
        <w:rPr>
          <w:rFonts w:ascii="Arial" w:hAnsi="Arial" w:cs="Arial"/>
          <w:sz w:val="28"/>
          <w:szCs w:val="28"/>
          <w:lang w:val="en-US"/>
        </w:rPr>
        <w:t xml:space="preserve">to </w:t>
      </w:r>
      <w:r w:rsidR="00E25AEA">
        <w:rPr>
          <w:rFonts w:ascii="Arial" w:hAnsi="Arial" w:cs="Arial"/>
          <w:sz w:val="28"/>
          <w:szCs w:val="28"/>
          <w:lang w:val="en-US"/>
        </w:rPr>
        <w:t xml:space="preserve">look at </w:t>
      </w:r>
    </w:p>
    <w:p w14:paraId="0A1A117F" w14:textId="7562809D" w:rsidR="004E0722" w:rsidRDefault="00E25AEA" w:rsidP="00D70AFC">
      <w:pPr>
        <w:spacing w:after="0" w:line="480" w:lineRule="auto"/>
        <w:ind w:left="3119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these </w:t>
      </w:r>
      <w:r w:rsidR="00D70AFC">
        <w:rPr>
          <w:rFonts w:ascii="Arial" w:hAnsi="Arial" w:cs="Arial"/>
          <w:sz w:val="28"/>
          <w:szCs w:val="28"/>
          <w:lang w:val="en-US"/>
        </w:rPr>
        <w:t>plans</w:t>
      </w:r>
      <w:r>
        <w:rPr>
          <w:rFonts w:ascii="Arial" w:hAnsi="Arial" w:cs="Arial"/>
          <w:sz w:val="28"/>
          <w:szCs w:val="28"/>
          <w:lang w:val="en-US"/>
        </w:rPr>
        <w:t>.</w:t>
      </w:r>
    </w:p>
    <w:p w14:paraId="750455C4" w14:textId="6E64209A" w:rsidR="002D3AC3" w:rsidRDefault="002D3AC3" w:rsidP="004E0722">
      <w:pPr>
        <w:spacing w:after="0" w:line="480" w:lineRule="auto"/>
        <w:ind w:left="3195"/>
        <w:rPr>
          <w:rFonts w:ascii="Arial" w:hAnsi="Arial" w:cs="Arial"/>
          <w:sz w:val="28"/>
          <w:szCs w:val="28"/>
          <w:lang w:val="en-US"/>
        </w:rPr>
      </w:pPr>
    </w:p>
    <w:p w14:paraId="4B1F761C" w14:textId="4A501539" w:rsidR="002D3AC3" w:rsidRDefault="002D3AC3" w:rsidP="004E0722">
      <w:pPr>
        <w:spacing w:after="0" w:line="480" w:lineRule="auto"/>
        <w:ind w:left="3195"/>
        <w:rPr>
          <w:rFonts w:ascii="Arial" w:hAnsi="Arial" w:cs="Arial"/>
          <w:sz w:val="28"/>
          <w:szCs w:val="28"/>
          <w:lang w:val="en-US"/>
        </w:rPr>
      </w:pPr>
    </w:p>
    <w:p w14:paraId="45409FD2" w14:textId="30F94697" w:rsidR="002D3AC3" w:rsidRPr="004E0722" w:rsidRDefault="002D3AC3" w:rsidP="00D70AFC">
      <w:pPr>
        <w:spacing w:after="0" w:line="480" w:lineRule="auto"/>
        <w:ind w:left="3195"/>
        <w:rPr>
          <w:rFonts w:ascii="Arial" w:hAnsi="Arial" w:cs="Arial"/>
          <w:sz w:val="28"/>
          <w:szCs w:val="28"/>
          <w:lang w:val="en-US"/>
        </w:rPr>
      </w:pPr>
    </w:p>
    <w:p w14:paraId="13934D52" w14:textId="634BC279" w:rsidR="00715107" w:rsidRDefault="00D70AFC" w:rsidP="00D70AFC">
      <w:p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w:drawing>
          <wp:anchor distT="0" distB="0" distL="114300" distR="114300" simplePos="0" relativeHeight="251595264" behindDoc="0" locked="0" layoutInCell="1" allowOverlap="1" wp14:anchorId="1CCF622F" wp14:editId="02C62980">
            <wp:simplePos x="0" y="0"/>
            <wp:positionH relativeFrom="column">
              <wp:posOffset>0</wp:posOffset>
            </wp:positionH>
            <wp:positionV relativeFrom="paragraph">
              <wp:posOffset>8255</wp:posOffset>
            </wp:positionV>
            <wp:extent cx="1800000" cy="1700687"/>
            <wp:effectExtent l="0" t="0" r="0" b="0"/>
            <wp:wrapNone/>
            <wp:docPr id="128" name="Picture 1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Picture 1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170068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12148">
        <w:rPr>
          <w:rFonts w:ascii="Arial" w:hAnsi="Arial" w:cs="Arial"/>
          <w:sz w:val="28"/>
          <w:szCs w:val="28"/>
          <w:lang w:val="en-US"/>
        </w:rPr>
        <w:t xml:space="preserve">3. </w:t>
      </w:r>
      <w:r w:rsidR="00601B93" w:rsidRPr="00B12148">
        <w:rPr>
          <w:rFonts w:ascii="Arial" w:hAnsi="Arial" w:cs="Arial"/>
          <w:sz w:val="28"/>
          <w:szCs w:val="28"/>
          <w:lang w:val="en-US"/>
        </w:rPr>
        <w:t>We want women and girls with disability to be in meetings about</w:t>
      </w:r>
      <w:r>
        <w:rPr>
          <w:rFonts w:ascii="Arial" w:hAnsi="Arial" w:cs="Arial"/>
          <w:sz w:val="28"/>
          <w:szCs w:val="28"/>
          <w:lang w:val="en-US"/>
        </w:rPr>
        <w:t xml:space="preserve"> emergency plans</w:t>
      </w:r>
    </w:p>
    <w:p w14:paraId="3AD49964" w14:textId="33EBF9AF" w:rsidR="00715107" w:rsidRDefault="00715107" w:rsidP="00601B93">
      <w:pPr>
        <w:spacing w:after="0" w:line="480" w:lineRule="auto"/>
        <w:ind w:left="3074" w:firstLine="45"/>
        <w:rPr>
          <w:rFonts w:ascii="Arial" w:hAnsi="Arial" w:cs="Arial"/>
          <w:sz w:val="28"/>
          <w:szCs w:val="28"/>
          <w:lang w:val="en-US"/>
        </w:rPr>
      </w:pPr>
    </w:p>
    <w:p w14:paraId="7ED67407" w14:textId="042E3F5C" w:rsidR="00D93BED" w:rsidRDefault="00D93BED" w:rsidP="00601B93">
      <w:pPr>
        <w:spacing w:after="0" w:line="480" w:lineRule="auto"/>
        <w:ind w:left="3074" w:firstLine="45"/>
        <w:rPr>
          <w:rFonts w:ascii="Arial" w:hAnsi="Arial" w:cs="Arial"/>
          <w:sz w:val="28"/>
          <w:szCs w:val="28"/>
          <w:lang w:val="en-US"/>
        </w:rPr>
      </w:pPr>
    </w:p>
    <w:p w14:paraId="2EC92221" w14:textId="77777777" w:rsidR="00D70AFC" w:rsidRDefault="00D70AFC" w:rsidP="00DF463F">
      <w:pPr>
        <w:spacing w:after="0" w:line="480" w:lineRule="auto"/>
        <w:ind w:left="3074" w:firstLine="45"/>
        <w:rPr>
          <w:rFonts w:ascii="Arial" w:hAnsi="Arial" w:cs="Arial"/>
          <w:sz w:val="28"/>
          <w:szCs w:val="28"/>
          <w:lang w:val="en-US"/>
        </w:rPr>
      </w:pPr>
    </w:p>
    <w:p w14:paraId="7D4167FD" w14:textId="0DF2984B" w:rsidR="00D93BED" w:rsidRDefault="005A5E42" w:rsidP="00DF463F">
      <w:pPr>
        <w:spacing w:after="0" w:line="480" w:lineRule="auto"/>
        <w:ind w:left="3074" w:firstLine="4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w:drawing>
          <wp:anchor distT="0" distB="0" distL="114300" distR="114300" simplePos="0" relativeHeight="251527680" behindDoc="0" locked="0" layoutInCell="1" allowOverlap="1" wp14:anchorId="1FB65B55" wp14:editId="0732B5D2">
            <wp:simplePos x="0" y="0"/>
            <wp:positionH relativeFrom="column">
              <wp:posOffset>280670</wp:posOffset>
            </wp:positionH>
            <wp:positionV relativeFrom="paragraph">
              <wp:posOffset>388842</wp:posOffset>
            </wp:positionV>
            <wp:extent cx="1440000" cy="1009112"/>
            <wp:effectExtent l="0" t="0" r="8255" b="635"/>
            <wp:wrapNone/>
            <wp:docPr id="1803" name="Picture 180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3" name="Picture 180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0091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96159F" w14:textId="721B26ED" w:rsidR="00E25AEA" w:rsidRDefault="00E25AEA" w:rsidP="00DF463F">
      <w:pPr>
        <w:spacing w:after="0" w:line="480" w:lineRule="auto"/>
        <w:ind w:left="3074" w:firstLine="45"/>
        <w:rPr>
          <w:rFonts w:ascii="Arial" w:hAnsi="Arial" w:cs="Arial"/>
          <w:sz w:val="28"/>
          <w:szCs w:val="28"/>
          <w:lang w:val="en-US"/>
        </w:rPr>
      </w:pPr>
    </w:p>
    <w:p w14:paraId="2E50F132" w14:textId="59CC4EA9" w:rsidR="00601B93" w:rsidRDefault="00601B93" w:rsidP="005B463E">
      <w:pPr>
        <w:spacing w:after="0" w:line="480" w:lineRule="auto"/>
        <w:ind w:left="2835" w:firstLine="4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We can </w:t>
      </w:r>
      <w:r w:rsidR="00D70AFC">
        <w:rPr>
          <w:rFonts w:ascii="Arial" w:hAnsi="Arial" w:cs="Arial"/>
          <w:sz w:val="28"/>
          <w:szCs w:val="28"/>
          <w:lang w:val="en-US"/>
        </w:rPr>
        <w:t>talk about</w:t>
      </w:r>
      <w:r>
        <w:rPr>
          <w:rFonts w:ascii="Arial" w:hAnsi="Arial" w:cs="Arial"/>
          <w:sz w:val="28"/>
          <w:szCs w:val="28"/>
          <w:lang w:val="en-US"/>
        </w:rPr>
        <w:t xml:space="preserve"> how to make things better.</w:t>
      </w:r>
    </w:p>
    <w:p w14:paraId="6FEA3B27" w14:textId="53E3A2A2" w:rsidR="0020799D" w:rsidRDefault="0020799D" w:rsidP="00DF463F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5EE30E52" w14:textId="47A94817" w:rsidR="00D70AFC" w:rsidRDefault="00D70AFC" w:rsidP="00DF463F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443F6E33" w14:textId="50737E2E" w:rsidR="00D70AFC" w:rsidRDefault="00D70AFC" w:rsidP="00DF463F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79BC9AE0" w14:textId="494219E9" w:rsidR="00D70AFC" w:rsidRDefault="00D70AFC" w:rsidP="00DF463F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1CDEFC00" w14:textId="022C81B8" w:rsidR="00D70AFC" w:rsidRDefault="005B463E" w:rsidP="00DF463F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mc:AlternateContent>
          <mc:Choice Requires="wpg">
            <w:drawing>
              <wp:anchor distT="0" distB="0" distL="114300" distR="114300" simplePos="0" relativeHeight="251695616" behindDoc="0" locked="0" layoutInCell="1" allowOverlap="1" wp14:anchorId="4E536720" wp14:editId="3F75F41C">
                <wp:simplePos x="0" y="0"/>
                <wp:positionH relativeFrom="column">
                  <wp:posOffset>-389255</wp:posOffset>
                </wp:positionH>
                <wp:positionV relativeFrom="paragraph">
                  <wp:posOffset>409575</wp:posOffset>
                </wp:positionV>
                <wp:extent cx="1027888" cy="1440000"/>
                <wp:effectExtent l="0" t="0" r="1270" b="8255"/>
                <wp:wrapNone/>
                <wp:docPr id="95" name="Group 9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27888" cy="1440000"/>
                          <a:chOff x="-1" y="-1"/>
                          <a:chExt cx="1269824" cy="1773517"/>
                        </a:xfrm>
                      </wpg:grpSpPr>
                      <wpg:grpSp>
                        <wpg:cNvPr id="1895" name="Group 1895"/>
                        <wpg:cNvGrpSpPr/>
                        <wpg:grpSpPr>
                          <a:xfrm>
                            <a:off x="-1" y="-1"/>
                            <a:ext cx="1269824" cy="1773517"/>
                            <a:chOff x="4888992" y="-1279600"/>
                            <a:chExt cx="1366208" cy="1749505"/>
                          </a:xfrm>
                        </wpg:grpSpPr>
                        <pic:pic xmlns:pic="http://schemas.openxmlformats.org/drawingml/2006/picture">
                          <pic:nvPicPr>
                            <pic:cNvPr id="1899" name="Picture 1918"/>
                            <pic:cNvPicPr preferRelativeResize="0">
                              <a:picLocks noChangeAspect="1"/>
                            </pic:cNvPicPr>
                          </pic:nvPicPr>
                          <pic:blipFill>
                            <a:blip r:embed="rId6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67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4888992" y="-1279600"/>
                              <a:ext cx="1366208" cy="174950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903" name="Picture 1903" descr="A picture containing text, clipart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955908" y="-1216730"/>
                              <a:ext cx="552450" cy="55245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1904" name="Picture 1904" descr="A person in a wheelchair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95275" y="676276"/>
                            <a:ext cx="778284" cy="1015739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B5C28CB" id="Group 95" o:spid="_x0000_s1026" alt="&quot;&quot;" style="position:absolute;margin-left:-30.65pt;margin-top:32.25pt;width:80.95pt;height:113.4pt;z-index:251695616;mso-width-relative:margin;mso-height-relative:margin" coordorigin="" coordsize="12698,17735" o:gfxdata="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">
                <v:group id="Group 1895" o:spid="_x0000_s1027" style="position:absolute;width:12698;height:17735" coordorigin="48889,-12796" coordsize="13662,1749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">
                  <v:shape id="Picture 1918" o:spid="_x0000_s1028" type="#_x0000_t75" style="position:absolute;left:48889;top:-12796;width:13663;height:17495;visibility:visible;mso-wrap-style:square" o:preferrelative="f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">
                    <v:imagedata r:id="rId71" o:title=""/>
                  </v:shape>
                  <v:shape id="Picture 1903" o:spid="_x0000_s1029" type="#_x0000_t75" alt="A picture containing text, clipart&#10;&#10;Description automatically generated" style="position:absolute;left:49559;top:-12167;width:5524;height:552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">
                    <v:imagedata r:id="rId73" o:title="A picture containing text, clipart&#10;&#10;Description automatically generated"/>
                  </v:shape>
                </v:group>
                <v:shape id="Picture 1904" o:spid="_x0000_s1030" type="#_x0000_t75" alt="A person in a wheelchair&#10;&#10;Description automatically generated with medium confidence" style="position:absolute;left:2952;top:6762;width:7783;height:10158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">
                  <v:imagedata r:id="rId53" o:title="A person in a wheelchair&#10;&#10;Description automatically generated with medium confidence"/>
                </v:shape>
              </v:group>
            </w:pict>
          </mc:Fallback>
        </mc:AlternateContent>
      </w:r>
    </w:p>
    <w:p w14:paraId="2399DFD1" w14:textId="1E0650B7" w:rsidR="005B463E" w:rsidRDefault="005B463E" w:rsidP="005B463E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93568" behindDoc="0" locked="0" layoutInCell="1" allowOverlap="1" wp14:anchorId="6A23B831" wp14:editId="2B22B732">
                <wp:simplePos x="0" y="0"/>
                <wp:positionH relativeFrom="column">
                  <wp:posOffset>634365</wp:posOffset>
                </wp:positionH>
                <wp:positionV relativeFrom="paragraph">
                  <wp:posOffset>-13335</wp:posOffset>
                </wp:positionV>
                <wp:extent cx="1081405" cy="1467485"/>
                <wp:effectExtent l="0" t="0" r="4445" b="0"/>
                <wp:wrapNone/>
                <wp:docPr id="1855" name="Group 185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81405" cy="1467485"/>
                          <a:chOff x="0" y="0"/>
                          <a:chExt cx="1253102" cy="1620000"/>
                        </a:xfrm>
                      </wpg:grpSpPr>
                      <wpg:grpSp>
                        <wpg:cNvPr id="1857" name="Group 1857"/>
                        <wpg:cNvGrpSpPr/>
                        <wpg:grpSpPr>
                          <a:xfrm>
                            <a:off x="0" y="0"/>
                            <a:ext cx="1253102" cy="1620000"/>
                            <a:chOff x="0" y="0"/>
                            <a:chExt cx="1253102" cy="1620000"/>
                          </a:xfrm>
                        </wpg:grpSpPr>
                        <pic:pic xmlns:pic="http://schemas.openxmlformats.org/drawingml/2006/picture">
                          <pic:nvPicPr>
                            <pic:cNvPr id="1881" name="Picture 188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3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253102" cy="16200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4" name="Picture 64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3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9652" t="2697" r="8814" b="13680"/>
                            <a:stretch/>
                          </pic:blipFill>
                          <pic:spPr bwMode="auto">
                            <a:xfrm>
                              <a:off x="266700" y="38100"/>
                              <a:ext cx="720051" cy="669251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67" name="Picture 67"/>
                          <pic:cNvPicPr>
                            <a:picLocks noChangeAspect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7680" y="815381"/>
                            <a:ext cx="275672" cy="6480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93" name="Picture 93"/>
                          <pic:cNvPicPr>
                            <a:picLocks noChangeAspect="1"/>
                          </pic:cNvPicPr>
                        </pic:nvPicPr>
                        <pic:blipFill>
                          <a:blip r:embed="rId1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7651" y="828675"/>
                            <a:ext cx="540038" cy="634713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62D5B71" id="Group 1855" o:spid="_x0000_s1026" alt="&quot;&quot;" style="position:absolute;margin-left:49.95pt;margin-top:-1.05pt;width:85.15pt;height:115.55pt;z-index:251693568;mso-width-relative:margin;mso-height-relative:margin" coordsize="12531,16200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">
                <v:group id="Group 1857" o:spid="_x0000_s1027" style="position:absolute;width:12531;height:16200" coordsize="12531,1620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">
                  <v:shape id="Picture 1881" o:spid="_x0000_s1028" type="#_x0000_t75" style="position:absolute;width:12531;height:1620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">
                    <v:imagedata r:id="rId136" o:title=""/>
                  </v:shape>
                  <v:shape id="Picture 64" o:spid="_x0000_s1029" type="#_x0000_t75" style="position:absolute;left:2667;top:381;width:7200;height:6692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">
                    <v:imagedata r:id="rId34" o:title="" croptop="1768f" cropbottom="8965f" cropleft="6326f" cropright="5776f"/>
                  </v:shape>
                </v:group>
                <v:shape id="Picture 67" o:spid="_x0000_s1030" type="#_x0000_t75" style="position:absolute;left:5876;top:8153;width:2757;height:648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">
                  <v:imagedata r:id="rId35" o:title=""/>
                </v:shape>
                <v:shape id="Picture 93" o:spid="_x0000_s1031" type="#_x0000_t75" style="position:absolute;left:476;top:8286;width:5400;height:634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">
                  <v:imagedata r:id="rId137" o:title=""/>
                </v:shape>
              </v:group>
            </w:pict>
          </mc:Fallback>
        </mc:AlternateContent>
      </w:r>
      <w:r w:rsidR="00601B93">
        <w:rPr>
          <w:rFonts w:ascii="Arial" w:hAnsi="Arial" w:cs="Arial"/>
          <w:sz w:val="28"/>
          <w:szCs w:val="28"/>
          <w:lang w:val="en-US"/>
        </w:rPr>
        <w:t xml:space="preserve">We can talk about </w:t>
      </w:r>
    </w:p>
    <w:p w14:paraId="74D1D77B" w14:textId="10B88E1A" w:rsidR="005B463E" w:rsidRDefault="00957B6F" w:rsidP="005B463E">
      <w:pPr>
        <w:pStyle w:val="ListParagraph"/>
        <w:numPr>
          <w:ilvl w:val="0"/>
          <w:numId w:val="28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 w:rsidRPr="005B463E">
        <w:rPr>
          <w:rFonts w:ascii="Arial" w:hAnsi="Arial" w:cs="Arial"/>
          <w:sz w:val="28"/>
          <w:szCs w:val="28"/>
          <w:lang w:val="en-US"/>
        </w:rPr>
        <w:t>emergency plan</w:t>
      </w:r>
      <w:r w:rsidR="00DF463F" w:rsidRPr="005B463E">
        <w:rPr>
          <w:rFonts w:ascii="Arial" w:hAnsi="Arial" w:cs="Arial"/>
          <w:sz w:val="28"/>
          <w:szCs w:val="28"/>
          <w:lang w:val="en-US"/>
        </w:rPr>
        <w:t>s</w:t>
      </w:r>
      <w:r w:rsidR="00601B93" w:rsidRPr="005B463E">
        <w:rPr>
          <w:rFonts w:ascii="Arial" w:hAnsi="Arial" w:cs="Arial"/>
          <w:sz w:val="28"/>
          <w:szCs w:val="28"/>
          <w:lang w:val="en-US"/>
        </w:rPr>
        <w:t xml:space="preserve"> </w:t>
      </w:r>
    </w:p>
    <w:p w14:paraId="4848CB61" w14:textId="10BB72B7" w:rsidR="005B463E" w:rsidRPr="005B463E" w:rsidRDefault="005B463E" w:rsidP="005B463E">
      <w:pPr>
        <w:pStyle w:val="ListParagraph"/>
        <w:spacing w:after="0" w:line="480" w:lineRule="auto"/>
        <w:ind w:left="3119"/>
        <w:rPr>
          <w:rFonts w:ascii="Arial" w:hAnsi="Arial" w:cs="Arial"/>
          <w:b/>
          <w:bCs/>
          <w:sz w:val="28"/>
          <w:szCs w:val="28"/>
          <w:lang w:val="en-US"/>
        </w:rPr>
      </w:pPr>
      <w:r w:rsidRPr="005B463E">
        <w:rPr>
          <w:rFonts w:ascii="Arial" w:hAnsi="Arial" w:cs="Arial"/>
          <w:b/>
          <w:bCs/>
          <w:sz w:val="28"/>
          <w:szCs w:val="28"/>
          <w:lang w:val="en-US"/>
        </w:rPr>
        <w:t>and</w:t>
      </w:r>
    </w:p>
    <w:p w14:paraId="48D008F2" w14:textId="210D7B92" w:rsidR="00601B93" w:rsidRPr="005B463E" w:rsidRDefault="00601B93" w:rsidP="005B463E">
      <w:pPr>
        <w:pStyle w:val="ListParagraph"/>
        <w:numPr>
          <w:ilvl w:val="0"/>
          <w:numId w:val="28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 w:rsidRPr="005B463E">
        <w:rPr>
          <w:rFonts w:ascii="Arial" w:hAnsi="Arial" w:cs="Arial"/>
          <w:sz w:val="28"/>
          <w:szCs w:val="28"/>
          <w:lang w:val="en-US"/>
        </w:rPr>
        <w:t>the CRPD.</w:t>
      </w:r>
    </w:p>
    <w:p w14:paraId="652F9020" w14:textId="0669EDF8" w:rsidR="007D45BE" w:rsidRDefault="007D45BE" w:rsidP="00DF463F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0FE419F0" w14:textId="17C44BF0" w:rsidR="007D45BE" w:rsidRDefault="007D45BE" w:rsidP="00DF463F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598618ED" w14:textId="62DD6033" w:rsidR="00EF79D8" w:rsidRDefault="00EF79D8" w:rsidP="00DF463F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2F77EB78" w14:textId="77777777" w:rsidR="00DF463F" w:rsidRDefault="00DF463F" w:rsidP="00DF463F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2C0852D3" w14:textId="77777777" w:rsidR="00DF463F" w:rsidRDefault="00DF463F" w:rsidP="00DF463F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8218058" w14:textId="77777777" w:rsidR="005B463E" w:rsidRDefault="00DF463F" w:rsidP="00DF463F">
      <w:p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w:drawing>
          <wp:anchor distT="0" distB="0" distL="114300" distR="114300" simplePos="0" relativeHeight="251567616" behindDoc="0" locked="0" layoutInCell="1" allowOverlap="1" wp14:anchorId="0152C546" wp14:editId="6DDACC55">
            <wp:simplePos x="0" y="0"/>
            <wp:positionH relativeFrom="column">
              <wp:posOffset>50800</wp:posOffset>
            </wp:positionH>
            <wp:positionV relativeFrom="paragraph">
              <wp:posOffset>39370</wp:posOffset>
            </wp:positionV>
            <wp:extent cx="720000" cy="639073"/>
            <wp:effectExtent l="0" t="0" r="4445" b="8890"/>
            <wp:wrapNone/>
            <wp:docPr id="109" name="Picture 10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 10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2" b="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000" cy="6390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noProof/>
          <w:sz w:val="28"/>
          <w:szCs w:val="28"/>
          <w:lang w:val="en-US"/>
        </w:rPr>
        <w:drawing>
          <wp:anchor distT="0" distB="0" distL="114300" distR="114300" simplePos="0" relativeHeight="251544064" behindDoc="0" locked="0" layoutInCell="1" allowOverlap="1" wp14:anchorId="36B50388" wp14:editId="7DDDCA8B">
            <wp:simplePos x="0" y="0"/>
            <wp:positionH relativeFrom="column">
              <wp:posOffset>790575</wp:posOffset>
            </wp:positionH>
            <wp:positionV relativeFrom="paragraph">
              <wp:posOffset>38100</wp:posOffset>
            </wp:positionV>
            <wp:extent cx="910828" cy="579745"/>
            <wp:effectExtent l="0" t="0" r="3810" b="0"/>
            <wp:wrapNone/>
            <wp:docPr id="92" name="Picture 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 9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46" t="13845" r="3858" b="21531"/>
                    <a:stretch/>
                  </pic:blipFill>
                  <pic:spPr bwMode="auto">
                    <a:xfrm>
                      <a:off x="0" y="0"/>
                      <a:ext cx="910828" cy="579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7C76F5">
        <w:rPr>
          <w:rFonts w:ascii="Arial" w:hAnsi="Arial" w:cs="Arial"/>
          <w:sz w:val="28"/>
          <w:szCs w:val="28"/>
          <w:lang w:val="en-US"/>
        </w:rPr>
        <w:t>4</w:t>
      </w:r>
      <w:r w:rsidR="000564BE">
        <w:rPr>
          <w:rFonts w:ascii="Arial" w:hAnsi="Arial" w:cs="Arial"/>
          <w:sz w:val="28"/>
          <w:szCs w:val="28"/>
          <w:lang w:val="en-US"/>
        </w:rPr>
        <w:t xml:space="preserve">. </w:t>
      </w:r>
      <w:r>
        <w:rPr>
          <w:rFonts w:ascii="Arial" w:hAnsi="Arial" w:cs="Arial"/>
          <w:sz w:val="28"/>
          <w:szCs w:val="28"/>
          <w:lang w:val="en-US"/>
        </w:rPr>
        <w:t xml:space="preserve">The government listens to </w:t>
      </w:r>
      <w:r w:rsidR="005B463E">
        <w:rPr>
          <w:rFonts w:ascii="Arial" w:hAnsi="Arial" w:cs="Arial"/>
          <w:sz w:val="28"/>
          <w:szCs w:val="28"/>
          <w:lang w:val="en-US"/>
        </w:rPr>
        <w:t xml:space="preserve">us </w:t>
      </w:r>
      <w:r>
        <w:rPr>
          <w:rFonts w:ascii="Arial" w:hAnsi="Arial" w:cs="Arial"/>
          <w:sz w:val="28"/>
          <w:szCs w:val="28"/>
          <w:lang w:val="en-US"/>
        </w:rPr>
        <w:t>about what</w:t>
      </w:r>
    </w:p>
    <w:p w14:paraId="3FDA8F4C" w14:textId="72678FA3" w:rsidR="002829E0" w:rsidRDefault="00DF463F" w:rsidP="005B463E">
      <w:pPr>
        <w:spacing w:after="0" w:line="480" w:lineRule="auto"/>
        <w:ind w:left="2399" w:firstLine="720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we need. Like</w:t>
      </w:r>
    </w:p>
    <w:p w14:paraId="5B453015" w14:textId="46042C25" w:rsidR="00DF463F" w:rsidRDefault="00DF463F" w:rsidP="005B463E">
      <w:pPr>
        <w:pStyle w:val="ListParagraph"/>
        <w:numPr>
          <w:ilvl w:val="0"/>
          <w:numId w:val="26"/>
        </w:numPr>
        <w:spacing w:after="0" w:line="480" w:lineRule="auto"/>
        <w:ind w:left="3402" w:hanging="283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w:t>a quiet place to talk</w:t>
      </w:r>
    </w:p>
    <w:p w14:paraId="7677928E" w14:textId="291E584A" w:rsidR="005B463E" w:rsidRDefault="005B463E" w:rsidP="005B463E">
      <w:pPr>
        <w:pStyle w:val="ListParagraph"/>
        <w:spacing w:after="0" w:line="480" w:lineRule="auto"/>
        <w:ind w:left="3402"/>
        <w:rPr>
          <w:rFonts w:ascii="Arial" w:hAnsi="Arial" w:cs="Arial"/>
          <w:sz w:val="28"/>
          <w:szCs w:val="28"/>
          <w:lang w:val="en-US"/>
        </w:rPr>
      </w:pPr>
      <w:r>
        <w:rPr>
          <w:noProof/>
        </w:rPr>
        <w:drawing>
          <wp:anchor distT="0" distB="0" distL="114300" distR="114300" simplePos="0" relativeHeight="251603456" behindDoc="0" locked="0" layoutInCell="1" allowOverlap="1" wp14:anchorId="7E6EE876" wp14:editId="40B02577">
            <wp:simplePos x="0" y="0"/>
            <wp:positionH relativeFrom="column">
              <wp:posOffset>271780</wp:posOffset>
            </wp:positionH>
            <wp:positionV relativeFrom="paragraph">
              <wp:posOffset>238125</wp:posOffset>
            </wp:positionV>
            <wp:extent cx="1439545" cy="1367790"/>
            <wp:effectExtent l="0" t="0" r="8255" b="3810"/>
            <wp:wrapNone/>
            <wp:docPr id="139" name="Picture 1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" name="Picture 1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367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0FEEBF" w14:textId="77777777" w:rsidR="005B463E" w:rsidRDefault="005B463E" w:rsidP="005B463E">
      <w:pPr>
        <w:pStyle w:val="ListParagraph"/>
        <w:spacing w:after="0" w:line="480" w:lineRule="auto"/>
        <w:ind w:left="3402"/>
        <w:rPr>
          <w:rFonts w:ascii="Arial" w:hAnsi="Arial" w:cs="Arial"/>
          <w:sz w:val="28"/>
          <w:szCs w:val="28"/>
          <w:lang w:val="en-US"/>
        </w:rPr>
      </w:pPr>
    </w:p>
    <w:p w14:paraId="6C3D5497" w14:textId="1912A373" w:rsidR="00DF463F" w:rsidRDefault="00B3325D" w:rsidP="005B463E">
      <w:pPr>
        <w:pStyle w:val="ListParagraph"/>
        <w:numPr>
          <w:ilvl w:val="0"/>
          <w:numId w:val="26"/>
        </w:numPr>
        <w:spacing w:after="0" w:line="480" w:lineRule="auto"/>
        <w:ind w:left="3402" w:hanging="283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w:t>chargers for the things we need</w:t>
      </w:r>
    </w:p>
    <w:p w14:paraId="69B0C31F" w14:textId="6F7746F2" w:rsidR="00DF463F" w:rsidRDefault="00DF463F" w:rsidP="00DF463F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0B2CFF40" w14:textId="307BE420" w:rsidR="00DF463F" w:rsidRPr="00DF463F" w:rsidRDefault="00DF463F" w:rsidP="00DF463F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6E612DF6" w14:textId="77777777" w:rsidR="00DF463F" w:rsidRDefault="00DF463F" w:rsidP="00DF463F">
      <w:pPr>
        <w:pStyle w:val="ListParagraph"/>
        <w:numPr>
          <w:ilvl w:val="0"/>
          <w:numId w:val="26"/>
        </w:numPr>
        <w:spacing w:after="0" w:line="480" w:lineRule="auto"/>
        <w:ind w:left="3555" w:hanging="283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w:drawing>
          <wp:anchor distT="0" distB="0" distL="114300" distR="114300" simplePos="0" relativeHeight="251557376" behindDoc="0" locked="0" layoutInCell="1" allowOverlap="1" wp14:anchorId="5614F95D" wp14:editId="409A2085">
            <wp:simplePos x="0" y="0"/>
            <wp:positionH relativeFrom="column">
              <wp:posOffset>184150</wp:posOffset>
            </wp:positionH>
            <wp:positionV relativeFrom="paragraph">
              <wp:posOffset>64770</wp:posOffset>
            </wp:positionV>
            <wp:extent cx="910292" cy="828207"/>
            <wp:effectExtent l="0" t="0" r="4445" b="0"/>
            <wp:wrapNone/>
            <wp:docPr id="108" name="Picture 10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 10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0292" cy="8282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noProof/>
          <w:sz w:val="28"/>
          <w:szCs w:val="28"/>
          <w:lang w:val="en-US"/>
        </w:rPr>
        <w:drawing>
          <wp:anchor distT="0" distB="0" distL="114300" distR="114300" simplePos="0" relativeHeight="251551232" behindDoc="0" locked="0" layoutInCell="1" allowOverlap="1" wp14:anchorId="0C770A9C" wp14:editId="73DE636F">
            <wp:simplePos x="0" y="0"/>
            <wp:positionH relativeFrom="column">
              <wp:posOffset>1191260</wp:posOffset>
            </wp:positionH>
            <wp:positionV relativeFrom="paragraph">
              <wp:posOffset>64135</wp:posOffset>
            </wp:positionV>
            <wp:extent cx="784384" cy="759514"/>
            <wp:effectExtent l="0" t="0" r="0" b="2540"/>
            <wp:wrapNone/>
            <wp:docPr id="102" name="Picture 1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 10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4384" cy="75951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01740" w:rsidRPr="00DF463F">
        <w:rPr>
          <w:rFonts w:ascii="Arial" w:hAnsi="Arial" w:cs="Arial"/>
          <w:sz w:val="28"/>
          <w:szCs w:val="28"/>
          <w:lang w:val="en-US"/>
        </w:rPr>
        <w:t xml:space="preserve">how to help all kinds of people </w:t>
      </w:r>
    </w:p>
    <w:p w14:paraId="3D6BC909" w14:textId="2F586D2D" w:rsidR="00C01740" w:rsidRPr="00DF463F" w:rsidRDefault="00C01740" w:rsidP="00DF463F">
      <w:pPr>
        <w:pStyle w:val="ListParagraph"/>
        <w:spacing w:after="0" w:line="480" w:lineRule="auto"/>
        <w:ind w:left="3555"/>
        <w:rPr>
          <w:rFonts w:ascii="Arial" w:hAnsi="Arial" w:cs="Arial"/>
          <w:sz w:val="28"/>
          <w:szCs w:val="28"/>
          <w:lang w:val="en-US"/>
        </w:rPr>
      </w:pPr>
      <w:r w:rsidRPr="00DF463F">
        <w:rPr>
          <w:rFonts w:ascii="Arial" w:hAnsi="Arial" w:cs="Arial"/>
          <w:sz w:val="28"/>
          <w:szCs w:val="28"/>
          <w:lang w:val="en-US"/>
        </w:rPr>
        <w:t xml:space="preserve">with disabilities. </w:t>
      </w:r>
    </w:p>
    <w:p w14:paraId="22816952" w14:textId="212D35AC" w:rsidR="00980E3A" w:rsidRDefault="00980E3A" w:rsidP="00980E3A">
      <w:pPr>
        <w:spacing w:after="0" w:line="480" w:lineRule="auto"/>
        <w:ind w:left="3195"/>
        <w:rPr>
          <w:rFonts w:ascii="Arial" w:hAnsi="Arial" w:cs="Arial"/>
          <w:sz w:val="28"/>
          <w:szCs w:val="28"/>
          <w:lang w:val="en-US"/>
        </w:rPr>
      </w:pPr>
    </w:p>
    <w:p w14:paraId="6DC3FD98" w14:textId="7644B7EA" w:rsidR="009A5F60" w:rsidRDefault="009A5F60" w:rsidP="001E2D87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5035113B" w14:textId="1EE2E40B" w:rsidR="00A776ED" w:rsidRDefault="00A776ED" w:rsidP="00286970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01534B26" w14:textId="78460B1E" w:rsidR="00A776ED" w:rsidRDefault="005B463E" w:rsidP="00286970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mc:AlternateContent>
          <mc:Choice Requires="wpg">
            <w:drawing>
              <wp:anchor distT="0" distB="0" distL="114300" distR="114300" simplePos="0" relativeHeight="251608576" behindDoc="0" locked="0" layoutInCell="1" allowOverlap="1" wp14:anchorId="14A2999F" wp14:editId="3599805A">
                <wp:simplePos x="0" y="0"/>
                <wp:positionH relativeFrom="column">
                  <wp:posOffset>-200025</wp:posOffset>
                </wp:positionH>
                <wp:positionV relativeFrom="paragraph">
                  <wp:posOffset>465455</wp:posOffset>
                </wp:positionV>
                <wp:extent cx="1889760" cy="2000250"/>
                <wp:effectExtent l="0" t="0" r="0" b="0"/>
                <wp:wrapNone/>
                <wp:docPr id="1817" name="Group 181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89760" cy="2000250"/>
                          <a:chOff x="0" y="0"/>
                          <a:chExt cx="1889760" cy="2000250"/>
                        </a:xfrm>
                      </wpg:grpSpPr>
                      <pic:pic xmlns:pic="http://schemas.openxmlformats.org/drawingml/2006/picture">
                        <pic:nvPicPr>
                          <pic:cNvPr id="1821" name="Picture 182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002" t="7502" r="9978" b="6977"/>
                          <a:stretch/>
                        </pic:blipFill>
                        <pic:spPr bwMode="auto">
                          <a:xfrm>
                            <a:off x="866775" y="0"/>
                            <a:ext cx="1022985" cy="10795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822" name="Picture 182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30294"/>
                          <a:stretch/>
                        </pic:blipFill>
                        <pic:spPr bwMode="auto">
                          <a:xfrm>
                            <a:off x="809625" y="1247775"/>
                            <a:ext cx="1079500" cy="7524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g:grpSp>
                        <wpg:cNvPr id="1823" name="Group 1823"/>
                        <wpg:cNvGrpSpPr/>
                        <wpg:grpSpPr>
                          <a:xfrm>
                            <a:off x="0" y="114300"/>
                            <a:ext cx="776605" cy="1029970"/>
                            <a:chOff x="0" y="0"/>
                            <a:chExt cx="605155" cy="734695"/>
                          </a:xfrm>
                        </wpg:grpSpPr>
                        <wps:wsp>
                          <wps:cNvPr id="1825" name="Rectangle 185"/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05155" cy="71945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826" name="Picture 1826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0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37509" t="9752" r="9228" b="8477"/>
                            <a:stretch/>
                          </pic:blipFill>
                          <pic:spPr bwMode="auto">
                            <a:xfrm>
                              <a:off x="190500" y="104775"/>
                              <a:ext cx="410210" cy="62992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g:grpSp>
                          <wpg:cNvPr id="1827" name="Group 181"/>
                          <wpg:cNvGrpSpPr>
                            <a:grpSpLocks/>
                          </wpg:cNvGrpSpPr>
                          <wpg:grpSpPr bwMode="auto">
                            <a:xfrm>
                              <a:off x="57150" y="123825"/>
                              <a:ext cx="90805" cy="571500"/>
                              <a:chOff x="2152" y="14250"/>
                              <a:chExt cx="143" cy="900"/>
                            </a:xfrm>
                          </wpg:grpSpPr>
                          <wps:wsp>
                            <wps:cNvPr id="1845" name="Rectangle 182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2152" y="14250"/>
                                <a:ext cx="143" cy="210"/>
                              </a:xfrm>
                              <a:prstGeom prst="rect">
                                <a:avLst/>
                              </a:prstGeom>
                              <a:solidFill>
                                <a:srgbClr val="A50021"/>
                              </a:solidFill>
                              <a:ln w="9525">
                                <a:solidFill>
                                  <a:srgbClr val="A5002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847" name="Rectangle 183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2152" y="14595"/>
                                <a:ext cx="143" cy="21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Text" lastClr="000000">
                                  <a:lumMod val="95000"/>
                                  <a:lumOff val="5000"/>
                                </a:sysClr>
                              </a:solidFill>
                              <a:ln w="9525">
                                <a:solidFill>
                                  <a:sysClr val="windowText" lastClr="000000">
                                    <a:lumMod val="100000"/>
                                    <a:lumOff val="0"/>
                                  </a:sys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849" name="Rectangle 184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2152" y="14940"/>
                                <a:ext cx="143" cy="210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B0F0"/>
                              </a:solidFill>
                              <a:ln w="9525">
                                <a:solidFill>
                                  <a:srgbClr val="00B0F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7FBEF7E3" id="Group 1817" o:spid="_x0000_s1026" alt="&quot;&quot;" style="position:absolute;margin-left:-15.75pt;margin-top:36.65pt;width:148.8pt;height:157.5pt;z-index:251608576" coordsize="18897,20002" o:gfxdata="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">
                <v:shape id="Picture 1821" o:spid="_x0000_s1027" type="#_x0000_t75" style="position:absolute;left:8667;width:10230;height:1079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">
                  <v:imagedata r:id="rId103" o:title="" croptop="4917f" cropbottom="4572f" cropleft="5900f" cropright="6539f"/>
                </v:shape>
                <v:shape id="Picture 1822" o:spid="_x0000_s1028" type="#_x0000_t75" style="position:absolute;left:8096;top:12477;width:10795;height:752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">
                  <v:imagedata r:id="rId104" o:title="" cropbottom="19853f"/>
                </v:shape>
                <v:group id="Group 1823" o:spid="_x0000_s1029" style="position:absolute;top:1143;width:7766;height:10299" coordsize="6051,734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">
                  <v:rect id="Rectangle 185" o:spid="_x0000_s1030" style="position:absolute;width:6051;height:7194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"/>
                  <v:shape id="Picture 1826" o:spid="_x0000_s1031" type="#_x0000_t75" style="position:absolute;left:1905;top:1047;width:4102;height:6299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">
                    <v:imagedata r:id="rId105" o:title="" croptop="6391f" cropbottom="5555f" cropleft="24582f" cropright="6048f"/>
                  </v:shape>
                  <v:group id="Group 181" o:spid="_x0000_s1032" style="position:absolute;left:571;top:1238;width:908;height:5715" coordorigin="2152,14250" coordsize="143,90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">
                    <v:rect id="Rectangle 182" o:spid="_x0000_s1033" style="position:absolute;left:2152;top:14250;width:143;height:21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" fillcolor="#a50021" strokecolor="#a50021"/>
                    <v:rect id="Rectangle 183" o:spid="_x0000_s1034" style="position:absolute;left:2152;top:14595;width:143;height:21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" fillcolor="#0d0d0d"/>
                    <v:rect id="Rectangle 184" o:spid="_x0000_s1035" style="position:absolute;left:2152;top:14940;width:143;height:21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" fillcolor="#00b0f0" strokecolor="#00b0f0"/>
                  </v:group>
                </v:group>
              </v:group>
            </w:pict>
          </mc:Fallback>
        </mc:AlternateContent>
      </w:r>
    </w:p>
    <w:p w14:paraId="035D7DEF" w14:textId="0A64C614" w:rsidR="007D45BE" w:rsidRDefault="00EC027B" w:rsidP="00EF79D8">
      <w:p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6</w:t>
      </w:r>
      <w:r w:rsidR="00EF79D8">
        <w:rPr>
          <w:rFonts w:ascii="Arial" w:hAnsi="Arial" w:cs="Arial"/>
          <w:sz w:val="28"/>
          <w:szCs w:val="28"/>
          <w:lang w:val="en-US"/>
        </w:rPr>
        <w:t xml:space="preserve">. </w:t>
      </w:r>
      <w:r w:rsidR="00DF463F">
        <w:rPr>
          <w:rFonts w:ascii="Arial" w:hAnsi="Arial" w:cs="Arial"/>
          <w:sz w:val="28"/>
          <w:szCs w:val="28"/>
          <w:lang w:val="en-US"/>
        </w:rPr>
        <w:t>You</w:t>
      </w:r>
      <w:r w:rsidR="00FE3F88">
        <w:rPr>
          <w:rFonts w:ascii="Arial" w:hAnsi="Arial" w:cs="Arial"/>
          <w:sz w:val="28"/>
          <w:szCs w:val="28"/>
          <w:lang w:val="en-US"/>
        </w:rPr>
        <w:t xml:space="preserve"> get information in a way you understand. </w:t>
      </w:r>
      <w:r w:rsidR="007D45BE">
        <w:rPr>
          <w:rFonts w:ascii="Arial" w:hAnsi="Arial" w:cs="Arial"/>
          <w:sz w:val="28"/>
          <w:szCs w:val="28"/>
          <w:lang w:val="en-US"/>
        </w:rPr>
        <w:t xml:space="preserve"> </w:t>
      </w:r>
    </w:p>
    <w:p w14:paraId="075DCECB" w14:textId="493B0545" w:rsidR="00EF79D8" w:rsidRPr="00BF2FD4" w:rsidRDefault="00FE3F88" w:rsidP="00FE3F88">
      <w:pPr>
        <w:spacing w:after="0" w:line="480" w:lineRule="auto"/>
        <w:ind w:left="3119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Like you get information </w:t>
      </w:r>
      <w:r w:rsidR="00EF79D8">
        <w:rPr>
          <w:rFonts w:ascii="Arial" w:hAnsi="Arial" w:cs="Arial"/>
          <w:sz w:val="28"/>
          <w:szCs w:val="28"/>
          <w:lang w:val="en-US"/>
        </w:rPr>
        <w:t xml:space="preserve"> </w:t>
      </w:r>
    </w:p>
    <w:p w14:paraId="34D2F06D" w14:textId="6B54A650" w:rsidR="00EF79D8" w:rsidRDefault="005B463E" w:rsidP="006E5EF2">
      <w:pPr>
        <w:pStyle w:val="ListParagraph"/>
        <w:numPr>
          <w:ilvl w:val="0"/>
          <w:numId w:val="1"/>
        </w:numPr>
        <w:spacing w:after="0" w:line="480" w:lineRule="auto"/>
        <w:ind w:left="3402" w:hanging="284"/>
        <w:rPr>
          <w:rFonts w:ascii="Arial" w:hAnsi="Arial" w:cs="Arial"/>
          <w:sz w:val="28"/>
          <w:szCs w:val="28"/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09600" behindDoc="0" locked="0" layoutInCell="1" allowOverlap="1" wp14:anchorId="7C436410" wp14:editId="5DFF2D94">
            <wp:simplePos x="0" y="0"/>
            <wp:positionH relativeFrom="column">
              <wp:posOffset>-336938</wp:posOffset>
            </wp:positionH>
            <wp:positionV relativeFrom="paragraph">
              <wp:posOffset>382905</wp:posOffset>
            </wp:positionV>
            <wp:extent cx="913776" cy="972459"/>
            <wp:effectExtent l="0" t="0" r="635" b="0"/>
            <wp:wrapNone/>
            <wp:docPr id="1856" name="Picture 18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6" name="Picture 18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3776" cy="97245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F79D8">
        <w:rPr>
          <w:rFonts w:ascii="Arial" w:hAnsi="Arial" w:cs="Arial"/>
          <w:sz w:val="28"/>
          <w:szCs w:val="28"/>
          <w:lang w:val="en-US"/>
        </w:rPr>
        <w:t xml:space="preserve">in Easy English </w:t>
      </w:r>
    </w:p>
    <w:p w14:paraId="1B5E65A9" w14:textId="57A18ABF" w:rsidR="00EF79D8" w:rsidRDefault="00EF79D8" w:rsidP="006E5EF2">
      <w:pPr>
        <w:pStyle w:val="ListParagraph"/>
        <w:numPr>
          <w:ilvl w:val="0"/>
          <w:numId w:val="1"/>
        </w:numPr>
        <w:spacing w:after="0" w:line="480" w:lineRule="auto"/>
        <w:ind w:left="3402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you can listen to</w:t>
      </w:r>
    </w:p>
    <w:p w14:paraId="695144A2" w14:textId="2B3D533F" w:rsidR="00CC1477" w:rsidRPr="00CE389B" w:rsidRDefault="00CC1477" w:rsidP="006E5EF2">
      <w:pPr>
        <w:pStyle w:val="ListParagraph"/>
        <w:numPr>
          <w:ilvl w:val="0"/>
          <w:numId w:val="1"/>
        </w:numPr>
        <w:spacing w:after="0" w:line="480" w:lineRule="auto"/>
        <w:ind w:left="3402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In Auslan</w:t>
      </w:r>
    </w:p>
    <w:p w14:paraId="0F6EB2A1" w14:textId="0619C507" w:rsidR="00EF79D8" w:rsidRDefault="00EF79D8" w:rsidP="006E5EF2">
      <w:pPr>
        <w:pStyle w:val="ListParagraph"/>
        <w:numPr>
          <w:ilvl w:val="0"/>
          <w:numId w:val="1"/>
        </w:numPr>
        <w:spacing w:after="0" w:line="480" w:lineRule="auto"/>
        <w:ind w:left="3402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in Large Print</w:t>
      </w:r>
    </w:p>
    <w:p w14:paraId="24C780BD" w14:textId="3B27B564" w:rsidR="00EF79D8" w:rsidRDefault="00EF79D8" w:rsidP="006E5EF2">
      <w:pPr>
        <w:pStyle w:val="ListParagraph"/>
        <w:numPr>
          <w:ilvl w:val="0"/>
          <w:numId w:val="1"/>
        </w:numPr>
        <w:spacing w:after="0" w:line="480" w:lineRule="auto"/>
        <w:ind w:left="3402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in a different language.</w:t>
      </w:r>
    </w:p>
    <w:p w14:paraId="07F19C7E" w14:textId="1F29ED2A" w:rsidR="001966E6" w:rsidRPr="00DF463F" w:rsidRDefault="00DF463F" w:rsidP="00DF463F">
      <w:pPr>
        <w:pStyle w:val="ListParagraph"/>
        <w:numPr>
          <w:ilvl w:val="0"/>
          <w:numId w:val="18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534848" behindDoc="0" locked="0" layoutInCell="1" allowOverlap="1" wp14:anchorId="6801ADDD" wp14:editId="5CDDCD3E">
            <wp:simplePos x="0" y="0"/>
            <wp:positionH relativeFrom="column">
              <wp:posOffset>-108585</wp:posOffset>
            </wp:positionH>
            <wp:positionV relativeFrom="paragraph">
              <wp:posOffset>19050</wp:posOffset>
            </wp:positionV>
            <wp:extent cx="1066800" cy="1066800"/>
            <wp:effectExtent l="0" t="0" r="0" b="0"/>
            <wp:wrapNone/>
            <wp:docPr id="80" name="Picture 8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 8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05A31">
        <w:rPr>
          <w:noProof/>
          <w:lang w:val="en-US"/>
        </w:rPr>
        <w:drawing>
          <wp:anchor distT="0" distB="0" distL="114300" distR="114300" simplePos="0" relativeHeight="251539968" behindDoc="0" locked="0" layoutInCell="1" allowOverlap="1" wp14:anchorId="7F012BE2" wp14:editId="4417A77A">
            <wp:simplePos x="0" y="0"/>
            <wp:positionH relativeFrom="column">
              <wp:posOffset>957643</wp:posOffset>
            </wp:positionH>
            <wp:positionV relativeFrom="paragraph">
              <wp:posOffset>20955</wp:posOffset>
            </wp:positionV>
            <wp:extent cx="819150" cy="1032590"/>
            <wp:effectExtent l="0" t="0" r="0" b="0"/>
            <wp:wrapNone/>
            <wp:docPr id="81" name="Picture 8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 8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10325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00E77" w:rsidRPr="00DF463F">
        <w:rPr>
          <w:rFonts w:ascii="Arial" w:hAnsi="Arial" w:cs="Arial"/>
          <w:sz w:val="28"/>
          <w:szCs w:val="28"/>
          <w:lang w:val="en-US"/>
        </w:rPr>
        <w:t xml:space="preserve">You get information </w:t>
      </w:r>
      <w:r w:rsidR="001D5774" w:rsidRPr="00DF463F">
        <w:rPr>
          <w:rFonts w:ascii="Arial" w:hAnsi="Arial" w:cs="Arial"/>
          <w:sz w:val="28"/>
          <w:szCs w:val="28"/>
          <w:lang w:val="en-US"/>
        </w:rPr>
        <w:t>about the emergency</w:t>
      </w:r>
    </w:p>
    <w:p w14:paraId="3F1FB07B" w14:textId="09DFD424" w:rsidR="00B00E77" w:rsidRPr="00B00E77" w:rsidRDefault="00DF3862" w:rsidP="006E5EF2">
      <w:pPr>
        <w:pStyle w:val="ListParagraph"/>
        <w:numPr>
          <w:ilvl w:val="0"/>
          <w:numId w:val="22"/>
        </w:numPr>
        <w:spacing w:after="0" w:line="480" w:lineRule="auto"/>
        <w:ind w:left="3402" w:hanging="283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f</w:t>
      </w:r>
      <w:r w:rsidR="00B00E77" w:rsidRPr="00B00E77">
        <w:rPr>
          <w:rFonts w:ascii="Arial" w:hAnsi="Arial" w:cs="Arial"/>
          <w:sz w:val="28"/>
          <w:szCs w:val="28"/>
          <w:lang w:val="en-US"/>
        </w:rPr>
        <w:t>rom the government</w:t>
      </w:r>
    </w:p>
    <w:p w14:paraId="7B810C47" w14:textId="1DD4C3B6" w:rsidR="00B00E77" w:rsidRPr="00B00E77" w:rsidRDefault="00DF3862" w:rsidP="006E5EF2">
      <w:pPr>
        <w:pStyle w:val="ListParagraph"/>
        <w:numPr>
          <w:ilvl w:val="0"/>
          <w:numId w:val="22"/>
        </w:numPr>
        <w:spacing w:after="0" w:line="480" w:lineRule="auto"/>
        <w:ind w:left="3402" w:hanging="283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at</w:t>
      </w:r>
      <w:r w:rsidR="00B00E77" w:rsidRPr="00B00E77">
        <w:rPr>
          <w:rFonts w:ascii="Arial" w:hAnsi="Arial" w:cs="Arial"/>
          <w:sz w:val="28"/>
          <w:szCs w:val="28"/>
          <w:lang w:val="en-US"/>
        </w:rPr>
        <w:t xml:space="preserve"> the same time as </w:t>
      </w:r>
      <w:proofErr w:type="spellStart"/>
      <w:r w:rsidR="00B00E77" w:rsidRPr="00B00E77">
        <w:rPr>
          <w:rFonts w:ascii="Arial" w:hAnsi="Arial" w:cs="Arial"/>
          <w:sz w:val="28"/>
          <w:szCs w:val="28"/>
          <w:lang w:val="en-US"/>
        </w:rPr>
        <w:t>every one</w:t>
      </w:r>
      <w:proofErr w:type="spellEnd"/>
      <w:r w:rsidR="00B00E77" w:rsidRPr="00B00E77">
        <w:rPr>
          <w:rFonts w:ascii="Arial" w:hAnsi="Arial" w:cs="Arial"/>
          <w:sz w:val="28"/>
          <w:szCs w:val="28"/>
          <w:lang w:val="en-US"/>
        </w:rPr>
        <w:t xml:space="preserve"> else. </w:t>
      </w:r>
    </w:p>
    <w:p w14:paraId="19D88D7A" w14:textId="1EE68591" w:rsidR="007D45BE" w:rsidRDefault="007D45BE" w:rsidP="007D45BE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D676FF5" w14:textId="1730EF11" w:rsidR="00A776ED" w:rsidRDefault="00A776ED" w:rsidP="007D45BE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70AE2E0D" w14:textId="155A7767" w:rsidR="00A776ED" w:rsidRDefault="00A776ED" w:rsidP="007D45BE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08795256" w14:textId="216B11C9" w:rsidR="00A776ED" w:rsidRDefault="00A776ED" w:rsidP="007D45BE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77981681" w14:textId="77777777" w:rsidR="005B463E" w:rsidRDefault="001A018F" w:rsidP="00342817">
      <w:p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529728" behindDoc="0" locked="0" layoutInCell="1" allowOverlap="1" wp14:anchorId="2B43C313" wp14:editId="5A80D8FF">
                <wp:simplePos x="0" y="0"/>
                <wp:positionH relativeFrom="column">
                  <wp:posOffset>445770</wp:posOffset>
                </wp:positionH>
                <wp:positionV relativeFrom="paragraph">
                  <wp:posOffset>117475</wp:posOffset>
                </wp:positionV>
                <wp:extent cx="1259840" cy="1620000"/>
                <wp:effectExtent l="0" t="0" r="0" b="0"/>
                <wp:wrapNone/>
                <wp:docPr id="1858" name="Group 185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59840" cy="1620000"/>
                          <a:chOff x="0" y="0"/>
                          <a:chExt cx="1259840" cy="1708150"/>
                        </a:xfrm>
                      </wpg:grpSpPr>
                      <pic:pic xmlns:pic="http://schemas.openxmlformats.org/drawingml/2006/picture">
                        <pic:nvPicPr>
                          <pic:cNvPr id="1859" name="Picture 1859"/>
                          <pic:cNvPicPr>
                            <a:picLocks noChangeAspect="1"/>
                          </pic:cNvPicPr>
                        </pic:nvPicPr>
                        <pic:blipFill>
                          <a:blip r:embed="rId1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514350"/>
                            <a:ext cx="1259840" cy="11938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60" name="Picture 1860"/>
                          <pic:cNvPicPr>
                            <a:picLocks noChangeAspect="1"/>
                          </pic:cNvPicPr>
                        </pic:nvPicPr>
                        <pic:blipFill>
                          <a:blip r:embed="rId1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80975" y="0"/>
                            <a:ext cx="809625" cy="809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CAC9BFA" id="Group 1858" o:spid="_x0000_s1026" alt="&quot;&quot;" style="position:absolute;margin-left:35.1pt;margin-top:9.25pt;width:99.2pt;height:127.55pt;z-index:251529728;mso-height-relative:margin" coordsize="12598,17081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">
                <v:shape id="Picture 1859" o:spid="_x0000_s1027" type="#_x0000_t75" style="position:absolute;top:5143;width:12598;height:11938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">
                  <v:imagedata r:id="rId147" o:title=""/>
                </v:shape>
                <v:shape id="Picture 1860" o:spid="_x0000_s1028" type="#_x0000_t75" style="position:absolute;left:1809;width:8097;height:8096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">
                  <v:imagedata r:id="rId148" o:title=""/>
                </v:shape>
              </v:group>
            </w:pict>
          </mc:Fallback>
        </mc:AlternateContent>
      </w:r>
      <w:r w:rsidR="00CC1477">
        <w:rPr>
          <w:rFonts w:ascii="Arial" w:hAnsi="Arial" w:cs="Arial"/>
          <w:sz w:val="28"/>
          <w:szCs w:val="28"/>
          <w:lang w:val="en-US"/>
        </w:rPr>
        <w:t>6</w:t>
      </w:r>
      <w:r w:rsidR="00342817">
        <w:rPr>
          <w:rFonts w:ascii="Arial" w:hAnsi="Arial" w:cs="Arial"/>
          <w:sz w:val="28"/>
          <w:szCs w:val="28"/>
          <w:lang w:val="en-US"/>
        </w:rPr>
        <w:t xml:space="preserve">. </w:t>
      </w:r>
      <w:r w:rsidR="004F6E7E">
        <w:rPr>
          <w:rFonts w:ascii="Arial" w:hAnsi="Arial" w:cs="Arial"/>
          <w:sz w:val="28"/>
          <w:szCs w:val="28"/>
          <w:lang w:val="en-US"/>
        </w:rPr>
        <w:t xml:space="preserve">The government </w:t>
      </w:r>
      <w:r w:rsidR="00E236B3">
        <w:rPr>
          <w:rFonts w:ascii="Arial" w:hAnsi="Arial" w:cs="Arial"/>
          <w:sz w:val="28"/>
          <w:szCs w:val="28"/>
          <w:lang w:val="en-US"/>
        </w:rPr>
        <w:t xml:space="preserve">has the same rules </w:t>
      </w:r>
    </w:p>
    <w:p w14:paraId="3AC7087A" w14:textId="3C92DFF3" w:rsidR="001A018F" w:rsidRDefault="00E236B3" w:rsidP="005B463E">
      <w:pPr>
        <w:spacing w:after="0" w:line="480" w:lineRule="auto"/>
        <w:ind w:left="2399" w:firstLine="720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for </w:t>
      </w:r>
      <w:proofErr w:type="spellStart"/>
      <w:r>
        <w:rPr>
          <w:rFonts w:ascii="Arial" w:hAnsi="Arial" w:cs="Arial"/>
          <w:sz w:val="28"/>
          <w:szCs w:val="28"/>
          <w:lang w:val="en-US"/>
        </w:rPr>
        <w:t>every one</w:t>
      </w:r>
      <w:proofErr w:type="spellEnd"/>
      <w:r>
        <w:rPr>
          <w:rFonts w:ascii="Arial" w:hAnsi="Arial" w:cs="Arial"/>
          <w:sz w:val="28"/>
          <w:szCs w:val="28"/>
          <w:lang w:val="en-US"/>
        </w:rPr>
        <w:t>. Like</w:t>
      </w:r>
      <w:r w:rsidR="00751245">
        <w:rPr>
          <w:rFonts w:ascii="Arial" w:hAnsi="Arial" w:cs="Arial"/>
          <w:sz w:val="28"/>
          <w:szCs w:val="28"/>
          <w:lang w:val="en-US"/>
        </w:rPr>
        <w:t xml:space="preserve"> </w:t>
      </w:r>
      <w:r w:rsidR="001A018F">
        <w:rPr>
          <w:rFonts w:ascii="Arial" w:hAnsi="Arial" w:cs="Arial"/>
          <w:sz w:val="28"/>
          <w:szCs w:val="28"/>
          <w:lang w:val="en-US"/>
        </w:rPr>
        <w:t>when</w:t>
      </w:r>
      <w:r w:rsidR="00751245">
        <w:rPr>
          <w:rFonts w:ascii="Arial" w:hAnsi="Arial" w:cs="Arial"/>
          <w:sz w:val="28"/>
          <w:szCs w:val="28"/>
          <w:lang w:val="en-US"/>
        </w:rPr>
        <w:t xml:space="preserve"> </w:t>
      </w:r>
      <w:r w:rsidR="005B463E">
        <w:rPr>
          <w:rFonts w:ascii="Arial" w:hAnsi="Arial" w:cs="Arial"/>
          <w:sz w:val="28"/>
          <w:szCs w:val="28"/>
          <w:lang w:val="en-US"/>
        </w:rPr>
        <w:t>staff</w:t>
      </w:r>
      <w:r w:rsidR="006B56C8">
        <w:rPr>
          <w:rFonts w:ascii="Arial" w:hAnsi="Arial" w:cs="Arial"/>
          <w:sz w:val="28"/>
          <w:szCs w:val="28"/>
          <w:lang w:val="en-US"/>
        </w:rPr>
        <w:t xml:space="preserve"> </w:t>
      </w:r>
      <w:r w:rsidR="001A018F">
        <w:rPr>
          <w:rFonts w:ascii="Arial" w:hAnsi="Arial" w:cs="Arial"/>
          <w:sz w:val="28"/>
          <w:szCs w:val="28"/>
          <w:lang w:val="en-US"/>
        </w:rPr>
        <w:t xml:space="preserve">get </w:t>
      </w:r>
      <w:proofErr w:type="gramStart"/>
      <w:r w:rsidR="001A018F">
        <w:rPr>
          <w:rFonts w:ascii="Arial" w:hAnsi="Arial" w:cs="Arial"/>
          <w:sz w:val="28"/>
          <w:szCs w:val="28"/>
          <w:lang w:val="en-US"/>
        </w:rPr>
        <w:t>their</w:t>
      </w:r>
      <w:proofErr w:type="gramEnd"/>
    </w:p>
    <w:p w14:paraId="75BCB303" w14:textId="009CFB8D" w:rsidR="0042390F" w:rsidRDefault="006B56C8" w:rsidP="00DF463F">
      <w:pPr>
        <w:spacing w:after="0" w:line="480" w:lineRule="auto"/>
        <w:ind w:left="2880" w:firstLine="239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COVID  </w:t>
      </w:r>
      <w:proofErr w:type="gramStart"/>
      <w:r>
        <w:rPr>
          <w:rFonts w:ascii="Arial" w:hAnsi="Arial" w:cs="Arial"/>
          <w:sz w:val="28"/>
          <w:szCs w:val="28"/>
          <w:lang w:val="en-US"/>
        </w:rPr>
        <w:t>19  needle</w:t>
      </w:r>
      <w:proofErr w:type="gramEnd"/>
      <w:r>
        <w:rPr>
          <w:rFonts w:ascii="Arial" w:hAnsi="Arial" w:cs="Arial"/>
          <w:sz w:val="28"/>
          <w:szCs w:val="28"/>
          <w:lang w:val="en-US"/>
        </w:rPr>
        <w:t xml:space="preserve">. </w:t>
      </w:r>
    </w:p>
    <w:p w14:paraId="33517303" w14:textId="3A8586FC" w:rsidR="006B56C8" w:rsidRDefault="006B56C8" w:rsidP="006B56C8">
      <w:pPr>
        <w:spacing w:after="0" w:line="480" w:lineRule="auto"/>
        <w:ind w:left="3119"/>
        <w:rPr>
          <w:rFonts w:ascii="Arial" w:hAnsi="Arial" w:cs="Arial"/>
          <w:sz w:val="28"/>
          <w:szCs w:val="28"/>
          <w:lang w:val="en-US"/>
        </w:rPr>
      </w:pPr>
    </w:p>
    <w:p w14:paraId="202D79E5" w14:textId="5C8F1008" w:rsidR="006B56C8" w:rsidRDefault="006B56C8" w:rsidP="006B56C8">
      <w:pPr>
        <w:spacing w:after="0" w:line="480" w:lineRule="auto"/>
        <w:ind w:left="3119"/>
        <w:rPr>
          <w:rFonts w:ascii="Arial" w:hAnsi="Arial" w:cs="Arial"/>
          <w:sz w:val="28"/>
          <w:szCs w:val="28"/>
          <w:lang w:val="en-US"/>
        </w:rPr>
      </w:pPr>
    </w:p>
    <w:p w14:paraId="18006B90" w14:textId="4CF11973" w:rsidR="006B56C8" w:rsidRDefault="006B56C8" w:rsidP="006B56C8">
      <w:pPr>
        <w:spacing w:after="0" w:line="480" w:lineRule="auto"/>
        <w:ind w:left="3119"/>
        <w:rPr>
          <w:rFonts w:ascii="Arial" w:hAnsi="Arial" w:cs="Arial"/>
          <w:sz w:val="28"/>
          <w:szCs w:val="28"/>
          <w:lang w:val="en-US"/>
        </w:rPr>
      </w:pPr>
    </w:p>
    <w:p w14:paraId="1905C42C" w14:textId="66316870" w:rsidR="00E92A0A" w:rsidRDefault="00E92A0A" w:rsidP="006B56C8">
      <w:pPr>
        <w:spacing w:after="0" w:line="480" w:lineRule="auto"/>
        <w:ind w:left="3119"/>
        <w:rPr>
          <w:rFonts w:ascii="Arial" w:hAnsi="Arial" w:cs="Arial"/>
          <w:sz w:val="28"/>
          <w:szCs w:val="28"/>
          <w:lang w:val="en-US"/>
        </w:rPr>
      </w:pPr>
    </w:p>
    <w:p w14:paraId="4D206DFF" w14:textId="77777777" w:rsidR="007D45BE" w:rsidRDefault="007D45BE" w:rsidP="00286970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3F7739C" w14:textId="77777777" w:rsidR="007D45BE" w:rsidRDefault="007D45BE" w:rsidP="00286970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50989D73" w14:textId="5C588406" w:rsidR="00661E18" w:rsidRDefault="00661E18" w:rsidP="001A018F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453BC98E" w14:textId="21B01E09" w:rsidR="00846DA9" w:rsidRDefault="00846DA9" w:rsidP="00286970">
      <w:pPr>
        <w:spacing w:after="0" w:line="480" w:lineRule="auto"/>
        <w:ind w:left="2835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7C7D03C0" w14:textId="6305DDB3" w:rsidR="00846DA9" w:rsidRDefault="00846DA9" w:rsidP="00286970">
      <w:pPr>
        <w:spacing w:after="0" w:line="480" w:lineRule="auto"/>
        <w:ind w:left="2835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51EA2531" w14:textId="238506AE" w:rsidR="001A018F" w:rsidRDefault="001A018F" w:rsidP="00F02284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bookmarkStart w:id="5" w:name="_Hlk80371213"/>
    </w:p>
    <w:p w14:paraId="415DF4B0" w14:textId="77777777" w:rsidR="001A018F" w:rsidRDefault="001A018F" w:rsidP="00F02284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3C84213F" w14:textId="77777777" w:rsidR="001A018F" w:rsidRDefault="001A018F" w:rsidP="00F02284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bookmarkEnd w:id="5"/>
    <w:p w14:paraId="427ED8E2" w14:textId="77777777" w:rsidR="00E2192D" w:rsidRPr="007F3DD5" w:rsidRDefault="00E2192D" w:rsidP="00E2192D">
      <w:pPr>
        <w:pStyle w:val="ListParagraph"/>
        <w:spacing w:after="0" w:line="480" w:lineRule="auto"/>
        <w:ind w:left="2835"/>
        <w:rPr>
          <w:rFonts w:ascii="Arial" w:hAnsi="Arial" w:cs="Arial"/>
          <w:b/>
          <w:bCs/>
          <w:sz w:val="40"/>
          <w:szCs w:val="40"/>
          <w:lang w:val="en-US"/>
        </w:rPr>
      </w:pPr>
      <w:r w:rsidRPr="007F3DD5">
        <w:rPr>
          <w:rFonts w:ascii="Arial" w:hAnsi="Arial" w:cs="Arial"/>
          <w:b/>
          <w:bCs/>
          <w:noProof/>
          <w:sz w:val="40"/>
          <w:szCs w:val="40"/>
          <w:lang w:val="en-US"/>
        </w:rPr>
        <w:drawing>
          <wp:anchor distT="0" distB="0" distL="114300" distR="114300" simplePos="0" relativeHeight="251700224" behindDoc="0" locked="0" layoutInCell="1" allowOverlap="1" wp14:anchorId="64DEF3F9" wp14:editId="1C119B23">
            <wp:simplePos x="0" y="0"/>
            <wp:positionH relativeFrom="column">
              <wp:posOffset>673473</wp:posOffset>
            </wp:positionH>
            <wp:positionV relativeFrom="paragraph">
              <wp:posOffset>86192</wp:posOffset>
            </wp:positionV>
            <wp:extent cx="988695" cy="1403985"/>
            <wp:effectExtent l="19050" t="19050" r="20955" b="24765"/>
            <wp:wrapNone/>
            <wp:docPr id="1799" name="Picture 179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9" name="Picture 179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8695" cy="1403985"/>
                    </a:xfrm>
                    <a:prstGeom prst="rect">
                      <a:avLst/>
                    </a:prstGeom>
                    <a:ln w="12700">
                      <a:solidFill>
                        <a:srgbClr val="000000"/>
                      </a:solidFill>
                    </a:ln>
                  </pic:spPr>
                </pic:pic>
              </a:graphicData>
            </a:graphic>
          </wp:anchor>
        </w:drawing>
      </w:r>
      <w:r w:rsidRPr="007F3DD5">
        <w:rPr>
          <w:rFonts w:ascii="Arial" w:hAnsi="Arial" w:cs="Arial"/>
          <w:b/>
          <w:bCs/>
          <w:sz w:val="40"/>
          <w:szCs w:val="40"/>
          <w:lang w:val="en-US"/>
        </w:rPr>
        <w:t>Learn more about the CRPD</w:t>
      </w:r>
    </w:p>
    <w:p w14:paraId="175331F7" w14:textId="77777777" w:rsidR="00E2192D" w:rsidRDefault="00E2192D" w:rsidP="00E2192D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It is in Easy English.</w:t>
      </w:r>
    </w:p>
    <w:p w14:paraId="6DB09EBA" w14:textId="77777777" w:rsidR="00E2192D" w:rsidRDefault="00E2192D" w:rsidP="00E2192D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2BC64925" w14:textId="77777777" w:rsidR="00E2192D" w:rsidRDefault="00E2192D" w:rsidP="00E2192D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70F0E8C7" w14:textId="77777777" w:rsidR="00E2192D" w:rsidRDefault="00E2192D" w:rsidP="00E2192D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51F206A" w14:textId="77777777" w:rsidR="00E2192D" w:rsidRDefault="00E2192D" w:rsidP="00E2192D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mc:AlternateContent>
          <mc:Choice Requires="wpg">
            <w:drawing>
              <wp:anchor distT="0" distB="0" distL="114300" distR="114300" simplePos="0" relativeHeight="251699200" behindDoc="0" locked="0" layoutInCell="1" allowOverlap="1" wp14:anchorId="0A17EA3B" wp14:editId="6A7941CA">
                <wp:simplePos x="0" y="0"/>
                <wp:positionH relativeFrom="column">
                  <wp:posOffset>228600</wp:posOffset>
                </wp:positionH>
                <wp:positionV relativeFrom="paragraph">
                  <wp:posOffset>411480</wp:posOffset>
                </wp:positionV>
                <wp:extent cx="1552575" cy="1458036"/>
                <wp:effectExtent l="0" t="0" r="9525" b="8890"/>
                <wp:wrapNone/>
                <wp:docPr id="1861" name="Group 186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52575" cy="1458036"/>
                          <a:chOff x="-1" y="0"/>
                          <a:chExt cx="1553358" cy="1458036"/>
                        </a:xfrm>
                      </wpg:grpSpPr>
                      <pic:pic xmlns:pic="http://schemas.openxmlformats.org/drawingml/2006/picture">
                        <pic:nvPicPr>
                          <pic:cNvPr id="1862" name="Picture 1862" descr="A computer monitor with a keyboard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1" y="0"/>
                            <a:ext cx="1553358" cy="145803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64" name="Picture 186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026" t="6204" r="25381" b="9297"/>
                          <a:stretch/>
                        </pic:blipFill>
                        <pic:spPr bwMode="auto">
                          <a:xfrm>
                            <a:off x="276258" y="57146"/>
                            <a:ext cx="1019794" cy="79676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872" name="Oval 1872"/>
                        <wps:cNvSpPr/>
                        <wps:spPr>
                          <a:xfrm>
                            <a:off x="487980" y="22692"/>
                            <a:ext cx="317818" cy="165100"/>
                          </a:xfrm>
                          <a:prstGeom prst="ellipse">
                            <a:avLst/>
                          </a:prstGeom>
                          <a:noFill/>
                          <a:ln w="63500" cap="flat" cmpd="sng" algn="ctr">
                            <a:solidFill>
                              <a:srgbClr val="00B05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B50209D" id="Group 1861" o:spid="_x0000_s1026" alt="&quot;&quot;" style="position:absolute;margin-left:18pt;margin-top:32.4pt;width:122.25pt;height:114.8pt;z-index:251699200;mso-width-relative:margin;mso-height-relative:margin" coordorigin="" coordsize="15533,14580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">
                <v:shape id="Picture 1862" o:spid="_x0000_s1027" type="#_x0000_t75" alt="A computer monitor with a keyboard&#10;&#10;Description automatically generated with medium confidence" style="position:absolute;width:15533;height:1458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">
                  <v:imagedata r:id="rId19" o:title="A computer monitor with a keyboard&#10;&#10;Description automatically generated with medium confidence"/>
                </v:shape>
                <v:shape id="Picture 1864" o:spid="_x0000_s1028" type="#_x0000_t75" style="position:absolute;left:2762;top:571;width:10198;height:7968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">
                  <v:imagedata r:id="rId150" o:title="" croptop="4066f" cropbottom="6093f" cropleft="5915f" cropright="16634f"/>
                </v:shape>
                <v:oval id="Oval 1872" o:spid="_x0000_s1029" style="position:absolute;left:4879;top:226;width:3178;height:1651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" filled="f" strokecolor="#00b050" strokeweight="5pt">
                  <v:stroke joinstyle="miter"/>
                </v:oval>
              </v:group>
            </w:pict>
          </mc:Fallback>
        </mc:AlternateContent>
      </w:r>
    </w:p>
    <w:p w14:paraId="762B61BD" w14:textId="77777777" w:rsidR="00E2192D" w:rsidRDefault="00E2192D" w:rsidP="00E2192D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Go to </w:t>
      </w:r>
      <w:r>
        <w:rPr>
          <w:rFonts w:ascii="Arial" w:hAnsi="Arial" w:cs="Arial"/>
          <w:sz w:val="28"/>
          <w:szCs w:val="28"/>
          <w:lang w:val="en-US"/>
        </w:rPr>
        <w:tab/>
      </w:r>
      <w:r>
        <w:rPr>
          <w:rFonts w:ascii="Arial" w:hAnsi="Arial" w:cs="Arial"/>
          <w:sz w:val="28"/>
          <w:szCs w:val="28"/>
          <w:lang w:val="en-US"/>
        </w:rPr>
        <w:tab/>
      </w:r>
      <w:r w:rsidRPr="009A561C">
        <w:rPr>
          <w:rFonts w:ascii="Arial" w:hAnsi="Arial" w:cs="Arial"/>
          <w:sz w:val="28"/>
          <w:szCs w:val="28"/>
          <w:lang w:val="en-US"/>
        </w:rPr>
        <w:t>www.</w:t>
      </w:r>
      <w:r>
        <w:rPr>
          <w:rFonts w:ascii="Arial" w:hAnsi="Arial" w:cs="Arial"/>
          <w:sz w:val="28"/>
          <w:szCs w:val="28"/>
          <w:lang w:val="en-US"/>
        </w:rPr>
        <w:t>oursite</w:t>
      </w:r>
      <w:r w:rsidRPr="009A561C">
        <w:rPr>
          <w:rFonts w:ascii="Arial" w:hAnsi="Arial" w:cs="Arial"/>
          <w:sz w:val="28"/>
          <w:szCs w:val="28"/>
          <w:lang w:val="en-US"/>
        </w:rPr>
        <w:t>wwda.org.au</w:t>
      </w:r>
    </w:p>
    <w:p w14:paraId="79518AB0" w14:textId="77777777" w:rsidR="00E2192D" w:rsidRPr="00F13AAF" w:rsidRDefault="00E2192D" w:rsidP="00E2192D">
      <w:pPr>
        <w:spacing w:after="0" w:line="480" w:lineRule="auto"/>
        <w:ind w:left="2835"/>
        <w:rPr>
          <w:rFonts w:ascii="Arial" w:hAnsi="Arial" w:cs="Arial"/>
          <w:color w:val="7030A0"/>
          <w:sz w:val="28"/>
          <w:szCs w:val="28"/>
          <w:lang w:val="en-US"/>
        </w:rPr>
      </w:pPr>
      <w:r w:rsidRPr="00B32F76">
        <w:rPr>
          <w:rFonts w:ascii="Arial" w:hAnsi="Arial" w:cs="Arial"/>
          <w:sz w:val="28"/>
          <w:szCs w:val="28"/>
          <w:lang w:val="en-US"/>
        </w:rPr>
        <w:t xml:space="preserve">Click on </w:t>
      </w:r>
      <w:r w:rsidRPr="00B32F76">
        <w:rPr>
          <w:rFonts w:ascii="Arial" w:hAnsi="Arial" w:cs="Arial"/>
          <w:b/>
          <w:bCs/>
          <w:sz w:val="28"/>
          <w:szCs w:val="28"/>
          <w:lang w:val="en-US"/>
        </w:rPr>
        <w:t>Easy English</w:t>
      </w:r>
      <w:r w:rsidRPr="00B32F76">
        <w:rPr>
          <w:rFonts w:ascii="Arial" w:hAnsi="Arial" w:cs="Arial"/>
          <w:sz w:val="28"/>
          <w:szCs w:val="28"/>
          <w:lang w:val="en-US"/>
        </w:rPr>
        <w:t xml:space="preserve"> at the top</w:t>
      </w:r>
      <w:r>
        <w:rPr>
          <w:rFonts w:ascii="Arial" w:hAnsi="Arial" w:cs="Arial"/>
          <w:sz w:val="28"/>
          <w:szCs w:val="28"/>
          <w:lang w:val="en-US"/>
        </w:rPr>
        <w:t>.</w:t>
      </w:r>
      <w:r w:rsidRPr="00F13AAF">
        <w:rPr>
          <w:rFonts w:ascii="Arial" w:hAnsi="Arial" w:cs="Arial"/>
          <w:color w:val="7030A0"/>
          <w:sz w:val="28"/>
          <w:szCs w:val="28"/>
          <w:lang w:val="en-US"/>
        </w:rPr>
        <w:tab/>
        <w:t xml:space="preserve"> </w:t>
      </w:r>
    </w:p>
    <w:p w14:paraId="48428C08" w14:textId="77777777" w:rsidR="00E2192D" w:rsidRPr="00F13AAF" w:rsidRDefault="00E2192D" w:rsidP="00E2192D">
      <w:pPr>
        <w:spacing w:after="0" w:line="480" w:lineRule="auto"/>
        <w:ind w:left="2835"/>
        <w:rPr>
          <w:rFonts w:ascii="Arial" w:hAnsi="Arial" w:cs="Arial"/>
          <w:b/>
          <w:bCs/>
          <w:color w:val="7030A0"/>
          <w:sz w:val="28"/>
          <w:szCs w:val="28"/>
          <w:lang w:val="en-US"/>
        </w:rPr>
      </w:pPr>
    </w:p>
    <w:p w14:paraId="3C02DFC1" w14:textId="77777777" w:rsidR="00E2192D" w:rsidRPr="00F13AAF" w:rsidRDefault="00E2192D" w:rsidP="00E2192D">
      <w:pPr>
        <w:spacing w:after="0" w:line="480" w:lineRule="auto"/>
        <w:ind w:left="2835"/>
        <w:rPr>
          <w:rFonts w:ascii="Arial" w:hAnsi="Arial" w:cs="Arial"/>
          <w:b/>
          <w:bCs/>
          <w:color w:val="7030A0"/>
          <w:sz w:val="28"/>
          <w:szCs w:val="28"/>
          <w:lang w:val="en-US"/>
        </w:rPr>
      </w:pPr>
    </w:p>
    <w:p w14:paraId="554EC894" w14:textId="77777777" w:rsidR="00E2192D" w:rsidRPr="00B32F76" w:rsidRDefault="00E2192D" w:rsidP="00E2192D">
      <w:pPr>
        <w:spacing w:after="0" w:line="480" w:lineRule="auto"/>
        <w:ind w:left="2835"/>
        <w:rPr>
          <w:rFonts w:ascii="Arial" w:hAnsi="Arial" w:cs="Arial"/>
          <w:b/>
          <w:bCs/>
          <w:sz w:val="28"/>
          <w:szCs w:val="28"/>
          <w:lang w:val="en-US"/>
        </w:rPr>
      </w:pPr>
      <w:r w:rsidRPr="00B32F76">
        <w:rPr>
          <w:rFonts w:ascii="Arial" w:hAnsi="Arial" w:cs="Arial"/>
          <w:b/>
          <w:bCs/>
          <w:sz w:val="28"/>
          <w:szCs w:val="28"/>
          <w:lang w:val="en-US"/>
        </w:rPr>
        <w:t>Now.</w:t>
      </w:r>
    </w:p>
    <w:p w14:paraId="4A71AAF5" w14:textId="77777777" w:rsidR="00E2192D" w:rsidRPr="00B32F76" w:rsidRDefault="00E2192D" w:rsidP="00E2192D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05B86701" w14:textId="77777777" w:rsidR="00E2192D" w:rsidRPr="00B32F76" w:rsidRDefault="00E2192D" w:rsidP="00E2192D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0E54375B" w14:textId="77777777" w:rsidR="00E2192D" w:rsidRPr="00B32F76" w:rsidRDefault="00E2192D" w:rsidP="00E2192D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B32F76">
        <w:rPr>
          <w:rFonts w:ascii="Arial" w:hAnsi="Arial" w:cs="Arial"/>
          <w:noProof/>
          <w:sz w:val="28"/>
          <w:szCs w:val="28"/>
          <w:lang w:val="en-US"/>
        </w:rPr>
        <mc:AlternateContent>
          <mc:Choice Requires="wpg">
            <w:drawing>
              <wp:anchor distT="0" distB="0" distL="114300" distR="114300" simplePos="0" relativeHeight="251702272" behindDoc="0" locked="0" layoutInCell="1" allowOverlap="1" wp14:anchorId="4F1317CC" wp14:editId="48DDC570">
                <wp:simplePos x="0" y="0"/>
                <wp:positionH relativeFrom="column">
                  <wp:posOffset>176530</wp:posOffset>
                </wp:positionH>
                <wp:positionV relativeFrom="paragraph">
                  <wp:posOffset>12700</wp:posOffset>
                </wp:positionV>
                <wp:extent cx="1620000" cy="1520333"/>
                <wp:effectExtent l="0" t="0" r="0" b="3810"/>
                <wp:wrapNone/>
                <wp:docPr id="253" name="Group 25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20000" cy="1520333"/>
                          <a:chOff x="-1" y="0"/>
                          <a:chExt cx="1620817" cy="1520333"/>
                        </a:xfrm>
                      </wpg:grpSpPr>
                      <pic:pic xmlns:pic="http://schemas.openxmlformats.org/drawingml/2006/picture">
                        <pic:nvPicPr>
                          <pic:cNvPr id="1792" name="Picture 1792" descr="A computer monitor with a keyboard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1" y="0"/>
                            <a:ext cx="1620817" cy="1520333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93" name="Picture 1793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5129" b="15129"/>
                          <a:stretch/>
                        </pic:blipFill>
                        <pic:spPr bwMode="auto">
                          <a:xfrm>
                            <a:off x="247633" y="66660"/>
                            <a:ext cx="1152581" cy="9005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2E9ED35" id="Group 253" o:spid="_x0000_s1026" alt="&quot;&quot;" style="position:absolute;margin-left:13.9pt;margin-top:1pt;width:127.55pt;height:119.7pt;z-index:251702272;mso-width-relative:margin;mso-height-relative:margin" coordorigin="" coordsize="16208,15203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">
                <v:shape id="Picture 1792" o:spid="_x0000_s1027" type="#_x0000_t75" alt="A computer monitor with a keyboard&#10;&#10;Description automatically generated with medium confidence" style="position:absolute;width:16208;height:15203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">
                  <v:imagedata r:id="rId19" o:title="A computer monitor with a keyboard&#10;&#10;Description automatically generated with medium confidence"/>
                </v:shape>
                <v:shape id="Picture 1793" o:spid="_x0000_s1028" type="#_x0000_t75" style="position:absolute;left:2476;top:666;width:11526;height:900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">
                  <v:imagedata r:id="rId22" o:title="" croptop="9915f" cropbottom="9915f"/>
                </v:shape>
              </v:group>
            </w:pict>
          </mc:Fallback>
        </mc:AlternateContent>
      </w:r>
      <w:r w:rsidRPr="00B32F76">
        <w:rPr>
          <w:rFonts w:ascii="Arial" w:hAnsi="Arial" w:cs="Arial"/>
          <w:noProof/>
          <w:sz w:val="28"/>
          <w:szCs w:val="28"/>
          <w:lang w:val="en-US"/>
        </w:rPr>
        <w:t>Go to the</w:t>
      </w:r>
      <w:r w:rsidRPr="00B32F76">
        <w:rPr>
          <w:rFonts w:ascii="Arial" w:hAnsi="Arial" w:cs="Arial"/>
          <w:sz w:val="28"/>
          <w:szCs w:val="28"/>
          <w:lang w:val="en-US"/>
        </w:rPr>
        <w:t xml:space="preserve"> </w:t>
      </w:r>
      <w:r w:rsidRPr="00B32F76">
        <w:rPr>
          <w:rFonts w:ascii="Arial" w:hAnsi="Arial" w:cs="Arial"/>
          <w:b/>
          <w:bCs/>
          <w:sz w:val="28"/>
          <w:szCs w:val="28"/>
          <w:lang w:val="en-US"/>
        </w:rPr>
        <w:t>Your Rights</w:t>
      </w:r>
      <w:r w:rsidRPr="00B32F76">
        <w:rPr>
          <w:rFonts w:ascii="Arial" w:hAnsi="Arial" w:cs="Arial"/>
          <w:sz w:val="28"/>
          <w:szCs w:val="28"/>
          <w:lang w:val="en-US"/>
        </w:rPr>
        <w:t xml:space="preserve"> </w:t>
      </w:r>
      <w:r>
        <w:rPr>
          <w:rFonts w:ascii="Arial" w:hAnsi="Arial" w:cs="Arial"/>
          <w:sz w:val="28"/>
          <w:szCs w:val="28"/>
          <w:lang w:val="en-US"/>
        </w:rPr>
        <w:t>part</w:t>
      </w:r>
      <w:r w:rsidRPr="00B32F76">
        <w:rPr>
          <w:rFonts w:ascii="Arial" w:hAnsi="Arial" w:cs="Arial"/>
          <w:sz w:val="28"/>
          <w:szCs w:val="28"/>
          <w:lang w:val="en-US"/>
        </w:rPr>
        <w:t>.</w:t>
      </w:r>
      <w:r w:rsidRPr="00B32F76">
        <w:rPr>
          <w:rFonts w:ascii="Arial" w:hAnsi="Arial" w:cs="Arial"/>
          <w:sz w:val="28"/>
          <w:szCs w:val="28"/>
          <w:lang w:val="en-US"/>
        </w:rPr>
        <w:tab/>
        <w:t xml:space="preserve"> </w:t>
      </w:r>
    </w:p>
    <w:p w14:paraId="4FDC550E" w14:textId="77777777" w:rsidR="00E2192D" w:rsidRPr="00B32F76" w:rsidRDefault="00E2192D" w:rsidP="00E2192D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B32F76">
        <w:rPr>
          <w:rFonts w:ascii="Arial" w:hAnsi="Arial" w:cs="Arial"/>
          <w:sz w:val="28"/>
          <w:szCs w:val="28"/>
          <w:lang w:val="en-US"/>
        </w:rPr>
        <w:t xml:space="preserve">Open the </w:t>
      </w:r>
      <w:r w:rsidRPr="00B32F76">
        <w:rPr>
          <w:rFonts w:ascii="Arial" w:hAnsi="Arial" w:cs="Arial"/>
          <w:b/>
          <w:bCs/>
          <w:sz w:val="28"/>
          <w:szCs w:val="28"/>
          <w:lang w:val="en-US"/>
        </w:rPr>
        <w:t>Your Rights Toolkit</w:t>
      </w:r>
      <w:r w:rsidRPr="00B32F76">
        <w:rPr>
          <w:rFonts w:ascii="Arial" w:hAnsi="Arial" w:cs="Arial"/>
          <w:sz w:val="28"/>
          <w:szCs w:val="28"/>
          <w:lang w:val="en-US"/>
        </w:rPr>
        <w:t xml:space="preserve"> button.</w:t>
      </w:r>
    </w:p>
    <w:p w14:paraId="52B7E05D" w14:textId="77777777" w:rsidR="00E2192D" w:rsidRPr="00B32F76" w:rsidRDefault="00E2192D" w:rsidP="00E2192D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7327274C" w14:textId="77777777" w:rsidR="00E2192D" w:rsidRPr="002F50BF" w:rsidRDefault="00E2192D" w:rsidP="00E2192D">
      <w:pPr>
        <w:pStyle w:val="ListParagraph"/>
        <w:spacing w:after="0" w:line="480" w:lineRule="auto"/>
        <w:ind w:left="2835"/>
        <w:rPr>
          <w:rFonts w:ascii="Arial" w:hAnsi="Arial" w:cs="Arial"/>
          <w:color w:val="7030A0"/>
          <w:sz w:val="28"/>
          <w:szCs w:val="28"/>
          <w:lang w:val="en-US"/>
        </w:rPr>
      </w:pPr>
    </w:p>
    <w:p w14:paraId="401B94CE" w14:textId="77777777" w:rsidR="00E2192D" w:rsidRPr="002F50BF" w:rsidRDefault="00E2192D" w:rsidP="00E2192D">
      <w:pPr>
        <w:pStyle w:val="ListParagraph"/>
        <w:spacing w:after="0" w:line="480" w:lineRule="auto"/>
        <w:ind w:left="2835"/>
        <w:rPr>
          <w:rFonts w:ascii="Arial" w:hAnsi="Arial" w:cs="Arial"/>
          <w:color w:val="7030A0"/>
          <w:sz w:val="28"/>
          <w:szCs w:val="28"/>
          <w:lang w:val="en-US"/>
        </w:rPr>
      </w:pPr>
    </w:p>
    <w:p w14:paraId="7D2888F6" w14:textId="77777777" w:rsidR="00E2192D" w:rsidRPr="002F50BF" w:rsidRDefault="00E2192D" w:rsidP="00E2192D">
      <w:pPr>
        <w:pStyle w:val="ListParagraph"/>
        <w:spacing w:after="0" w:line="480" w:lineRule="auto"/>
        <w:ind w:left="2835"/>
        <w:rPr>
          <w:rFonts w:ascii="Arial" w:hAnsi="Arial" w:cs="Arial"/>
          <w:color w:val="7030A0"/>
          <w:sz w:val="28"/>
          <w:szCs w:val="28"/>
          <w:lang w:val="en-US"/>
        </w:rPr>
      </w:pPr>
      <w:r w:rsidRPr="002F50BF">
        <w:rPr>
          <w:rFonts w:ascii="Arial" w:hAnsi="Arial" w:cs="Arial"/>
          <w:noProof/>
          <w:color w:val="7030A0"/>
          <w:sz w:val="28"/>
          <w:szCs w:val="28"/>
          <w:lang w:val="en-US"/>
        </w:rPr>
        <w:drawing>
          <wp:anchor distT="0" distB="0" distL="114300" distR="114300" simplePos="0" relativeHeight="251701248" behindDoc="0" locked="0" layoutInCell="1" allowOverlap="1" wp14:anchorId="460744F6" wp14:editId="7EEC3878">
            <wp:simplePos x="0" y="0"/>
            <wp:positionH relativeFrom="column">
              <wp:posOffset>734060</wp:posOffset>
            </wp:positionH>
            <wp:positionV relativeFrom="paragraph">
              <wp:posOffset>233045</wp:posOffset>
            </wp:positionV>
            <wp:extent cx="988695" cy="1403985"/>
            <wp:effectExtent l="19050" t="19050" r="20955" b="24765"/>
            <wp:wrapNone/>
            <wp:docPr id="1800" name="Picture 18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0" name="Picture 18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8695" cy="1403985"/>
                    </a:xfrm>
                    <a:prstGeom prst="rect">
                      <a:avLst/>
                    </a:prstGeom>
                    <a:ln w="12700">
                      <a:solidFill>
                        <a:srgbClr val="000000"/>
                      </a:solidFill>
                    </a:ln>
                  </pic:spPr>
                </pic:pic>
              </a:graphicData>
            </a:graphic>
          </wp:anchor>
        </w:drawing>
      </w:r>
    </w:p>
    <w:p w14:paraId="171B3550" w14:textId="7D547DA7" w:rsidR="00E2192D" w:rsidRDefault="00691645" w:rsidP="00E2192D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Go to </w:t>
      </w:r>
      <w:r w:rsidRPr="00691645">
        <w:rPr>
          <w:rFonts w:ascii="Arial" w:hAnsi="Arial" w:cs="Arial"/>
          <w:b/>
          <w:bCs/>
          <w:sz w:val="28"/>
          <w:szCs w:val="28"/>
          <w:lang w:val="en-US"/>
        </w:rPr>
        <w:t>page 13</w:t>
      </w:r>
    </w:p>
    <w:p w14:paraId="3ADC3DF2" w14:textId="77777777" w:rsidR="00EB35C2" w:rsidRDefault="00E2192D" w:rsidP="00EB35C2">
      <w:pPr>
        <w:spacing w:after="0" w:line="360" w:lineRule="auto"/>
        <w:ind w:left="2835"/>
        <w:rPr>
          <w:noProof/>
        </w:rPr>
      </w:pPr>
      <w:r>
        <w:rPr>
          <w:rFonts w:ascii="Arial" w:hAnsi="Arial" w:cs="Arial"/>
          <w:sz w:val="28"/>
          <w:szCs w:val="28"/>
          <w:lang w:val="en-US"/>
        </w:rPr>
        <w:t>Here is our CRPD fact sheet.</w:t>
      </w:r>
      <w:r w:rsidR="00EB35C2" w:rsidRPr="00EB35C2">
        <w:rPr>
          <w:noProof/>
        </w:rPr>
        <w:t xml:space="preserve"> </w:t>
      </w:r>
    </w:p>
    <w:p w14:paraId="1286F346" w14:textId="5673FDCB" w:rsidR="00EB35C2" w:rsidRDefault="00EB35C2" w:rsidP="00EB35C2">
      <w:pPr>
        <w:spacing w:after="0" w:line="360" w:lineRule="auto"/>
        <w:ind w:left="2835"/>
        <w:rPr>
          <w:rFonts w:ascii="Arial" w:hAnsi="Arial" w:cs="Arial"/>
          <w:b/>
          <w:bCs/>
          <w:sz w:val="40"/>
          <w:szCs w:val="40"/>
          <w:lang w:val="en-US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820032" behindDoc="0" locked="0" layoutInCell="1" allowOverlap="1" wp14:anchorId="6845FFBA" wp14:editId="473F4B2E">
                <wp:simplePos x="0" y="0"/>
                <wp:positionH relativeFrom="column">
                  <wp:posOffset>-57785</wp:posOffset>
                </wp:positionH>
                <wp:positionV relativeFrom="paragraph">
                  <wp:posOffset>130175</wp:posOffset>
                </wp:positionV>
                <wp:extent cx="1809115" cy="1515110"/>
                <wp:effectExtent l="0" t="0" r="635" b="8890"/>
                <wp:wrapNone/>
                <wp:docPr id="118" name="Group 11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09115" cy="1515110"/>
                          <a:chOff x="0" y="0"/>
                          <a:chExt cx="1809387" cy="1514929"/>
                        </a:xfrm>
                      </wpg:grpSpPr>
                      <pic:pic xmlns:pic="http://schemas.openxmlformats.org/drawingml/2006/picture">
                        <pic:nvPicPr>
                          <pic:cNvPr id="347" name="Picture 347" descr="A picture containing perso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500" cy="10198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348" name="Picture 348"/>
                          <pic:cNvPicPr>
                            <a:picLocks noChangeAspect="1"/>
                          </pic:cNvPicPr>
                        </pic:nvPicPr>
                        <pic:blipFill>
                          <a:blip r:embed="rId1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70857" y="435429"/>
                            <a:ext cx="938530" cy="10795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9D0C4E7" id="Group 118" o:spid="_x0000_s1026" alt="&quot;&quot;" style="position:absolute;margin-left:-4.55pt;margin-top:10.25pt;width:142.45pt;height:119.3pt;z-index:251820032" coordsize="18093,15149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">
                <v:shape id="Picture 347" o:spid="_x0000_s1027" type="#_x0000_t75" alt="A picture containing person&#10;&#10;Description automatically generated" style="position:absolute;width:10795;height:10198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">
                  <v:imagedata r:id="rId117" o:title="A picture containing person&#10;&#10;Description automatically generated"/>
                </v:shape>
                <v:shape id="Picture 348" o:spid="_x0000_s1028" type="#_x0000_t75" style="position:absolute;left:8708;top:4354;width:9385;height:1079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">
                  <v:imagedata r:id="rId118" o:title=""/>
                </v:shape>
              </v:group>
            </w:pict>
          </mc:Fallback>
        </mc:AlternateContent>
      </w:r>
      <w:r>
        <w:rPr>
          <w:rFonts w:ascii="Arial" w:hAnsi="Arial" w:cs="Arial"/>
          <w:b/>
          <w:bCs/>
          <w:sz w:val="40"/>
          <w:szCs w:val="40"/>
          <w:lang w:val="en-US"/>
        </w:rPr>
        <w:t xml:space="preserve">Problems in all parts of </w:t>
      </w:r>
    </w:p>
    <w:p w14:paraId="5E2F6E3D" w14:textId="77777777" w:rsidR="00EB35C2" w:rsidRDefault="00EB35C2" w:rsidP="00EB35C2">
      <w:pPr>
        <w:spacing w:after="0" w:line="360" w:lineRule="auto"/>
        <w:ind w:left="2835"/>
        <w:rPr>
          <w:rFonts w:ascii="Arial" w:hAnsi="Arial" w:cs="Arial"/>
          <w:b/>
          <w:bCs/>
          <w:sz w:val="40"/>
          <w:szCs w:val="40"/>
          <w:lang w:val="en-US"/>
        </w:rPr>
      </w:pPr>
      <w:r>
        <w:rPr>
          <w:rFonts w:ascii="Arial" w:hAnsi="Arial" w:cs="Arial"/>
          <w:b/>
          <w:bCs/>
          <w:sz w:val="40"/>
          <w:szCs w:val="40"/>
          <w:lang w:val="en-US"/>
        </w:rPr>
        <w:t>our lives.</w:t>
      </w:r>
    </w:p>
    <w:p w14:paraId="5CA501A2" w14:textId="77777777" w:rsidR="00EB35C2" w:rsidRDefault="00EB35C2" w:rsidP="00EB35C2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413C9E23" w14:textId="77777777" w:rsidR="00EB35C2" w:rsidRDefault="00EB35C2" w:rsidP="00EB35C2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4D8B68F9" w14:textId="77777777" w:rsidR="00EB35C2" w:rsidRDefault="00EB35C2" w:rsidP="00EB35C2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78470480" w14:textId="77777777" w:rsidR="00EB35C2" w:rsidRDefault="00EB35C2" w:rsidP="00EB35C2">
      <w:pPr>
        <w:spacing w:after="0" w:line="480" w:lineRule="auto"/>
        <w:ind w:left="2835"/>
        <w:rPr>
          <w:rFonts w:ascii="Arial" w:hAnsi="Arial" w:cs="Arial"/>
          <w:noProof/>
          <w:sz w:val="28"/>
          <w:szCs w:val="28"/>
          <w:lang w:val="en-US"/>
        </w:rPr>
      </w:pPr>
    </w:p>
    <w:p w14:paraId="57849FDB" w14:textId="77777777" w:rsidR="00EB35C2" w:rsidRDefault="00EB35C2" w:rsidP="00EB35C2">
      <w:pPr>
        <w:spacing w:after="0" w:line="480" w:lineRule="auto"/>
        <w:ind w:left="2835"/>
        <w:rPr>
          <w:rFonts w:ascii="Arial" w:hAnsi="Arial" w:cs="Arial"/>
          <w:noProof/>
          <w:sz w:val="28"/>
          <w:szCs w:val="28"/>
          <w:lang w:val="en-US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823104" behindDoc="0" locked="0" layoutInCell="1" allowOverlap="1" wp14:anchorId="52F4AA0A" wp14:editId="6233F9A7">
                <wp:simplePos x="0" y="0"/>
                <wp:positionH relativeFrom="column">
                  <wp:posOffset>552450</wp:posOffset>
                </wp:positionH>
                <wp:positionV relativeFrom="paragraph">
                  <wp:posOffset>22860</wp:posOffset>
                </wp:positionV>
                <wp:extent cx="1173480" cy="1619885"/>
                <wp:effectExtent l="0" t="0" r="26670" b="18415"/>
                <wp:wrapNone/>
                <wp:docPr id="113" name="Group 1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73480" cy="1619885"/>
                          <a:chOff x="0" y="0"/>
                          <a:chExt cx="1173600" cy="1620000"/>
                        </a:xfrm>
                      </wpg:grpSpPr>
                      <pic:pic xmlns:pic="http://schemas.openxmlformats.org/drawingml/2006/picture">
                        <pic:nvPicPr>
                          <pic:cNvPr id="344" name="Picture 34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863" r="-1"/>
                          <a:stretch/>
                        </pic:blipFill>
                        <pic:spPr bwMode="auto">
                          <a:xfrm>
                            <a:off x="19050" y="28575"/>
                            <a:ext cx="1130935" cy="15836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345" name="Rectangle 345"/>
                        <wps:cNvSpPr/>
                        <wps:spPr>
                          <a:xfrm>
                            <a:off x="0" y="0"/>
                            <a:ext cx="1173600" cy="1620000"/>
                          </a:xfrm>
                          <a:prstGeom prst="rect">
                            <a:avLst/>
                          </a:prstGeom>
                          <a:noFill/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626E0A4" id="Group 113" o:spid="_x0000_s1026" alt="&quot;&quot;" style="position:absolute;margin-left:43.5pt;margin-top:1.8pt;width:92.4pt;height:127.55pt;z-index:251823104" coordsize="11736,16200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">
                <v:shape id="Picture 344" o:spid="_x0000_s1027" type="#_x0000_t75" style="position:absolute;left:190;top:285;width:11309;height:1583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">
                  <v:imagedata r:id="rId152" o:title="" cropleft="1876f" cropright="-1f"/>
                </v:shape>
                <v:rect id="Rectangle 345" o:spid="_x0000_s1028" style="position:absolute;width:11736;height:1620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" filled="f" strokecolor="windowText" strokeweight="1pt"/>
              </v:group>
            </w:pict>
          </mc:Fallback>
        </mc:AlternateContent>
      </w:r>
      <w:r>
        <w:rPr>
          <w:rFonts w:ascii="Arial" w:hAnsi="Arial" w:cs="Arial"/>
          <w:noProof/>
          <w:sz w:val="28"/>
          <w:szCs w:val="28"/>
          <w:lang w:val="en-US"/>
        </w:rPr>
        <w:t xml:space="preserve">Read </w:t>
      </w:r>
    </w:p>
    <w:p w14:paraId="15F56A0E" w14:textId="77777777" w:rsidR="00EB35C2" w:rsidRDefault="00EB35C2" w:rsidP="00EB35C2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b/>
          <w:bCs/>
          <w:noProof/>
          <w:sz w:val="28"/>
          <w:szCs w:val="28"/>
          <w:lang w:val="en-US"/>
        </w:rPr>
        <w:t>Our report to the DRC. Big problems.</w:t>
      </w:r>
    </w:p>
    <w:p w14:paraId="02F2583B" w14:textId="77777777" w:rsidR="00EB35C2" w:rsidRDefault="00EB35C2" w:rsidP="00EB35C2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It is in Easy English. </w:t>
      </w:r>
    </w:p>
    <w:p w14:paraId="262F8B4E" w14:textId="77777777" w:rsidR="00EB35C2" w:rsidRDefault="00EB35C2" w:rsidP="00EB35C2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08FFE7D7" w14:textId="77777777" w:rsidR="00EB35C2" w:rsidRDefault="00EB35C2" w:rsidP="00EB35C2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5C6DC592" w14:textId="77777777" w:rsidR="00EB35C2" w:rsidRDefault="00EB35C2" w:rsidP="00EB35C2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7A416128" w14:textId="77777777" w:rsidR="00EB35C2" w:rsidRDefault="00EB35C2" w:rsidP="00EB35C2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393923AF" w14:textId="77777777" w:rsidR="00EB35C2" w:rsidRDefault="00EB35C2" w:rsidP="00EB35C2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822080" behindDoc="0" locked="0" layoutInCell="1" allowOverlap="1" wp14:anchorId="297A4A64" wp14:editId="7EFD629E">
                <wp:simplePos x="0" y="0"/>
                <wp:positionH relativeFrom="column">
                  <wp:posOffset>352425</wp:posOffset>
                </wp:positionH>
                <wp:positionV relativeFrom="paragraph">
                  <wp:posOffset>28575</wp:posOffset>
                </wp:positionV>
                <wp:extent cx="1440180" cy="1351280"/>
                <wp:effectExtent l="0" t="19050" r="7620" b="1270"/>
                <wp:wrapNone/>
                <wp:docPr id="107" name="Group 10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40180" cy="1351280"/>
                          <a:chOff x="0" y="0"/>
                          <a:chExt cx="1440726" cy="1351407"/>
                        </a:xfrm>
                      </wpg:grpSpPr>
                      <pic:pic xmlns:pic="http://schemas.openxmlformats.org/drawingml/2006/picture">
                        <pic:nvPicPr>
                          <pic:cNvPr id="340" name="Picture 340" descr="A computer monitor with a keyboard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726" cy="135140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41" name="Picture 34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026" t="6204" r="25381" b="9297"/>
                          <a:stretch/>
                        </pic:blipFill>
                        <pic:spPr bwMode="auto">
                          <a:xfrm>
                            <a:off x="200641" y="41739"/>
                            <a:ext cx="1044526" cy="81611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342" name="Oval 342"/>
                        <wps:cNvSpPr/>
                        <wps:spPr>
                          <a:xfrm>
                            <a:off x="451132" y="3642"/>
                            <a:ext cx="317818" cy="165100"/>
                          </a:xfrm>
                          <a:prstGeom prst="ellipse">
                            <a:avLst/>
                          </a:prstGeom>
                          <a:noFill/>
                          <a:ln w="63500" cap="flat" cmpd="sng" algn="ctr">
                            <a:solidFill>
                              <a:srgbClr val="00B05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8E981D8" id="Group 107" o:spid="_x0000_s1026" alt="&quot;&quot;" style="position:absolute;margin-left:27.75pt;margin-top:2.25pt;width:113.4pt;height:106.4pt;z-index:251822080;mso-width-relative:margin;mso-height-relative:margin" coordsize="14407,13514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">
                <v:shape id="Picture 340" o:spid="_x0000_s1027" type="#_x0000_t75" alt="A computer monitor with a keyboard&#10;&#10;Description automatically generated with medium confidence" style="position:absolute;width:14407;height:13514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">
                  <v:imagedata r:id="rId19" o:title="A computer monitor with a keyboard&#10;&#10;Description automatically generated with medium confidence"/>
                </v:shape>
                <v:shape id="Picture 341" o:spid="_x0000_s1028" type="#_x0000_t75" style="position:absolute;left:2006;top:417;width:10445;height:8161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">
                  <v:imagedata r:id="rId150" o:title="" croptop="4066f" cropbottom="6093f" cropleft="5915f" cropright="16634f"/>
                </v:shape>
                <v:oval id="Oval 342" o:spid="_x0000_s1029" style="position:absolute;left:4511;top:36;width:3178;height:1651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" filled="f" strokecolor="#00b050" strokeweight="5pt">
                  <v:stroke joinstyle="miter"/>
                </v:oval>
              </v:group>
            </w:pict>
          </mc:Fallback>
        </mc:AlternateContent>
      </w:r>
      <w:r>
        <w:rPr>
          <w:rFonts w:ascii="Arial" w:hAnsi="Arial" w:cs="Arial"/>
          <w:sz w:val="28"/>
          <w:szCs w:val="28"/>
          <w:lang w:val="en-US"/>
        </w:rPr>
        <w:t xml:space="preserve">Go to </w:t>
      </w:r>
      <w:r>
        <w:rPr>
          <w:rFonts w:ascii="Arial" w:hAnsi="Arial" w:cs="Arial"/>
          <w:sz w:val="28"/>
          <w:szCs w:val="28"/>
          <w:lang w:val="en-US"/>
        </w:rPr>
        <w:tab/>
      </w:r>
      <w:r>
        <w:rPr>
          <w:rFonts w:ascii="Arial" w:hAnsi="Arial" w:cs="Arial"/>
          <w:sz w:val="28"/>
          <w:szCs w:val="28"/>
          <w:lang w:val="en-US"/>
        </w:rPr>
        <w:tab/>
        <w:t>www.oursitewwda.org.au</w:t>
      </w:r>
    </w:p>
    <w:p w14:paraId="601AB6A1" w14:textId="77777777" w:rsidR="00EB35C2" w:rsidRDefault="00EB35C2" w:rsidP="00EB35C2">
      <w:pPr>
        <w:spacing w:after="0" w:line="480" w:lineRule="auto"/>
        <w:ind w:left="2835"/>
        <w:rPr>
          <w:rFonts w:ascii="Arial" w:hAnsi="Arial" w:cs="Arial"/>
          <w:color w:val="FF0000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Click on </w:t>
      </w:r>
      <w:r>
        <w:rPr>
          <w:rFonts w:ascii="Arial" w:hAnsi="Arial" w:cs="Arial"/>
          <w:b/>
          <w:bCs/>
          <w:sz w:val="28"/>
          <w:szCs w:val="28"/>
          <w:lang w:val="en-US"/>
        </w:rPr>
        <w:t>Easy English</w:t>
      </w:r>
      <w:r>
        <w:rPr>
          <w:rFonts w:ascii="Arial" w:hAnsi="Arial" w:cs="Arial"/>
          <w:sz w:val="28"/>
          <w:szCs w:val="28"/>
          <w:lang w:val="en-US"/>
        </w:rPr>
        <w:t xml:space="preserve"> at the top. </w:t>
      </w:r>
      <w:r>
        <w:rPr>
          <w:rFonts w:ascii="Arial" w:hAnsi="Arial" w:cs="Arial"/>
          <w:sz w:val="28"/>
          <w:szCs w:val="28"/>
          <w:lang w:val="en-US"/>
        </w:rPr>
        <w:tab/>
        <w:t xml:space="preserve"> </w:t>
      </w:r>
    </w:p>
    <w:p w14:paraId="7BDD3851" w14:textId="77777777" w:rsidR="00EB35C2" w:rsidRDefault="00EB35C2" w:rsidP="00EB35C2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70C688F6" w14:textId="77777777" w:rsidR="00EB35C2" w:rsidRDefault="00EB35C2" w:rsidP="00EB35C2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0B814A38" w14:textId="77777777" w:rsidR="00EB35C2" w:rsidRDefault="00EB35C2" w:rsidP="00EB35C2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7A08FBC4" w14:textId="77777777" w:rsidR="00EB35C2" w:rsidRDefault="00EB35C2" w:rsidP="00EB35C2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45AF7B99" w14:textId="77777777" w:rsidR="00EB35C2" w:rsidRDefault="00EB35C2" w:rsidP="00EB35C2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821056" behindDoc="0" locked="0" layoutInCell="1" allowOverlap="1" wp14:anchorId="225880CD" wp14:editId="59BD3744">
                <wp:simplePos x="0" y="0"/>
                <wp:positionH relativeFrom="column">
                  <wp:posOffset>314325</wp:posOffset>
                </wp:positionH>
                <wp:positionV relativeFrom="paragraph">
                  <wp:posOffset>57150</wp:posOffset>
                </wp:positionV>
                <wp:extent cx="1476375" cy="1381125"/>
                <wp:effectExtent l="0" t="0" r="9525" b="9525"/>
                <wp:wrapNone/>
                <wp:docPr id="106" name="Group 10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76375" cy="1381125"/>
                          <a:chOff x="0" y="0"/>
                          <a:chExt cx="1259840" cy="1181735"/>
                        </a:xfrm>
                      </wpg:grpSpPr>
                      <pic:pic xmlns:pic="http://schemas.openxmlformats.org/drawingml/2006/picture">
                        <pic:nvPicPr>
                          <pic:cNvPr id="337" name="Picture 337" descr="A computer monitor with a keyboard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9840" cy="118173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38" name="Picture 338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5129" b="15129"/>
                          <a:stretch/>
                        </pic:blipFill>
                        <pic:spPr bwMode="auto">
                          <a:xfrm>
                            <a:off x="209550" y="57150"/>
                            <a:ext cx="850900" cy="6648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A532BD0" id="Group 106" o:spid="_x0000_s1026" alt="&quot;&quot;" style="position:absolute;margin-left:24.75pt;margin-top:4.5pt;width:116.25pt;height:108.75pt;z-index:251821056;mso-width-relative:margin;mso-height-relative:margin" coordsize="12598,11817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">
                <v:shape id="Picture 337" o:spid="_x0000_s1027" type="#_x0000_t75" alt="A computer monitor with a keyboard&#10;&#10;Description automatically generated with medium confidence" style="position:absolute;width:12598;height:1181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">
                  <v:imagedata r:id="rId19" o:title="A computer monitor with a keyboard&#10;&#10;Description automatically generated with medium confidence"/>
                </v:shape>
                <v:shape id="Picture 338" o:spid="_x0000_s1028" type="#_x0000_t75" style="position:absolute;left:2095;top:571;width:8509;height:6648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">
                  <v:imagedata r:id="rId22" o:title="" croptop="9915f" cropbottom="9915f"/>
                </v:shape>
              </v:group>
            </w:pict>
          </mc:Fallback>
        </mc:AlternateContent>
      </w:r>
      <w:r>
        <w:rPr>
          <w:rFonts w:ascii="Arial" w:hAnsi="Arial" w:cs="Arial"/>
          <w:sz w:val="28"/>
          <w:szCs w:val="28"/>
          <w:lang w:val="en-US"/>
        </w:rPr>
        <w:t xml:space="preserve">Look for the </w:t>
      </w:r>
    </w:p>
    <w:p w14:paraId="78257DE9" w14:textId="733A14E8" w:rsidR="00EB35C2" w:rsidRDefault="00691645" w:rsidP="00EB35C2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b/>
          <w:bCs/>
          <w:sz w:val="28"/>
          <w:szCs w:val="28"/>
          <w:lang w:val="en-US"/>
        </w:rPr>
        <w:t>Safety from Violence</w:t>
      </w:r>
      <w:r w:rsidR="00EB35C2">
        <w:rPr>
          <w:rFonts w:ascii="Arial" w:hAnsi="Arial" w:cs="Arial"/>
          <w:sz w:val="28"/>
          <w:szCs w:val="28"/>
          <w:lang w:val="en-US"/>
        </w:rPr>
        <w:t xml:space="preserve"> button.</w:t>
      </w:r>
    </w:p>
    <w:p w14:paraId="515C51F9" w14:textId="77777777" w:rsidR="00EB35C2" w:rsidRDefault="00EB35C2" w:rsidP="00EB35C2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Here is all our Easy English about the DRC. </w:t>
      </w:r>
    </w:p>
    <w:p w14:paraId="69FCC06A" w14:textId="77777777" w:rsidR="00E84CD7" w:rsidRPr="00E84CD7" w:rsidRDefault="00E84CD7" w:rsidP="00E84CD7">
      <w:pPr>
        <w:spacing w:after="0" w:line="480" w:lineRule="auto"/>
        <w:ind w:left="2835"/>
        <w:rPr>
          <w:rFonts w:ascii="Arial" w:hAnsi="Arial" w:cs="Arial"/>
          <w:b/>
          <w:bCs/>
          <w:sz w:val="40"/>
          <w:szCs w:val="40"/>
          <w:lang w:val="en-US"/>
        </w:rPr>
      </w:pPr>
      <w:r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771904" behindDoc="0" locked="0" layoutInCell="1" allowOverlap="1" wp14:anchorId="705E8E57" wp14:editId="4AFE0CE3">
                <wp:simplePos x="0" y="0"/>
                <wp:positionH relativeFrom="column">
                  <wp:posOffset>542925</wp:posOffset>
                </wp:positionH>
                <wp:positionV relativeFrom="paragraph">
                  <wp:posOffset>28575</wp:posOffset>
                </wp:positionV>
                <wp:extent cx="1170000" cy="1620000"/>
                <wp:effectExtent l="0" t="0" r="11430" b="18415"/>
                <wp:wrapNone/>
                <wp:docPr id="1887" name="Group 188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70000" cy="1620000"/>
                          <a:chOff x="0" y="0"/>
                          <a:chExt cx="1170000" cy="1620000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1546" t="12705" r="26713" b="8128"/>
                          <a:stretch/>
                        </pic:blipFill>
                        <pic:spPr bwMode="auto">
                          <a:xfrm>
                            <a:off x="28575" y="28575"/>
                            <a:ext cx="1129030" cy="15836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885" name="Rectangle 1885"/>
                        <wps:cNvSpPr/>
                        <wps:spPr>
                          <a:xfrm>
                            <a:off x="0" y="0"/>
                            <a:ext cx="117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77C64BD" id="Group 1887" o:spid="_x0000_s1026" alt="&quot;&quot;" style="position:absolute;margin-left:42.75pt;margin-top:2.25pt;width:92.15pt;height:127.55pt;z-index:251771904" coordsize="11700,16200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">
                <v:shape id="Picture 1" o:spid="_x0000_s1027" type="#_x0000_t75" style="position:absolute;left:285;top:285;width:11291;height:1583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">
                  <v:imagedata r:id="rId64" o:title="" croptop="8326f" cropbottom="5327f" cropleft="27228f" cropright="17507f"/>
                </v:shape>
                <v:rect id="Rectangle 1885" o:spid="_x0000_s1028" style="position:absolute;width:11700;height:1620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" filled="f" strokecolor="black [3213]" strokeweight="1pt"/>
              </v:group>
            </w:pict>
          </mc:Fallback>
        </mc:AlternateContent>
      </w:r>
      <w:r w:rsidRPr="00E84CD7">
        <w:rPr>
          <w:rFonts w:ascii="Arial" w:hAnsi="Arial" w:cs="Arial"/>
          <w:b/>
          <w:bCs/>
          <w:sz w:val="40"/>
          <w:szCs w:val="40"/>
          <w:lang w:val="en-US"/>
        </w:rPr>
        <w:t>Learn about COVID  19</w:t>
      </w:r>
    </w:p>
    <w:p w14:paraId="206E8B56" w14:textId="77777777" w:rsidR="00E84CD7" w:rsidRPr="00E84CD7" w:rsidRDefault="00E84CD7" w:rsidP="00E84CD7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E84CD7">
        <w:rPr>
          <w:rFonts w:ascii="Arial" w:hAnsi="Arial" w:cs="Arial"/>
          <w:sz w:val="28"/>
          <w:szCs w:val="28"/>
          <w:lang w:val="en-US"/>
        </w:rPr>
        <w:t>It is</w:t>
      </w:r>
      <w:r w:rsidRPr="00E84CD7">
        <w:rPr>
          <w:rFonts w:ascii="Arial" w:hAnsi="Arial" w:cs="Arial"/>
          <w:b/>
          <w:bCs/>
          <w:sz w:val="28"/>
          <w:szCs w:val="28"/>
          <w:lang w:val="en-US"/>
        </w:rPr>
        <w:t xml:space="preserve"> </w:t>
      </w:r>
      <w:r w:rsidRPr="00E84CD7">
        <w:rPr>
          <w:rFonts w:ascii="Arial" w:hAnsi="Arial" w:cs="Arial"/>
          <w:sz w:val="28"/>
          <w:szCs w:val="28"/>
          <w:lang w:val="en-US"/>
        </w:rPr>
        <w:t>in Easy Read.</w:t>
      </w:r>
      <w:r w:rsidRPr="00E84CD7">
        <w:rPr>
          <w:rFonts w:ascii="Arial" w:hAnsi="Arial" w:cs="Arial"/>
          <w:b/>
          <w:bCs/>
          <w:sz w:val="28"/>
          <w:szCs w:val="28"/>
          <w:lang w:val="en-US"/>
        </w:rPr>
        <w:t xml:space="preserve"> </w:t>
      </w:r>
    </w:p>
    <w:p w14:paraId="4BE41A23" w14:textId="77777777" w:rsidR="00E84CD7" w:rsidRPr="00E84CD7" w:rsidRDefault="00E84CD7" w:rsidP="00E84CD7">
      <w:pPr>
        <w:pStyle w:val="ListParagraph"/>
        <w:spacing w:after="0" w:line="480" w:lineRule="auto"/>
        <w:ind w:left="3554"/>
        <w:rPr>
          <w:rFonts w:ascii="Arial" w:hAnsi="Arial" w:cs="Arial"/>
          <w:sz w:val="28"/>
          <w:szCs w:val="28"/>
          <w:lang w:val="en-US"/>
        </w:rPr>
      </w:pPr>
    </w:p>
    <w:p w14:paraId="08CB9DE4" w14:textId="77777777" w:rsidR="00E84CD7" w:rsidRPr="00E84CD7" w:rsidRDefault="00E84CD7" w:rsidP="00E84CD7">
      <w:pPr>
        <w:pStyle w:val="ListParagraph"/>
        <w:spacing w:after="0" w:line="480" w:lineRule="auto"/>
        <w:ind w:left="3554"/>
        <w:rPr>
          <w:rFonts w:ascii="Arial" w:hAnsi="Arial" w:cs="Arial"/>
          <w:sz w:val="28"/>
          <w:szCs w:val="28"/>
          <w:lang w:val="en-US"/>
        </w:rPr>
      </w:pPr>
    </w:p>
    <w:p w14:paraId="0674D9E5" w14:textId="77777777" w:rsidR="00E84CD7" w:rsidRPr="00E84CD7" w:rsidRDefault="00E84CD7" w:rsidP="00E84CD7">
      <w:pPr>
        <w:pStyle w:val="ListParagraph"/>
        <w:spacing w:after="0" w:line="480" w:lineRule="auto"/>
        <w:ind w:left="3554"/>
        <w:rPr>
          <w:rFonts w:ascii="Arial" w:hAnsi="Arial" w:cs="Arial"/>
          <w:sz w:val="28"/>
          <w:szCs w:val="28"/>
          <w:lang w:val="en-US"/>
        </w:rPr>
      </w:pPr>
    </w:p>
    <w:p w14:paraId="4BD7E428" w14:textId="77777777" w:rsidR="00E84CD7" w:rsidRPr="00E84CD7" w:rsidRDefault="00E84CD7" w:rsidP="00E84CD7">
      <w:pPr>
        <w:pStyle w:val="ListParagraph"/>
        <w:spacing w:after="0" w:line="480" w:lineRule="auto"/>
        <w:ind w:left="3554"/>
        <w:rPr>
          <w:rFonts w:ascii="Arial" w:hAnsi="Arial" w:cs="Arial"/>
          <w:sz w:val="28"/>
          <w:szCs w:val="28"/>
          <w:lang w:val="en-US"/>
        </w:rPr>
      </w:pPr>
    </w:p>
    <w:p w14:paraId="3458B4B0" w14:textId="77777777" w:rsidR="00E84CD7" w:rsidRPr="00E84CD7" w:rsidRDefault="00E84CD7" w:rsidP="00E84CD7">
      <w:pPr>
        <w:pStyle w:val="ListParagraph"/>
        <w:spacing w:after="0" w:line="480" w:lineRule="auto"/>
        <w:ind w:left="3554"/>
        <w:rPr>
          <w:rFonts w:ascii="Arial" w:hAnsi="Arial" w:cs="Arial"/>
          <w:sz w:val="28"/>
          <w:szCs w:val="28"/>
          <w:lang w:val="en-US"/>
        </w:rPr>
      </w:pPr>
    </w:p>
    <w:p w14:paraId="4A189BD4" w14:textId="77777777" w:rsidR="00E84CD7" w:rsidRPr="00E84CD7" w:rsidRDefault="00E84CD7" w:rsidP="00E84CD7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770880" behindDoc="0" locked="0" layoutInCell="1" allowOverlap="1" wp14:anchorId="4756300F" wp14:editId="0F412A7F">
                <wp:simplePos x="0" y="0"/>
                <wp:positionH relativeFrom="column">
                  <wp:posOffset>209550</wp:posOffset>
                </wp:positionH>
                <wp:positionV relativeFrom="paragraph">
                  <wp:posOffset>28575</wp:posOffset>
                </wp:positionV>
                <wp:extent cx="1530000" cy="1435146"/>
                <wp:effectExtent l="0" t="0" r="0" b="0"/>
                <wp:wrapNone/>
                <wp:docPr id="112" name="Group 11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30000" cy="1435146"/>
                          <a:chOff x="0" y="0"/>
                          <a:chExt cx="1530000" cy="1435146"/>
                        </a:xfrm>
                      </wpg:grpSpPr>
                      <pic:pic xmlns:pic="http://schemas.openxmlformats.org/drawingml/2006/picture">
                        <pic:nvPicPr>
                          <pic:cNvPr id="1892" name="Picture 1892" descr="A computer monitor with a keyboard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30000" cy="143514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08" name="Picture 1908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026" t="6204" r="25381" b="9297"/>
                          <a:stretch/>
                        </pic:blipFill>
                        <pic:spPr bwMode="auto">
                          <a:xfrm>
                            <a:off x="224200" y="51753"/>
                            <a:ext cx="1090250" cy="85339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910" name="Oval 1910"/>
                        <wps:cNvSpPr/>
                        <wps:spPr>
                          <a:xfrm>
                            <a:off x="461154" y="15455"/>
                            <a:ext cx="317531" cy="165100"/>
                          </a:xfrm>
                          <a:prstGeom prst="ellipse">
                            <a:avLst/>
                          </a:prstGeom>
                          <a:noFill/>
                          <a:ln w="63500" cap="flat" cmpd="sng" algn="ctr">
                            <a:solidFill>
                              <a:srgbClr val="00B05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696FB3F" id="Group 112" o:spid="_x0000_s1026" alt="&quot;&quot;" style="position:absolute;margin-left:16.5pt;margin-top:2.25pt;width:120.45pt;height:113pt;z-index:251770880;mso-width-relative:margin;mso-height-relative:margin" coordsize="15300,14351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">
                <v:shape id="Picture 1892" o:spid="_x0000_s1027" type="#_x0000_t75" alt="A computer monitor with a keyboard&#10;&#10;Description automatically generated with medium confidence" style="position:absolute;width:15300;height:14351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">
                  <v:imagedata r:id="rId19" o:title="A computer monitor with a keyboard&#10;&#10;Description automatically generated with medium confidence"/>
                </v:shape>
                <v:shape id="Picture 1908" o:spid="_x0000_s1028" type="#_x0000_t75" style="position:absolute;left:2242;top:517;width:10902;height:8534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">
                  <v:imagedata r:id="rId150" o:title="" croptop="4066f" cropbottom="6093f" cropleft="5915f" cropright="16634f"/>
                </v:shape>
                <v:oval id="Oval 1910" o:spid="_x0000_s1029" style="position:absolute;left:4611;top:154;width:3175;height:1651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" filled="f" strokecolor="#00b050" strokeweight="5pt">
                  <v:stroke joinstyle="miter"/>
                </v:oval>
              </v:group>
            </w:pict>
          </mc:Fallback>
        </mc:AlternateContent>
      </w:r>
      <w:r w:rsidRPr="00E84CD7">
        <w:rPr>
          <w:rFonts w:ascii="Arial" w:hAnsi="Arial" w:cs="Arial"/>
          <w:sz w:val="28"/>
          <w:szCs w:val="28"/>
          <w:lang w:val="en-US"/>
        </w:rPr>
        <w:t xml:space="preserve">Go to </w:t>
      </w:r>
      <w:r w:rsidRPr="00E84CD7">
        <w:rPr>
          <w:rFonts w:ascii="Arial" w:hAnsi="Arial" w:cs="Arial"/>
          <w:sz w:val="28"/>
          <w:szCs w:val="28"/>
          <w:lang w:val="en-US"/>
        </w:rPr>
        <w:tab/>
      </w:r>
      <w:r w:rsidRPr="00E84CD7">
        <w:rPr>
          <w:rFonts w:ascii="Arial" w:hAnsi="Arial" w:cs="Arial"/>
          <w:sz w:val="28"/>
          <w:szCs w:val="28"/>
          <w:lang w:val="en-US"/>
        </w:rPr>
        <w:tab/>
        <w:t>www.oursitewwda.org.au</w:t>
      </w:r>
    </w:p>
    <w:p w14:paraId="2D1EF054" w14:textId="77777777" w:rsidR="00E84CD7" w:rsidRPr="00E84CD7" w:rsidRDefault="00E84CD7" w:rsidP="00E84CD7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E84CD7">
        <w:rPr>
          <w:rFonts w:ascii="Arial" w:hAnsi="Arial" w:cs="Arial"/>
          <w:sz w:val="28"/>
          <w:szCs w:val="28"/>
          <w:lang w:val="en-US"/>
        </w:rPr>
        <w:t xml:space="preserve">Click on </w:t>
      </w:r>
      <w:r w:rsidRPr="00E84CD7">
        <w:rPr>
          <w:rFonts w:ascii="Arial" w:hAnsi="Arial" w:cs="Arial"/>
          <w:b/>
          <w:bCs/>
          <w:sz w:val="28"/>
          <w:szCs w:val="28"/>
          <w:lang w:val="en-US"/>
        </w:rPr>
        <w:t>Easy English</w:t>
      </w:r>
      <w:r w:rsidRPr="00E84CD7">
        <w:rPr>
          <w:rFonts w:ascii="Arial" w:hAnsi="Arial" w:cs="Arial"/>
          <w:sz w:val="28"/>
          <w:szCs w:val="28"/>
          <w:lang w:val="en-US"/>
        </w:rPr>
        <w:t xml:space="preserve"> at the top.</w:t>
      </w:r>
    </w:p>
    <w:p w14:paraId="16F697F7" w14:textId="77777777" w:rsidR="00E84CD7" w:rsidRPr="00E84CD7" w:rsidRDefault="00E84CD7" w:rsidP="00E84CD7">
      <w:pPr>
        <w:pStyle w:val="ListParagraph"/>
        <w:spacing w:after="0" w:line="480" w:lineRule="auto"/>
        <w:ind w:left="3554"/>
        <w:rPr>
          <w:rFonts w:ascii="Arial" w:hAnsi="Arial" w:cs="Arial"/>
          <w:sz w:val="28"/>
          <w:szCs w:val="28"/>
          <w:lang w:val="en-US"/>
        </w:rPr>
      </w:pPr>
    </w:p>
    <w:p w14:paraId="0D30A338" w14:textId="77777777" w:rsidR="00E84CD7" w:rsidRPr="00E84CD7" w:rsidRDefault="00E84CD7" w:rsidP="00E84CD7">
      <w:pPr>
        <w:pStyle w:val="ListParagraph"/>
        <w:spacing w:after="0" w:line="480" w:lineRule="auto"/>
        <w:ind w:left="3554"/>
        <w:rPr>
          <w:rFonts w:ascii="Arial" w:hAnsi="Arial" w:cs="Arial"/>
          <w:sz w:val="28"/>
          <w:szCs w:val="28"/>
          <w:lang w:val="en-US"/>
        </w:rPr>
      </w:pPr>
    </w:p>
    <w:p w14:paraId="1DF24F92" w14:textId="79718EC7" w:rsidR="00E84CD7" w:rsidRPr="00E84CD7" w:rsidRDefault="00E84CD7" w:rsidP="00E84CD7">
      <w:pPr>
        <w:spacing w:after="0" w:line="480" w:lineRule="auto"/>
        <w:rPr>
          <w:rFonts w:ascii="Arial" w:hAnsi="Arial" w:cs="Arial"/>
          <w:b/>
          <w:bCs/>
          <w:sz w:val="28"/>
          <w:szCs w:val="28"/>
          <w:lang w:val="en-US"/>
        </w:rPr>
      </w:pPr>
      <w:r w:rsidRPr="00E84CD7">
        <w:rPr>
          <w:rFonts w:ascii="Arial" w:hAnsi="Arial" w:cs="Arial"/>
          <w:sz w:val="28"/>
          <w:szCs w:val="28"/>
          <w:lang w:val="en-US"/>
        </w:rPr>
        <w:tab/>
      </w:r>
      <w:r w:rsidRPr="00E84CD7">
        <w:rPr>
          <w:rFonts w:ascii="Arial" w:hAnsi="Arial" w:cs="Arial"/>
          <w:sz w:val="28"/>
          <w:szCs w:val="28"/>
          <w:lang w:val="en-US"/>
        </w:rPr>
        <w:tab/>
      </w:r>
      <w:r w:rsidRPr="00E84CD7">
        <w:rPr>
          <w:rFonts w:ascii="Arial" w:hAnsi="Arial" w:cs="Arial"/>
          <w:sz w:val="28"/>
          <w:szCs w:val="28"/>
          <w:lang w:val="en-US"/>
        </w:rPr>
        <w:tab/>
      </w:r>
      <w:r>
        <w:rPr>
          <w:rFonts w:ascii="Arial" w:hAnsi="Arial" w:cs="Arial"/>
          <w:sz w:val="28"/>
          <w:szCs w:val="28"/>
          <w:lang w:val="en-US"/>
        </w:rPr>
        <w:tab/>
      </w:r>
      <w:r w:rsidRPr="00E84CD7">
        <w:rPr>
          <w:rFonts w:ascii="Arial" w:hAnsi="Arial" w:cs="Arial"/>
          <w:b/>
          <w:bCs/>
          <w:sz w:val="28"/>
          <w:szCs w:val="28"/>
          <w:lang w:val="en-US"/>
        </w:rPr>
        <w:t>Now</w:t>
      </w:r>
    </w:p>
    <w:p w14:paraId="73E35EAA" w14:textId="2DCFBD37" w:rsidR="00E84CD7" w:rsidRPr="00E84CD7" w:rsidRDefault="00E84CD7" w:rsidP="00E84CD7">
      <w:pPr>
        <w:pStyle w:val="ListParagraph"/>
        <w:spacing w:after="0" w:line="480" w:lineRule="auto"/>
        <w:ind w:left="3554"/>
        <w:rPr>
          <w:rFonts w:ascii="Arial" w:hAnsi="Arial" w:cs="Arial"/>
          <w:sz w:val="28"/>
          <w:szCs w:val="28"/>
          <w:lang w:val="en-US"/>
        </w:rPr>
      </w:pPr>
      <w:r>
        <w:rPr>
          <w:noProof/>
        </w:rPr>
        <w:drawing>
          <wp:anchor distT="0" distB="0" distL="114300" distR="114300" simplePos="0" relativeHeight="251774976" behindDoc="0" locked="0" layoutInCell="1" allowOverlap="1" wp14:anchorId="63E5BA0B" wp14:editId="52080F4B">
            <wp:simplePos x="0" y="0"/>
            <wp:positionH relativeFrom="column">
              <wp:posOffset>415398</wp:posOffset>
            </wp:positionH>
            <wp:positionV relativeFrom="paragraph">
              <wp:posOffset>299720</wp:posOffset>
            </wp:positionV>
            <wp:extent cx="1111885" cy="872490"/>
            <wp:effectExtent l="0" t="0" r="0" b="3810"/>
            <wp:wrapNone/>
            <wp:docPr id="82" name="Picture 8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 8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797" t="7288" r="17236" b="3486"/>
                    <a:stretch/>
                  </pic:blipFill>
                  <pic:spPr bwMode="auto">
                    <a:xfrm>
                      <a:off x="0" y="0"/>
                      <a:ext cx="1111885" cy="8724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72928" behindDoc="0" locked="0" layoutInCell="1" allowOverlap="1" wp14:anchorId="699F6683" wp14:editId="16643458">
            <wp:simplePos x="0" y="0"/>
            <wp:positionH relativeFrom="column">
              <wp:posOffset>196323</wp:posOffset>
            </wp:positionH>
            <wp:positionV relativeFrom="paragraph">
              <wp:posOffset>252095</wp:posOffset>
            </wp:positionV>
            <wp:extent cx="1529715" cy="1435100"/>
            <wp:effectExtent l="0" t="0" r="0" b="0"/>
            <wp:wrapNone/>
            <wp:docPr id="65" name="Picture 6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9715" cy="1435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2165AD8F" wp14:editId="1D38C786">
                <wp:simplePos x="0" y="0"/>
                <wp:positionH relativeFrom="column">
                  <wp:posOffset>730915</wp:posOffset>
                </wp:positionH>
                <wp:positionV relativeFrom="paragraph">
                  <wp:posOffset>366395</wp:posOffset>
                </wp:positionV>
                <wp:extent cx="316865" cy="333375"/>
                <wp:effectExtent l="19050" t="19050" r="45085" b="47625"/>
                <wp:wrapNone/>
                <wp:docPr id="68" name="Oval 6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6865" cy="333375"/>
                        </a:xfrm>
                        <a:prstGeom prst="ellipse">
                          <a:avLst/>
                        </a:prstGeom>
                        <a:noFill/>
                        <a:ln w="63500" cap="flat" cmpd="sng" algn="ctr">
                          <a:solidFill>
                            <a:srgbClr val="00B05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8E74236" id="Oval 68" o:spid="_x0000_s1026" alt="&quot;&quot;" style="position:absolute;margin-left:57.55pt;margin-top:28.85pt;width:24.95pt;height:26.25pt;z-index:2517760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" filled="f" strokecolor="#00b050" strokeweight="5pt">
                <v:stroke joinstyle="miter"/>
              </v:oval>
            </w:pict>
          </mc:Fallback>
        </mc:AlternateContent>
      </w:r>
    </w:p>
    <w:p w14:paraId="74B39CA9" w14:textId="56180D99" w:rsidR="00E84CD7" w:rsidRPr="00E84CD7" w:rsidRDefault="00E84CD7" w:rsidP="00E84CD7">
      <w:pPr>
        <w:pStyle w:val="ListParagraph"/>
        <w:spacing w:after="0" w:line="480" w:lineRule="auto"/>
        <w:ind w:left="355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80096" behindDoc="0" locked="0" layoutInCell="1" allowOverlap="1" wp14:anchorId="73CE848A" wp14:editId="264B11F5">
                <wp:simplePos x="0" y="0"/>
                <wp:positionH relativeFrom="column">
                  <wp:posOffset>668020</wp:posOffset>
                </wp:positionH>
                <wp:positionV relativeFrom="paragraph">
                  <wp:posOffset>330308</wp:posOffset>
                </wp:positionV>
                <wp:extent cx="193641" cy="1772189"/>
                <wp:effectExtent l="133350" t="19050" r="54610" b="38100"/>
                <wp:wrapNone/>
                <wp:docPr id="1898" name="Straight Arrow Connector 189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3641" cy="1772189"/>
                        </a:xfrm>
                        <a:prstGeom prst="straightConnector1">
                          <a:avLst/>
                        </a:prstGeom>
                        <a:ln w="76200">
                          <a:solidFill>
                            <a:srgbClr val="00B05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5895918" id="Straight Arrow Connector 1898" o:spid="_x0000_s1026" type="#_x0000_t32" alt="&quot;&quot;" style="position:absolute;margin-left:52.6pt;margin-top:26pt;width:15.25pt;height:139.55pt;flip:x;z-index:251780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" strokecolor="#00b050" strokeweight="6pt">
                <v:stroke endarrow="block" joinstyle="miter"/>
              </v:shape>
            </w:pict>
          </mc:Fallback>
        </mc:AlternateContent>
      </w:r>
    </w:p>
    <w:p w14:paraId="298DF7CE" w14:textId="261BD9F4" w:rsidR="00E84CD7" w:rsidRPr="00E84CD7" w:rsidRDefault="00E84CD7" w:rsidP="00E84CD7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E84CD7">
        <w:rPr>
          <w:rFonts w:ascii="Arial" w:hAnsi="Arial" w:cs="Arial"/>
          <w:noProof/>
          <w:sz w:val="28"/>
          <w:szCs w:val="28"/>
          <w:lang w:val="en-US"/>
        </w:rPr>
        <w:t xml:space="preserve">Go to </w:t>
      </w:r>
      <w:r w:rsidRPr="00E84CD7">
        <w:rPr>
          <w:rFonts w:ascii="Arial" w:hAnsi="Arial" w:cs="Arial"/>
          <w:b/>
          <w:bCs/>
          <w:sz w:val="28"/>
          <w:szCs w:val="28"/>
          <w:lang w:val="en-US"/>
        </w:rPr>
        <w:t>Life Choices</w:t>
      </w:r>
      <w:r w:rsidRPr="00E84CD7">
        <w:rPr>
          <w:rFonts w:ascii="Arial" w:hAnsi="Arial" w:cs="Arial"/>
          <w:sz w:val="28"/>
          <w:szCs w:val="28"/>
          <w:lang w:val="en-US"/>
        </w:rPr>
        <w:t>.</w:t>
      </w:r>
      <w:r w:rsidRPr="00E84CD7">
        <w:rPr>
          <w:rFonts w:ascii="Arial" w:hAnsi="Arial" w:cs="Arial"/>
          <w:sz w:val="28"/>
          <w:szCs w:val="28"/>
          <w:lang w:val="en-US"/>
        </w:rPr>
        <w:tab/>
        <w:t xml:space="preserve"> </w:t>
      </w:r>
    </w:p>
    <w:p w14:paraId="46686FC7" w14:textId="77777777" w:rsidR="00E84CD7" w:rsidRDefault="00E84CD7" w:rsidP="00E84CD7">
      <w:pPr>
        <w:pStyle w:val="ListParagraph"/>
        <w:spacing w:after="0" w:line="480" w:lineRule="auto"/>
        <w:ind w:left="3554"/>
        <w:rPr>
          <w:rFonts w:ascii="Arial" w:hAnsi="Arial" w:cs="Arial"/>
          <w:sz w:val="28"/>
          <w:szCs w:val="28"/>
          <w:lang w:val="en-US"/>
        </w:rPr>
      </w:pPr>
    </w:p>
    <w:p w14:paraId="2F950C3F" w14:textId="77777777" w:rsidR="00E84CD7" w:rsidRDefault="00E84CD7" w:rsidP="00E84CD7">
      <w:pPr>
        <w:pStyle w:val="ListParagraph"/>
        <w:spacing w:after="0" w:line="480" w:lineRule="auto"/>
        <w:ind w:left="3554"/>
        <w:rPr>
          <w:rFonts w:ascii="Arial" w:hAnsi="Arial" w:cs="Arial"/>
          <w:sz w:val="28"/>
          <w:szCs w:val="28"/>
          <w:lang w:val="en-US"/>
        </w:rPr>
      </w:pPr>
    </w:p>
    <w:p w14:paraId="04039665" w14:textId="77777777" w:rsidR="00E84CD7" w:rsidRDefault="00E84CD7" w:rsidP="00E84CD7">
      <w:pPr>
        <w:pStyle w:val="ListParagraph"/>
        <w:spacing w:after="0" w:line="480" w:lineRule="auto"/>
        <w:ind w:left="355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7FB50637" wp14:editId="380C92C0">
                <wp:simplePos x="0" y="0"/>
                <wp:positionH relativeFrom="column">
                  <wp:posOffset>-238125</wp:posOffset>
                </wp:positionH>
                <wp:positionV relativeFrom="paragraph">
                  <wp:posOffset>226695</wp:posOffset>
                </wp:positionV>
                <wp:extent cx="1931670" cy="1533525"/>
                <wp:effectExtent l="0" t="0" r="11430" b="28575"/>
                <wp:wrapNone/>
                <wp:docPr id="84" name="Rectangle 8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31670" cy="15335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E7D564D" id="Rectangle 84" o:spid="_x0000_s1026" alt="&quot;&quot;" style="position:absolute;margin-left:-18.75pt;margin-top:17.85pt;width:152.1pt;height:120.75pt;z-index:251777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" filled="f" strokecolor="black [3213]" strokeweight="1pt"/>
            </w:pict>
          </mc:Fallback>
        </mc:AlternateContent>
      </w:r>
      <w:r>
        <w:rPr>
          <w:rFonts w:ascii="Arial" w:hAnsi="Arial" w:cs="Arial"/>
          <w:noProof/>
          <w:sz w:val="28"/>
          <w:szCs w:val="28"/>
          <w:lang w:val="en-US"/>
        </w:rPr>
        <mc:AlternateContent>
          <mc:Choice Requires="wpg">
            <w:drawing>
              <wp:anchor distT="0" distB="0" distL="114300" distR="114300" simplePos="0" relativeHeight="251773952" behindDoc="0" locked="0" layoutInCell="1" allowOverlap="1" wp14:anchorId="7BB1EE49" wp14:editId="28FCB946">
                <wp:simplePos x="0" y="0"/>
                <wp:positionH relativeFrom="column">
                  <wp:posOffset>-502920</wp:posOffset>
                </wp:positionH>
                <wp:positionV relativeFrom="paragraph">
                  <wp:posOffset>226695</wp:posOffset>
                </wp:positionV>
                <wp:extent cx="2194560" cy="1419225"/>
                <wp:effectExtent l="0" t="0" r="0" b="47625"/>
                <wp:wrapNone/>
                <wp:docPr id="79" name="Group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94560" cy="1419225"/>
                          <a:chOff x="0" y="0"/>
                          <a:chExt cx="2194560" cy="1419225"/>
                        </a:xfrm>
                      </wpg:grpSpPr>
                      <pic:pic xmlns:pic="http://schemas.openxmlformats.org/drawingml/2006/picture">
                        <pic:nvPicPr>
                          <pic:cNvPr id="70" name="Picture 70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120" t="6204" r="13084" b="3978"/>
                          <a:stretch/>
                        </pic:blipFill>
                        <pic:spPr bwMode="auto">
                          <a:xfrm>
                            <a:off x="285750" y="0"/>
                            <a:ext cx="1908810" cy="13620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77" name="Oval 77"/>
                        <wps:cNvSpPr/>
                        <wps:spPr>
                          <a:xfrm>
                            <a:off x="695325" y="209550"/>
                            <a:ext cx="666750" cy="1209675"/>
                          </a:xfrm>
                          <a:prstGeom prst="ellipse">
                            <a:avLst/>
                          </a:prstGeom>
                          <a:noFill/>
                          <a:ln w="63500" cap="flat" cmpd="sng" algn="ctr">
                            <a:solidFill>
                              <a:srgbClr val="00B05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6" name="Straight Arrow Connector 7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CnPr/>
                        <wps:spPr>
                          <a:xfrm>
                            <a:off x="0" y="638175"/>
                            <a:ext cx="900000" cy="0"/>
                          </a:xfrm>
                          <a:prstGeom prst="straightConnector1">
                            <a:avLst/>
                          </a:prstGeom>
                          <a:ln w="1016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2A84D88" id="Group 79" o:spid="_x0000_s1026" alt="&quot;&quot;" style="position:absolute;margin-left:-39.6pt;margin-top:17.85pt;width:172.8pt;height:111.75pt;z-index:251773952" coordsize="21945,14192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">
                <v:shape id="Picture 70" o:spid="_x0000_s1027" type="#_x0000_t75" style="position:absolute;left:2857;width:19088;height:1362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">
                  <v:imagedata r:id="rId155" o:title="" croptop="4066f" cropbottom="2607f" cropleft="10564f" cropright="8575f"/>
                </v:shape>
                <v:oval id="Oval 77" o:spid="_x0000_s1028" style="position:absolute;left:6953;top:2095;width:6667;height:12097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" filled="f" strokecolor="#00b050" strokeweight="5pt">
                  <v:stroke joinstyle="miter"/>
                </v:oval>
                <v:shape id="Straight Arrow Connector 76" o:spid="_x0000_s1029" type="#_x0000_t32" alt="&quot;&quot;" style="position:absolute;top:6381;width:9000;height:0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" strokecolor="black [3213]" strokeweight="8pt">
                  <v:stroke endarrow="block" joinstyle="miter"/>
                </v:shape>
              </v:group>
            </w:pict>
          </mc:Fallback>
        </mc:AlternateContent>
      </w:r>
    </w:p>
    <w:p w14:paraId="18AD5B70" w14:textId="77777777" w:rsidR="00E84CD7" w:rsidRDefault="00E84CD7" w:rsidP="00E84CD7">
      <w:pPr>
        <w:pStyle w:val="ListParagraph"/>
        <w:spacing w:after="0" w:line="480" w:lineRule="auto"/>
        <w:ind w:left="3554"/>
        <w:rPr>
          <w:rFonts w:ascii="Arial" w:hAnsi="Arial" w:cs="Arial"/>
          <w:sz w:val="28"/>
          <w:szCs w:val="28"/>
          <w:lang w:val="en-US"/>
        </w:rPr>
      </w:pPr>
    </w:p>
    <w:p w14:paraId="4D999ABF" w14:textId="77777777" w:rsidR="00E84CD7" w:rsidRDefault="00E84CD7" w:rsidP="00E84CD7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856BEB">
        <w:rPr>
          <w:rFonts w:ascii="Arial" w:hAnsi="Arial" w:cs="Arial"/>
          <w:sz w:val="28"/>
          <w:szCs w:val="28"/>
          <w:lang w:val="en-US"/>
        </w:rPr>
        <w:t xml:space="preserve">Click on the </w:t>
      </w:r>
      <w:r w:rsidRPr="00856BEB">
        <w:rPr>
          <w:rFonts w:ascii="Arial" w:hAnsi="Arial" w:cs="Arial"/>
          <w:b/>
          <w:bCs/>
          <w:sz w:val="28"/>
          <w:szCs w:val="28"/>
          <w:lang w:val="en-US"/>
        </w:rPr>
        <w:t>About Coronavirus</w:t>
      </w:r>
      <w:r w:rsidRPr="00856BEB">
        <w:rPr>
          <w:rFonts w:ascii="Arial" w:hAnsi="Arial" w:cs="Arial"/>
          <w:sz w:val="28"/>
          <w:szCs w:val="28"/>
          <w:lang w:val="en-US"/>
        </w:rPr>
        <w:t xml:space="preserve"> button.</w:t>
      </w:r>
    </w:p>
    <w:p w14:paraId="18D28108" w14:textId="77777777" w:rsidR="00E84CD7" w:rsidRPr="00E84CD7" w:rsidRDefault="00E84CD7" w:rsidP="00E84CD7">
      <w:pPr>
        <w:pStyle w:val="ListParagraph"/>
        <w:numPr>
          <w:ilvl w:val="0"/>
          <w:numId w:val="27"/>
        </w:numPr>
        <w:rPr>
          <w:rFonts w:ascii="Arial" w:hAnsi="Arial" w:cs="Arial"/>
          <w:sz w:val="28"/>
          <w:szCs w:val="28"/>
          <w:lang w:val="en-US"/>
        </w:rPr>
      </w:pPr>
      <w:r w:rsidRPr="00E84CD7">
        <w:rPr>
          <w:rFonts w:ascii="Arial" w:hAnsi="Arial" w:cs="Arial"/>
          <w:sz w:val="28"/>
          <w:szCs w:val="28"/>
          <w:lang w:val="en-US"/>
        </w:rPr>
        <w:br w:type="page"/>
      </w:r>
    </w:p>
    <w:p w14:paraId="5EACDC1B" w14:textId="174D1771" w:rsidR="00E84CD7" w:rsidRPr="00E84CD7" w:rsidRDefault="00E84CD7" w:rsidP="00E84CD7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778048" behindDoc="0" locked="0" layoutInCell="1" allowOverlap="1" wp14:anchorId="0DE778C1" wp14:editId="025C8109">
                <wp:simplePos x="0" y="0"/>
                <wp:positionH relativeFrom="column">
                  <wp:posOffset>-76200</wp:posOffset>
                </wp:positionH>
                <wp:positionV relativeFrom="paragraph">
                  <wp:posOffset>19050</wp:posOffset>
                </wp:positionV>
                <wp:extent cx="1799590" cy="1112520"/>
                <wp:effectExtent l="0" t="0" r="10160" b="11430"/>
                <wp:wrapNone/>
                <wp:docPr id="1888" name="Group 188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99590" cy="1112520"/>
                          <a:chOff x="0" y="0"/>
                          <a:chExt cx="1799590" cy="1112520"/>
                        </a:xfrm>
                      </wpg:grpSpPr>
                      <wpg:grpSp>
                        <wpg:cNvPr id="86" name="Group 86"/>
                        <wpg:cNvGrpSpPr/>
                        <wpg:grpSpPr>
                          <a:xfrm>
                            <a:off x="0" y="0"/>
                            <a:ext cx="1799590" cy="1112520"/>
                            <a:chOff x="0" y="0"/>
                            <a:chExt cx="1799590" cy="1112520"/>
                          </a:xfrm>
                        </wpg:grpSpPr>
                        <pic:pic xmlns:pic="http://schemas.openxmlformats.org/drawingml/2006/picture">
                          <pic:nvPicPr>
                            <pic:cNvPr id="83" name="Picture 83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5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2664" t="7977" r="11754" b="8705"/>
                            <a:stretch/>
                          </pic:blipFill>
                          <pic:spPr bwMode="auto">
                            <a:xfrm>
                              <a:off x="28575" y="19050"/>
                              <a:ext cx="1763395" cy="109347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85" name="Rectangle 85"/>
                          <wps:cNvSpPr/>
                          <wps:spPr>
                            <a:xfrm>
                              <a:off x="0" y="0"/>
                              <a:ext cx="1799590" cy="1112520"/>
                            </a:xfrm>
                            <a:prstGeom prst="rect">
                              <a:avLst/>
                            </a:prstGeom>
                            <a:noFill/>
                            <a:ln w="1270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91" name="Oval 91"/>
                        <wps:cNvSpPr/>
                        <wps:spPr>
                          <a:xfrm>
                            <a:off x="1123950" y="714375"/>
                            <a:ext cx="575800" cy="228600"/>
                          </a:xfrm>
                          <a:prstGeom prst="ellipse">
                            <a:avLst/>
                          </a:prstGeom>
                          <a:noFill/>
                          <a:ln w="63500" cap="flat" cmpd="sng" algn="ctr">
                            <a:solidFill>
                              <a:srgbClr val="00B05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F5A4888" id="Group 1888" o:spid="_x0000_s1026" alt="&quot;&quot;" style="position:absolute;margin-left:-6pt;margin-top:1.5pt;width:141.7pt;height:87.6pt;z-index:251778048" coordsize="17995,11125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">
                <v:group id="Group 86" o:spid="_x0000_s1027" style="position:absolute;width:17995;height:11125" coordsize="17995,111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">
                  <v:shape id="Picture 83" o:spid="_x0000_s1028" type="#_x0000_t75" style="position:absolute;left:285;top:190;width:17634;height:1093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">
                    <v:imagedata r:id="rId157" o:title="" croptop="5228f" cropbottom="5705f" cropleft="8299f" cropright="7703f"/>
                  </v:shape>
                  <v:rect id="Rectangle 85" o:spid="_x0000_s1029" style="position:absolute;width:17995;height:11125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" filled="f" strokecolor="windowText" strokeweight="1pt"/>
                </v:group>
                <v:oval id="Oval 91" o:spid="_x0000_s1030" style="position:absolute;left:11239;top:7143;width:5758;height:2286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" filled="f" strokecolor="#00b050" strokeweight="5pt">
                  <v:stroke joinstyle="miter"/>
                </v:oval>
              </v:group>
            </w:pict>
          </mc:Fallback>
        </mc:AlternateContent>
      </w:r>
      <w:r w:rsidRPr="00E84CD7">
        <w:rPr>
          <w:rFonts w:ascii="Arial" w:hAnsi="Arial" w:cs="Arial"/>
          <w:sz w:val="28"/>
          <w:szCs w:val="28"/>
          <w:lang w:val="en-US"/>
        </w:rPr>
        <w:t xml:space="preserve">This is our COVID  </w:t>
      </w:r>
      <w:proofErr w:type="gramStart"/>
      <w:r w:rsidRPr="00E84CD7">
        <w:rPr>
          <w:rFonts w:ascii="Arial" w:hAnsi="Arial" w:cs="Arial"/>
          <w:sz w:val="28"/>
          <w:szCs w:val="28"/>
          <w:lang w:val="en-US"/>
        </w:rPr>
        <w:t xml:space="preserve">19 </w:t>
      </w:r>
      <w:r w:rsidR="00DF02B0">
        <w:rPr>
          <w:rFonts w:ascii="Arial" w:hAnsi="Arial" w:cs="Arial"/>
          <w:sz w:val="28"/>
          <w:szCs w:val="28"/>
          <w:lang w:val="en-US"/>
        </w:rPr>
        <w:t xml:space="preserve"> </w:t>
      </w:r>
      <w:r w:rsidRPr="00E84CD7">
        <w:rPr>
          <w:rFonts w:ascii="Arial" w:hAnsi="Arial" w:cs="Arial"/>
          <w:sz w:val="28"/>
          <w:szCs w:val="28"/>
          <w:lang w:val="en-US"/>
        </w:rPr>
        <w:t>web</w:t>
      </w:r>
      <w:proofErr w:type="gramEnd"/>
      <w:r w:rsidR="00DF02B0">
        <w:rPr>
          <w:rFonts w:ascii="Arial" w:hAnsi="Arial" w:cs="Arial"/>
          <w:sz w:val="28"/>
          <w:szCs w:val="28"/>
          <w:lang w:val="en-US"/>
        </w:rPr>
        <w:t xml:space="preserve"> </w:t>
      </w:r>
      <w:r w:rsidRPr="00E84CD7">
        <w:rPr>
          <w:rFonts w:ascii="Arial" w:hAnsi="Arial" w:cs="Arial"/>
          <w:sz w:val="28"/>
          <w:szCs w:val="28"/>
          <w:lang w:val="en-US"/>
        </w:rPr>
        <w:t>page.</w:t>
      </w:r>
    </w:p>
    <w:p w14:paraId="2884ED99" w14:textId="76F8488C" w:rsidR="00E84CD7" w:rsidRPr="00E84CD7" w:rsidRDefault="00E84CD7" w:rsidP="00E84CD7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E84CD7">
        <w:rPr>
          <w:rFonts w:ascii="Arial" w:hAnsi="Arial" w:cs="Arial"/>
          <w:sz w:val="28"/>
          <w:szCs w:val="28"/>
          <w:lang w:val="en-US"/>
        </w:rPr>
        <w:t xml:space="preserve">Click on </w:t>
      </w:r>
      <w:r w:rsidRPr="00E84CD7">
        <w:rPr>
          <w:rFonts w:ascii="Arial" w:hAnsi="Arial" w:cs="Arial"/>
          <w:b/>
          <w:bCs/>
          <w:sz w:val="28"/>
          <w:szCs w:val="28"/>
          <w:lang w:val="en-US"/>
        </w:rPr>
        <w:t>resources</w:t>
      </w:r>
      <w:r w:rsidRPr="00E84CD7">
        <w:rPr>
          <w:rFonts w:ascii="Arial" w:hAnsi="Arial" w:cs="Arial"/>
          <w:sz w:val="28"/>
          <w:szCs w:val="28"/>
          <w:lang w:val="en-US"/>
        </w:rPr>
        <w:t>.</w:t>
      </w:r>
    </w:p>
    <w:p w14:paraId="0E9BCEBE" w14:textId="5DF8935F" w:rsidR="00E84CD7" w:rsidRPr="00E84CD7" w:rsidRDefault="00E84CD7" w:rsidP="00E84CD7">
      <w:pPr>
        <w:pStyle w:val="ListParagraph"/>
        <w:spacing w:after="0" w:line="480" w:lineRule="auto"/>
        <w:ind w:left="3554"/>
        <w:rPr>
          <w:rFonts w:ascii="Arial" w:hAnsi="Arial" w:cs="Arial"/>
          <w:sz w:val="28"/>
          <w:szCs w:val="28"/>
          <w:lang w:val="en-US"/>
        </w:rPr>
      </w:pPr>
    </w:p>
    <w:p w14:paraId="0A56FF6E" w14:textId="77777777" w:rsidR="00E84CD7" w:rsidRPr="00E84CD7" w:rsidRDefault="00E84CD7" w:rsidP="00E84CD7">
      <w:pPr>
        <w:pStyle w:val="ListParagraph"/>
        <w:spacing w:after="0" w:line="480" w:lineRule="auto"/>
        <w:ind w:left="3554"/>
        <w:rPr>
          <w:rFonts w:ascii="Arial" w:hAnsi="Arial" w:cs="Arial"/>
          <w:sz w:val="28"/>
          <w:szCs w:val="28"/>
          <w:lang w:val="en-US"/>
        </w:rPr>
      </w:pPr>
    </w:p>
    <w:p w14:paraId="4691DF79" w14:textId="77777777" w:rsidR="00E84CD7" w:rsidRPr="00E84CD7" w:rsidRDefault="00E84CD7" w:rsidP="00E84CD7">
      <w:pPr>
        <w:pStyle w:val="ListParagraph"/>
        <w:spacing w:after="0" w:line="480" w:lineRule="auto"/>
        <w:ind w:left="3554"/>
        <w:rPr>
          <w:rFonts w:ascii="Arial" w:hAnsi="Arial" w:cs="Arial"/>
          <w:sz w:val="28"/>
          <w:szCs w:val="28"/>
          <w:lang w:val="en-US"/>
        </w:rPr>
      </w:pPr>
    </w:p>
    <w:p w14:paraId="65370DDB" w14:textId="77777777" w:rsidR="00E84CD7" w:rsidRPr="00E84CD7" w:rsidRDefault="00E84CD7" w:rsidP="00E84CD7">
      <w:pPr>
        <w:pStyle w:val="ListParagraph"/>
        <w:spacing w:after="0" w:line="480" w:lineRule="auto"/>
        <w:ind w:left="3554"/>
        <w:rPr>
          <w:rFonts w:ascii="Arial" w:hAnsi="Arial" w:cs="Arial"/>
          <w:sz w:val="28"/>
          <w:szCs w:val="28"/>
          <w:lang w:val="en-US"/>
        </w:rPr>
      </w:pPr>
    </w:p>
    <w:p w14:paraId="0C1B6FCA" w14:textId="20EBF61A" w:rsidR="00E84CD7" w:rsidRPr="00E84CD7" w:rsidRDefault="00E84CD7" w:rsidP="00E84CD7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b/>
          <w:bCs/>
          <w:noProof/>
          <w:sz w:val="40"/>
          <w:szCs w:val="40"/>
          <w:lang w:val="en-US"/>
        </w:rPr>
        <mc:AlternateContent>
          <mc:Choice Requires="wpg">
            <w:drawing>
              <wp:anchor distT="0" distB="0" distL="114300" distR="114300" simplePos="0" relativeHeight="251779072" behindDoc="0" locked="0" layoutInCell="1" allowOverlap="1" wp14:anchorId="7C84F549" wp14:editId="31CED823">
                <wp:simplePos x="0" y="0"/>
                <wp:positionH relativeFrom="column">
                  <wp:posOffset>553720</wp:posOffset>
                </wp:positionH>
                <wp:positionV relativeFrom="paragraph">
                  <wp:posOffset>48260</wp:posOffset>
                </wp:positionV>
                <wp:extent cx="1170000" cy="1620000"/>
                <wp:effectExtent l="0" t="0" r="11430" b="18415"/>
                <wp:wrapNone/>
                <wp:docPr id="1889" name="Group 188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70000" cy="1620000"/>
                          <a:chOff x="0" y="0"/>
                          <a:chExt cx="1170000" cy="1620000"/>
                        </a:xfrm>
                      </wpg:grpSpPr>
                      <pic:pic xmlns:pic="http://schemas.openxmlformats.org/drawingml/2006/picture">
                        <pic:nvPicPr>
                          <pic:cNvPr id="1890" name="Picture 1890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1546" t="12705" r="26713" b="8128"/>
                          <a:stretch/>
                        </pic:blipFill>
                        <pic:spPr bwMode="auto">
                          <a:xfrm>
                            <a:off x="28575" y="28575"/>
                            <a:ext cx="1129030" cy="15836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891" name="Rectangle 1891"/>
                        <wps:cNvSpPr/>
                        <wps:spPr>
                          <a:xfrm>
                            <a:off x="0" y="0"/>
                            <a:ext cx="1170000" cy="1620000"/>
                          </a:xfrm>
                          <a:prstGeom prst="rect">
                            <a:avLst/>
                          </a:prstGeom>
                          <a:noFill/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AA91F83" id="Group 1889" o:spid="_x0000_s1026" alt="&quot;&quot;" style="position:absolute;margin-left:43.6pt;margin-top:3.8pt;width:92.15pt;height:127.55pt;z-index:251779072" coordsize="11700,16200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">
                <v:shape id="Picture 1890" o:spid="_x0000_s1027" type="#_x0000_t75" style="position:absolute;left:285;top:285;width:11291;height:1583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">
                  <v:imagedata r:id="rId64" o:title="" croptop="8326f" cropbottom="5327f" cropleft="27228f" cropright="17507f"/>
                </v:shape>
                <v:rect id="Rectangle 1891" o:spid="_x0000_s1028" style="position:absolute;width:11700;height:1620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" filled="f" strokecolor="windowText" strokeweight="1pt"/>
              </v:group>
            </w:pict>
          </mc:Fallback>
        </mc:AlternateContent>
      </w:r>
      <w:r>
        <w:rPr>
          <w:rFonts w:ascii="Arial" w:hAnsi="Arial" w:cs="Arial"/>
          <w:sz w:val="28"/>
          <w:szCs w:val="28"/>
          <w:lang w:val="en-US"/>
        </w:rPr>
        <w:t>I</w:t>
      </w:r>
      <w:r w:rsidRPr="00E84CD7">
        <w:rPr>
          <w:rFonts w:ascii="Arial" w:hAnsi="Arial" w:cs="Arial"/>
          <w:sz w:val="28"/>
          <w:szCs w:val="28"/>
          <w:lang w:val="en-US"/>
        </w:rPr>
        <w:t>t will go to the bottom of the web</w:t>
      </w:r>
      <w:r w:rsidR="00DF02B0">
        <w:rPr>
          <w:rFonts w:ascii="Arial" w:hAnsi="Arial" w:cs="Arial"/>
          <w:sz w:val="28"/>
          <w:szCs w:val="28"/>
          <w:lang w:val="en-US"/>
        </w:rPr>
        <w:t xml:space="preserve"> </w:t>
      </w:r>
      <w:r w:rsidRPr="00E84CD7">
        <w:rPr>
          <w:rFonts w:ascii="Arial" w:hAnsi="Arial" w:cs="Arial"/>
          <w:sz w:val="28"/>
          <w:szCs w:val="28"/>
          <w:lang w:val="en-US"/>
        </w:rPr>
        <w:t>page.</w:t>
      </w:r>
    </w:p>
    <w:p w14:paraId="139C5B12" w14:textId="3D022CB8" w:rsidR="00E84CD7" w:rsidRDefault="00E84CD7" w:rsidP="00E84CD7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E84CD7">
        <w:rPr>
          <w:rFonts w:ascii="Arial" w:hAnsi="Arial" w:cs="Arial"/>
          <w:sz w:val="28"/>
          <w:szCs w:val="28"/>
          <w:lang w:val="en-US"/>
        </w:rPr>
        <w:t xml:space="preserve">Here is our Easy Read. </w:t>
      </w:r>
      <w:r w:rsidRPr="00691645">
        <w:rPr>
          <w:rFonts w:ascii="Arial" w:hAnsi="Arial" w:cs="Arial"/>
          <w:b/>
          <w:bCs/>
          <w:sz w:val="28"/>
          <w:szCs w:val="28"/>
          <w:lang w:val="en-US"/>
        </w:rPr>
        <w:t>What is COVID  19</w:t>
      </w:r>
      <w:r w:rsidR="00DF02B0" w:rsidRPr="00691645">
        <w:rPr>
          <w:rFonts w:ascii="Arial" w:hAnsi="Arial" w:cs="Arial"/>
          <w:b/>
          <w:bCs/>
          <w:sz w:val="28"/>
          <w:szCs w:val="28"/>
          <w:lang w:val="en-US"/>
        </w:rPr>
        <w:t>?</w:t>
      </w:r>
    </w:p>
    <w:p w14:paraId="2C0D0860" w14:textId="77777777" w:rsidR="00E84CD7" w:rsidRDefault="00E84CD7">
      <w:pPr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br w:type="page"/>
      </w:r>
    </w:p>
    <w:p w14:paraId="43AA2BD6" w14:textId="2D946958" w:rsidR="00B3325D" w:rsidRDefault="00B3325D" w:rsidP="00B3325D">
      <w:pPr>
        <w:rPr>
          <w:rFonts w:ascii="Arial" w:hAnsi="Arial" w:cs="Arial"/>
          <w:color w:val="7030A0"/>
          <w:sz w:val="28"/>
          <w:szCs w:val="28"/>
          <w:lang w:val="en-US"/>
        </w:rPr>
      </w:pPr>
    </w:p>
    <w:p w14:paraId="53AFD3C8" w14:textId="6FA63FEB" w:rsidR="00846DA9" w:rsidRDefault="001C4BB8" w:rsidP="001C4BB8">
      <w:pPr>
        <w:pStyle w:val="Default"/>
        <w:spacing w:line="480" w:lineRule="auto"/>
        <w:ind w:leftChars="1288" w:left="2834"/>
        <w:rPr>
          <w:rFonts w:ascii="Arial" w:hAnsi="Arial" w:cs="Arial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20352" behindDoc="0" locked="0" layoutInCell="1" allowOverlap="1" wp14:anchorId="71A20CFB" wp14:editId="67469473">
            <wp:simplePos x="0" y="0"/>
            <wp:positionH relativeFrom="column">
              <wp:posOffset>725805</wp:posOffset>
            </wp:positionH>
            <wp:positionV relativeFrom="paragraph">
              <wp:posOffset>47625</wp:posOffset>
            </wp:positionV>
            <wp:extent cx="984960" cy="1440000"/>
            <wp:effectExtent l="0" t="0" r="5715" b="8255"/>
            <wp:wrapNone/>
            <wp:docPr id="1900" name="Picture 19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0" name="Picture 19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438" t="16249" r="50144" b="9888"/>
                    <a:stretch/>
                  </pic:blipFill>
                  <pic:spPr bwMode="auto">
                    <a:xfrm>
                      <a:off x="0" y="0"/>
                      <a:ext cx="984960" cy="144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A52B7">
        <w:rPr>
          <w:rFonts w:ascii="Arial" w:hAnsi="Arial" w:cs="Arial"/>
          <w:sz w:val="28"/>
          <w:szCs w:val="28"/>
        </w:rPr>
        <w:t xml:space="preserve">This </w:t>
      </w:r>
      <w:r w:rsidR="00E0270C">
        <w:rPr>
          <w:rFonts w:ascii="Arial" w:hAnsi="Arial" w:cs="Arial"/>
          <w:sz w:val="28"/>
          <w:szCs w:val="28"/>
        </w:rPr>
        <w:t>report</w:t>
      </w:r>
      <w:r w:rsidRPr="00FA52B7">
        <w:rPr>
          <w:rFonts w:ascii="Arial" w:hAnsi="Arial" w:cs="Arial"/>
          <w:sz w:val="28"/>
          <w:szCs w:val="28"/>
        </w:rPr>
        <w:t xml:space="preserve"> is based on the Women </w:t>
      </w:r>
    </w:p>
    <w:p w14:paraId="0AA57D52" w14:textId="000B3188" w:rsidR="001C4BB8" w:rsidRPr="00B77A17" w:rsidRDefault="00B77A17" w:rsidP="00B77A17">
      <w:pPr>
        <w:pStyle w:val="Default"/>
        <w:spacing w:line="480" w:lineRule="auto"/>
        <w:ind w:leftChars="1288" w:left="2834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Wi</w:t>
      </w:r>
      <w:r w:rsidR="001C4BB8" w:rsidRPr="00FA52B7">
        <w:rPr>
          <w:rFonts w:ascii="Arial" w:hAnsi="Arial" w:cs="Arial"/>
          <w:sz w:val="28"/>
          <w:szCs w:val="28"/>
        </w:rPr>
        <w:t xml:space="preserve">th Disabilities Australia Disability Royal Commission </w:t>
      </w:r>
      <w:r w:rsidR="001C4BB8" w:rsidRPr="00CB141D">
        <w:rPr>
          <w:rFonts w:ascii="Arial" w:hAnsi="Arial" w:cs="Arial"/>
          <w:sz w:val="28"/>
          <w:szCs w:val="28"/>
        </w:rPr>
        <w:t>report</w:t>
      </w:r>
      <w:r w:rsidR="000B0F5D" w:rsidRPr="00E0270C">
        <w:rPr>
          <w:rFonts w:ascii="Arial" w:hAnsi="Arial" w:cs="Arial"/>
          <w:b/>
          <w:bCs/>
          <w:sz w:val="28"/>
          <w:szCs w:val="28"/>
        </w:rPr>
        <w:t>.</w:t>
      </w:r>
      <w:r w:rsidR="001C4BB8" w:rsidRPr="00E0270C">
        <w:rPr>
          <w:rFonts w:ascii="Arial" w:hAnsi="Arial" w:cs="Arial"/>
          <w:b/>
          <w:bCs/>
          <w:sz w:val="28"/>
          <w:szCs w:val="28"/>
        </w:rPr>
        <w:t xml:space="preserve"> Response to </w:t>
      </w:r>
      <w:r w:rsidR="00FB386F" w:rsidRPr="00E0270C">
        <w:rPr>
          <w:rFonts w:ascii="Arial" w:hAnsi="Arial" w:cs="Arial"/>
          <w:b/>
          <w:bCs/>
          <w:sz w:val="28"/>
          <w:szCs w:val="28"/>
        </w:rPr>
        <w:t>emergency planning issues</w:t>
      </w:r>
      <w:r w:rsidR="001C4BB8" w:rsidRPr="00E0270C">
        <w:rPr>
          <w:rFonts w:ascii="Arial" w:hAnsi="Arial" w:cs="Arial"/>
          <w:b/>
          <w:bCs/>
          <w:sz w:val="28"/>
          <w:szCs w:val="28"/>
        </w:rPr>
        <w:t>.</w:t>
      </w:r>
      <w:r w:rsidR="001C4BB8" w:rsidRPr="00B77A17">
        <w:rPr>
          <w:rFonts w:ascii="Arial" w:hAnsi="Arial" w:cs="Arial"/>
          <w:sz w:val="28"/>
          <w:szCs w:val="28"/>
        </w:rPr>
        <w:t xml:space="preserve"> March  2020. </w:t>
      </w:r>
    </w:p>
    <w:p w14:paraId="09C561EC" w14:textId="77777777" w:rsidR="001C4BB8" w:rsidRDefault="001C4BB8" w:rsidP="001C4BB8">
      <w:pPr>
        <w:tabs>
          <w:tab w:val="left" w:pos="1418"/>
          <w:tab w:val="left" w:pos="1985"/>
        </w:tabs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631A0E9B" w14:textId="77777777" w:rsidR="001C4BB8" w:rsidRDefault="001C4BB8" w:rsidP="001C4BB8">
      <w:pPr>
        <w:spacing w:after="0" w:line="480" w:lineRule="auto"/>
        <w:ind w:left="2835"/>
        <w:rPr>
          <w:rFonts w:ascii="Arial" w:hAnsi="Arial" w:cs="Arial"/>
          <w:b/>
          <w:bCs/>
          <w:sz w:val="28"/>
          <w:szCs w:val="28"/>
        </w:rPr>
      </w:pPr>
    </w:p>
    <w:p w14:paraId="79AF2F3D" w14:textId="77777777" w:rsidR="001C4BB8" w:rsidRDefault="001C4BB8" w:rsidP="001C4BB8">
      <w:pPr>
        <w:spacing w:after="0" w:line="480" w:lineRule="auto"/>
        <w:ind w:left="2835"/>
        <w:rPr>
          <w:rFonts w:ascii="Arial" w:hAnsi="Arial" w:cs="Arial"/>
          <w:b/>
          <w:bCs/>
          <w:sz w:val="28"/>
          <w:szCs w:val="28"/>
        </w:rPr>
      </w:pPr>
    </w:p>
    <w:p w14:paraId="50B43CAF" w14:textId="77777777" w:rsidR="001C4BB8" w:rsidRPr="00A445C6" w:rsidRDefault="001C4BB8" w:rsidP="001C4BB8">
      <w:pPr>
        <w:spacing w:after="0" w:line="480" w:lineRule="auto"/>
        <w:ind w:left="2835"/>
        <w:rPr>
          <w:rFonts w:ascii="Arial" w:hAnsi="Arial" w:cs="Arial"/>
          <w:b/>
          <w:bCs/>
          <w:sz w:val="28"/>
          <w:szCs w:val="28"/>
        </w:rPr>
      </w:pPr>
      <w:r w:rsidRPr="00A445C6">
        <w:rPr>
          <w:rFonts w:ascii="Arial" w:hAnsi="Arial" w:cs="Arial"/>
          <w:b/>
          <w:bCs/>
          <w:sz w:val="28"/>
          <w:szCs w:val="28"/>
        </w:rPr>
        <w:t>Images</w:t>
      </w:r>
    </w:p>
    <w:p w14:paraId="2D88D36D" w14:textId="44D52DBD" w:rsidR="001C4BB8" w:rsidRPr="00445034" w:rsidRDefault="00051C8B" w:rsidP="001C4BB8">
      <w:pPr>
        <w:tabs>
          <w:tab w:val="left" w:pos="1418"/>
        </w:tabs>
        <w:spacing w:after="0" w:line="480" w:lineRule="auto"/>
        <w:ind w:left="2835"/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784192" behindDoc="0" locked="0" layoutInCell="1" allowOverlap="1" wp14:anchorId="41488041" wp14:editId="4B096210">
                <wp:simplePos x="0" y="0"/>
                <wp:positionH relativeFrom="column">
                  <wp:posOffset>241540</wp:posOffset>
                </wp:positionH>
                <wp:positionV relativeFrom="paragraph">
                  <wp:posOffset>334322</wp:posOffset>
                </wp:positionV>
                <wp:extent cx="1492778" cy="3631409"/>
                <wp:effectExtent l="0" t="0" r="0" b="7620"/>
                <wp:wrapNone/>
                <wp:docPr id="110" name="Group 1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92778" cy="3631409"/>
                          <a:chOff x="0" y="0"/>
                          <a:chExt cx="1492778" cy="3631409"/>
                        </a:xfrm>
                      </wpg:grpSpPr>
                      <wpg:grpSp>
                        <wpg:cNvPr id="90" name="Group 90"/>
                        <wpg:cNvGrpSpPr/>
                        <wpg:grpSpPr>
                          <a:xfrm>
                            <a:off x="103517" y="0"/>
                            <a:ext cx="1389261" cy="3631409"/>
                            <a:chOff x="85725" y="0"/>
                            <a:chExt cx="1389261" cy="3631409"/>
                          </a:xfrm>
                        </wpg:grpSpPr>
                        <pic:pic xmlns:pic="http://schemas.openxmlformats.org/drawingml/2006/picture">
                          <pic:nvPicPr>
                            <pic:cNvPr id="1902" name="Picture 190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5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00100" y="0"/>
                              <a:ext cx="645795" cy="87376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796" name="Picture 1796" descr="A picture containing clipart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6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93631" y="2911954"/>
                              <a:ext cx="681355" cy="71945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87" name="Picture 87" descr="A picture containing text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2633" y="2911805"/>
                              <a:ext cx="671195" cy="42989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88" name="Picture 88" descr="A picture containing cake, decorated, hand, clos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6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5725" y="990600"/>
                              <a:ext cx="714375" cy="71945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89" name="Picture 89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0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9002" t="7502" r="9978" b="6977"/>
                            <a:stretch/>
                          </pic:blipFill>
                          <pic:spPr bwMode="auto">
                            <a:xfrm>
                              <a:off x="763638" y="1884692"/>
                              <a:ext cx="681990" cy="71945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1914" name="Picture 1914"/>
                          <pic:cNvPicPr>
                            <a:picLocks noChangeAspect="1"/>
                          </pic:cNvPicPr>
                        </pic:nvPicPr>
                        <pic:blipFill>
                          <a:blip r:embed="rId1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018581"/>
                            <a:ext cx="719455" cy="71183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D8F4CE6" id="Group 110" o:spid="_x0000_s1026" alt="&quot;&quot;" style="position:absolute;margin-left:19pt;margin-top:26.3pt;width:117.55pt;height:285.95pt;z-index:251784192" coordsize="14927,36314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">
                <v:group id="Group 90" o:spid="_x0000_s1027" style="position:absolute;left:1035;width:13892;height:36314" coordorigin="857" coordsize="13892,3631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">
                  <v:shape id="Picture 1902" o:spid="_x0000_s1028" type="#_x0000_t75" style="position:absolute;left:8001;width:6457;height:873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">
                    <v:imagedata r:id="rId163" o:title=""/>
                  </v:shape>
                  <v:shape id="Picture 1796" o:spid="_x0000_s1029" type="#_x0000_t75" alt="A picture containing clipart&#10;&#10;Description automatically generated" style="position:absolute;left:7936;top:29119;width:6813;height:719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">
                    <v:imagedata r:id="rId164" o:title="A picture containing clipart&#10;&#10;Description automatically generated"/>
                  </v:shape>
                  <v:shape id="Picture 87" o:spid="_x0000_s1030" type="#_x0000_t75" alt="A picture containing text&#10;&#10;Description automatically generated" style="position:absolute;left:1226;top:29118;width:6712;height:4299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">
                    <v:imagedata r:id="rId91" o:title="A picture containing text&#10;&#10;Description automatically generated"/>
                  </v:shape>
                  <v:shape id="Picture 88" o:spid="_x0000_s1031" type="#_x0000_t75" alt="A picture containing cake, decorated, hand, close&#10;&#10;Description automatically generated" style="position:absolute;left:857;top:9906;width:7144;height:7194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">
                    <v:imagedata r:id="rId165" o:title="A picture containing cake, decorated, hand, close&#10;&#10;Description automatically generated"/>
                  </v:shape>
                  <v:shape id="Picture 89" o:spid="_x0000_s1032" type="#_x0000_t75" style="position:absolute;left:7636;top:18846;width:6820;height:719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">
                    <v:imagedata r:id="rId103" o:title="" croptop="4917f" cropbottom="4572f" cropleft="5900f" cropright="6539f"/>
                  </v:shape>
                </v:group>
                <v:shape id="Picture 1914" o:spid="_x0000_s1033" type="#_x0000_t75" style="position:absolute;top:20185;width:7194;height:7119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">
                  <v:imagedata r:id="rId166" o:title=""/>
                </v:shape>
              </v:group>
            </w:pict>
          </mc:Fallback>
        </mc:AlternateContent>
      </w:r>
      <w:r w:rsidR="001C4BB8">
        <w:rPr>
          <w:rFonts w:ascii="Arial" w:hAnsi="Arial" w:cs="Arial"/>
          <w:bCs/>
          <w:sz w:val="28"/>
          <w:szCs w:val="28"/>
        </w:rPr>
        <w:t>We can use these images. They are from</w:t>
      </w:r>
    </w:p>
    <w:p w14:paraId="7523CBDE" w14:textId="4FDF89EF" w:rsidR="001C4BB8" w:rsidRDefault="00760360" w:rsidP="006E5EF2">
      <w:pPr>
        <w:pStyle w:val="ListParagraph"/>
        <w:numPr>
          <w:ilvl w:val="0"/>
          <w:numId w:val="14"/>
        </w:numPr>
        <w:tabs>
          <w:tab w:val="left" w:pos="3080"/>
        </w:tabs>
        <w:spacing w:after="0" w:line="480" w:lineRule="auto"/>
        <w:ind w:left="5954" w:hanging="3119"/>
        <w:rPr>
          <w:rFonts w:ascii="Arial" w:hAnsi="Arial" w:cs="Arial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82816" behindDoc="0" locked="0" layoutInCell="1" allowOverlap="1" wp14:anchorId="04E3DBD9" wp14:editId="4203EDE2">
            <wp:simplePos x="0" y="0"/>
            <wp:positionH relativeFrom="column">
              <wp:posOffset>246380</wp:posOffset>
            </wp:positionH>
            <wp:positionV relativeFrom="paragraph">
              <wp:posOffset>33751</wp:posOffset>
            </wp:positionV>
            <wp:extent cx="720000" cy="680086"/>
            <wp:effectExtent l="0" t="0" r="4445" b="5715"/>
            <wp:wrapNone/>
            <wp:docPr id="161" name="Picture 1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" name="Picture 19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000" cy="68008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4BB8">
        <w:rPr>
          <w:rFonts w:ascii="Arial" w:hAnsi="Arial" w:cs="Arial"/>
          <w:sz w:val="28"/>
          <w:szCs w:val="28"/>
        </w:rPr>
        <w:t>ChangePeople</w:t>
      </w:r>
    </w:p>
    <w:p w14:paraId="79510A97" w14:textId="4821D082" w:rsidR="001C4BB8" w:rsidRDefault="001C4BB8" w:rsidP="006E5EF2">
      <w:pPr>
        <w:pStyle w:val="ListParagraph"/>
        <w:numPr>
          <w:ilvl w:val="0"/>
          <w:numId w:val="14"/>
        </w:numPr>
        <w:tabs>
          <w:tab w:val="left" w:pos="3080"/>
        </w:tabs>
        <w:spacing w:after="0" w:line="480" w:lineRule="auto"/>
        <w:ind w:left="5954" w:hanging="3119"/>
        <w:rPr>
          <w:rFonts w:ascii="Arial" w:hAnsi="Arial" w:cs="Arial"/>
          <w:sz w:val="28"/>
          <w:szCs w:val="28"/>
        </w:rPr>
      </w:pPr>
      <w:proofErr w:type="spellStart"/>
      <w:r>
        <w:rPr>
          <w:rFonts w:ascii="Arial" w:hAnsi="Arial" w:cs="Arial"/>
          <w:sz w:val="28"/>
          <w:szCs w:val="28"/>
        </w:rPr>
        <w:t>EasyontheI</w:t>
      </w:r>
      <w:proofErr w:type="spellEnd"/>
    </w:p>
    <w:p w14:paraId="28EC8AF5" w14:textId="44A013B2" w:rsidR="004E7E03" w:rsidRPr="004E7E03" w:rsidRDefault="00760360" w:rsidP="006E5EF2">
      <w:pPr>
        <w:pStyle w:val="ListParagraph"/>
        <w:numPr>
          <w:ilvl w:val="0"/>
          <w:numId w:val="14"/>
        </w:numPr>
        <w:tabs>
          <w:tab w:val="left" w:pos="3080"/>
        </w:tabs>
        <w:spacing w:after="0" w:line="480" w:lineRule="auto"/>
        <w:ind w:left="5954" w:hanging="3119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  <w:lang w:val="en-US"/>
        </w:rPr>
        <w:drawing>
          <wp:anchor distT="0" distB="0" distL="114300" distR="114300" simplePos="0" relativeHeight="251680768" behindDoc="0" locked="0" layoutInCell="1" allowOverlap="1" wp14:anchorId="4C753B40" wp14:editId="2BC9CA6C">
            <wp:simplePos x="0" y="0"/>
            <wp:positionH relativeFrom="column">
              <wp:posOffset>1010944</wp:posOffset>
            </wp:positionH>
            <wp:positionV relativeFrom="paragraph">
              <wp:posOffset>105605</wp:posOffset>
            </wp:positionV>
            <wp:extent cx="720000" cy="680275"/>
            <wp:effectExtent l="0" t="0" r="4445" b="5715"/>
            <wp:wrapNone/>
            <wp:docPr id="160" name="Picture 1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" name="Picture 1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0000" cy="680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4E7E03" w:rsidRPr="004E7E03">
        <w:rPr>
          <w:rFonts w:ascii="Arial" w:hAnsi="Arial" w:cs="Arial"/>
          <w:sz w:val="28"/>
          <w:szCs w:val="28"/>
        </w:rPr>
        <w:t>Freepikpsd</w:t>
      </w:r>
      <w:proofErr w:type="spellEnd"/>
    </w:p>
    <w:p w14:paraId="3510484E" w14:textId="5E350C37" w:rsidR="001C4BB8" w:rsidRDefault="001C4BB8" w:rsidP="006E5EF2">
      <w:pPr>
        <w:pStyle w:val="ListParagraph"/>
        <w:numPr>
          <w:ilvl w:val="0"/>
          <w:numId w:val="14"/>
        </w:numPr>
        <w:tabs>
          <w:tab w:val="left" w:pos="3080"/>
        </w:tabs>
        <w:spacing w:after="0" w:line="480" w:lineRule="auto"/>
        <w:ind w:left="5954" w:hanging="3119"/>
        <w:rPr>
          <w:rFonts w:ascii="Arial" w:hAnsi="Arial" w:cs="Arial"/>
          <w:sz w:val="28"/>
          <w:szCs w:val="28"/>
        </w:rPr>
      </w:pPr>
      <w:proofErr w:type="spellStart"/>
      <w:r>
        <w:rPr>
          <w:rFonts w:ascii="Arial" w:hAnsi="Arial" w:cs="Arial"/>
          <w:sz w:val="28"/>
          <w:szCs w:val="28"/>
        </w:rPr>
        <w:t>InspiredServices</w:t>
      </w:r>
      <w:proofErr w:type="spellEnd"/>
    </w:p>
    <w:p w14:paraId="17CCE201" w14:textId="27009B74" w:rsidR="00051C8B" w:rsidRDefault="00051C8B" w:rsidP="006E5EF2">
      <w:pPr>
        <w:pStyle w:val="ListParagraph"/>
        <w:numPr>
          <w:ilvl w:val="0"/>
          <w:numId w:val="14"/>
        </w:numPr>
        <w:tabs>
          <w:tab w:val="left" w:pos="3080"/>
        </w:tabs>
        <w:spacing w:after="0" w:line="480" w:lineRule="auto"/>
        <w:ind w:left="5954" w:hanging="3119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Picto-Selector</w:t>
      </w:r>
    </w:p>
    <w:p w14:paraId="7B901ADD" w14:textId="5F812496" w:rsidR="001C4BB8" w:rsidRDefault="001C4BB8" w:rsidP="006E5EF2">
      <w:pPr>
        <w:pStyle w:val="ListParagraph"/>
        <w:numPr>
          <w:ilvl w:val="0"/>
          <w:numId w:val="14"/>
        </w:numPr>
        <w:tabs>
          <w:tab w:val="left" w:pos="3080"/>
        </w:tabs>
        <w:spacing w:after="0" w:line="480" w:lineRule="auto"/>
        <w:ind w:left="5954" w:hanging="3119"/>
        <w:rPr>
          <w:rFonts w:ascii="Arial" w:hAnsi="Arial" w:cs="Arial"/>
          <w:sz w:val="28"/>
          <w:szCs w:val="28"/>
        </w:rPr>
      </w:pPr>
      <w:proofErr w:type="spellStart"/>
      <w:r>
        <w:rPr>
          <w:rFonts w:ascii="Arial" w:hAnsi="Arial" w:cs="Arial"/>
          <w:sz w:val="28"/>
          <w:szCs w:val="28"/>
        </w:rPr>
        <w:t>TheNounProject</w:t>
      </w:r>
      <w:proofErr w:type="spellEnd"/>
    </w:p>
    <w:p w14:paraId="76F0428E" w14:textId="3DCE0623" w:rsidR="000B0F5D" w:rsidRDefault="000B0F5D" w:rsidP="006E5EF2">
      <w:pPr>
        <w:pStyle w:val="ListParagraph"/>
        <w:numPr>
          <w:ilvl w:val="0"/>
          <w:numId w:val="14"/>
        </w:numPr>
        <w:tabs>
          <w:tab w:val="left" w:pos="3080"/>
        </w:tabs>
        <w:spacing w:after="0" w:line="480" w:lineRule="auto"/>
        <w:ind w:left="5954" w:hanging="3119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pectronics</w:t>
      </w:r>
    </w:p>
    <w:p w14:paraId="62639AFA" w14:textId="77777777" w:rsidR="001C4BB8" w:rsidRDefault="001C4BB8" w:rsidP="006E5EF2">
      <w:pPr>
        <w:pStyle w:val="ListParagraph"/>
        <w:numPr>
          <w:ilvl w:val="0"/>
          <w:numId w:val="14"/>
        </w:numPr>
        <w:tabs>
          <w:tab w:val="left" w:pos="3080"/>
        </w:tabs>
        <w:spacing w:after="0" w:line="480" w:lineRule="auto"/>
        <w:ind w:left="5954" w:hanging="3119"/>
        <w:rPr>
          <w:rFonts w:ascii="Arial" w:hAnsi="Arial" w:cs="Arial"/>
          <w:sz w:val="28"/>
          <w:szCs w:val="28"/>
        </w:rPr>
      </w:pPr>
      <w:proofErr w:type="spellStart"/>
      <w:r w:rsidRPr="00445034">
        <w:rPr>
          <w:rFonts w:ascii="Arial" w:hAnsi="Arial" w:cs="Arial"/>
          <w:sz w:val="28"/>
          <w:szCs w:val="28"/>
        </w:rPr>
        <w:t>Tobii-Dynavox</w:t>
      </w:r>
      <w:proofErr w:type="spellEnd"/>
      <w:r>
        <w:rPr>
          <w:rFonts w:ascii="Arial" w:hAnsi="Arial" w:cs="Arial"/>
          <w:sz w:val="28"/>
          <w:szCs w:val="28"/>
        </w:rPr>
        <w:t>.</w:t>
      </w:r>
      <w:r w:rsidRPr="00E4248F">
        <w:rPr>
          <w:rFonts w:ascii="Arial" w:hAnsi="Arial" w:cs="Arial"/>
          <w:noProof/>
          <w:sz w:val="28"/>
          <w:szCs w:val="28"/>
        </w:rPr>
        <w:t xml:space="preserve"> </w:t>
      </w:r>
    </w:p>
    <w:p w14:paraId="223D4B0E" w14:textId="41538325" w:rsidR="001C4BB8" w:rsidRDefault="001C4BB8" w:rsidP="001C4BB8">
      <w:pPr>
        <w:spacing w:after="0" w:line="480" w:lineRule="auto"/>
        <w:ind w:left="2835"/>
        <w:rPr>
          <w:rFonts w:ascii="Arial" w:hAnsi="Arial" w:cs="Arial"/>
          <w:bCs/>
          <w:sz w:val="28"/>
          <w:szCs w:val="28"/>
        </w:rPr>
      </w:pPr>
    </w:p>
    <w:p w14:paraId="3A09FC52" w14:textId="4B55A5C0" w:rsidR="001C4BB8" w:rsidRDefault="00781742" w:rsidP="001C4BB8">
      <w:pPr>
        <w:tabs>
          <w:tab w:val="left" w:pos="1418"/>
          <w:tab w:val="left" w:pos="1985"/>
        </w:tabs>
        <w:spacing w:after="0" w:line="480" w:lineRule="auto"/>
        <w:ind w:left="2835"/>
        <w:rPr>
          <w:rFonts w:ascii="Arial" w:hAnsi="Arial" w:cs="Arial"/>
          <w:sz w:val="28"/>
          <w:szCs w:val="28"/>
        </w:rPr>
      </w:pPr>
      <w:r w:rsidRPr="00A4280F">
        <w:rPr>
          <w:noProof/>
          <w:sz w:val="24"/>
          <w:szCs w:val="24"/>
        </w:rPr>
        <w:drawing>
          <wp:anchor distT="0" distB="0" distL="114300" distR="114300" simplePos="0" relativeHeight="251619328" behindDoc="0" locked="0" layoutInCell="1" allowOverlap="1" wp14:anchorId="1ABCC5C8" wp14:editId="77676A79">
            <wp:simplePos x="0" y="0"/>
            <wp:positionH relativeFrom="column">
              <wp:posOffset>455686</wp:posOffset>
            </wp:positionH>
            <wp:positionV relativeFrom="paragraph">
              <wp:posOffset>160460</wp:posOffset>
            </wp:positionV>
            <wp:extent cx="1260000" cy="1266255"/>
            <wp:effectExtent l="0" t="0" r="0" b="0"/>
            <wp:wrapNone/>
            <wp:docPr id="1837" name="Picture 18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7" name="Picture 18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000" cy="12662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21A79D" w14:textId="1C538658" w:rsidR="001C4BB8" w:rsidRPr="00A445C6" w:rsidRDefault="001C4BB8" w:rsidP="001C4BB8">
      <w:pPr>
        <w:tabs>
          <w:tab w:val="left" w:pos="1418"/>
          <w:tab w:val="left" w:pos="1985"/>
        </w:tabs>
        <w:spacing w:after="0" w:line="480" w:lineRule="auto"/>
        <w:ind w:left="2835"/>
        <w:rPr>
          <w:rFonts w:ascii="Arial" w:hAnsi="Arial" w:cs="Arial"/>
          <w:sz w:val="28"/>
          <w:szCs w:val="28"/>
        </w:rPr>
      </w:pPr>
      <w:r w:rsidRPr="00A445C6">
        <w:rPr>
          <w:rFonts w:ascii="Arial" w:hAnsi="Arial" w:cs="Arial"/>
          <w:sz w:val="28"/>
          <w:szCs w:val="28"/>
        </w:rPr>
        <w:t xml:space="preserve">Access Easy English </w:t>
      </w:r>
      <w:r w:rsidRPr="00CC305C">
        <w:rPr>
          <w:rFonts w:ascii="Arial" w:hAnsi="Arial" w:cs="Arial"/>
          <w:sz w:val="28"/>
          <w:szCs w:val="28"/>
        </w:rPr>
        <w:t>wrote t</w:t>
      </w:r>
      <w:r w:rsidRPr="00A445C6">
        <w:rPr>
          <w:rFonts w:ascii="Arial" w:hAnsi="Arial" w:cs="Arial"/>
          <w:sz w:val="28"/>
          <w:szCs w:val="28"/>
        </w:rPr>
        <w:t>he Easy English.</w:t>
      </w:r>
    </w:p>
    <w:p w14:paraId="4B1FAFF5" w14:textId="29A15134" w:rsidR="00DA3698" w:rsidRPr="00A14D6E" w:rsidRDefault="004E7E03" w:rsidP="00781742">
      <w:pPr>
        <w:tabs>
          <w:tab w:val="left" w:pos="1418"/>
          <w:tab w:val="left" w:pos="1985"/>
        </w:tabs>
        <w:spacing w:after="0" w:line="480" w:lineRule="auto"/>
        <w:ind w:left="2835"/>
        <w:rPr>
          <w:rFonts w:ascii="Arial" w:hAnsi="Arial" w:cs="Arial"/>
          <w:b/>
          <w:bCs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</w:rPr>
        <w:t>August</w:t>
      </w:r>
      <w:r w:rsidR="001C4BB8">
        <w:rPr>
          <w:rFonts w:ascii="Arial" w:hAnsi="Arial" w:cs="Arial"/>
          <w:sz w:val="28"/>
          <w:szCs w:val="28"/>
        </w:rPr>
        <w:t xml:space="preserve">  2021.</w:t>
      </w:r>
    </w:p>
    <w:sectPr w:rsidR="00DA3698" w:rsidRPr="00A14D6E" w:rsidSect="00AE77A4">
      <w:footerReference w:type="even" r:id="rId170"/>
      <w:footerReference w:type="default" r:id="rId171"/>
      <w:footerReference w:type="first" r:id="rId172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6DBFA3" w14:textId="77777777" w:rsidR="00F94B66" w:rsidRDefault="00F94B66" w:rsidP="00C671F6">
      <w:pPr>
        <w:spacing w:after="0" w:line="240" w:lineRule="auto"/>
      </w:pPr>
      <w:r>
        <w:separator/>
      </w:r>
    </w:p>
  </w:endnote>
  <w:endnote w:type="continuationSeparator" w:id="0">
    <w:p w14:paraId="08711FD4" w14:textId="77777777" w:rsidR="00F94B66" w:rsidRDefault="00F94B66" w:rsidP="00C671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eague Spartan">
    <w:panose1 w:val="020B0604020202020204"/>
    <w:charset w:val="4D"/>
    <w:family w:val="auto"/>
    <w:notTrueType/>
    <w:pitch w:val="variable"/>
    <w:sig w:usb0="00000007" w:usb1="00000000" w:usb2="00000000" w:usb3="00000000" w:csb0="000000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28"/>
        <w:szCs w:val="28"/>
      </w:rPr>
      <w:id w:val="3484522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3A89FA" w14:textId="756A4EEA" w:rsidR="00C415EA" w:rsidRPr="00C415EA" w:rsidRDefault="00C415EA">
        <w:pPr>
          <w:pStyle w:val="Footer"/>
          <w:rPr>
            <w:rFonts w:ascii="Arial" w:hAnsi="Arial" w:cs="Arial"/>
            <w:sz w:val="28"/>
            <w:szCs w:val="28"/>
          </w:rPr>
        </w:pPr>
        <w:r w:rsidRPr="00C415EA">
          <w:rPr>
            <w:rFonts w:ascii="Arial" w:hAnsi="Arial" w:cs="Arial"/>
            <w:sz w:val="28"/>
            <w:szCs w:val="28"/>
          </w:rPr>
          <w:fldChar w:fldCharType="begin"/>
        </w:r>
        <w:r w:rsidRPr="00C415EA">
          <w:rPr>
            <w:rFonts w:ascii="Arial" w:hAnsi="Arial" w:cs="Arial"/>
            <w:sz w:val="28"/>
            <w:szCs w:val="28"/>
          </w:rPr>
          <w:instrText xml:space="preserve"> PAGE   \* MERGEFORMAT </w:instrText>
        </w:r>
        <w:r w:rsidRPr="00C415EA">
          <w:rPr>
            <w:rFonts w:ascii="Arial" w:hAnsi="Arial" w:cs="Arial"/>
            <w:sz w:val="28"/>
            <w:szCs w:val="28"/>
          </w:rPr>
          <w:fldChar w:fldCharType="separate"/>
        </w:r>
        <w:r w:rsidRPr="00C415EA">
          <w:rPr>
            <w:rFonts w:ascii="Arial" w:hAnsi="Arial" w:cs="Arial"/>
            <w:noProof/>
            <w:sz w:val="28"/>
            <w:szCs w:val="28"/>
          </w:rPr>
          <w:t>2</w:t>
        </w:r>
        <w:r w:rsidRPr="00C415EA">
          <w:rPr>
            <w:rFonts w:ascii="Arial" w:hAnsi="Arial" w:cs="Arial"/>
            <w:noProof/>
            <w:sz w:val="28"/>
            <w:szCs w:val="28"/>
          </w:rPr>
          <w:fldChar w:fldCharType="end"/>
        </w:r>
      </w:p>
    </w:sdtContent>
  </w:sdt>
  <w:p w14:paraId="0B17BCAC" w14:textId="43B9D559" w:rsidR="00AE77A4" w:rsidRDefault="00AE77A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69108264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8"/>
        <w:szCs w:val="28"/>
      </w:rPr>
    </w:sdtEndPr>
    <w:sdtContent>
      <w:p w14:paraId="00AE5FD5" w14:textId="3E924F5D" w:rsidR="00C415EA" w:rsidRPr="00C415EA" w:rsidRDefault="00C415EA">
        <w:pPr>
          <w:pStyle w:val="Footer"/>
          <w:jc w:val="right"/>
          <w:rPr>
            <w:rFonts w:ascii="Arial" w:hAnsi="Arial" w:cs="Arial"/>
            <w:sz w:val="28"/>
            <w:szCs w:val="28"/>
          </w:rPr>
        </w:pPr>
        <w:r w:rsidRPr="00C415EA">
          <w:rPr>
            <w:rFonts w:ascii="Arial" w:hAnsi="Arial" w:cs="Arial"/>
            <w:sz w:val="28"/>
            <w:szCs w:val="28"/>
          </w:rPr>
          <w:fldChar w:fldCharType="begin"/>
        </w:r>
        <w:r w:rsidRPr="00C415EA">
          <w:rPr>
            <w:rFonts w:ascii="Arial" w:hAnsi="Arial" w:cs="Arial"/>
            <w:sz w:val="28"/>
            <w:szCs w:val="28"/>
          </w:rPr>
          <w:instrText xml:space="preserve"> PAGE   \* MERGEFORMAT </w:instrText>
        </w:r>
        <w:r w:rsidRPr="00C415EA">
          <w:rPr>
            <w:rFonts w:ascii="Arial" w:hAnsi="Arial" w:cs="Arial"/>
            <w:sz w:val="28"/>
            <w:szCs w:val="28"/>
          </w:rPr>
          <w:fldChar w:fldCharType="separate"/>
        </w:r>
        <w:r w:rsidRPr="00C415EA">
          <w:rPr>
            <w:rFonts w:ascii="Arial" w:hAnsi="Arial" w:cs="Arial"/>
            <w:noProof/>
            <w:sz w:val="28"/>
            <w:szCs w:val="28"/>
          </w:rPr>
          <w:t>2</w:t>
        </w:r>
        <w:r w:rsidRPr="00C415EA">
          <w:rPr>
            <w:rFonts w:ascii="Arial" w:hAnsi="Arial" w:cs="Arial"/>
            <w:noProof/>
            <w:sz w:val="28"/>
            <w:szCs w:val="28"/>
          </w:rPr>
          <w:fldChar w:fldCharType="end"/>
        </w:r>
      </w:p>
    </w:sdtContent>
  </w:sdt>
  <w:p w14:paraId="2FB82736" w14:textId="77777777" w:rsidR="00AE77A4" w:rsidRDefault="00AE77A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C1768B" w14:textId="141979A6" w:rsidR="00C671F6" w:rsidRDefault="00C671F6" w:rsidP="002D2275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FA64F9" w14:textId="77777777" w:rsidR="00F94B66" w:rsidRDefault="00F94B66" w:rsidP="00C671F6">
      <w:pPr>
        <w:spacing w:after="0" w:line="240" w:lineRule="auto"/>
      </w:pPr>
      <w:r>
        <w:separator/>
      </w:r>
    </w:p>
  </w:footnote>
  <w:footnote w:type="continuationSeparator" w:id="0">
    <w:p w14:paraId="56C91D7B" w14:textId="77777777" w:rsidR="00F94B66" w:rsidRDefault="00F94B66" w:rsidP="00C671F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10170"/>
    <w:multiLevelType w:val="hybridMultilevel"/>
    <w:tmpl w:val="A322CF00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1" w15:restartNumberingAfterBreak="0">
    <w:nsid w:val="13666AC9"/>
    <w:multiLevelType w:val="hybridMultilevel"/>
    <w:tmpl w:val="ED7C62D0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2" w15:restartNumberingAfterBreak="0">
    <w:nsid w:val="148159C4"/>
    <w:multiLevelType w:val="hybridMultilevel"/>
    <w:tmpl w:val="DA8E0F00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3" w15:restartNumberingAfterBreak="0">
    <w:nsid w:val="1588391A"/>
    <w:multiLevelType w:val="hybridMultilevel"/>
    <w:tmpl w:val="A9A46EB6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4" w15:restartNumberingAfterBreak="0">
    <w:nsid w:val="161F6829"/>
    <w:multiLevelType w:val="hybridMultilevel"/>
    <w:tmpl w:val="69C8A0B0"/>
    <w:lvl w:ilvl="0" w:tplc="0C09000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734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806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878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950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1022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10940" w:hanging="360"/>
      </w:pPr>
      <w:rPr>
        <w:rFonts w:ascii="Wingdings" w:hAnsi="Wingdings" w:hint="default"/>
      </w:rPr>
    </w:lvl>
  </w:abstractNum>
  <w:abstractNum w:abstractNumId="5" w15:restartNumberingAfterBreak="0">
    <w:nsid w:val="1A9278EB"/>
    <w:multiLevelType w:val="hybridMultilevel"/>
    <w:tmpl w:val="633A13F0"/>
    <w:lvl w:ilvl="0" w:tplc="0C090001">
      <w:start w:val="1"/>
      <w:numFmt w:val="bullet"/>
      <w:lvlText w:val=""/>
      <w:lvlJc w:val="left"/>
      <w:pPr>
        <w:ind w:left="369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41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13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85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57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29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01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73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457" w:hanging="360"/>
      </w:pPr>
      <w:rPr>
        <w:rFonts w:ascii="Wingdings" w:hAnsi="Wingdings" w:hint="default"/>
      </w:rPr>
    </w:lvl>
  </w:abstractNum>
  <w:abstractNum w:abstractNumId="6" w15:restartNumberingAfterBreak="0">
    <w:nsid w:val="1D6E4204"/>
    <w:multiLevelType w:val="hybridMultilevel"/>
    <w:tmpl w:val="9B885338"/>
    <w:lvl w:ilvl="0" w:tplc="0C090001">
      <w:start w:val="1"/>
      <w:numFmt w:val="bullet"/>
      <w:lvlText w:val=""/>
      <w:lvlJc w:val="left"/>
      <w:pPr>
        <w:ind w:left="383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55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27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99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71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43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15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87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599" w:hanging="360"/>
      </w:pPr>
      <w:rPr>
        <w:rFonts w:ascii="Wingdings" w:hAnsi="Wingdings" w:hint="default"/>
      </w:rPr>
    </w:lvl>
  </w:abstractNum>
  <w:abstractNum w:abstractNumId="7" w15:restartNumberingAfterBreak="0">
    <w:nsid w:val="211C6811"/>
    <w:multiLevelType w:val="hybridMultilevel"/>
    <w:tmpl w:val="BC70A080"/>
    <w:lvl w:ilvl="0" w:tplc="E7682610">
      <w:numFmt w:val="bullet"/>
      <w:lvlText w:val="-"/>
      <w:lvlJc w:val="left"/>
      <w:pPr>
        <w:ind w:left="3479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419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1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63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35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07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79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1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239" w:hanging="360"/>
      </w:pPr>
      <w:rPr>
        <w:rFonts w:ascii="Wingdings" w:hAnsi="Wingdings" w:hint="default"/>
      </w:rPr>
    </w:lvl>
  </w:abstractNum>
  <w:abstractNum w:abstractNumId="8" w15:restartNumberingAfterBreak="0">
    <w:nsid w:val="239721D6"/>
    <w:multiLevelType w:val="hybridMultilevel"/>
    <w:tmpl w:val="E3CEFD40"/>
    <w:lvl w:ilvl="0" w:tplc="1BEEEF0A">
      <w:start w:val="1"/>
      <w:numFmt w:val="decimal"/>
      <w:lvlText w:val="%1."/>
      <w:lvlJc w:val="left"/>
      <w:pPr>
        <w:ind w:left="3195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3915" w:hanging="360"/>
      </w:pPr>
    </w:lvl>
    <w:lvl w:ilvl="2" w:tplc="0C09001B" w:tentative="1">
      <w:start w:val="1"/>
      <w:numFmt w:val="lowerRoman"/>
      <w:lvlText w:val="%3."/>
      <w:lvlJc w:val="right"/>
      <w:pPr>
        <w:ind w:left="4635" w:hanging="180"/>
      </w:pPr>
    </w:lvl>
    <w:lvl w:ilvl="3" w:tplc="0C09000F" w:tentative="1">
      <w:start w:val="1"/>
      <w:numFmt w:val="decimal"/>
      <w:lvlText w:val="%4."/>
      <w:lvlJc w:val="left"/>
      <w:pPr>
        <w:ind w:left="5355" w:hanging="360"/>
      </w:pPr>
    </w:lvl>
    <w:lvl w:ilvl="4" w:tplc="0C090019" w:tentative="1">
      <w:start w:val="1"/>
      <w:numFmt w:val="lowerLetter"/>
      <w:lvlText w:val="%5."/>
      <w:lvlJc w:val="left"/>
      <w:pPr>
        <w:ind w:left="6075" w:hanging="360"/>
      </w:pPr>
    </w:lvl>
    <w:lvl w:ilvl="5" w:tplc="0C09001B" w:tentative="1">
      <w:start w:val="1"/>
      <w:numFmt w:val="lowerRoman"/>
      <w:lvlText w:val="%6."/>
      <w:lvlJc w:val="right"/>
      <w:pPr>
        <w:ind w:left="6795" w:hanging="180"/>
      </w:pPr>
    </w:lvl>
    <w:lvl w:ilvl="6" w:tplc="0C09000F" w:tentative="1">
      <w:start w:val="1"/>
      <w:numFmt w:val="decimal"/>
      <w:lvlText w:val="%7."/>
      <w:lvlJc w:val="left"/>
      <w:pPr>
        <w:ind w:left="7515" w:hanging="360"/>
      </w:pPr>
    </w:lvl>
    <w:lvl w:ilvl="7" w:tplc="0C090019" w:tentative="1">
      <w:start w:val="1"/>
      <w:numFmt w:val="lowerLetter"/>
      <w:lvlText w:val="%8."/>
      <w:lvlJc w:val="left"/>
      <w:pPr>
        <w:ind w:left="8235" w:hanging="360"/>
      </w:pPr>
    </w:lvl>
    <w:lvl w:ilvl="8" w:tplc="0C09001B" w:tentative="1">
      <w:start w:val="1"/>
      <w:numFmt w:val="lowerRoman"/>
      <w:lvlText w:val="%9."/>
      <w:lvlJc w:val="right"/>
      <w:pPr>
        <w:ind w:left="8955" w:hanging="180"/>
      </w:pPr>
    </w:lvl>
  </w:abstractNum>
  <w:abstractNum w:abstractNumId="9" w15:restartNumberingAfterBreak="0">
    <w:nsid w:val="2CB6074F"/>
    <w:multiLevelType w:val="hybridMultilevel"/>
    <w:tmpl w:val="14FC73E4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10" w15:restartNumberingAfterBreak="0">
    <w:nsid w:val="2D6009E5"/>
    <w:multiLevelType w:val="hybridMultilevel"/>
    <w:tmpl w:val="973C664C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11" w15:restartNumberingAfterBreak="0">
    <w:nsid w:val="2D733F4D"/>
    <w:multiLevelType w:val="hybridMultilevel"/>
    <w:tmpl w:val="4F5C0A72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12" w15:restartNumberingAfterBreak="0">
    <w:nsid w:val="31442D89"/>
    <w:multiLevelType w:val="hybridMultilevel"/>
    <w:tmpl w:val="55B44654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13" w15:restartNumberingAfterBreak="0">
    <w:nsid w:val="3A917A73"/>
    <w:multiLevelType w:val="hybridMultilevel"/>
    <w:tmpl w:val="50123F4E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DFB23AE0">
      <w:numFmt w:val="bullet"/>
      <w:lvlText w:val="•"/>
      <w:lvlJc w:val="left"/>
      <w:pPr>
        <w:ind w:left="4275" w:hanging="360"/>
      </w:pPr>
      <w:rPr>
        <w:rFonts w:ascii="Arial" w:eastAsiaTheme="minorHAnsi" w:hAnsi="Arial" w:cs="Arial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14" w15:restartNumberingAfterBreak="0">
    <w:nsid w:val="411F0C48"/>
    <w:multiLevelType w:val="hybridMultilevel"/>
    <w:tmpl w:val="D60AB602"/>
    <w:lvl w:ilvl="0" w:tplc="0C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95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67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90" w:hanging="360"/>
      </w:pPr>
      <w:rPr>
        <w:rFonts w:ascii="Wingdings" w:hAnsi="Wingdings" w:hint="default"/>
      </w:rPr>
    </w:lvl>
  </w:abstractNum>
  <w:abstractNum w:abstractNumId="15" w15:restartNumberingAfterBreak="0">
    <w:nsid w:val="496C0718"/>
    <w:multiLevelType w:val="hybridMultilevel"/>
    <w:tmpl w:val="A05A1894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16" w15:restartNumberingAfterBreak="0">
    <w:nsid w:val="49E6502E"/>
    <w:multiLevelType w:val="hybridMultilevel"/>
    <w:tmpl w:val="980A3596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17" w15:restartNumberingAfterBreak="0">
    <w:nsid w:val="52043997"/>
    <w:multiLevelType w:val="hybridMultilevel"/>
    <w:tmpl w:val="15AE13CE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18" w15:restartNumberingAfterBreak="0">
    <w:nsid w:val="54E7731A"/>
    <w:multiLevelType w:val="hybridMultilevel"/>
    <w:tmpl w:val="F1F03588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19" w15:restartNumberingAfterBreak="0">
    <w:nsid w:val="5B407862"/>
    <w:multiLevelType w:val="hybridMultilevel"/>
    <w:tmpl w:val="539C1620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20" w15:restartNumberingAfterBreak="0">
    <w:nsid w:val="619569C2"/>
    <w:multiLevelType w:val="hybridMultilevel"/>
    <w:tmpl w:val="03D0B36C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21" w15:restartNumberingAfterBreak="0">
    <w:nsid w:val="6CCA5E56"/>
    <w:multiLevelType w:val="hybridMultilevel"/>
    <w:tmpl w:val="B7BE915A"/>
    <w:lvl w:ilvl="0" w:tplc="0C090001">
      <w:start w:val="1"/>
      <w:numFmt w:val="bullet"/>
      <w:lvlText w:val=""/>
      <w:lvlJc w:val="left"/>
      <w:pPr>
        <w:ind w:left="35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4" w:hanging="360"/>
      </w:pPr>
      <w:rPr>
        <w:rFonts w:ascii="Wingdings" w:hAnsi="Wingdings" w:hint="default"/>
      </w:rPr>
    </w:lvl>
  </w:abstractNum>
  <w:abstractNum w:abstractNumId="22" w15:restartNumberingAfterBreak="0">
    <w:nsid w:val="6D3019F4"/>
    <w:multiLevelType w:val="hybridMultilevel"/>
    <w:tmpl w:val="BFAE0B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61575D"/>
    <w:multiLevelType w:val="hybridMultilevel"/>
    <w:tmpl w:val="87AC6D5A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24" w15:restartNumberingAfterBreak="0">
    <w:nsid w:val="6EF62341"/>
    <w:multiLevelType w:val="hybridMultilevel"/>
    <w:tmpl w:val="79DA2DA8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25" w15:restartNumberingAfterBreak="0">
    <w:nsid w:val="73C80398"/>
    <w:multiLevelType w:val="hybridMultilevel"/>
    <w:tmpl w:val="053C4DBE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26" w15:restartNumberingAfterBreak="0">
    <w:nsid w:val="75E07503"/>
    <w:multiLevelType w:val="hybridMultilevel"/>
    <w:tmpl w:val="9D14AB58"/>
    <w:lvl w:ilvl="0" w:tplc="0C090001">
      <w:start w:val="1"/>
      <w:numFmt w:val="bullet"/>
      <w:lvlText w:val=""/>
      <w:lvlJc w:val="left"/>
      <w:pPr>
        <w:ind w:left="427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99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71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643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715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87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59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31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0035" w:hanging="360"/>
      </w:pPr>
      <w:rPr>
        <w:rFonts w:ascii="Wingdings" w:hAnsi="Wingdings" w:hint="default"/>
      </w:rPr>
    </w:lvl>
  </w:abstractNum>
  <w:abstractNum w:abstractNumId="27" w15:restartNumberingAfterBreak="0">
    <w:nsid w:val="79AE5E4F"/>
    <w:multiLevelType w:val="hybridMultilevel"/>
    <w:tmpl w:val="A44EF46E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3"/>
  </w:num>
  <w:num w:numId="3">
    <w:abstractNumId w:val="17"/>
  </w:num>
  <w:num w:numId="4">
    <w:abstractNumId w:val="24"/>
  </w:num>
  <w:num w:numId="5">
    <w:abstractNumId w:val="22"/>
  </w:num>
  <w:num w:numId="6">
    <w:abstractNumId w:val="23"/>
  </w:num>
  <w:num w:numId="7">
    <w:abstractNumId w:val="7"/>
  </w:num>
  <w:num w:numId="8">
    <w:abstractNumId w:val="9"/>
  </w:num>
  <w:num w:numId="9">
    <w:abstractNumId w:val="18"/>
  </w:num>
  <w:num w:numId="10">
    <w:abstractNumId w:val="11"/>
  </w:num>
  <w:num w:numId="11">
    <w:abstractNumId w:val="16"/>
  </w:num>
  <w:num w:numId="12">
    <w:abstractNumId w:val="19"/>
  </w:num>
  <w:num w:numId="13">
    <w:abstractNumId w:val="20"/>
  </w:num>
  <w:num w:numId="14">
    <w:abstractNumId w:val="4"/>
  </w:num>
  <w:num w:numId="15">
    <w:abstractNumId w:val="1"/>
  </w:num>
  <w:num w:numId="16">
    <w:abstractNumId w:val="2"/>
  </w:num>
  <w:num w:numId="17">
    <w:abstractNumId w:val="10"/>
  </w:num>
  <w:num w:numId="18">
    <w:abstractNumId w:val="8"/>
  </w:num>
  <w:num w:numId="19">
    <w:abstractNumId w:val="0"/>
  </w:num>
  <w:num w:numId="20">
    <w:abstractNumId w:val="14"/>
  </w:num>
  <w:num w:numId="21">
    <w:abstractNumId w:val="27"/>
  </w:num>
  <w:num w:numId="22">
    <w:abstractNumId w:val="6"/>
  </w:num>
  <w:num w:numId="23">
    <w:abstractNumId w:val="15"/>
  </w:num>
  <w:num w:numId="24">
    <w:abstractNumId w:val="5"/>
  </w:num>
  <w:num w:numId="25">
    <w:abstractNumId w:val="25"/>
  </w:num>
  <w:num w:numId="26">
    <w:abstractNumId w:val="26"/>
  </w:num>
  <w:num w:numId="27">
    <w:abstractNumId w:val="21"/>
  </w:num>
  <w:num w:numId="28">
    <w:abstractNumId w:val="12"/>
  </w:num>
  <w:num w:numId="29">
    <w:abstractNumId w:val="21"/>
  </w:num>
  <w:num w:numId="30">
    <w:abstractNumId w:val="13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hideSpellingErrors/>
  <w:hideGrammaticalErrors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xtDA3MzAwtDQxMzVS0lEKTi0uzszPAykwrgUAb+z3SSwAAAA="/>
  </w:docVars>
  <w:rsids>
    <w:rsidRoot w:val="004B3C64"/>
    <w:rsid w:val="00000973"/>
    <w:rsid w:val="00001DAF"/>
    <w:rsid w:val="00001F99"/>
    <w:rsid w:val="00002B0B"/>
    <w:rsid w:val="00004545"/>
    <w:rsid w:val="00004AD7"/>
    <w:rsid w:val="00006328"/>
    <w:rsid w:val="000117A0"/>
    <w:rsid w:val="00014C86"/>
    <w:rsid w:val="00017CC7"/>
    <w:rsid w:val="00022B78"/>
    <w:rsid w:val="000258B3"/>
    <w:rsid w:val="000277B6"/>
    <w:rsid w:val="00027999"/>
    <w:rsid w:val="00030245"/>
    <w:rsid w:val="00032C7B"/>
    <w:rsid w:val="00034FA5"/>
    <w:rsid w:val="000354EC"/>
    <w:rsid w:val="00037BF6"/>
    <w:rsid w:val="000434D1"/>
    <w:rsid w:val="00043A4C"/>
    <w:rsid w:val="000443BC"/>
    <w:rsid w:val="00051C8B"/>
    <w:rsid w:val="000528E3"/>
    <w:rsid w:val="00055847"/>
    <w:rsid w:val="000564BE"/>
    <w:rsid w:val="0006131A"/>
    <w:rsid w:val="000645D6"/>
    <w:rsid w:val="0006463F"/>
    <w:rsid w:val="0006551C"/>
    <w:rsid w:val="00065D4D"/>
    <w:rsid w:val="00066DCB"/>
    <w:rsid w:val="00066E29"/>
    <w:rsid w:val="00071C21"/>
    <w:rsid w:val="00072430"/>
    <w:rsid w:val="00073406"/>
    <w:rsid w:val="00076541"/>
    <w:rsid w:val="000772C8"/>
    <w:rsid w:val="00077C2D"/>
    <w:rsid w:val="0008059B"/>
    <w:rsid w:val="00080913"/>
    <w:rsid w:val="00084C4E"/>
    <w:rsid w:val="00084DA8"/>
    <w:rsid w:val="000852C9"/>
    <w:rsid w:val="00087801"/>
    <w:rsid w:val="00090D79"/>
    <w:rsid w:val="00092383"/>
    <w:rsid w:val="00097A93"/>
    <w:rsid w:val="000A1240"/>
    <w:rsid w:val="000A4816"/>
    <w:rsid w:val="000B0D05"/>
    <w:rsid w:val="000B0F5D"/>
    <w:rsid w:val="000B615C"/>
    <w:rsid w:val="000B62A7"/>
    <w:rsid w:val="000C542B"/>
    <w:rsid w:val="000C638F"/>
    <w:rsid w:val="000C75F9"/>
    <w:rsid w:val="000D1FCC"/>
    <w:rsid w:val="000D257F"/>
    <w:rsid w:val="000D33B5"/>
    <w:rsid w:val="000D50CC"/>
    <w:rsid w:val="000E2159"/>
    <w:rsid w:val="000E34C9"/>
    <w:rsid w:val="000E73A7"/>
    <w:rsid w:val="000E78E9"/>
    <w:rsid w:val="000F0A09"/>
    <w:rsid w:val="000F0EEC"/>
    <w:rsid w:val="000F1814"/>
    <w:rsid w:val="000F2248"/>
    <w:rsid w:val="000F2DD9"/>
    <w:rsid w:val="000F4343"/>
    <w:rsid w:val="000F4617"/>
    <w:rsid w:val="00103521"/>
    <w:rsid w:val="001051D7"/>
    <w:rsid w:val="001061BF"/>
    <w:rsid w:val="00112326"/>
    <w:rsid w:val="00115461"/>
    <w:rsid w:val="00115A8C"/>
    <w:rsid w:val="00116E56"/>
    <w:rsid w:val="001179B2"/>
    <w:rsid w:val="00117BA0"/>
    <w:rsid w:val="001200FD"/>
    <w:rsid w:val="0012150B"/>
    <w:rsid w:val="00122864"/>
    <w:rsid w:val="00122D8F"/>
    <w:rsid w:val="001253D9"/>
    <w:rsid w:val="00130527"/>
    <w:rsid w:val="001306EC"/>
    <w:rsid w:val="0013163F"/>
    <w:rsid w:val="001333CA"/>
    <w:rsid w:val="001338A9"/>
    <w:rsid w:val="00136580"/>
    <w:rsid w:val="001403CD"/>
    <w:rsid w:val="0014147A"/>
    <w:rsid w:val="001419D8"/>
    <w:rsid w:val="00143F13"/>
    <w:rsid w:val="00144BD6"/>
    <w:rsid w:val="0014592C"/>
    <w:rsid w:val="00145D9B"/>
    <w:rsid w:val="001515D0"/>
    <w:rsid w:val="00152BD9"/>
    <w:rsid w:val="00153538"/>
    <w:rsid w:val="00154FF4"/>
    <w:rsid w:val="00157CA5"/>
    <w:rsid w:val="00162F3E"/>
    <w:rsid w:val="001640EF"/>
    <w:rsid w:val="00164EAB"/>
    <w:rsid w:val="00166221"/>
    <w:rsid w:val="00171623"/>
    <w:rsid w:val="0017447A"/>
    <w:rsid w:val="00175093"/>
    <w:rsid w:val="001755CF"/>
    <w:rsid w:val="00175E98"/>
    <w:rsid w:val="00182927"/>
    <w:rsid w:val="00185372"/>
    <w:rsid w:val="00186CCB"/>
    <w:rsid w:val="00191FB3"/>
    <w:rsid w:val="0019208F"/>
    <w:rsid w:val="00192411"/>
    <w:rsid w:val="0019387A"/>
    <w:rsid w:val="001945BD"/>
    <w:rsid w:val="001966E6"/>
    <w:rsid w:val="001A018F"/>
    <w:rsid w:val="001A1AB6"/>
    <w:rsid w:val="001A7CD4"/>
    <w:rsid w:val="001B38AE"/>
    <w:rsid w:val="001B5B42"/>
    <w:rsid w:val="001C0236"/>
    <w:rsid w:val="001C12BC"/>
    <w:rsid w:val="001C4BB8"/>
    <w:rsid w:val="001C5298"/>
    <w:rsid w:val="001D01FA"/>
    <w:rsid w:val="001D084E"/>
    <w:rsid w:val="001D3A9E"/>
    <w:rsid w:val="001D528F"/>
    <w:rsid w:val="001D5774"/>
    <w:rsid w:val="001D5BCC"/>
    <w:rsid w:val="001D7B65"/>
    <w:rsid w:val="001E2D87"/>
    <w:rsid w:val="001E52EF"/>
    <w:rsid w:val="001E5C91"/>
    <w:rsid w:val="001E7D3C"/>
    <w:rsid w:val="001F3B21"/>
    <w:rsid w:val="002054C0"/>
    <w:rsid w:val="002055E2"/>
    <w:rsid w:val="00205D8E"/>
    <w:rsid w:val="0020799D"/>
    <w:rsid w:val="0021030C"/>
    <w:rsid w:val="00212318"/>
    <w:rsid w:val="00213071"/>
    <w:rsid w:val="00214D62"/>
    <w:rsid w:val="002232FC"/>
    <w:rsid w:val="00230740"/>
    <w:rsid w:val="00233F1D"/>
    <w:rsid w:val="00233FD8"/>
    <w:rsid w:val="0024192A"/>
    <w:rsid w:val="00243CE1"/>
    <w:rsid w:val="00243EC5"/>
    <w:rsid w:val="00245A30"/>
    <w:rsid w:val="00253085"/>
    <w:rsid w:val="00253199"/>
    <w:rsid w:val="00261EE6"/>
    <w:rsid w:val="0026238E"/>
    <w:rsid w:val="00265EE2"/>
    <w:rsid w:val="00266ED5"/>
    <w:rsid w:val="002676D9"/>
    <w:rsid w:val="002712C3"/>
    <w:rsid w:val="002712DC"/>
    <w:rsid w:val="002731C8"/>
    <w:rsid w:val="00273E6B"/>
    <w:rsid w:val="0027571C"/>
    <w:rsid w:val="002829E0"/>
    <w:rsid w:val="00283F74"/>
    <w:rsid w:val="0028642E"/>
    <w:rsid w:val="00286970"/>
    <w:rsid w:val="0029008D"/>
    <w:rsid w:val="002904FB"/>
    <w:rsid w:val="0029093E"/>
    <w:rsid w:val="00292A0E"/>
    <w:rsid w:val="002937B3"/>
    <w:rsid w:val="002A10EA"/>
    <w:rsid w:val="002A1492"/>
    <w:rsid w:val="002A748D"/>
    <w:rsid w:val="002B2494"/>
    <w:rsid w:val="002C04C5"/>
    <w:rsid w:val="002C290A"/>
    <w:rsid w:val="002C3983"/>
    <w:rsid w:val="002C6E0D"/>
    <w:rsid w:val="002C72BC"/>
    <w:rsid w:val="002C7B22"/>
    <w:rsid w:val="002D07F3"/>
    <w:rsid w:val="002D1B27"/>
    <w:rsid w:val="002D2275"/>
    <w:rsid w:val="002D3AC3"/>
    <w:rsid w:val="002D5A26"/>
    <w:rsid w:val="002E0442"/>
    <w:rsid w:val="002E1FD4"/>
    <w:rsid w:val="002F25DC"/>
    <w:rsid w:val="002F2E65"/>
    <w:rsid w:val="002F3C96"/>
    <w:rsid w:val="002F4099"/>
    <w:rsid w:val="002F50BF"/>
    <w:rsid w:val="002F776D"/>
    <w:rsid w:val="00300E0C"/>
    <w:rsid w:val="00302070"/>
    <w:rsid w:val="00302315"/>
    <w:rsid w:val="00303A6E"/>
    <w:rsid w:val="00310903"/>
    <w:rsid w:val="0031365D"/>
    <w:rsid w:val="0031718E"/>
    <w:rsid w:val="00321C07"/>
    <w:rsid w:val="00327648"/>
    <w:rsid w:val="00327769"/>
    <w:rsid w:val="00327D33"/>
    <w:rsid w:val="0033022B"/>
    <w:rsid w:val="00330243"/>
    <w:rsid w:val="0033081D"/>
    <w:rsid w:val="00331572"/>
    <w:rsid w:val="00331BB8"/>
    <w:rsid w:val="0033425D"/>
    <w:rsid w:val="00336D38"/>
    <w:rsid w:val="00340AEA"/>
    <w:rsid w:val="00341CB9"/>
    <w:rsid w:val="00342817"/>
    <w:rsid w:val="00343A9E"/>
    <w:rsid w:val="00343CDA"/>
    <w:rsid w:val="003515E5"/>
    <w:rsid w:val="00353F4F"/>
    <w:rsid w:val="00354605"/>
    <w:rsid w:val="00357350"/>
    <w:rsid w:val="00360490"/>
    <w:rsid w:val="0036136A"/>
    <w:rsid w:val="00363CDB"/>
    <w:rsid w:val="00367012"/>
    <w:rsid w:val="003713C5"/>
    <w:rsid w:val="00371ED4"/>
    <w:rsid w:val="0037208A"/>
    <w:rsid w:val="00372AB0"/>
    <w:rsid w:val="00374DDB"/>
    <w:rsid w:val="00376145"/>
    <w:rsid w:val="003771A1"/>
    <w:rsid w:val="00380167"/>
    <w:rsid w:val="0038329D"/>
    <w:rsid w:val="003904D9"/>
    <w:rsid w:val="00390DBF"/>
    <w:rsid w:val="0039349E"/>
    <w:rsid w:val="00393B32"/>
    <w:rsid w:val="00394812"/>
    <w:rsid w:val="00395CDF"/>
    <w:rsid w:val="003A4AA5"/>
    <w:rsid w:val="003A6C2D"/>
    <w:rsid w:val="003B10B7"/>
    <w:rsid w:val="003B1C97"/>
    <w:rsid w:val="003B504B"/>
    <w:rsid w:val="003B652B"/>
    <w:rsid w:val="003C0056"/>
    <w:rsid w:val="003C0FE8"/>
    <w:rsid w:val="003C1FB7"/>
    <w:rsid w:val="003C3C6F"/>
    <w:rsid w:val="003C6524"/>
    <w:rsid w:val="003D2151"/>
    <w:rsid w:val="003D60E5"/>
    <w:rsid w:val="003D639E"/>
    <w:rsid w:val="003E01B5"/>
    <w:rsid w:val="003E038B"/>
    <w:rsid w:val="003F0890"/>
    <w:rsid w:val="003F17D4"/>
    <w:rsid w:val="003F3AF1"/>
    <w:rsid w:val="003F46EB"/>
    <w:rsid w:val="003F4F6E"/>
    <w:rsid w:val="003F74DC"/>
    <w:rsid w:val="004034E5"/>
    <w:rsid w:val="00407F65"/>
    <w:rsid w:val="00410AA3"/>
    <w:rsid w:val="00410F87"/>
    <w:rsid w:val="00412E7B"/>
    <w:rsid w:val="0041310D"/>
    <w:rsid w:val="00413281"/>
    <w:rsid w:val="0041503A"/>
    <w:rsid w:val="00417DAA"/>
    <w:rsid w:val="00421113"/>
    <w:rsid w:val="004213F3"/>
    <w:rsid w:val="004233AC"/>
    <w:rsid w:val="00423731"/>
    <w:rsid w:val="0042390F"/>
    <w:rsid w:val="004243E7"/>
    <w:rsid w:val="00440C15"/>
    <w:rsid w:val="00441C95"/>
    <w:rsid w:val="00442869"/>
    <w:rsid w:val="004453EA"/>
    <w:rsid w:val="004474E3"/>
    <w:rsid w:val="00447D04"/>
    <w:rsid w:val="004512A0"/>
    <w:rsid w:val="00452954"/>
    <w:rsid w:val="004533E1"/>
    <w:rsid w:val="00453A17"/>
    <w:rsid w:val="00453B58"/>
    <w:rsid w:val="00455830"/>
    <w:rsid w:val="004574FB"/>
    <w:rsid w:val="0046204E"/>
    <w:rsid w:val="00462C74"/>
    <w:rsid w:val="004633DC"/>
    <w:rsid w:val="00474684"/>
    <w:rsid w:val="004750F2"/>
    <w:rsid w:val="00475A75"/>
    <w:rsid w:val="00475B83"/>
    <w:rsid w:val="00475F81"/>
    <w:rsid w:val="004765F2"/>
    <w:rsid w:val="00483285"/>
    <w:rsid w:val="00483C10"/>
    <w:rsid w:val="00487047"/>
    <w:rsid w:val="00496C3B"/>
    <w:rsid w:val="004971E1"/>
    <w:rsid w:val="004A222D"/>
    <w:rsid w:val="004A3687"/>
    <w:rsid w:val="004A4A3B"/>
    <w:rsid w:val="004B1F6F"/>
    <w:rsid w:val="004B3C64"/>
    <w:rsid w:val="004B45D1"/>
    <w:rsid w:val="004B5EE3"/>
    <w:rsid w:val="004C0794"/>
    <w:rsid w:val="004C27F3"/>
    <w:rsid w:val="004C32DB"/>
    <w:rsid w:val="004C3F25"/>
    <w:rsid w:val="004C4E5B"/>
    <w:rsid w:val="004C5276"/>
    <w:rsid w:val="004C5819"/>
    <w:rsid w:val="004D0BC0"/>
    <w:rsid w:val="004D3BD9"/>
    <w:rsid w:val="004D6FF7"/>
    <w:rsid w:val="004D7A16"/>
    <w:rsid w:val="004E0326"/>
    <w:rsid w:val="004E06FB"/>
    <w:rsid w:val="004E0722"/>
    <w:rsid w:val="004E55F1"/>
    <w:rsid w:val="004E6EF3"/>
    <w:rsid w:val="004E7E03"/>
    <w:rsid w:val="004F11CB"/>
    <w:rsid w:val="004F3EDD"/>
    <w:rsid w:val="004F4163"/>
    <w:rsid w:val="004F47DD"/>
    <w:rsid w:val="004F4A11"/>
    <w:rsid w:val="004F6E7E"/>
    <w:rsid w:val="004F7B7B"/>
    <w:rsid w:val="005034A2"/>
    <w:rsid w:val="0050741A"/>
    <w:rsid w:val="00510EF0"/>
    <w:rsid w:val="00514CF5"/>
    <w:rsid w:val="00521FEC"/>
    <w:rsid w:val="00525309"/>
    <w:rsid w:val="005258C3"/>
    <w:rsid w:val="0052660A"/>
    <w:rsid w:val="0052750A"/>
    <w:rsid w:val="005276BA"/>
    <w:rsid w:val="00532E67"/>
    <w:rsid w:val="00533B94"/>
    <w:rsid w:val="00534DBB"/>
    <w:rsid w:val="005368E4"/>
    <w:rsid w:val="00541592"/>
    <w:rsid w:val="0054648D"/>
    <w:rsid w:val="00551463"/>
    <w:rsid w:val="00551FE2"/>
    <w:rsid w:val="00553A2B"/>
    <w:rsid w:val="00562C1C"/>
    <w:rsid w:val="00563C06"/>
    <w:rsid w:val="00565A9E"/>
    <w:rsid w:val="0056791F"/>
    <w:rsid w:val="00570DAF"/>
    <w:rsid w:val="0057392E"/>
    <w:rsid w:val="00574C81"/>
    <w:rsid w:val="0057628F"/>
    <w:rsid w:val="00581573"/>
    <w:rsid w:val="0058279A"/>
    <w:rsid w:val="00582C3D"/>
    <w:rsid w:val="005843F6"/>
    <w:rsid w:val="005856EE"/>
    <w:rsid w:val="00585965"/>
    <w:rsid w:val="00590B71"/>
    <w:rsid w:val="00593819"/>
    <w:rsid w:val="00593D0A"/>
    <w:rsid w:val="00593E8D"/>
    <w:rsid w:val="005A0ABA"/>
    <w:rsid w:val="005A4145"/>
    <w:rsid w:val="005A5E42"/>
    <w:rsid w:val="005A767D"/>
    <w:rsid w:val="005B4410"/>
    <w:rsid w:val="005B463E"/>
    <w:rsid w:val="005B641B"/>
    <w:rsid w:val="005B7ED5"/>
    <w:rsid w:val="005C3897"/>
    <w:rsid w:val="005C48B0"/>
    <w:rsid w:val="005C4D2B"/>
    <w:rsid w:val="005D1052"/>
    <w:rsid w:val="005D4A59"/>
    <w:rsid w:val="005D589C"/>
    <w:rsid w:val="005D645D"/>
    <w:rsid w:val="005E0DA0"/>
    <w:rsid w:val="005E214D"/>
    <w:rsid w:val="005E217C"/>
    <w:rsid w:val="005E56C9"/>
    <w:rsid w:val="005E5842"/>
    <w:rsid w:val="005F0AE0"/>
    <w:rsid w:val="005F2170"/>
    <w:rsid w:val="005F5067"/>
    <w:rsid w:val="005F65EE"/>
    <w:rsid w:val="005F7920"/>
    <w:rsid w:val="00600575"/>
    <w:rsid w:val="00601158"/>
    <w:rsid w:val="00601B93"/>
    <w:rsid w:val="0060498D"/>
    <w:rsid w:val="0060646B"/>
    <w:rsid w:val="00606796"/>
    <w:rsid w:val="00610F1C"/>
    <w:rsid w:val="00614315"/>
    <w:rsid w:val="00615A4C"/>
    <w:rsid w:val="00616CAA"/>
    <w:rsid w:val="00617673"/>
    <w:rsid w:val="00620B38"/>
    <w:rsid w:val="006212C4"/>
    <w:rsid w:val="006215A0"/>
    <w:rsid w:val="006218F5"/>
    <w:rsid w:val="00624C3D"/>
    <w:rsid w:val="00626777"/>
    <w:rsid w:val="006311EC"/>
    <w:rsid w:val="006322E5"/>
    <w:rsid w:val="00640E68"/>
    <w:rsid w:val="00641922"/>
    <w:rsid w:val="00641982"/>
    <w:rsid w:val="006419E8"/>
    <w:rsid w:val="00650572"/>
    <w:rsid w:val="00651E41"/>
    <w:rsid w:val="0066144C"/>
    <w:rsid w:val="00661E18"/>
    <w:rsid w:val="0066224B"/>
    <w:rsid w:val="00662DFE"/>
    <w:rsid w:val="00663426"/>
    <w:rsid w:val="00663812"/>
    <w:rsid w:val="00663D9B"/>
    <w:rsid w:val="00664C0A"/>
    <w:rsid w:val="00665AE9"/>
    <w:rsid w:val="00667B98"/>
    <w:rsid w:val="006732BF"/>
    <w:rsid w:val="00680BD3"/>
    <w:rsid w:val="00684F04"/>
    <w:rsid w:val="00691645"/>
    <w:rsid w:val="00695A2C"/>
    <w:rsid w:val="0069673F"/>
    <w:rsid w:val="006A0DC9"/>
    <w:rsid w:val="006A4031"/>
    <w:rsid w:val="006A5EE6"/>
    <w:rsid w:val="006A6F76"/>
    <w:rsid w:val="006B109C"/>
    <w:rsid w:val="006B1F98"/>
    <w:rsid w:val="006B474F"/>
    <w:rsid w:val="006B56C8"/>
    <w:rsid w:val="006B56F7"/>
    <w:rsid w:val="006B5FAB"/>
    <w:rsid w:val="006B73EE"/>
    <w:rsid w:val="006B79EF"/>
    <w:rsid w:val="006C298A"/>
    <w:rsid w:val="006C713E"/>
    <w:rsid w:val="006D042B"/>
    <w:rsid w:val="006D0F9E"/>
    <w:rsid w:val="006D3ABD"/>
    <w:rsid w:val="006D74F7"/>
    <w:rsid w:val="006D7B97"/>
    <w:rsid w:val="006E0EA6"/>
    <w:rsid w:val="006E1C73"/>
    <w:rsid w:val="006E2282"/>
    <w:rsid w:val="006E2596"/>
    <w:rsid w:val="006E5EF2"/>
    <w:rsid w:val="006F5190"/>
    <w:rsid w:val="007035EA"/>
    <w:rsid w:val="00706758"/>
    <w:rsid w:val="00706BC7"/>
    <w:rsid w:val="00711E65"/>
    <w:rsid w:val="00715107"/>
    <w:rsid w:val="00715A65"/>
    <w:rsid w:val="00715CE3"/>
    <w:rsid w:val="00716487"/>
    <w:rsid w:val="007205A0"/>
    <w:rsid w:val="007229EA"/>
    <w:rsid w:val="0072558D"/>
    <w:rsid w:val="00731FD3"/>
    <w:rsid w:val="0073229C"/>
    <w:rsid w:val="00732882"/>
    <w:rsid w:val="00735BE4"/>
    <w:rsid w:val="00735D79"/>
    <w:rsid w:val="0074017E"/>
    <w:rsid w:val="00740A4D"/>
    <w:rsid w:val="007424F4"/>
    <w:rsid w:val="0074359E"/>
    <w:rsid w:val="00743BBF"/>
    <w:rsid w:val="00745642"/>
    <w:rsid w:val="00745B0D"/>
    <w:rsid w:val="0074627F"/>
    <w:rsid w:val="007471AA"/>
    <w:rsid w:val="00747DC8"/>
    <w:rsid w:val="007511CE"/>
    <w:rsid w:val="00751245"/>
    <w:rsid w:val="00757719"/>
    <w:rsid w:val="00760360"/>
    <w:rsid w:val="00761CA6"/>
    <w:rsid w:val="007623BF"/>
    <w:rsid w:val="00762FB8"/>
    <w:rsid w:val="00766747"/>
    <w:rsid w:val="00767B83"/>
    <w:rsid w:val="00781742"/>
    <w:rsid w:val="007836C5"/>
    <w:rsid w:val="00790EFF"/>
    <w:rsid w:val="00795535"/>
    <w:rsid w:val="007969C7"/>
    <w:rsid w:val="00796EFF"/>
    <w:rsid w:val="007A18FE"/>
    <w:rsid w:val="007B03D4"/>
    <w:rsid w:val="007B31C8"/>
    <w:rsid w:val="007B3AEA"/>
    <w:rsid w:val="007B7B4B"/>
    <w:rsid w:val="007C5635"/>
    <w:rsid w:val="007C6290"/>
    <w:rsid w:val="007C676E"/>
    <w:rsid w:val="007C76F5"/>
    <w:rsid w:val="007C7871"/>
    <w:rsid w:val="007D1477"/>
    <w:rsid w:val="007D235D"/>
    <w:rsid w:val="007D45BE"/>
    <w:rsid w:val="007D6173"/>
    <w:rsid w:val="007D7322"/>
    <w:rsid w:val="007E14AF"/>
    <w:rsid w:val="007E3094"/>
    <w:rsid w:val="007E35C6"/>
    <w:rsid w:val="007E36A5"/>
    <w:rsid w:val="007E3F0B"/>
    <w:rsid w:val="007E6797"/>
    <w:rsid w:val="007E6C42"/>
    <w:rsid w:val="007F0B2D"/>
    <w:rsid w:val="007F132B"/>
    <w:rsid w:val="007F2E55"/>
    <w:rsid w:val="007F3792"/>
    <w:rsid w:val="007F7F5A"/>
    <w:rsid w:val="00800EB8"/>
    <w:rsid w:val="00802F06"/>
    <w:rsid w:val="00803D6C"/>
    <w:rsid w:val="008069EB"/>
    <w:rsid w:val="00813858"/>
    <w:rsid w:val="00813F96"/>
    <w:rsid w:val="0081431D"/>
    <w:rsid w:val="0082053B"/>
    <w:rsid w:val="00822181"/>
    <w:rsid w:val="0082281E"/>
    <w:rsid w:val="008232E5"/>
    <w:rsid w:val="00826D83"/>
    <w:rsid w:val="00826FD0"/>
    <w:rsid w:val="00831942"/>
    <w:rsid w:val="0083215D"/>
    <w:rsid w:val="008321ED"/>
    <w:rsid w:val="00832FD2"/>
    <w:rsid w:val="008366C5"/>
    <w:rsid w:val="00837CE4"/>
    <w:rsid w:val="008418C4"/>
    <w:rsid w:val="00844DAC"/>
    <w:rsid w:val="00846DA9"/>
    <w:rsid w:val="00847B9D"/>
    <w:rsid w:val="00851BAE"/>
    <w:rsid w:val="0085472A"/>
    <w:rsid w:val="00856BEB"/>
    <w:rsid w:val="00857D16"/>
    <w:rsid w:val="00857E37"/>
    <w:rsid w:val="008619F3"/>
    <w:rsid w:val="00861C6B"/>
    <w:rsid w:val="008625FD"/>
    <w:rsid w:val="00864A54"/>
    <w:rsid w:val="00876B9B"/>
    <w:rsid w:val="008848C3"/>
    <w:rsid w:val="00884E37"/>
    <w:rsid w:val="00891086"/>
    <w:rsid w:val="00895EF3"/>
    <w:rsid w:val="008A1025"/>
    <w:rsid w:val="008A5CFE"/>
    <w:rsid w:val="008A6557"/>
    <w:rsid w:val="008A6ECB"/>
    <w:rsid w:val="008B02ED"/>
    <w:rsid w:val="008B04AC"/>
    <w:rsid w:val="008B3FE6"/>
    <w:rsid w:val="008B5A4B"/>
    <w:rsid w:val="008B5FA8"/>
    <w:rsid w:val="008B6878"/>
    <w:rsid w:val="008C25FA"/>
    <w:rsid w:val="008D3A98"/>
    <w:rsid w:val="008D5DCE"/>
    <w:rsid w:val="008D7493"/>
    <w:rsid w:val="008D784E"/>
    <w:rsid w:val="008D7AEA"/>
    <w:rsid w:val="008E2E52"/>
    <w:rsid w:val="008E7BFE"/>
    <w:rsid w:val="008E7EC6"/>
    <w:rsid w:val="008F0430"/>
    <w:rsid w:val="008F0725"/>
    <w:rsid w:val="008F2BAC"/>
    <w:rsid w:val="008F2EEC"/>
    <w:rsid w:val="008F4105"/>
    <w:rsid w:val="0090243C"/>
    <w:rsid w:val="00905967"/>
    <w:rsid w:val="00906A2B"/>
    <w:rsid w:val="00910F27"/>
    <w:rsid w:val="00911B79"/>
    <w:rsid w:val="00914380"/>
    <w:rsid w:val="00914585"/>
    <w:rsid w:val="00915B31"/>
    <w:rsid w:val="009178C4"/>
    <w:rsid w:val="00917B1F"/>
    <w:rsid w:val="009203E2"/>
    <w:rsid w:val="00922451"/>
    <w:rsid w:val="00922837"/>
    <w:rsid w:val="00923B6F"/>
    <w:rsid w:val="00924918"/>
    <w:rsid w:val="00927D06"/>
    <w:rsid w:val="0093006D"/>
    <w:rsid w:val="00931289"/>
    <w:rsid w:val="00933046"/>
    <w:rsid w:val="00934BED"/>
    <w:rsid w:val="0093568F"/>
    <w:rsid w:val="00941330"/>
    <w:rsid w:val="00941D0C"/>
    <w:rsid w:val="00944946"/>
    <w:rsid w:val="00946256"/>
    <w:rsid w:val="00947C36"/>
    <w:rsid w:val="00954D2B"/>
    <w:rsid w:val="0095536E"/>
    <w:rsid w:val="009560AC"/>
    <w:rsid w:val="00956422"/>
    <w:rsid w:val="00957B6F"/>
    <w:rsid w:val="00960F48"/>
    <w:rsid w:val="00962523"/>
    <w:rsid w:val="009631CA"/>
    <w:rsid w:val="009632A5"/>
    <w:rsid w:val="00964187"/>
    <w:rsid w:val="00964477"/>
    <w:rsid w:val="009706BD"/>
    <w:rsid w:val="009720FD"/>
    <w:rsid w:val="009751A8"/>
    <w:rsid w:val="00975A5B"/>
    <w:rsid w:val="00980E3A"/>
    <w:rsid w:val="00983EFE"/>
    <w:rsid w:val="009876FF"/>
    <w:rsid w:val="00987A8A"/>
    <w:rsid w:val="00987FC6"/>
    <w:rsid w:val="0099029E"/>
    <w:rsid w:val="009917B3"/>
    <w:rsid w:val="0099587A"/>
    <w:rsid w:val="00995B70"/>
    <w:rsid w:val="0099636D"/>
    <w:rsid w:val="009A047B"/>
    <w:rsid w:val="009A14FF"/>
    <w:rsid w:val="009A5F60"/>
    <w:rsid w:val="009A79B8"/>
    <w:rsid w:val="009B06B3"/>
    <w:rsid w:val="009B0991"/>
    <w:rsid w:val="009B4242"/>
    <w:rsid w:val="009B46DC"/>
    <w:rsid w:val="009B5F34"/>
    <w:rsid w:val="009C119B"/>
    <w:rsid w:val="009C11C5"/>
    <w:rsid w:val="009C1942"/>
    <w:rsid w:val="009C334B"/>
    <w:rsid w:val="009C772F"/>
    <w:rsid w:val="009C78EC"/>
    <w:rsid w:val="009D3204"/>
    <w:rsid w:val="009D342A"/>
    <w:rsid w:val="009D4047"/>
    <w:rsid w:val="009E1C0F"/>
    <w:rsid w:val="009E2082"/>
    <w:rsid w:val="009E24BF"/>
    <w:rsid w:val="009E25A9"/>
    <w:rsid w:val="009E44AB"/>
    <w:rsid w:val="009E4F4F"/>
    <w:rsid w:val="009E7621"/>
    <w:rsid w:val="009F382F"/>
    <w:rsid w:val="00A0035F"/>
    <w:rsid w:val="00A01162"/>
    <w:rsid w:val="00A03188"/>
    <w:rsid w:val="00A03A67"/>
    <w:rsid w:val="00A04870"/>
    <w:rsid w:val="00A05A31"/>
    <w:rsid w:val="00A069B6"/>
    <w:rsid w:val="00A14D6E"/>
    <w:rsid w:val="00A15369"/>
    <w:rsid w:val="00A22A5E"/>
    <w:rsid w:val="00A24894"/>
    <w:rsid w:val="00A24DA8"/>
    <w:rsid w:val="00A26B5D"/>
    <w:rsid w:val="00A31E15"/>
    <w:rsid w:val="00A31E92"/>
    <w:rsid w:val="00A333BE"/>
    <w:rsid w:val="00A3340B"/>
    <w:rsid w:val="00A33B98"/>
    <w:rsid w:val="00A33F31"/>
    <w:rsid w:val="00A36B1F"/>
    <w:rsid w:val="00A36DBA"/>
    <w:rsid w:val="00A43499"/>
    <w:rsid w:val="00A447DF"/>
    <w:rsid w:val="00A44C27"/>
    <w:rsid w:val="00A50CD1"/>
    <w:rsid w:val="00A52B66"/>
    <w:rsid w:val="00A53321"/>
    <w:rsid w:val="00A5433E"/>
    <w:rsid w:val="00A634FE"/>
    <w:rsid w:val="00A643E8"/>
    <w:rsid w:val="00A651AE"/>
    <w:rsid w:val="00A66ED7"/>
    <w:rsid w:val="00A713BA"/>
    <w:rsid w:val="00A71C4B"/>
    <w:rsid w:val="00A72647"/>
    <w:rsid w:val="00A75FA5"/>
    <w:rsid w:val="00A76649"/>
    <w:rsid w:val="00A776ED"/>
    <w:rsid w:val="00A804BA"/>
    <w:rsid w:val="00A84F9E"/>
    <w:rsid w:val="00A87832"/>
    <w:rsid w:val="00A90A90"/>
    <w:rsid w:val="00A91F61"/>
    <w:rsid w:val="00A95A54"/>
    <w:rsid w:val="00AA1C9A"/>
    <w:rsid w:val="00AA1DBB"/>
    <w:rsid w:val="00AA3F51"/>
    <w:rsid w:val="00AA5FB4"/>
    <w:rsid w:val="00AA6589"/>
    <w:rsid w:val="00AB0890"/>
    <w:rsid w:val="00AB15AF"/>
    <w:rsid w:val="00AB3452"/>
    <w:rsid w:val="00AB3CBA"/>
    <w:rsid w:val="00AB5EC0"/>
    <w:rsid w:val="00AC1D5E"/>
    <w:rsid w:val="00AC4312"/>
    <w:rsid w:val="00AC4A2B"/>
    <w:rsid w:val="00AC5688"/>
    <w:rsid w:val="00AC6738"/>
    <w:rsid w:val="00AC7BEC"/>
    <w:rsid w:val="00AD099A"/>
    <w:rsid w:val="00AD15AF"/>
    <w:rsid w:val="00AD2010"/>
    <w:rsid w:val="00AD26B2"/>
    <w:rsid w:val="00AE0D50"/>
    <w:rsid w:val="00AE0FCF"/>
    <w:rsid w:val="00AE11A9"/>
    <w:rsid w:val="00AE291D"/>
    <w:rsid w:val="00AE3842"/>
    <w:rsid w:val="00AE4457"/>
    <w:rsid w:val="00AE6512"/>
    <w:rsid w:val="00AE70DC"/>
    <w:rsid w:val="00AE77A4"/>
    <w:rsid w:val="00AF008E"/>
    <w:rsid w:val="00AF0101"/>
    <w:rsid w:val="00B00292"/>
    <w:rsid w:val="00B00D53"/>
    <w:rsid w:val="00B00E77"/>
    <w:rsid w:val="00B01847"/>
    <w:rsid w:val="00B01C15"/>
    <w:rsid w:val="00B02E97"/>
    <w:rsid w:val="00B04999"/>
    <w:rsid w:val="00B049E1"/>
    <w:rsid w:val="00B052D1"/>
    <w:rsid w:val="00B10E50"/>
    <w:rsid w:val="00B120A4"/>
    <w:rsid w:val="00B12148"/>
    <w:rsid w:val="00B12249"/>
    <w:rsid w:val="00B131FE"/>
    <w:rsid w:val="00B15EB1"/>
    <w:rsid w:val="00B16CF8"/>
    <w:rsid w:val="00B224FF"/>
    <w:rsid w:val="00B25551"/>
    <w:rsid w:val="00B263CC"/>
    <w:rsid w:val="00B3144C"/>
    <w:rsid w:val="00B32929"/>
    <w:rsid w:val="00B32F76"/>
    <w:rsid w:val="00B3325D"/>
    <w:rsid w:val="00B3402E"/>
    <w:rsid w:val="00B34649"/>
    <w:rsid w:val="00B34E56"/>
    <w:rsid w:val="00B35DBC"/>
    <w:rsid w:val="00B3623E"/>
    <w:rsid w:val="00B368E9"/>
    <w:rsid w:val="00B404A5"/>
    <w:rsid w:val="00B40FE7"/>
    <w:rsid w:val="00B465B3"/>
    <w:rsid w:val="00B4706B"/>
    <w:rsid w:val="00B5013D"/>
    <w:rsid w:val="00B51CE8"/>
    <w:rsid w:val="00B5387A"/>
    <w:rsid w:val="00B5589E"/>
    <w:rsid w:val="00B559A5"/>
    <w:rsid w:val="00B55C7B"/>
    <w:rsid w:val="00B671EF"/>
    <w:rsid w:val="00B72D7A"/>
    <w:rsid w:val="00B74B44"/>
    <w:rsid w:val="00B74BE3"/>
    <w:rsid w:val="00B76D9F"/>
    <w:rsid w:val="00B77A17"/>
    <w:rsid w:val="00B84A9F"/>
    <w:rsid w:val="00BA01FC"/>
    <w:rsid w:val="00BA0668"/>
    <w:rsid w:val="00BA287F"/>
    <w:rsid w:val="00BA31CA"/>
    <w:rsid w:val="00BA4DE4"/>
    <w:rsid w:val="00BB0AB7"/>
    <w:rsid w:val="00BB3323"/>
    <w:rsid w:val="00BB3859"/>
    <w:rsid w:val="00BB3EC3"/>
    <w:rsid w:val="00BB6990"/>
    <w:rsid w:val="00BC0C55"/>
    <w:rsid w:val="00BC1A98"/>
    <w:rsid w:val="00BC2085"/>
    <w:rsid w:val="00BC34C8"/>
    <w:rsid w:val="00BC3E57"/>
    <w:rsid w:val="00BC4BF9"/>
    <w:rsid w:val="00BC54FA"/>
    <w:rsid w:val="00BC6FE4"/>
    <w:rsid w:val="00BD13FE"/>
    <w:rsid w:val="00BD5583"/>
    <w:rsid w:val="00BD57B0"/>
    <w:rsid w:val="00BE4C04"/>
    <w:rsid w:val="00BE700D"/>
    <w:rsid w:val="00BE7A72"/>
    <w:rsid w:val="00BF183F"/>
    <w:rsid w:val="00BF2FD4"/>
    <w:rsid w:val="00BF2FEB"/>
    <w:rsid w:val="00BF4ACC"/>
    <w:rsid w:val="00BF59E8"/>
    <w:rsid w:val="00C01740"/>
    <w:rsid w:val="00C02668"/>
    <w:rsid w:val="00C03265"/>
    <w:rsid w:val="00C045C9"/>
    <w:rsid w:val="00C07D07"/>
    <w:rsid w:val="00C104F2"/>
    <w:rsid w:val="00C11E93"/>
    <w:rsid w:val="00C12D34"/>
    <w:rsid w:val="00C204E7"/>
    <w:rsid w:val="00C21BDA"/>
    <w:rsid w:val="00C22B0E"/>
    <w:rsid w:val="00C328F2"/>
    <w:rsid w:val="00C33A24"/>
    <w:rsid w:val="00C3609A"/>
    <w:rsid w:val="00C36CA2"/>
    <w:rsid w:val="00C415EA"/>
    <w:rsid w:val="00C4454F"/>
    <w:rsid w:val="00C45AE6"/>
    <w:rsid w:val="00C46EF7"/>
    <w:rsid w:val="00C560EA"/>
    <w:rsid w:val="00C5705A"/>
    <w:rsid w:val="00C6446B"/>
    <w:rsid w:val="00C671F6"/>
    <w:rsid w:val="00C67D1A"/>
    <w:rsid w:val="00C70B41"/>
    <w:rsid w:val="00C714DF"/>
    <w:rsid w:val="00C72DA8"/>
    <w:rsid w:val="00C76805"/>
    <w:rsid w:val="00C7797A"/>
    <w:rsid w:val="00C8050E"/>
    <w:rsid w:val="00C80DA6"/>
    <w:rsid w:val="00C83A90"/>
    <w:rsid w:val="00C84740"/>
    <w:rsid w:val="00C85B3C"/>
    <w:rsid w:val="00C91736"/>
    <w:rsid w:val="00C92763"/>
    <w:rsid w:val="00C92C3D"/>
    <w:rsid w:val="00CA0D96"/>
    <w:rsid w:val="00CA1930"/>
    <w:rsid w:val="00CA23E8"/>
    <w:rsid w:val="00CA2A4E"/>
    <w:rsid w:val="00CA35CB"/>
    <w:rsid w:val="00CA3BCC"/>
    <w:rsid w:val="00CA3C07"/>
    <w:rsid w:val="00CB141D"/>
    <w:rsid w:val="00CB354E"/>
    <w:rsid w:val="00CB5E46"/>
    <w:rsid w:val="00CB6C4E"/>
    <w:rsid w:val="00CB7661"/>
    <w:rsid w:val="00CC1477"/>
    <w:rsid w:val="00CC4719"/>
    <w:rsid w:val="00CC5860"/>
    <w:rsid w:val="00CD2A54"/>
    <w:rsid w:val="00CD315B"/>
    <w:rsid w:val="00CD4CF4"/>
    <w:rsid w:val="00CD6CAD"/>
    <w:rsid w:val="00CE0495"/>
    <w:rsid w:val="00CE04AD"/>
    <w:rsid w:val="00CE1A3C"/>
    <w:rsid w:val="00CE271A"/>
    <w:rsid w:val="00CE389B"/>
    <w:rsid w:val="00CE40BD"/>
    <w:rsid w:val="00CE445E"/>
    <w:rsid w:val="00CE4594"/>
    <w:rsid w:val="00CE7CB0"/>
    <w:rsid w:val="00CF1771"/>
    <w:rsid w:val="00CF1793"/>
    <w:rsid w:val="00CF1B45"/>
    <w:rsid w:val="00CF3460"/>
    <w:rsid w:val="00CF5CBE"/>
    <w:rsid w:val="00CF6B61"/>
    <w:rsid w:val="00D01E63"/>
    <w:rsid w:val="00D02D46"/>
    <w:rsid w:val="00D0555E"/>
    <w:rsid w:val="00D05706"/>
    <w:rsid w:val="00D05CF6"/>
    <w:rsid w:val="00D07BD6"/>
    <w:rsid w:val="00D1227F"/>
    <w:rsid w:val="00D13D44"/>
    <w:rsid w:val="00D176EA"/>
    <w:rsid w:val="00D24F7F"/>
    <w:rsid w:val="00D27321"/>
    <w:rsid w:val="00D27E45"/>
    <w:rsid w:val="00D34940"/>
    <w:rsid w:val="00D36987"/>
    <w:rsid w:val="00D44465"/>
    <w:rsid w:val="00D45454"/>
    <w:rsid w:val="00D55180"/>
    <w:rsid w:val="00D5681F"/>
    <w:rsid w:val="00D60A16"/>
    <w:rsid w:val="00D61D54"/>
    <w:rsid w:val="00D62110"/>
    <w:rsid w:val="00D65553"/>
    <w:rsid w:val="00D67D1C"/>
    <w:rsid w:val="00D70AFC"/>
    <w:rsid w:val="00D717C8"/>
    <w:rsid w:val="00D73A50"/>
    <w:rsid w:val="00D74950"/>
    <w:rsid w:val="00D7507E"/>
    <w:rsid w:val="00D77BF4"/>
    <w:rsid w:val="00D77F35"/>
    <w:rsid w:val="00D8042A"/>
    <w:rsid w:val="00D806CB"/>
    <w:rsid w:val="00D8246D"/>
    <w:rsid w:val="00D85840"/>
    <w:rsid w:val="00D90209"/>
    <w:rsid w:val="00D9041F"/>
    <w:rsid w:val="00D919D8"/>
    <w:rsid w:val="00D9235B"/>
    <w:rsid w:val="00D936CA"/>
    <w:rsid w:val="00D93BED"/>
    <w:rsid w:val="00D95EE2"/>
    <w:rsid w:val="00D96BC1"/>
    <w:rsid w:val="00D96CD2"/>
    <w:rsid w:val="00D97E1D"/>
    <w:rsid w:val="00DA0CDD"/>
    <w:rsid w:val="00DA3698"/>
    <w:rsid w:val="00DB20F4"/>
    <w:rsid w:val="00DB3BC0"/>
    <w:rsid w:val="00DB4ACA"/>
    <w:rsid w:val="00DB52FC"/>
    <w:rsid w:val="00DB76DB"/>
    <w:rsid w:val="00DC0558"/>
    <w:rsid w:val="00DC1F92"/>
    <w:rsid w:val="00DC5B79"/>
    <w:rsid w:val="00DC72F4"/>
    <w:rsid w:val="00DD3885"/>
    <w:rsid w:val="00DD3BA3"/>
    <w:rsid w:val="00DD4319"/>
    <w:rsid w:val="00DD5812"/>
    <w:rsid w:val="00DD5FD2"/>
    <w:rsid w:val="00DD7E82"/>
    <w:rsid w:val="00DD7FB1"/>
    <w:rsid w:val="00DE15EB"/>
    <w:rsid w:val="00DE7025"/>
    <w:rsid w:val="00DE7E4F"/>
    <w:rsid w:val="00DF02B0"/>
    <w:rsid w:val="00DF09CE"/>
    <w:rsid w:val="00DF0F28"/>
    <w:rsid w:val="00DF1008"/>
    <w:rsid w:val="00DF2419"/>
    <w:rsid w:val="00DF3862"/>
    <w:rsid w:val="00DF463F"/>
    <w:rsid w:val="00DF5F6F"/>
    <w:rsid w:val="00DF6540"/>
    <w:rsid w:val="00E0270C"/>
    <w:rsid w:val="00E051B5"/>
    <w:rsid w:val="00E05382"/>
    <w:rsid w:val="00E069A9"/>
    <w:rsid w:val="00E120A9"/>
    <w:rsid w:val="00E13568"/>
    <w:rsid w:val="00E16E65"/>
    <w:rsid w:val="00E20DF6"/>
    <w:rsid w:val="00E2192D"/>
    <w:rsid w:val="00E236B3"/>
    <w:rsid w:val="00E24174"/>
    <w:rsid w:val="00E25AEA"/>
    <w:rsid w:val="00E26655"/>
    <w:rsid w:val="00E31015"/>
    <w:rsid w:val="00E32B03"/>
    <w:rsid w:val="00E34124"/>
    <w:rsid w:val="00E353E9"/>
    <w:rsid w:val="00E37875"/>
    <w:rsid w:val="00E413FA"/>
    <w:rsid w:val="00E414A3"/>
    <w:rsid w:val="00E45DEB"/>
    <w:rsid w:val="00E4632A"/>
    <w:rsid w:val="00E464E6"/>
    <w:rsid w:val="00E469D2"/>
    <w:rsid w:val="00E51024"/>
    <w:rsid w:val="00E55F97"/>
    <w:rsid w:val="00E56F19"/>
    <w:rsid w:val="00E57631"/>
    <w:rsid w:val="00E60586"/>
    <w:rsid w:val="00E62132"/>
    <w:rsid w:val="00E62EF7"/>
    <w:rsid w:val="00E63168"/>
    <w:rsid w:val="00E67F0B"/>
    <w:rsid w:val="00E71425"/>
    <w:rsid w:val="00E7228D"/>
    <w:rsid w:val="00E7552E"/>
    <w:rsid w:val="00E77209"/>
    <w:rsid w:val="00E77F0F"/>
    <w:rsid w:val="00E8068E"/>
    <w:rsid w:val="00E83960"/>
    <w:rsid w:val="00E83C2A"/>
    <w:rsid w:val="00E84909"/>
    <w:rsid w:val="00E84ACE"/>
    <w:rsid w:val="00E84CD7"/>
    <w:rsid w:val="00E91FE7"/>
    <w:rsid w:val="00E9213D"/>
    <w:rsid w:val="00E9222C"/>
    <w:rsid w:val="00E92A0A"/>
    <w:rsid w:val="00E9336A"/>
    <w:rsid w:val="00E93D81"/>
    <w:rsid w:val="00E94432"/>
    <w:rsid w:val="00E96086"/>
    <w:rsid w:val="00E96D85"/>
    <w:rsid w:val="00E9757F"/>
    <w:rsid w:val="00EA02EC"/>
    <w:rsid w:val="00EA1B5F"/>
    <w:rsid w:val="00EA282F"/>
    <w:rsid w:val="00EA31F9"/>
    <w:rsid w:val="00EA7465"/>
    <w:rsid w:val="00EB02E2"/>
    <w:rsid w:val="00EB0CBC"/>
    <w:rsid w:val="00EB35C2"/>
    <w:rsid w:val="00EB37D9"/>
    <w:rsid w:val="00EC027B"/>
    <w:rsid w:val="00EC2113"/>
    <w:rsid w:val="00EC2172"/>
    <w:rsid w:val="00EC3CE4"/>
    <w:rsid w:val="00EC521C"/>
    <w:rsid w:val="00EC665B"/>
    <w:rsid w:val="00EC7AE1"/>
    <w:rsid w:val="00ED228E"/>
    <w:rsid w:val="00ED25D7"/>
    <w:rsid w:val="00ED4973"/>
    <w:rsid w:val="00ED5546"/>
    <w:rsid w:val="00ED7D42"/>
    <w:rsid w:val="00EE08E0"/>
    <w:rsid w:val="00EE2D19"/>
    <w:rsid w:val="00EE518E"/>
    <w:rsid w:val="00EF0B4E"/>
    <w:rsid w:val="00EF0EEB"/>
    <w:rsid w:val="00EF680A"/>
    <w:rsid w:val="00EF764E"/>
    <w:rsid w:val="00EF79D8"/>
    <w:rsid w:val="00F00975"/>
    <w:rsid w:val="00F015F3"/>
    <w:rsid w:val="00F019D5"/>
    <w:rsid w:val="00F02284"/>
    <w:rsid w:val="00F064A6"/>
    <w:rsid w:val="00F06B7F"/>
    <w:rsid w:val="00F12530"/>
    <w:rsid w:val="00F13688"/>
    <w:rsid w:val="00F14243"/>
    <w:rsid w:val="00F17A0F"/>
    <w:rsid w:val="00F24429"/>
    <w:rsid w:val="00F25049"/>
    <w:rsid w:val="00F256E8"/>
    <w:rsid w:val="00F26222"/>
    <w:rsid w:val="00F2634A"/>
    <w:rsid w:val="00F31297"/>
    <w:rsid w:val="00F31483"/>
    <w:rsid w:val="00F32738"/>
    <w:rsid w:val="00F3348C"/>
    <w:rsid w:val="00F36A3F"/>
    <w:rsid w:val="00F43524"/>
    <w:rsid w:val="00F44C2A"/>
    <w:rsid w:val="00F51DFE"/>
    <w:rsid w:val="00F538DF"/>
    <w:rsid w:val="00F61BDC"/>
    <w:rsid w:val="00F62F0A"/>
    <w:rsid w:val="00F672AB"/>
    <w:rsid w:val="00F6777D"/>
    <w:rsid w:val="00F71FAA"/>
    <w:rsid w:val="00F730B2"/>
    <w:rsid w:val="00F77399"/>
    <w:rsid w:val="00F80115"/>
    <w:rsid w:val="00F80621"/>
    <w:rsid w:val="00F81C49"/>
    <w:rsid w:val="00F8381E"/>
    <w:rsid w:val="00F83E4A"/>
    <w:rsid w:val="00F9221A"/>
    <w:rsid w:val="00F9391C"/>
    <w:rsid w:val="00F9473E"/>
    <w:rsid w:val="00F94B66"/>
    <w:rsid w:val="00F958AE"/>
    <w:rsid w:val="00F962A2"/>
    <w:rsid w:val="00F97D19"/>
    <w:rsid w:val="00FA0607"/>
    <w:rsid w:val="00FA6D94"/>
    <w:rsid w:val="00FA7385"/>
    <w:rsid w:val="00FA75BA"/>
    <w:rsid w:val="00FB2414"/>
    <w:rsid w:val="00FB386F"/>
    <w:rsid w:val="00FB6429"/>
    <w:rsid w:val="00FB669F"/>
    <w:rsid w:val="00FC1360"/>
    <w:rsid w:val="00FC240E"/>
    <w:rsid w:val="00FC2C5E"/>
    <w:rsid w:val="00FC67A4"/>
    <w:rsid w:val="00FC719B"/>
    <w:rsid w:val="00FD0D76"/>
    <w:rsid w:val="00FD1B2F"/>
    <w:rsid w:val="00FD2320"/>
    <w:rsid w:val="00FD459D"/>
    <w:rsid w:val="00FD50D0"/>
    <w:rsid w:val="00FD6CA3"/>
    <w:rsid w:val="00FE2627"/>
    <w:rsid w:val="00FE3448"/>
    <w:rsid w:val="00FE346C"/>
    <w:rsid w:val="00FE3F88"/>
    <w:rsid w:val="00FF250F"/>
    <w:rsid w:val="00FF33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2AC03C"/>
  <w15:chartTrackingRefBased/>
  <w15:docId w15:val="{3EA58D53-037A-4C7E-8F3C-9EBBB2E84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standard lewis,Use Case List Paragraph,Heading2,Body Bullet,List bullet,List Paragraph 1,Ref,List Bullet1,B1,bu1,bu1 + Before:  0 pt,After:  6 pt,List Paragraph Char Char,lp1,Bulleted Text,Figure_name,walmat,Lettre d'introduction"/>
    <w:basedOn w:val="Normal"/>
    <w:link w:val="ListParagraphChar"/>
    <w:uiPriority w:val="34"/>
    <w:qFormat/>
    <w:rsid w:val="00D02D46"/>
    <w:pPr>
      <w:ind w:left="720"/>
      <w:contextualSpacing/>
    </w:pPr>
  </w:style>
  <w:style w:type="character" w:customStyle="1" w:styleId="ListParagraphChar">
    <w:name w:val="List Paragraph Char"/>
    <w:aliases w:val="standard lewis Char,Use Case List Paragraph Char,Heading2 Char,Body Bullet Char,List bullet Char,List Paragraph 1 Char,Ref Char,List Bullet1 Char,B1 Char,bu1 Char,bu1 + Before:  0 pt Char,After:  6 pt Char,lp1 Char,Bulleted Text Char"/>
    <w:basedOn w:val="DefaultParagraphFont"/>
    <w:link w:val="ListParagraph"/>
    <w:uiPriority w:val="34"/>
    <w:locked/>
    <w:rsid w:val="00767B83"/>
  </w:style>
  <w:style w:type="paragraph" w:styleId="Header">
    <w:name w:val="header"/>
    <w:basedOn w:val="Normal"/>
    <w:link w:val="HeaderChar"/>
    <w:uiPriority w:val="99"/>
    <w:unhideWhenUsed/>
    <w:rsid w:val="00C671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71F6"/>
  </w:style>
  <w:style w:type="paragraph" w:styleId="Footer">
    <w:name w:val="footer"/>
    <w:basedOn w:val="Normal"/>
    <w:link w:val="FooterChar"/>
    <w:uiPriority w:val="99"/>
    <w:unhideWhenUsed/>
    <w:rsid w:val="00C671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71F6"/>
  </w:style>
  <w:style w:type="character" w:styleId="Hyperlink">
    <w:name w:val="Hyperlink"/>
    <w:basedOn w:val="DefaultParagraphFont"/>
    <w:uiPriority w:val="99"/>
    <w:unhideWhenUsed/>
    <w:rsid w:val="00CE7CB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E7CB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61CA6"/>
    <w:rPr>
      <w:color w:val="954F72" w:themeColor="followedHyperlink"/>
      <w:u w:val="single"/>
    </w:rPr>
  </w:style>
  <w:style w:type="paragraph" w:customStyle="1" w:styleId="Default">
    <w:name w:val="Default"/>
    <w:rsid w:val="001C4BB8"/>
    <w:pPr>
      <w:autoSpaceDE w:val="0"/>
      <w:autoSpaceDN w:val="0"/>
      <w:adjustRightInd w:val="0"/>
      <w:spacing w:after="0" w:line="240" w:lineRule="auto"/>
    </w:pPr>
    <w:rPr>
      <w:rFonts w:ascii="League Spartan" w:hAnsi="League Spartan" w:cs="League Spart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413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7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97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14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2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26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2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0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3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3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5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0.png"/><Relationship Id="rId21" Type="http://schemas.openxmlformats.org/officeDocument/2006/relationships/image" Target="media/image11.png"/><Relationship Id="rId42" Type="http://schemas.openxmlformats.org/officeDocument/2006/relationships/image" Target="media/image35.png"/><Relationship Id="rId63" Type="http://schemas.openxmlformats.org/officeDocument/2006/relationships/image" Target="media/image51.png"/><Relationship Id="rId84" Type="http://schemas.openxmlformats.org/officeDocument/2006/relationships/image" Target="media/image77.png"/><Relationship Id="rId138" Type="http://schemas.openxmlformats.org/officeDocument/2006/relationships/image" Target="media/image117.png"/><Relationship Id="rId159" Type="http://schemas.openxmlformats.org/officeDocument/2006/relationships/image" Target="media/image136.png"/><Relationship Id="rId170" Type="http://schemas.openxmlformats.org/officeDocument/2006/relationships/footer" Target="footer1.xml"/><Relationship Id="rId107" Type="http://schemas.openxmlformats.org/officeDocument/2006/relationships/image" Target="media/image100.png"/><Relationship Id="rId32" Type="http://schemas.openxmlformats.org/officeDocument/2006/relationships/image" Target="media/image23.png"/><Relationship Id="rId53" Type="http://schemas.openxmlformats.org/officeDocument/2006/relationships/image" Target="media/image46.png"/><Relationship Id="rId74" Type="http://schemas.openxmlformats.org/officeDocument/2006/relationships/image" Target="media/image67.png"/><Relationship Id="rId128" Type="http://schemas.openxmlformats.org/officeDocument/2006/relationships/image" Target="media/image104.png"/><Relationship Id="rId149" Type="http://schemas.openxmlformats.org/officeDocument/2006/relationships/image" Target="media/image128.png"/><Relationship Id="rId5" Type="http://schemas.openxmlformats.org/officeDocument/2006/relationships/webSettings" Target="webSettings.xml"/><Relationship Id="rId95" Type="http://schemas.openxmlformats.org/officeDocument/2006/relationships/image" Target="media/image88.png"/><Relationship Id="rId160" Type="http://schemas.openxmlformats.org/officeDocument/2006/relationships/image" Target="media/image137.png"/><Relationship Id="rId22" Type="http://schemas.openxmlformats.org/officeDocument/2006/relationships/image" Target="media/image15.png"/><Relationship Id="rId43" Type="http://schemas.openxmlformats.org/officeDocument/2006/relationships/image" Target="media/image31.png"/><Relationship Id="rId64" Type="http://schemas.openxmlformats.org/officeDocument/2006/relationships/image" Target="media/image57.png"/><Relationship Id="rId118" Type="http://schemas.openxmlformats.org/officeDocument/2006/relationships/image" Target="media/image111.png"/><Relationship Id="rId139" Type="http://schemas.openxmlformats.org/officeDocument/2006/relationships/image" Target="media/image118.png"/><Relationship Id="rId85" Type="http://schemas.openxmlformats.org/officeDocument/2006/relationships/image" Target="media/image70.png"/><Relationship Id="rId150" Type="http://schemas.openxmlformats.org/officeDocument/2006/relationships/image" Target="media/image143.png"/><Relationship Id="rId171" Type="http://schemas.openxmlformats.org/officeDocument/2006/relationships/footer" Target="footer2.xml"/><Relationship Id="rId12" Type="http://schemas.openxmlformats.org/officeDocument/2006/relationships/image" Target="media/image5.png"/><Relationship Id="rId33" Type="http://schemas.openxmlformats.org/officeDocument/2006/relationships/image" Target="media/image26.png"/><Relationship Id="rId108" Type="http://schemas.openxmlformats.org/officeDocument/2006/relationships/image" Target="media/image87.png"/><Relationship Id="rId129" Type="http://schemas.openxmlformats.org/officeDocument/2006/relationships/image" Target="media/image108.png"/><Relationship Id="rId54" Type="http://schemas.openxmlformats.org/officeDocument/2006/relationships/image" Target="media/image42.jpeg"/><Relationship Id="rId75" Type="http://schemas.openxmlformats.org/officeDocument/2006/relationships/image" Target="media/image68.png"/><Relationship Id="rId96" Type="http://schemas.openxmlformats.org/officeDocument/2006/relationships/image" Target="media/image79.png"/><Relationship Id="rId140" Type="http://schemas.openxmlformats.org/officeDocument/2006/relationships/image" Target="media/image120.png"/><Relationship Id="rId161" Type="http://schemas.openxmlformats.org/officeDocument/2006/relationships/image" Target="media/image13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4.png"/><Relationship Id="rId28" Type="http://schemas.openxmlformats.org/officeDocument/2006/relationships/image" Target="media/image18.jpeg"/><Relationship Id="rId49" Type="http://schemas.openxmlformats.org/officeDocument/2006/relationships/image" Target="media/image40.png"/><Relationship Id="rId114" Type="http://schemas.openxmlformats.org/officeDocument/2006/relationships/image" Target="media/image107.png"/><Relationship Id="rId119" Type="http://schemas.openxmlformats.org/officeDocument/2006/relationships/image" Target="media/image95.png"/><Relationship Id="rId44" Type="http://schemas.openxmlformats.org/officeDocument/2006/relationships/image" Target="media/image32.png"/><Relationship Id="rId60" Type="http://schemas.openxmlformats.org/officeDocument/2006/relationships/image" Target="media/image53.png"/><Relationship Id="rId65" Type="http://schemas.openxmlformats.org/officeDocument/2006/relationships/image" Target="media/image54.png"/><Relationship Id="rId81" Type="http://schemas.openxmlformats.org/officeDocument/2006/relationships/image" Target="media/image74.png"/><Relationship Id="rId86" Type="http://schemas.openxmlformats.org/officeDocument/2006/relationships/image" Target="media/image71.png"/><Relationship Id="rId130" Type="http://schemas.openxmlformats.org/officeDocument/2006/relationships/image" Target="media/image123.png"/><Relationship Id="rId135" Type="http://schemas.openxmlformats.org/officeDocument/2006/relationships/image" Target="media/image116.png"/><Relationship Id="rId151" Type="http://schemas.openxmlformats.org/officeDocument/2006/relationships/image" Target="media/image131.png"/><Relationship Id="rId156" Type="http://schemas.openxmlformats.org/officeDocument/2006/relationships/image" Target="media/image134.png"/><Relationship Id="rId172" Type="http://schemas.openxmlformats.org/officeDocument/2006/relationships/footer" Target="footer3.xml"/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39" Type="http://schemas.openxmlformats.org/officeDocument/2006/relationships/image" Target="media/image30.png"/><Relationship Id="rId109" Type="http://schemas.openxmlformats.org/officeDocument/2006/relationships/image" Target="media/image89.png"/><Relationship Id="rId34" Type="http://schemas.openxmlformats.org/officeDocument/2006/relationships/image" Target="media/image27.png"/><Relationship Id="rId50" Type="http://schemas.openxmlformats.org/officeDocument/2006/relationships/image" Target="media/image41.png"/><Relationship Id="rId55" Type="http://schemas.openxmlformats.org/officeDocument/2006/relationships/image" Target="media/image48.jpeg"/><Relationship Id="rId76" Type="http://schemas.openxmlformats.org/officeDocument/2006/relationships/image" Target="media/image61.png"/><Relationship Id="rId97" Type="http://schemas.openxmlformats.org/officeDocument/2006/relationships/image" Target="media/image90.png"/><Relationship Id="rId104" Type="http://schemas.openxmlformats.org/officeDocument/2006/relationships/image" Target="media/image97.jpeg"/><Relationship Id="rId120" Type="http://schemas.openxmlformats.org/officeDocument/2006/relationships/image" Target="media/image97.png"/><Relationship Id="rId125" Type="http://schemas.openxmlformats.org/officeDocument/2006/relationships/image" Target="media/image102.png"/><Relationship Id="rId141" Type="http://schemas.openxmlformats.org/officeDocument/2006/relationships/image" Target="media/image121.png"/><Relationship Id="rId146" Type="http://schemas.openxmlformats.org/officeDocument/2006/relationships/image" Target="media/image127.png"/><Relationship Id="rId167" Type="http://schemas.openxmlformats.org/officeDocument/2006/relationships/image" Target="media/image142.png"/><Relationship Id="rId7" Type="http://schemas.openxmlformats.org/officeDocument/2006/relationships/endnotes" Target="endnotes.xml"/><Relationship Id="rId71" Type="http://schemas.openxmlformats.org/officeDocument/2006/relationships/image" Target="media/image64.png"/><Relationship Id="rId92" Type="http://schemas.openxmlformats.org/officeDocument/2006/relationships/image" Target="media/image77.jpeg"/><Relationship Id="rId162" Type="http://schemas.openxmlformats.org/officeDocument/2006/relationships/image" Target="media/image139.png"/><Relationship Id="rId2" Type="http://schemas.openxmlformats.org/officeDocument/2006/relationships/numbering" Target="numbering.xml"/><Relationship Id="rId29" Type="http://schemas.openxmlformats.org/officeDocument/2006/relationships/image" Target="media/image20.png"/><Relationship Id="rId24" Type="http://schemas.openxmlformats.org/officeDocument/2006/relationships/image" Target="media/image17.png"/><Relationship Id="rId40" Type="http://schemas.openxmlformats.org/officeDocument/2006/relationships/image" Target="media/image33.png"/><Relationship Id="rId45" Type="http://schemas.openxmlformats.org/officeDocument/2006/relationships/image" Target="media/image36.png"/><Relationship Id="rId66" Type="http://schemas.openxmlformats.org/officeDocument/2006/relationships/image" Target="media/image55.png"/><Relationship Id="rId87" Type="http://schemas.openxmlformats.org/officeDocument/2006/relationships/image" Target="media/image72.png"/><Relationship Id="rId110" Type="http://schemas.openxmlformats.org/officeDocument/2006/relationships/image" Target="media/image91.png"/><Relationship Id="rId115" Type="http://schemas.openxmlformats.org/officeDocument/2006/relationships/image" Target="media/image93.png"/><Relationship Id="rId131" Type="http://schemas.openxmlformats.org/officeDocument/2006/relationships/image" Target="media/image124.png"/><Relationship Id="rId136" Type="http://schemas.openxmlformats.org/officeDocument/2006/relationships/image" Target="media/image129.png"/><Relationship Id="rId157" Type="http://schemas.openxmlformats.org/officeDocument/2006/relationships/image" Target="media/image150.png"/><Relationship Id="rId61" Type="http://schemas.openxmlformats.org/officeDocument/2006/relationships/image" Target="media/image54.jpeg"/><Relationship Id="rId82" Type="http://schemas.openxmlformats.org/officeDocument/2006/relationships/image" Target="media/image75.png"/><Relationship Id="rId152" Type="http://schemas.openxmlformats.org/officeDocument/2006/relationships/image" Target="media/image145.png"/><Relationship Id="rId173" Type="http://schemas.openxmlformats.org/officeDocument/2006/relationships/fontTable" Target="fontTable.xml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30" Type="http://schemas.openxmlformats.org/officeDocument/2006/relationships/image" Target="media/image21.png"/><Relationship Id="rId35" Type="http://schemas.openxmlformats.org/officeDocument/2006/relationships/image" Target="media/image28.png"/><Relationship Id="rId56" Type="http://schemas.openxmlformats.org/officeDocument/2006/relationships/image" Target="media/image43.png"/><Relationship Id="rId77" Type="http://schemas.openxmlformats.org/officeDocument/2006/relationships/image" Target="media/image62.png"/><Relationship Id="rId100" Type="http://schemas.openxmlformats.org/officeDocument/2006/relationships/image" Target="media/image82.png"/><Relationship Id="rId105" Type="http://schemas.openxmlformats.org/officeDocument/2006/relationships/image" Target="media/image98.png"/><Relationship Id="rId126" Type="http://schemas.openxmlformats.org/officeDocument/2006/relationships/image" Target="media/image119.png"/><Relationship Id="rId147" Type="http://schemas.openxmlformats.org/officeDocument/2006/relationships/image" Target="media/image140.png"/><Relationship Id="rId168" Type="http://schemas.openxmlformats.org/officeDocument/2006/relationships/image" Target="media/image144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93" Type="http://schemas.openxmlformats.org/officeDocument/2006/relationships/image" Target="media/image78.png"/><Relationship Id="rId98" Type="http://schemas.openxmlformats.org/officeDocument/2006/relationships/image" Target="media/image80.jpg"/><Relationship Id="rId121" Type="http://schemas.openxmlformats.org/officeDocument/2006/relationships/image" Target="media/image114.png"/><Relationship Id="rId142" Type="http://schemas.openxmlformats.org/officeDocument/2006/relationships/image" Target="media/image122.png"/><Relationship Id="rId163" Type="http://schemas.openxmlformats.org/officeDocument/2006/relationships/image" Target="media/image156.png"/><Relationship Id="rId3" Type="http://schemas.openxmlformats.org/officeDocument/2006/relationships/styles" Target="styles.xml"/><Relationship Id="rId25" Type="http://schemas.openxmlformats.org/officeDocument/2006/relationships/image" Target="media/image16.png"/><Relationship Id="rId46" Type="http://schemas.openxmlformats.org/officeDocument/2006/relationships/image" Target="media/image37.png"/><Relationship Id="rId67" Type="http://schemas.openxmlformats.org/officeDocument/2006/relationships/image" Target="media/image56.svg"/><Relationship Id="rId116" Type="http://schemas.openxmlformats.org/officeDocument/2006/relationships/image" Target="media/image94.png"/><Relationship Id="rId137" Type="http://schemas.openxmlformats.org/officeDocument/2006/relationships/image" Target="media/image130.png"/><Relationship Id="rId158" Type="http://schemas.openxmlformats.org/officeDocument/2006/relationships/image" Target="media/image135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62" Type="http://schemas.openxmlformats.org/officeDocument/2006/relationships/image" Target="media/image50.png"/><Relationship Id="rId83" Type="http://schemas.openxmlformats.org/officeDocument/2006/relationships/image" Target="media/image69.png"/><Relationship Id="rId88" Type="http://schemas.openxmlformats.org/officeDocument/2006/relationships/image" Target="media/image73.jpeg"/><Relationship Id="rId111" Type="http://schemas.openxmlformats.org/officeDocument/2006/relationships/image" Target="media/image92.png"/><Relationship Id="rId132" Type="http://schemas.openxmlformats.org/officeDocument/2006/relationships/image" Target="media/image109.png"/><Relationship Id="rId153" Type="http://schemas.openxmlformats.org/officeDocument/2006/relationships/image" Target="media/image132.png"/><Relationship Id="rId174" Type="http://schemas.openxmlformats.org/officeDocument/2006/relationships/theme" Target="theme/theme1.xml"/><Relationship Id="rId15" Type="http://schemas.openxmlformats.org/officeDocument/2006/relationships/image" Target="media/image4.png"/><Relationship Id="rId36" Type="http://schemas.openxmlformats.org/officeDocument/2006/relationships/image" Target="media/image29.png"/><Relationship Id="rId57" Type="http://schemas.openxmlformats.org/officeDocument/2006/relationships/image" Target="media/image47.png"/><Relationship Id="rId106" Type="http://schemas.openxmlformats.org/officeDocument/2006/relationships/image" Target="media/image86.png"/><Relationship Id="rId127" Type="http://schemas.openxmlformats.org/officeDocument/2006/relationships/image" Target="media/image103.png"/><Relationship Id="rId10" Type="http://schemas.openxmlformats.org/officeDocument/2006/relationships/image" Target="media/image3.png"/><Relationship Id="rId31" Type="http://schemas.openxmlformats.org/officeDocument/2006/relationships/image" Target="media/image22.png"/><Relationship Id="rId52" Type="http://schemas.openxmlformats.org/officeDocument/2006/relationships/image" Target="media/image45.png"/><Relationship Id="rId73" Type="http://schemas.openxmlformats.org/officeDocument/2006/relationships/image" Target="media/image66.jpeg"/><Relationship Id="rId78" Type="http://schemas.openxmlformats.org/officeDocument/2006/relationships/image" Target="media/image63.png"/><Relationship Id="rId94" Type="http://schemas.openxmlformats.org/officeDocument/2006/relationships/image" Target="media/image87.jpeg"/><Relationship Id="rId99" Type="http://schemas.openxmlformats.org/officeDocument/2006/relationships/image" Target="media/image81.png"/><Relationship Id="rId101" Type="http://schemas.openxmlformats.org/officeDocument/2006/relationships/image" Target="media/image83.jpg"/><Relationship Id="rId122" Type="http://schemas.openxmlformats.org/officeDocument/2006/relationships/image" Target="media/image115.png"/><Relationship Id="rId143" Type="http://schemas.openxmlformats.org/officeDocument/2006/relationships/image" Target="media/image123.jpg"/><Relationship Id="rId148" Type="http://schemas.openxmlformats.org/officeDocument/2006/relationships/image" Target="media/image141.png"/><Relationship Id="rId164" Type="http://schemas.openxmlformats.org/officeDocument/2006/relationships/image" Target="media/image157.png"/><Relationship Id="rId169" Type="http://schemas.openxmlformats.org/officeDocument/2006/relationships/image" Target="media/image145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26" Type="http://schemas.openxmlformats.org/officeDocument/2006/relationships/image" Target="media/image19.png"/><Relationship Id="rId47" Type="http://schemas.openxmlformats.org/officeDocument/2006/relationships/image" Target="media/image38.png"/><Relationship Id="rId68" Type="http://schemas.openxmlformats.org/officeDocument/2006/relationships/image" Target="media/image58.png"/><Relationship Id="rId89" Type="http://schemas.openxmlformats.org/officeDocument/2006/relationships/image" Target="media/image76.png"/><Relationship Id="rId112" Type="http://schemas.openxmlformats.org/officeDocument/2006/relationships/image" Target="media/image105.png"/><Relationship Id="rId133" Type="http://schemas.openxmlformats.org/officeDocument/2006/relationships/image" Target="media/image112.png"/><Relationship Id="rId154" Type="http://schemas.openxmlformats.org/officeDocument/2006/relationships/image" Target="media/image133.png"/><Relationship Id="rId16" Type="http://schemas.openxmlformats.org/officeDocument/2006/relationships/image" Target="media/image8.png"/><Relationship Id="rId37" Type="http://schemas.openxmlformats.org/officeDocument/2006/relationships/image" Target="media/image24.png"/><Relationship Id="rId58" Type="http://schemas.openxmlformats.org/officeDocument/2006/relationships/image" Target="media/image49.jpeg"/><Relationship Id="rId79" Type="http://schemas.openxmlformats.org/officeDocument/2006/relationships/image" Target="media/image66.png"/><Relationship Id="rId102" Type="http://schemas.openxmlformats.org/officeDocument/2006/relationships/image" Target="media/image85.png"/><Relationship Id="rId123" Type="http://schemas.openxmlformats.org/officeDocument/2006/relationships/image" Target="media/image99.png"/><Relationship Id="rId144" Type="http://schemas.openxmlformats.org/officeDocument/2006/relationships/image" Target="media/image125.png"/><Relationship Id="rId90" Type="http://schemas.openxmlformats.org/officeDocument/2006/relationships/image" Target="media/image83.jpeg"/><Relationship Id="rId165" Type="http://schemas.openxmlformats.org/officeDocument/2006/relationships/image" Target="media/image158.png"/><Relationship Id="rId27" Type="http://schemas.openxmlformats.org/officeDocument/2006/relationships/image" Target="media/image17.jpeg"/><Relationship Id="rId48" Type="http://schemas.openxmlformats.org/officeDocument/2006/relationships/image" Target="media/image39.png"/><Relationship Id="rId69" Type="http://schemas.openxmlformats.org/officeDocument/2006/relationships/image" Target="media/image59.jpeg"/><Relationship Id="rId113" Type="http://schemas.openxmlformats.org/officeDocument/2006/relationships/image" Target="media/image106.png"/><Relationship Id="rId134" Type="http://schemas.openxmlformats.org/officeDocument/2006/relationships/image" Target="media/image113.png"/><Relationship Id="rId80" Type="http://schemas.openxmlformats.org/officeDocument/2006/relationships/image" Target="media/image73.png"/><Relationship Id="rId155" Type="http://schemas.openxmlformats.org/officeDocument/2006/relationships/image" Target="media/image148.png"/><Relationship Id="rId17" Type="http://schemas.openxmlformats.org/officeDocument/2006/relationships/image" Target="media/image9.png"/><Relationship Id="rId38" Type="http://schemas.openxmlformats.org/officeDocument/2006/relationships/image" Target="media/image25.png"/><Relationship Id="rId59" Type="http://schemas.openxmlformats.org/officeDocument/2006/relationships/image" Target="media/image52.png"/><Relationship Id="rId103" Type="http://schemas.openxmlformats.org/officeDocument/2006/relationships/image" Target="media/image96.png"/><Relationship Id="rId124" Type="http://schemas.openxmlformats.org/officeDocument/2006/relationships/image" Target="media/image101.png"/><Relationship Id="rId70" Type="http://schemas.openxmlformats.org/officeDocument/2006/relationships/image" Target="media/image60.png"/><Relationship Id="rId91" Type="http://schemas.openxmlformats.org/officeDocument/2006/relationships/image" Target="media/image84.png"/><Relationship Id="rId145" Type="http://schemas.openxmlformats.org/officeDocument/2006/relationships/image" Target="media/image126.png"/><Relationship Id="rId166" Type="http://schemas.openxmlformats.org/officeDocument/2006/relationships/image" Target="media/image15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194A1E-1117-4807-8FA5-27022250C4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2</Pages>
  <Words>1004</Words>
  <Characters>5729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sandra Wright-Dole</dc:creator>
  <cp:keywords/>
  <dc:description/>
  <cp:lastModifiedBy>Heidi La Paglia | Women With Disabilities Australia</cp:lastModifiedBy>
  <cp:revision>5</cp:revision>
  <cp:lastPrinted>2021-10-24T07:33:00Z</cp:lastPrinted>
  <dcterms:created xsi:type="dcterms:W3CDTF">2021-10-25T23:23:00Z</dcterms:created>
  <dcterms:modified xsi:type="dcterms:W3CDTF">2021-11-11T01:26:00Z</dcterms:modified>
</cp:coreProperties>
</file>